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57C52" w14:textId="77777777" w:rsidR="00D1711E" w:rsidRPr="00D1711E" w:rsidRDefault="00D1711E" w:rsidP="00D1711E"/>
    <w:p w14:paraId="2C2F4309" w14:textId="77777777" w:rsidR="002F76A4" w:rsidRDefault="00CD5000">
      <w:pPr>
        <w:pStyle w:val="Heading1"/>
        <w:jc w:val="center"/>
        <w:rPr>
          <w:sz w:val="28"/>
        </w:rPr>
      </w:pPr>
      <w:r>
        <w:rPr>
          <w:sz w:val="28"/>
        </w:rPr>
        <w:t xml:space="preserve">INSTRUMENTAL </w:t>
      </w:r>
      <w:r w:rsidR="00A15481"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2C2B83D1" w14:textId="77777777" w:rsidR="002F76A4" w:rsidRDefault="00FF2F95">
      <w:pPr>
        <w:pStyle w:val="Heading2"/>
      </w:pPr>
      <w:r>
        <w:t>2013 – 2020 CROSSWALK</w:t>
      </w:r>
    </w:p>
    <w:p w14:paraId="1C6CB0B6" w14:textId="77777777" w:rsidR="00817BBD" w:rsidRPr="006D246A" w:rsidRDefault="00817BBD">
      <w:pPr>
        <w:rPr>
          <w:b/>
          <w:bCs/>
          <w:sz w:val="20"/>
        </w:rPr>
      </w:pPr>
    </w:p>
    <w:p w14:paraId="10C3EA0C" w14:textId="77777777" w:rsidR="00305247" w:rsidRPr="007D7BC8" w:rsidRDefault="00305247" w:rsidP="00305247">
      <w:pPr>
        <w:spacing w:after="120"/>
        <w:ind w:left="180"/>
        <w:rPr>
          <w:b/>
          <w:bCs/>
          <w:sz w:val="20"/>
          <w:szCs w:val="20"/>
        </w:rPr>
      </w:pPr>
      <w:r w:rsidRPr="007D7BC8">
        <w:rPr>
          <w:b/>
          <w:bCs/>
          <w:sz w:val="20"/>
          <w:szCs w:val="20"/>
        </w:rPr>
        <w:t>Elementary Instrument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833"/>
        <w:gridCol w:w="900"/>
        <w:gridCol w:w="630"/>
        <w:gridCol w:w="9180"/>
      </w:tblGrid>
      <w:tr w:rsidR="00305247" w:rsidRPr="007D7BC8" w14:paraId="37C48CAB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F67D1D" w14:textId="77777777" w:rsidR="00305247" w:rsidRPr="007D7BC8" w:rsidRDefault="00305247" w:rsidP="00C34DEF">
            <w:pPr>
              <w:pStyle w:val="Heading4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2AA88F" w14:textId="77777777" w:rsidR="00305247" w:rsidRPr="007D7BC8" w:rsidRDefault="00305247" w:rsidP="00C34DEF">
            <w:pPr>
              <w:pStyle w:val="Heading4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916CC8" w14:textId="77777777" w:rsidR="00305247" w:rsidRPr="007D7BC8" w:rsidRDefault="00305247" w:rsidP="00C34DEF">
            <w:pPr>
              <w:pStyle w:val="Heading4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CHANGES</w:t>
            </w:r>
          </w:p>
          <w:p w14:paraId="0A07382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  <w:p w14:paraId="520227FA" w14:textId="77777777" w:rsidR="00305247" w:rsidRPr="00D065C2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Original standards</w:t>
            </w:r>
            <w:r w:rsidR="002F5466">
              <w:rPr>
                <w:sz w:val="20"/>
                <w:szCs w:val="20"/>
              </w:rPr>
              <w:t xml:space="preserve">   </w:t>
            </w:r>
            <w:r w:rsidRPr="007D7BC8">
              <w:rPr>
                <w:strike/>
                <w:sz w:val="20"/>
                <w:szCs w:val="20"/>
              </w:rPr>
              <w:t>Removed text</w:t>
            </w:r>
            <w:r w:rsidR="002F5466">
              <w:rPr>
                <w:sz w:val="20"/>
                <w:szCs w:val="20"/>
              </w:rPr>
              <w:t xml:space="preserve">   </w:t>
            </w:r>
            <w:r w:rsidRPr="007D7BC8">
              <w:rPr>
                <w:sz w:val="20"/>
                <w:szCs w:val="20"/>
                <w:u w:val="single"/>
              </w:rPr>
              <w:t>Added text</w:t>
            </w:r>
            <w:r w:rsidR="00D065C2">
              <w:rPr>
                <w:sz w:val="20"/>
                <w:szCs w:val="20"/>
              </w:rPr>
              <w:tab/>
            </w:r>
          </w:p>
        </w:tc>
      </w:tr>
      <w:tr w:rsidR="00305247" w:rsidRPr="007D7BC8" w14:paraId="5813E5D1" w14:textId="77777777" w:rsidTr="005D469C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5556B7" w14:textId="77777777" w:rsidR="00305247" w:rsidRPr="005D469C" w:rsidRDefault="00305247" w:rsidP="00C34DEF">
            <w:pPr>
              <w:pStyle w:val="Heading1"/>
              <w:jc w:val="center"/>
              <w:rPr>
                <w:sz w:val="18"/>
                <w:szCs w:val="18"/>
              </w:rPr>
            </w:pPr>
            <w:r w:rsidRPr="005D469C">
              <w:rPr>
                <w:sz w:val="18"/>
                <w:szCs w:val="18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EC4EC0" w14:textId="77777777" w:rsidR="00305247" w:rsidRPr="005D469C" w:rsidRDefault="00305247" w:rsidP="00C34DEF">
            <w:pPr>
              <w:pStyle w:val="Heading2"/>
              <w:rPr>
                <w:sz w:val="18"/>
                <w:szCs w:val="18"/>
              </w:rPr>
            </w:pPr>
            <w:r w:rsidRPr="005D469C">
              <w:rPr>
                <w:sz w:val="18"/>
                <w:szCs w:val="18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95CBEE" w14:textId="77777777" w:rsidR="00305247" w:rsidRPr="005D469C" w:rsidRDefault="00305247" w:rsidP="00C34DEF">
            <w:pPr>
              <w:pStyle w:val="Heading2"/>
              <w:rPr>
                <w:sz w:val="18"/>
                <w:szCs w:val="18"/>
              </w:rPr>
            </w:pPr>
            <w:r w:rsidRPr="005D469C">
              <w:rPr>
                <w:sz w:val="18"/>
                <w:szCs w:val="18"/>
              </w:rPr>
              <w:t>Moved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BD3B6F" w14:textId="77777777" w:rsidR="00305247" w:rsidRPr="005D469C" w:rsidRDefault="00305247" w:rsidP="00C34DEF">
            <w:pPr>
              <w:pStyle w:val="Heading2"/>
              <w:rPr>
                <w:sz w:val="18"/>
                <w:szCs w:val="18"/>
              </w:rPr>
            </w:pPr>
            <w:r w:rsidRPr="005D469C"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9DE039" w14:textId="77777777" w:rsidR="00305247" w:rsidRPr="005D469C" w:rsidRDefault="00305247" w:rsidP="00C34DEF">
            <w:pPr>
              <w:jc w:val="center"/>
              <w:rPr>
                <w:b/>
                <w:bCs/>
                <w:sz w:val="18"/>
                <w:szCs w:val="18"/>
              </w:rPr>
            </w:pPr>
            <w:r w:rsidRPr="005D469C">
              <w:rPr>
                <w:b/>
                <w:bCs/>
                <w:sz w:val="18"/>
                <w:szCs w:val="18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50AFCECF" w14:textId="77777777" w:rsidR="00305247" w:rsidRPr="005D469C" w:rsidRDefault="00305247" w:rsidP="00C34DEF">
            <w:pPr>
              <w:jc w:val="center"/>
              <w:rPr>
                <w:b/>
                <w:bCs/>
                <w:sz w:val="18"/>
                <w:szCs w:val="18"/>
              </w:rPr>
            </w:pPr>
            <w:r w:rsidRPr="005D469C">
              <w:rPr>
                <w:b/>
                <w:bCs/>
                <w:sz w:val="18"/>
                <w:szCs w:val="18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9DCED1" w14:textId="77777777" w:rsidR="00305247" w:rsidRPr="007D7BC8" w:rsidRDefault="00305247" w:rsidP="00C34DE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305247" w:rsidRPr="007D7BC8" w14:paraId="1215D790" w14:textId="77777777" w:rsidTr="005D469C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45E1E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7B5A8C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4D88CD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85CF13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660B5C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CCE7AC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48DA2B" w14:textId="77777777" w:rsidR="006814B1" w:rsidRPr="007D7BC8" w:rsidRDefault="006814B1" w:rsidP="006814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</w:t>
            </w:r>
            <w:r w:rsidRPr="007D7BC8">
              <w:rPr>
                <w:sz w:val="20"/>
                <w:szCs w:val="20"/>
              </w:rPr>
              <w:t>1</w:t>
            </w:r>
            <w:r w:rsidRPr="007D7BC8">
              <w:rPr>
                <w:sz w:val="20"/>
                <w:szCs w:val="20"/>
                <w:u w:val="single"/>
              </w:rPr>
              <w:t>2</w:t>
            </w:r>
            <w:r w:rsidRPr="007D7BC8">
              <w:rPr>
                <w:sz w:val="20"/>
                <w:szCs w:val="20"/>
              </w:rPr>
              <w:tab/>
              <w:t xml:space="preserve">The student will </w:t>
            </w:r>
            <w:r w:rsidRPr="007D7BC8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7D7BC8">
              <w:rPr>
                <w:strike/>
                <w:sz w:val="20"/>
                <w:szCs w:val="20"/>
              </w:rPr>
              <w:t>echo, read, and notate music, including</w:t>
            </w:r>
          </w:p>
          <w:p w14:paraId="0DE66E1A" w14:textId="77777777" w:rsidR="006814B1" w:rsidRPr="007D7BC8" w:rsidRDefault="006814B1" w:rsidP="006814B1">
            <w:pPr>
              <w:pStyle w:val="SOLNumberedBullet"/>
              <w:numPr>
                <w:ilvl w:val="0"/>
                <w:numId w:val="59"/>
              </w:numPr>
              <w:ind w:left="781" w:hanging="781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>, defin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>, and us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basic standard </w:t>
            </w:r>
            <w:r w:rsidRPr="007D7BC8">
              <w:rPr>
                <w:sz w:val="20"/>
                <w:szCs w:val="20"/>
                <w:u w:val="single"/>
              </w:rPr>
              <w:t xml:space="preserve">and instrument specific </w:t>
            </w:r>
            <w:r w:rsidRPr="007D7BC8">
              <w:rPr>
                <w:sz w:val="20"/>
                <w:szCs w:val="20"/>
              </w:rPr>
              <w:t>notation for pitch, rhythm, meter, articulation, dynamics, and other elements of music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 and</w:t>
            </w:r>
          </w:p>
          <w:p w14:paraId="5C1AA40D" w14:textId="77777777" w:rsidR="006814B1" w:rsidRPr="007D7BC8" w:rsidRDefault="006814B1" w:rsidP="006814B1">
            <w:pPr>
              <w:pStyle w:val="SOLNumberedBullet"/>
              <w:numPr>
                <w:ilvl w:val="0"/>
                <w:numId w:val="59"/>
              </w:numPr>
              <w:ind w:left="781" w:hanging="781"/>
              <w:rPr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051460F1" w14:textId="77777777" w:rsidR="006814B1" w:rsidRPr="007D7BC8" w:rsidRDefault="006814B1" w:rsidP="006814B1">
            <w:pPr>
              <w:pStyle w:val="SOLNumberedBullet"/>
              <w:numPr>
                <w:ilvl w:val="0"/>
                <w:numId w:val="59"/>
              </w:numPr>
              <w:ind w:left="781" w:hanging="781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c) S</w:t>
            </w:r>
            <w:r w:rsidRPr="007D7BC8">
              <w:rPr>
                <w:strike/>
                <w:sz w:val="20"/>
                <w:szCs w:val="20"/>
              </w:rPr>
              <w:t>s</w:t>
            </w:r>
            <w:r w:rsidRPr="007D7BC8">
              <w:rPr>
                <w:sz w:val="20"/>
                <w:szCs w:val="20"/>
              </w:rPr>
              <w:t>ing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selected lines from music being studied.</w:t>
            </w:r>
          </w:p>
          <w:p w14:paraId="79D7A556" w14:textId="77777777" w:rsidR="006814B1" w:rsidRPr="007D7BC8" w:rsidRDefault="006814B1" w:rsidP="006814B1">
            <w:pPr>
              <w:pStyle w:val="SOLNumberedBullet"/>
              <w:ind w:left="781" w:hanging="781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2</w:t>
            </w:r>
            <w:r w:rsidRPr="007D7BC8">
              <w:rPr>
                <w:sz w:val="20"/>
                <w:szCs w:val="20"/>
                <w:u w:val="single"/>
              </w:rPr>
              <w:t xml:space="preserve"> 12.d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e</w:t>
            </w:r>
            <w:r w:rsidRPr="007D7BC8">
              <w:rPr>
                <w:sz w:val="20"/>
                <w:szCs w:val="20"/>
              </w:rPr>
              <w:t xml:space="preserve">cho, read, </w:t>
            </w:r>
            <w:r w:rsidRPr="007D7BC8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7D7BC8">
              <w:rPr>
                <w:sz w:val="20"/>
                <w:szCs w:val="20"/>
              </w:rPr>
              <w:t xml:space="preserve">and perform </w:t>
            </w:r>
            <w:r w:rsidRPr="007D7BC8">
              <w:rPr>
                <w:sz w:val="20"/>
                <w:szCs w:val="20"/>
                <w:u w:val="single"/>
              </w:rPr>
              <w:t>simple</w:t>
            </w:r>
            <w:r w:rsidRPr="007D7BC8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  <w:p w14:paraId="60EEBF63" w14:textId="77777777" w:rsidR="006814B1" w:rsidRPr="007D7BC8" w:rsidRDefault="006814B1" w:rsidP="006814B1">
            <w:pPr>
              <w:pStyle w:val="Paragraph"/>
              <w:spacing w:after="0"/>
              <w:ind w:left="781" w:hanging="781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4</w:t>
            </w:r>
            <w:r w:rsidRPr="007D7BC8">
              <w:rPr>
                <w:sz w:val="20"/>
                <w:szCs w:val="20"/>
                <w:u w:val="single"/>
              </w:rPr>
              <w:t xml:space="preserve"> 12  e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</w:t>
            </w:r>
            <w:r w:rsidRPr="007D7BC8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7D7BC8">
              <w:rPr>
                <w:sz w:val="20"/>
                <w:szCs w:val="20"/>
                <w:vertAlign w:val="subscript"/>
              </w:rPr>
              <w:t xml:space="preserve"> </w:t>
            </w:r>
            <w:r w:rsidRPr="007D7BC8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7D7BC8">
              <w:rPr>
                <w:sz w:val="20"/>
                <w:szCs w:val="20"/>
                <w:vertAlign w:val="subscript"/>
              </w:rPr>
              <w:t xml:space="preserve"> </w:t>
            </w:r>
            <w:r w:rsidRPr="007D7BC8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7D7BC8">
              <w:rPr>
                <w:sz w:val="20"/>
                <w:szCs w:val="20"/>
                <w:vertAlign w:val="subscript"/>
              </w:rPr>
              <w:t xml:space="preserve"> </w:t>
            </w:r>
            <w:r w:rsidRPr="007D7BC8">
              <w:rPr>
                <w:sz w:val="20"/>
                <w:szCs w:val="20"/>
              </w:rPr>
              <w:t>, C).</w:t>
            </w:r>
          </w:p>
          <w:p w14:paraId="42312F94" w14:textId="77777777" w:rsidR="006814B1" w:rsidRPr="007D7BC8" w:rsidRDefault="006814B1" w:rsidP="006814B1">
            <w:pPr>
              <w:pStyle w:val="SOLStatement"/>
              <w:spacing w:before="0"/>
              <w:ind w:left="781" w:hanging="781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9</w:t>
            </w:r>
            <w:r w:rsidRPr="007D7BC8">
              <w:rPr>
                <w:sz w:val="20"/>
                <w:szCs w:val="20"/>
                <w:u w:val="single"/>
              </w:rPr>
              <w:t xml:space="preserve"> 12  f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D</w:t>
            </w:r>
            <w:r w:rsidRPr="007D7BC8">
              <w:rPr>
                <w:strike/>
                <w:sz w:val="20"/>
                <w:szCs w:val="20"/>
              </w:rPr>
              <w:t>d</w:t>
            </w:r>
            <w:r w:rsidRPr="007D7BC8">
              <w:rPr>
                <w:sz w:val="20"/>
                <w:szCs w:val="20"/>
              </w:rPr>
              <w:t>efine and apply music terminology found in the music literature being studied.</w:t>
            </w:r>
          </w:p>
          <w:p w14:paraId="73FB08D8" w14:textId="77777777" w:rsidR="006814B1" w:rsidRPr="007D7BC8" w:rsidRDefault="006814B1" w:rsidP="006814B1">
            <w:pPr>
              <w:pStyle w:val="SOLStatement"/>
              <w:spacing w:before="0"/>
              <w:ind w:left="781" w:hanging="781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13</w:t>
            </w:r>
            <w:r w:rsidRPr="007D7BC8">
              <w:rPr>
                <w:sz w:val="20"/>
                <w:szCs w:val="20"/>
                <w:u w:val="single"/>
              </w:rPr>
              <w:t>12 g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R</w:t>
            </w:r>
            <w:r w:rsidRPr="007D7BC8">
              <w:rPr>
                <w:strike/>
                <w:sz w:val="20"/>
                <w:szCs w:val="20"/>
              </w:rPr>
              <w:t>r</w:t>
            </w:r>
            <w:r w:rsidRPr="007D7BC8">
              <w:rPr>
                <w:sz w:val="20"/>
                <w:szCs w:val="20"/>
              </w:rPr>
              <w:t>ead and interpret standard music notation while performing music of varying styles and levels of difficulty.</w:t>
            </w:r>
            <w:r w:rsidRPr="007D7BC8">
              <w:rPr>
                <w:strike/>
                <w:sz w:val="20"/>
                <w:szCs w:val="20"/>
              </w:rPr>
              <w:t>, in accordance with VBODA Levels 1 and 2.</w:t>
            </w:r>
          </w:p>
          <w:p w14:paraId="008F3CA3" w14:textId="77777777" w:rsidR="00305247" w:rsidRPr="007D7BC8" w:rsidRDefault="006814B1" w:rsidP="006814B1">
            <w:pPr>
              <w:pStyle w:val="SOLNumberedBullet"/>
              <w:numPr>
                <w:ilvl w:val="0"/>
                <w:numId w:val="0"/>
              </w:numPr>
              <w:ind w:left="691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h) Sight-read music of varying styles.</w:t>
            </w:r>
          </w:p>
        </w:tc>
      </w:tr>
      <w:tr w:rsidR="00305247" w:rsidRPr="007D7BC8" w14:paraId="694870E5" w14:textId="77777777" w:rsidTr="005D469C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FB7871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C48772E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2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10624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25522C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E1337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DC3E56B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451BCE" w14:textId="77777777" w:rsidR="00305247" w:rsidRPr="007D7BC8" w:rsidRDefault="00693B2F" w:rsidP="00C34D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0"/>
              <w:rPr>
                <w:color w:val="000000"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2</w:t>
            </w:r>
            <w:r w:rsidRPr="007D7BC8">
              <w:rPr>
                <w:sz w:val="20"/>
                <w:szCs w:val="20"/>
                <w:u w:val="single"/>
              </w:rPr>
              <w:t xml:space="preserve"> 12.d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e</w:t>
            </w:r>
            <w:r w:rsidRPr="007D7BC8">
              <w:rPr>
                <w:sz w:val="20"/>
                <w:szCs w:val="20"/>
              </w:rPr>
              <w:t xml:space="preserve">cho, read, </w:t>
            </w:r>
            <w:r w:rsidRPr="007D7BC8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7D7BC8">
              <w:rPr>
                <w:sz w:val="20"/>
                <w:szCs w:val="20"/>
              </w:rPr>
              <w:t xml:space="preserve">and perform </w:t>
            </w:r>
            <w:r w:rsidRPr="007D7BC8">
              <w:rPr>
                <w:sz w:val="20"/>
                <w:szCs w:val="20"/>
                <w:u w:val="single"/>
              </w:rPr>
              <w:t>simple</w:t>
            </w:r>
            <w:r w:rsidRPr="007D7BC8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</w:tc>
      </w:tr>
      <w:tr w:rsidR="00305247" w:rsidRPr="007D7BC8" w14:paraId="06F62DB0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1FF0D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670DF2" w14:textId="77777777" w:rsidR="00305247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8ECC57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41EDC2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4B289B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261A930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A458F9" w14:textId="77777777" w:rsidR="00305247" w:rsidRPr="007D7BC8" w:rsidRDefault="00C3593A" w:rsidP="00C34DEF">
            <w:pPr>
              <w:ind w:left="-30"/>
              <w:rPr>
                <w:color w:val="000000"/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6</w:t>
            </w:r>
            <w:r w:rsidRPr="007D7BC8">
              <w:rPr>
                <w:sz w:val="20"/>
                <w:szCs w:val="20"/>
                <w:u w:val="single"/>
              </w:rPr>
              <w:t>13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n order to</w:t>
            </w:r>
            <w:r w:rsidRPr="007D7BC8">
              <w:rPr>
                <w:sz w:val="20"/>
                <w:szCs w:val="20"/>
              </w:rPr>
              <w:t xml:space="preserve"> read, notate, and perform scales </w:t>
            </w:r>
            <w:r w:rsidRPr="007D7BC8">
              <w:rPr>
                <w:sz w:val="20"/>
                <w:szCs w:val="20"/>
                <w:u w:val="single"/>
              </w:rPr>
              <w:t>and key signatures.</w:t>
            </w:r>
            <w:r w:rsidRPr="007D7BC8">
              <w:rPr>
                <w:strike/>
                <w:sz w:val="20"/>
                <w:szCs w:val="20"/>
              </w:rPr>
              <w:t>, including</w:t>
            </w:r>
          </w:p>
        </w:tc>
      </w:tr>
      <w:tr w:rsidR="00305247" w:rsidRPr="007D7BC8" w14:paraId="135AE77F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37BA0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EA75EE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2.e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BAE5E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2C2D5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93F25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B883925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051DF4" w14:textId="77777777" w:rsidR="00305247" w:rsidRPr="007D7BC8" w:rsidRDefault="00693B2F" w:rsidP="00693B2F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4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12.e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</w:t>
            </w:r>
            <w:r w:rsidRPr="007D7BC8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7D7BC8">
              <w:rPr>
                <w:sz w:val="20"/>
                <w:szCs w:val="20"/>
                <w:vertAlign w:val="subscript"/>
              </w:rPr>
              <w:t xml:space="preserve"> </w:t>
            </w:r>
            <w:r w:rsidRPr="007D7BC8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7D7BC8">
              <w:rPr>
                <w:sz w:val="20"/>
                <w:szCs w:val="20"/>
                <w:vertAlign w:val="subscript"/>
              </w:rPr>
              <w:t xml:space="preserve"> </w:t>
            </w:r>
            <w:r w:rsidRPr="007D7BC8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7D7BC8">
              <w:rPr>
                <w:sz w:val="20"/>
                <w:szCs w:val="20"/>
                <w:vertAlign w:val="subscript"/>
              </w:rPr>
              <w:t xml:space="preserve"> </w:t>
            </w:r>
            <w:r w:rsidRPr="007D7BC8">
              <w:rPr>
                <w:sz w:val="20"/>
                <w:szCs w:val="20"/>
              </w:rPr>
              <w:t>, C).</w:t>
            </w:r>
          </w:p>
        </w:tc>
      </w:tr>
      <w:tr w:rsidR="00305247" w:rsidRPr="007D7BC8" w14:paraId="28610D21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6F9C0D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C258F1" w14:textId="77777777" w:rsidR="00305247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DAF490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E4F814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0DE0D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B77A68C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3D07CE" w14:textId="77777777" w:rsidR="00305247" w:rsidRPr="007D7BC8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6</w:t>
            </w:r>
            <w:r w:rsidRPr="007D7BC8">
              <w:rPr>
                <w:sz w:val="20"/>
                <w:szCs w:val="20"/>
                <w:u w:val="single"/>
              </w:rPr>
              <w:t>13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n order to</w:t>
            </w:r>
            <w:r w:rsidRPr="007D7BC8">
              <w:rPr>
                <w:sz w:val="20"/>
                <w:szCs w:val="20"/>
              </w:rPr>
              <w:t xml:space="preserve"> read, notate, and perform scales </w:t>
            </w:r>
            <w:r w:rsidRPr="007D7BC8">
              <w:rPr>
                <w:sz w:val="20"/>
                <w:szCs w:val="20"/>
                <w:u w:val="single"/>
              </w:rPr>
              <w:t>and key signatures.</w:t>
            </w:r>
            <w:r w:rsidRPr="007D7BC8">
              <w:rPr>
                <w:strike/>
                <w:sz w:val="20"/>
                <w:szCs w:val="20"/>
              </w:rPr>
              <w:t>, including</w:t>
            </w:r>
          </w:p>
        </w:tc>
      </w:tr>
      <w:tr w:rsidR="00305247" w:rsidRPr="007D7BC8" w14:paraId="1F782753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4173AC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lastRenderedPageBreak/>
              <w:t>EI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FF484E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5A25E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B2B54E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E26447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62DC3B2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95D94" w14:textId="77777777" w:rsidR="00693B2F" w:rsidRPr="007D7BC8" w:rsidRDefault="00693B2F" w:rsidP="00693B2F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6</w:t>
            </w:r>
            <w:r w:rsidRPr="007D7BC8">
              <w:rPr>
                <w:sz w:val="20"/>
                <w:szCs w:val="20"/>
                <w:u w:val="single"/>
              </w:rPr>
              <w:t>13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n order to</w:t>
            </w:r>
            <w:r w:rsidRPr="007D7BC8">
              <w:rPr>
                <w:sz w:val="20"/>
                <w:szCs w:val="20"/>
              </w:rPr>
              <w:t xml:space="preserve"> read, notate, and perform scales </w:t>
            </w:r>
            <w:r w:rsidRPr="007D7BC8">
              <w:rPr>
                <w:sz w:val="20"/>
                <w:szCs w:val="20"/>
                <w:u w:val="single"/>
              </w:rPr>
              <w:t>and key signatures.</w:t>
            </w:r>
            <w:r w:rsidRPr="007D7BC8">
              <w:rPr>
                <w:strike/>
                <w:sz w:val="20"/>
                <w:szCs w:val="20"/>
              </w:rPr>
              <w:t>, including</w:t>
            </w:r>
          </w:p>
          <w:p w14:paraId="1647CF69" w14:textId="77777777" w:rsidR="00693B2F" w:rsidRPr="007D7BC8" w:rsidRDefault="00693B2F" w:rsidP="009A1755">
            <w:pPr>
              <w:pStyle w:val="SOLNumberedBullet"/>
              <w:numPr>
                <w:ilvl w:val="0"/>
                <w:numId w:val="60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W</w:t>
            </w:r>
            <w:r w:rsidRPr="007D7BC8">
              <w:rPr>
                <w:strike/>
                <w:sz w:val="20"/>
                <w:szCs w:val="20"/>
              </w:rPr>
              <w:t>w</w:t>
            </w:r>
            <w:r w:rsidRPr="007D7BC8">
              <w:rPr>
                <w:sz w:val="20"/>
                <w:szCs w:val="20"/>
              </w:rPr>
              <w:t>ind/</w:t>
            </w:r>
            <w:r w:rsidRPr="007D7BC8">
              <w:rPr>
                <w:strike/>
                <w:sz w:val="20"/>
                <w:szCs w:val="20"/>
              </w:rPr>
              <w:t>mallet</w:t>
            </w:r>
            <w:r w:rsidRPr="007D7BC8">
              <w:rPr>
                <w:sz w:val="20"/>
                <w:szCs w:val="20"/>
                <w:u w:val="single"/>
              </w:rPr>
              <w:t>percussion</w:t>
            </w:r>
            <w:r w:rsidRPr="007D7BC8">
              <w:rPr>
                <w:sz w:val="20"/>
                <w:szCs w:val="20"/>
              </w:rPr>
              <w:t xml:space="preserve"> student—one-octave </w:t>
            </w:r>
            <w:r w:rsidRPr="007D7BC8">
              <w:rPr>
                <w:strike/>
                <w:sz w:val="20"/>
                <w:szCs w:val="20"/>
              </w:rPr>
              <w:t>ascending and descending</w:t>
            </w:r>
            <w:r w:rsidRPr="007D7BC8">
              <w:rPr>
                <w:sz w:val="20"/>
                <w:szCs w:val="20"/>
              </w:rPr>
              <w:t xml:space="preserve"> concert F and B-flat major scales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 and</w:t>
            </w:r>
          </w:p>
          <w:p w14:paraId="5BEC9E0C" w14:textId="77777777" w:rsidR="00305247" w:rsidRPr="007D7BC8" w:rsidRDefault="00693B2F" w:rsidP="009A1755">
            <w:pPr>
              <w:pStyle w:val="SOLNumberedBullet"/>
              <w:numPr>
                <w:ilvl w:val="0"/>
                <w:numId w:val="60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 xml:space="preserve">b) Orchestral </w:t>
            </w:r>
            <w:r w:rsidRPr="007D7BC8">
              <w:rPr>
                <w:sz w:val="20"/>
                <w:szCs w:val="20"/>
              </w:rPr>
              <w:t xml:space="preserve">string student—one-octave </w:t>
            </w:r>
            <w:r w:rsidRPr="007D7BC8">
              <w:rPr>
                <w:strike/>
                <w:sz w:val="20"/>
                <w:szCs w:val="20"/>
              </w:rPr>
              <w:t xml:space="preserve">ascending and descending </w:t>
            </w:r>
            <w:r w:rsidRPr="007D7BC8">
              <w:rPr>
                <w:sz w:val="20"/>
                <w:szCs w:val="20"/>
              </w:rPr>
              <w:t>D and G major scales.</w:t>
            </w:r>
          </w:p>
        </w:tc>
      </w:tr>
      <w:tr w:rsidR="00305247" w:rsidRPr="007D7BC8" w14:paraId="60ED6B50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896362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B6845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FFB9FF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8F54E9" w14:textId="77777777" w:rsidR="00305247" w:rsidRPr="007D7BC8" w:rsidRDefault="00A207F9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B9505A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E4C6124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3770C0" w14:textId="77777777" w:rsidR="00305247" w:rsidRPr="007D7BC8" w:rsidRDefault="00A207F9" w:rsidP="00C34DEF">
            <w:pPr>
              <w:pStyle w:val="SOLNumberedBullet"/>
              <w:numPr>
                <w:ilvl w:val="0"/>
                <w:numId w:val="0"/>
              </w:numPr>
              <w:ind w:left="-30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7   The student will identify and perform music written in binary form.</w:t>
            </w:r>
          </w:p>
        </w:tc>
      </w:tr>
      <w:tr w:rsidR="00305247" w:rsidRPr="007D7BC8" w14:paraId="0BB8DF1B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3AB5AE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5890FA" w14:textId="77777777" w:rsidR="00305247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EAC93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EF5081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03B2E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51B3725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1F3B6C" w14:textId="77777777" w:rsidR="00C3593A" w:rsidRPr="007D7BC8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8</w:t>
            </w:r>
            <w:r w:rsidRPr="007D7BC8">
              <w:rPr>
                <w:rStyle w:val="apple-tab-span"/>
                <w:rFonts w:eastAsia="Times"/>
                <w:color w:val="000000"/>
                <w:sz w:val="20"/>
                <w:szCs w:val="20"/>
              </w:rPr>
              <w:t>1</w:t>
            </w:r>
            <w:r w:rsidR="005F3966" w:rsidRPr="007D7BC8"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 The student will </w:t>
            </w:r>
            <w:r w:rsidRPr="007D7BC8">
              <w:rPr>
                <w:strike/>
                <w:sz w:val="20"/>
                <w:szCs w:val="20"/>
              </w:rPr>
              <w:t>use</w:t>
            </w:r>
            <w:r w:rsidRPr="007D7BC8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create</w:t>
            </w:r>
            <w:r w:rsidRPr="007D7BC8">
              <w:rPr>
                <w:sz w:val="20"/>
                <w:szCs w:val="20"/>
              </w:rPr>
              <w:t xml:space="preserve"> music </w:t>
            </w:r>
            <w:r w:rsidRPr="007D7BC8">
              <w:rPr>
                <w:strike/>
                <w:sz w:val="20"/>
                <w:szCs w:val="20"/>
              </w:rPr>
              <w:t xml:space="preserve">composition </w:t>
            </w:r>
            <w:r w:rsidRPr="007D7BC8">
              <w:rPr>
                <w:sz w:val="20"/>
                <w:szCs w:val="20"/>
              </w:rPr>
              <w:t xml:space="preserve">as a means of </w:t>
            </w:r>
            <w:r w:rsidRPr="007D7BC8">
              <w:rPr>
                <w:sz w:val="20"/>
                <w:szCs w:val="20"/>
                <w:u w:val="single"/>
              </w:rPr>
              <w:t xml:space="preserve">individual </w:t>
            </w:r>
            <w:r w:rsidRPr="007D7BC8">
              <w:rPr>
                <w:sz w:val="20"/>
                <w:szCs w:val="20"/>
              </w:rPr>
              <w:t>expression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by</w:t>
            </w:r>
          </w:p>
          <w:p w14:paraId="49373B75" w14:textId="77777777" w:rsidR="00C3593A" w:rsidRPr="007D7BC8" w:rsidRDefault="00C3593A" w:rsidP="00C3593A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C</w:t>
            </w:r>
            <w:r w:rsidRPr="007D7BC8">
              <w:rPr>
                <w:strike/>
                <w:sz w:val="20"/>
                <w:szCs w:val="20"/>
              </w:rPr>
              <w:t>c</w:t>
            </w:r>
            <w:r w:rsidRPr="007D7BC8">
              <w:rPr>
                <w:sz w:val="20"/>
                <w:szCs w:val="20"/>
              </w:rPr>
              <w:t>ompos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 four-measure rhythmic-melodic variation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 and</w:t>
            </w:r>
          </w:p>
          <w:p w14:paraId="66F0CB33" w14:textId="77777777" w:rsidR="00C3593A" w:rsidRPr="007D7BC8" w:rsidRDefault="00C3593A" w:rsidP="00C3593A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EI.15</w:t>
            </w:r>
            <w:r w:rsidR="005F3966" w:rsidRPr="007D7BC8">
              <w:rPr>
                <w:strike/>
                <w:sz w:val="20"/>
                <w:szCs w:val="20"/>
              </w:rPr>
              <w:t xml:space="preserve">  The student will </w:t>
            </w:r>
            <w:r w:rsidRPr="007D7BC8">
              <w:rPr>
                <w:strike/>
                <w:sz w:val="20"/>
                <w:szCs w:val="20"/>
              </w:rPr>
              <w:t xml:space="preserve">perform </w:t>
            </w:r>
            <w:r w:rsidRPr="007D7BC8">
              <w:rPr>
                <w:sz w:val="20"/>
                <w:szCs w:val="20"/>
                <w:u w:val="single"/>
              </w:rPr>
              <w:t xml:space="preserve">Improvise </w:t>
            </w:r>
            <w:r w:rsidRPr="007D7BC8">
              <w:rPr>
                <w:sz w:val="20"/>
                <w:szCs w:val="20"/>
              </w:rPr>
              <w:t>simple rhythmic and melodic examples in call-and-response styles.</w:t>
            </w:r>
          </w:p>
          <w:p w14:paraId="3EB047A2" w14:textId="77777777" w:rsidR="00305247" w:rsidRPr="007D7BC8" w:rsidRDefault="00C3593A" w:rsidP="00C3593A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 xml:space="preserve">c) </w:t>
            </w:r>
            <w:r w:rsidRPr="007D7BC8">
              <w:rPr>
                <w:strike/>
                <w:sz w:val="20"/>
                <w:szCs w:val="20"/>
              </w:rPr>
              <w:t>EI.16</w:t>
            </w:r>
            <w:r w:rsidR="005F3966" w:rsidRPr="007D7BC8">
              <w:rPr>
                <w:strike/>
                <w:sz w:val="20"/>
                <w:szCs w:val="20"/>
              </w:rPr>
              <w:t xml:space="preserve">  The student will </w:t>
            </w:r>
            <w:r w:rsidRPr="007D7BC8">
              <w:rPr>
                <w:strike/>
                <w:sz w:val="20"/>
                <w:szCs w:val="20"/>
              </w:rPr>
              <w:t xml:space="preserve">create, through </w:t>
            </w:r>
            <w:r w:rsidRPr="007D7BC8">
              <w:rPr>
                <w:sz w:val="20"/>
                <w:szCs w:val="20"/>
                <w:u w:val="single"/>
              </w:rPr>
              <w:t>P</w:t>
            </w:r>
            <w:r w:rsidRPr="007D7BC8">
              <w:rPr>
                <w:strike/>
                <w:sz w:val="20"/>
                <w:szCs w:val="20"/>
              </w:rPr>
              <w:t>p</w:t>
            </w:r>
            <w:r w:rsidRPr="007D7BC8">
              <w:rPr>
                <w:sz w:val="20"/>
                <w:szCs w:val="20"/>
              </w:rPr>
              <w:t>la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nd writ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,</w:t>
            </w:r>
            <w:r w:rsidRPr="007D7BC8">
              <w:rPr>
                <w:sz w:val="20"/>
                <w:szCs w:val="20"/>
              </w:rPr>
              <w:t xml:space="preserve"> rhythmic variations of four-measure selections taken from </w:t>
            </w:r>
            <w:r w:rsidRPr="007D7BC8">
              <w:rPr>
                <w:strike/>
                <w:sz w:val="20"/>
                <w:szCs w:val="20"/>
              </w:rPr>
              <w:t>folk songs</w:t>
            </w:r>
            <w:r w:rsidRPr="007D7BC8">
              <w:rPr>
                <w:sz w:val="20"/>
                <w:szCs w:val="20"/>
              </w:rPr>
              <w:t>existing melodies, exercises, or etudes.</w:t>
            </w:r>
          </w:p>
        </w:tc>
      </w:tr>
      <w:tr w:rsidR="00305247" w:rsidRPr="007D7BC8" w14:paraId="3A12D8E9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53CCB3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E0CA36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2.f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BA7BFD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39B3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D63BAA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9BBA274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5410BC" w14:textId="77777777" w:rsidR="007C1876" w:rsidRPr="005162A6" w:rsidRDefault="00693B2F" w:rsidP="005162A6">
            <w:pPr>
              <w:pStyle w:val="ListParagraph"/>
              <w:ind w:left="-30"/>
              <w:rPr>
                <w:sz w:val="20"/>
                <w:szCs w:val="20"/>
                <w:u w:val="single"/>
              </w:rPr>
            </w:pPr>
            <w:r w:rsidRPr="007D7BC8">
              <w:rPr>
                <w:strike/>
                <w:sz w:val="20"/>
                <w:szCs w:val="20"/>
              </w:rPr>
              <w:t>EI.9</w:t>
            </w:r>
            <w:r w:rsidRPr="007D7BC8">
              <w:rPr>
                <w:sz w:val="20"/>
                <w:szCs w:val="20"/>
                <w:u w:val="single"/>
              </w:rPr>
              <w:t>12.f)</w:t>
            </w:r>
            <w:r w:rsidR="006814B1" w:rsidRPr="007D7BC8">
              <w:rPr>
                <w:sz w:val="20"/>
                <w:szCs w:val="20"/>
                <w:u w:val="single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D</w:t>
            </w:r>
            <w:r w:rsidRPr="007D7BC8">
              <w:rPr>
                <w:strike/>
                <w:sz w:val="20"/>
                <w:szCs w:val="20"/>
              </w:rPr>
              <w:t>d</w:t>
            </w:r>
            <w:r w:rsidRPr="007D7BC8">
              <w:rPr>
                <w:sz w:val="20"/>
                <w:szCs w:val="20"/>
              </w:rPr>
              <w:t>efine and apply music terminology found in the music literature being studied.</w:t>
            </w:r>
          </w:p>
        </w:tc>
      </w:tr>
      <w:tr w:rsidR="00305247" w:rsidRPr="007D7BC8" w14:paraId="4D6B6A23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18299B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00D34F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B759C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C6490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AABB68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9E46F7A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958E56" w14:textId="77777777" w:rsidR="00693B2F" w:rsidRPr="007D7BC8" w:rsidRDefault="00693B2F" w:rsidP="00693B2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0</w:t>
            </w:r>
            <w:r w:rsidRPr="007D7BC8">
              <w:rPr>
                <w:sz w:val="20"/>
                <w:szCs w:val="20"/>
                <w:u w:val="single"/>
              </w:rPr>
              <w:t>14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</w:rPr>
              <w:t>demonstrate preparatory instrumental basics and playing procedures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, including</w:t>
            </w:r>
          </w:p>
          <w:p w14:paraId="43824C30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</w:t>
            </w:r>
            <w:r w:rsidRPr="007D7BC8">
              <w:rPr>
                <w:sz w:val="20"/>
                <w:szCs w:val="20"/>
                <w:u w:val="single"/>
              </w:rPr>
              <w:t>y</w:t>
            </w:r>
            <w:r w:rsidRPr="007D7BC8">
              <w:rPr>
                <w:strike/>
                <w:sz w:val="20"/>
                <w:szCs w:val="20"/>
              </w:rPr>
              <w:t>ication</w:t>
            </w:r>
            <w:r w:rsidRPr="007D7BC8">
              <w:rPr>
                <w:sz w:val="20"/>
                <w:szCs w:val="20"/>
              </w:rPr>
              <w:t xml:space="preserve"> and select</w:t>
            </w:r>
            <w:r w:rsidRPr="007D7BC8">
              <w:rPr>
                <w:strike/>
                <w:sz w:val="20"/>
                <w:szCs w:val="20"/>
              </w:rPr>
              <w:t>ion of</w:t>
            </w:r>
            <w:r w:rsidRPr="007D7BC8">
              <w:rPr>
                <w:sz w:val="20"/>
                <w:szCs w:val="20"/>
              </w:rPr>
              <w:t xml:space="preserve"> an appropriate instrument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78B1AA32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</w:t>
            </w:r>
            <w:r w:rsidRPr="007D7BC8">
              <w:rPr>
                <w:sz w:val="20"/>
                <w:szCs w:val="20"/>
                <w:u w:val="single"/>
              </w:rPr>
              <w:t>y</w:t>
            </w:r>
            <w:r w:rsidRPr="007D7BC8">
              <w:rPr>
                <w:strike/>
                <w:sz w:val="20"/>
                <w:szCs w:val="20"/>
              </w:rPr>
              <w:t>ication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of the</w:t>
            </w:r>
            <w:r w:rsidRPr="007D7BC8">
              <w:rPr>
                <w:sz w:val="20"/>
                <w:szCs w:val="20"/>
              </w:rPr>
              <w:t xml:space="preserve"> parts of the instrument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52DB3B6C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c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 xml:space="preserve">procedures </w:t>
            </w:r>
            <w:r w:rsidRPr="007D7BC8">
              <w:rPr>
                <w:strike/>
                <w:sz w:val="20"/>
                <w:szCs w:val="20"/>
                <w:u w:val="single"/>
              </w:rPr>
              <w:t>for</w:t>
            </w:r>
            <w:r w:rsidRPr="007D7BC8">
              <w:rPr>
                <w:sz w:val="20"/>
                <w:szCs w:val="20"/>
                <w:u w:val="single"/>
              </w:rPr>
              <w:t>Identify procedures for c</w:t>
            </w:r>
            <w:r w:rsidRPr="007D7BC8">
              <w:rPr>
                <w:dstrike/>
                <w:sz w:val="20"/>
                <w:szCs w:val="20"/>
                <w:u w:val="single"/>
              </w:rPr>
              <w:t>C</w:t>
            </w:r>
            <w:r w:rsidRPr="007D7BC8">
              <w:rPr>
                <w:strike/>
                <w:sz w:val="20"/>
                <w:szCs w:val="20"/>
              </w:rPr>
              <w:t>c</w:t>
            </w:r>
            <w:r w:rsidRPr="007D7BC8">
              <w:rPr>
                <w:sz w:val="20"/>
                <w:szCs w:val="20"/>
              </w:rPr>
              <w:t>are of the instrument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3F83706E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d) Identify p</w:t>
            </w:r>
            <w:r w:rsidRPr="007D7BC8">
              <w:rPr>
                <w:dstrike/>
                <w:sz w:val="20"/>
                <w:szCs w:val="20"/>
                <w:u w:val="single"/>
              </w:rPr>
              <w:t>P</w:t>
            </w:r>
            <w:r w:rsidRPr="007D7BC8">
              <w:rPr>
                <w:strike/>
                <w:sz w:val="20"/>
                <w:szCs w:val="20"/>
              </w:rPr>
              <w:t>p</w:t>
            </w:r>
            <w:r w:rsidRPr="007D7BC8">
              <w:rPr>
                <w:sz w:val="20"/>
                <w:szCs w:val="20"/>
              </w:rPr>
              <w:t>roper playing posture and instrument position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307D0FC4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wind student—embouchure;</w:t>
            </w:r>
          </w:p>
          <w:p w14:paraId="48D2A9F2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string student—bow hold and left-hand position; and</w:t>
            </w:r>
          </w:p>
          <w:p w14:paraId="54CE774A" w14:textId="77777777" w:rsidR="00693B2F" w:rsidRPr="007D7BC8" w:rsidRDefault="00693B2F" w:rsidP="009A1755">
            <w:pPr>
              <w:pStyle w:val="SOLNumberedBullet"/>
              <w:numPr>
                <w:ilvl w:val="0"/>
                <w:numId w:val="61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.</w:t>
            </w:r>
          </w:p>
          <w:p w14:paraId="0FC32B93" w14:textId="77777777" w:rsidR="007C1876" w:rsidRPr="005162A6" w:rsidRDefault="00693B2F" w:rsidP="005162A6">
            <w:pPr>
              <w:pStyle w:val="Paragraph"/>
              <w:spacing w:after="0"/>
              <w:ind w:left="360" w:hanging="29"/>
              <w:rPr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  <w:u w:val="single"/>
              </w:rPr>
              <w:t>e) Basic tuning of the instrument with a visual aid or electronic tuner.</w:t>
            </w:r>
          </w:p>
        </w:tc>
      </w:tr>
      <w:tr w:rsidR="00305247" w:rsidRPr="007D7BC8" w14:paraId="21FA3548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3A25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lastRenderedPageBreak/>
              <w:t>EI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07FDCF" w14:textId="77777777" w:rsidR="00305247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A0C0FF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18C57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C1D00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6D180BC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449053" w14:textId="77777777" w:rsidR="00C3593A" w:rsidRPr="00210959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EI.</w:t>
            </w:r>
            <w:r w:rsidRPr="00210959">
              <w:rPr>
                <w:strike/>
                <w:sz w:val="20"/>
                <w:szCs w:val="20"/>
              </w:rPr>
              <w:t>11</w:t>
            </w:r>
            <w:r w:rsidRPr="00210959">
              <w:rPr>
                <w:sz w:val="20"/>
                <w:szCs w:val="20"/>
                <w:u w:val="single"/>
              </w:rPr>
              <w:t>15</w:t>
            </w:r>
            <w:r w:rsidR="005F3966" w:rsidRPr="00210959">
              <w:rPr>
                <w:sz w:val="20"/>
                <w:szCs w:val="20"/>
              </w:rPr>
              <w:t xml:space="preserve">  The student will </w:t>
            </w:r>
            <w:r w:rsidRPr="00210959">
              <w:rPr>
                <w:sz w:val="20"/>
                <w:szCs w:val="20"/>
              </w:rPr>
              <w:t>demonstrate proper instrumental techniqu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, including</w:t>
            </w:r>
          </w:p>
          <w:p w14:paraId="5761ACCC" w14:textId="77777777" w:rsidR="00C3593A" w:rsidRPr="00210959" w:rsidRDefault="00C3593A" w:rsidP="009A1755">
            <w:pPr>
              <w:pStyle w:val="SOLNumberedBullet"/>
              <w:numPr>
                <w:ilvl w:val="0"/>
                <w:numId w:val="62"/>
              </w:numPr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a)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 xml:space="preserve">Correct hand positions, </w:t>
            </w:r>
            <w:r w:rsidRPr="00210959">
              <w:rPr>
                <w:sz w:val="20"/>
                <w:szCs w:val="20"/>
              </w:rPr>
              <w:t xml:space="preserve">finger/slide placement, </w:t>
            </w:r>
            <w:r w:rsidRPr="00210959">
              <w:rPr>
                <w:strike/>
                <w:sz w:val="20"/>
                <w:szCs w:val="20"/>
              </w:rPr>
              <w:t>using finger/slide patterns and</w:t>
            </w:r>
            <w:r w:rsidRPr="00210959">
              <w:rPr>
                <w:sz w:val="20"/>
                <w:szCs w:val="20"/>
              </w:rPr>
              <w:t xml:space="preserve"> fingerings/positions</w:t>
            </w:r>
            <w:r w:rsidRPr="00210959">
              <w:rPr>
                <w:sz w:val="20"/>
                <w:szCs w:val="20"/>
                <w:u w:val="single"/>
              </w:rPr>
              <w:t>, and finger/slide patterns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592EF6A2" w14:textId="77777777" w:rsidR="00C3593A" w:rsidRPr="00210959" w:rsidRDefault="00C3593A" w:rsidP="009A1755">
            <w:pPr>
              <w:pStyle w:val="SOLNumberedBullet"/>
              <w:numPr>
                <w:ilvl w:val="0"/>
                <w:numId w:val="62"/>
              </w:numPr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b) 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roduction of tones that are clear, free of tension, and sustained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79B88D99" w14:textId="77777777" w:rsidR="00C3593A" w:rsidRPr="00210959" w:rsidRDefault="00C3593A" w:rsidP="009A1755">
            <w:pPr>
              <w:pStyle w:val="SOLNumberedBullet"/>
              <w:numPr>
                <w:ilvl w:val="0"/>
                <w:numId w:val="62"/>
              </w:numPr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c) W</w:t>
            </w:r>
            <w:r w:rsidRPr="00210959">
              <w:rPr>
                <w:strike/>
                <w:sz w:val="20"/>
                <w:szCs w:val="20"/>
              </w:rPr>
              <w:t>w</w:t>
            </w:r>
            <w:r w:rsidRPr="00210959">
              <w:rPr>
                <w:sz w:val="20"/>
                <w:szCs w:val="20"/>
              </w:rPr>
              <w:t>ind student—proper breathing techniques and embouchure; contrasting articulations (tonguing, slurring, staccato, accent)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381D243D" w14:textId="77777777" w:rsidR="00C3593A" w:rsidRPr="00210959" w:rsidRDefault="00C3593A" w:rsidP="009A1755">
            <w:pPr>
              <w:pStyle w:val="SOLNumberedBullet"/>
              <w:numPr>
                <w:ilvl w:val="0"/>
                <w:numId w:val="62"/>
              </w:numPr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d) Orchestral </w:t>
            </w:r>
            <w:r w:rsidRPr="00210959">
              <w:rPr>
                <w:sz w:val="20"/>
                <w:szCs w:val="20"/>
              </w:rPr>
              <w:t>string: bow hold, straight bow stroke; contrasting articulations (pizzicato, legato, staccato, two-note slurs)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 and</w:t>
            </w:r>
          </w:p>
          <w:p w14:paraId="5104032A" w14:textId="77777777" w:rsidR="00305247" w:rsidRPr="00210959" w:rsidRDefault="00C3593A" w:rsidP="009A1755">
            <w:pPr>
              <w:pStyle w:val="SOLNumberedBullet"/>
              <w:numPr>
                <w:ilvl w:val="0"/>
                <w:numId w:val="62"/>
              </w:numPr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e) 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ercussion student—stick control</w:t>
            </w:r>
            <w:r w:rsidRPr="00210959">
              <w:rPr>
                <w:sz w:val="20"/>
                <w:szCs w:val="20"/>
                <w:u w:val="single"/>
              </w:rPr>
              <w:t>, appropriate grip,</w:t>
            </w:r>
            <w:r w:rsidRPr="00210959">
              <w:rPr>
                <w:sz w:val="20"/>
                <w:szCs w:val="20"/>
              </w:rPr>
              <w:t xml:space="preserve"> and </w:t>
            </w:r>
            <w:r w:rsidRPr="00210959">
              <w:rPr>
                <w:color w:val="000000"/>
                <w:sz w:val="20"/>
                <w:szCs w:val="20"/>
              </w:rPr>
              <w:t xml:space="preserve">performance </w:t>
            </w:r>
            <w:r w:rsidRPr="00210959">
              <w:rPr>
                <w:color w:val="000000"/>
                <w:sz w:val="20"/>
                <w:szCs w:val="20"/>
                <w:u w:val="single"/>
              </w:rPr>
              <w:t xml:space="preserve">of beginning roll, diddle, and flam rudiments, and </w:t>
            </w:r>
            <w:r w:rsidRPr="00210959">
              <w:rPr>
                <w:color w:val="000000"/>
                <w:sz w:val="20"/>
                <w:szCs w:val="20"/>
              </w:rPr>
              <w:t>multiple bounce roll.</w:t>
            </w:r>
            <w:r w:rsidRPr="00210959">
              <w:rPr>
                <w:strike/>
                <w:color w:val="000000"/>
                <w:sz w:val="20"/>
                <w:szCs w:val="20"/>
              </w:rPr>
              <w:t xml:space="preserve">,5-stroke roll, and flam, using appropriate grip; stick control with mallets, using appropriate grip. </w:t>
            </w:r>
          </w:p>
        </w:tc>
      </w:tr>
      <w:tr w:rsidR="00305247" w:rsidRPr="007D7BC8" w14:paraId="1D00722D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DAC88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4B8D73" w14:textId="77777777" w:rsidR="00305247" w:rsidRPr="007D7BC8" w:rsidRDefault="00763CA4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E6DA4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0DF88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CC2BAB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2B3E8A2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F05A74" w14:textId="77777777" w:rsidR="00C3593A" w:rsidRPr="007D7BC8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2</w:t>
            </w:r>
            <w:r w:rsidRPr="007D7BC8">
              <w:rPr>
                <w:sz w:val="20"/>
                <w:szCs w:val="20"/>
                <w:u w:val="single"/>
              </w:rPr>
              <w:t>16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</w:rPr>
              <w:t xml:space="preserve">demonstrate </w:t>
            </w:r>
            <w:r w:rsidRPr="007D7BC8">
              <w:rPr>
                <w:sz w:val="20"/>
                <w:szCs w:val="20"/>
                <w:u w:val="single"/>
              </w:rPr>
              <w:t>musicianship and</w:t>
            </w:r>
            <w:r w:rsidRPr="007D7BC8">
              <w:rPr>
                <w:sz w:val="20"/>
                <w:szCs w:val="20"/>
              </w:rPr>
              <w:t xml:space="preserve"> ensemble skills at a beginning level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,including</w:t>
            </w:r>
          </w:p>
          <w:p w14:paraId="31CAF88C" w14:textId="77777777" w:rsidR="00C3593A" w:rsidRPr="007D7BC8" w:rsidRDefault="00C3593A" w:rsidP="005162A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the characteristic sound of the instrument being studied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  <w:r w:rsidRPr="007D7BC8">
              <w:rPr>
                <w:sz w:val="20"/>
                <w:szCs w:val="20"/>
              </w:rPr>
              <w:t xml:space="preserve"> [Moved from EI.17]</w:t>
            </w:r>
          </w:p>
          <w:p w14:paraId="52ADD59F" w14:textId="77777777" w:rsidR="00C3593A" w:rsidRPr="007D7BC8" w:rsidRDefault="00C3593A" w:rsidP="009A1755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P</w:t>
            </w:r>
            <w:r w:rsidRPr="007D7BC8">
              <w:rPr>
                <w:strike/>
                <w:sz w:val="20"/>
                <w:szCs w:val="20"/>
                <w:u w:val="single"/>
              </w:rPr>
              <w:t>p</w:t>
            </w:r>
            <w:r w:rsidRPr="007D7BC8">
              <w:rPr>
                <w:sz w:val="20"/>
                <w:szCs w:val="20"/>
                <w:u w:val="single"/>
              </w:rPr>
              <w:t>laying unisons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71E90887" w14:textId="77777777" w:rsidR="00C3593A" w:rsidRPr="007D7BC8" w:rsidRDefault="00C3593A" w:rsidP="009A1755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c) D</w:t>
            </w:r>
            <w:r w:rsidRPr="007D7BC8">
              <w:rPr>
                <w:strike/>
                <w:sz w:val="20"/>
                <w:szCs w:val="20"/>
              </w:rPr>
              <w:t>d</w:t>
            </w:r>
            <w:r w:rsidRPr="007D7BC8">
              <w:rPr>
                <w:sz w:val="20"/>
                <w:szCs w:val="20"/>
              </w:rPr>
              <w:t>ifferentiat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  <w:u w:val="single"/>
              </w:rPr>
              <w:t>ing</w:t>
            </w:r>
            <w:r w:rsidRPr="007D7BC8">
              <w:rPr>
                <w:sz w:val="20"/>
                <w:szCs w:val="20"/>
              </w:rPr>
              <w:t xml:space="preserve"> between unisons that are too high or low in order to match pitches.</w:t>
            </w:r>
          </w:p>
          <w:p w14:paraId="13F92618" w14:textId="77777777" w:rsidR="00C3593A" w:rsidRPr="007D7BC8" w:rsidRDefault="00C3593A" w:rsidP="005162A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d) M</w:t>
            </w:r>
            <w:r w:rsidRPr="007D7BC8">
              <w:rPr>
                <w:strike/>
                <w:sz w:val="20"/>
                <w:szCs w:val="20"/>
              </w:rPr>
              <w:t>m</w:t>
            </w:r>
            <w:r w:rsidRPr="007D7BC8">
              <w:rPr>
                <w:sz w:val="20"/>
                <w:szCs w:val="20"/>
              </w:rPr>
              <w:t>ak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djustments to facilitate correct intonation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583734B8" w14:textId="77777777" w:rsidR="00C3593A" w:rsidRPr="007D7BC8" w:rsidRDefault="00C3593A" w:rsidP="009A1755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 xml:space="preserve">e) </w:t>
            </w:r>
            <w:r w:rsidRPr="007D7BC8">
              <w:rPr>
                <w:sz w:val="20"/>
                <w:szCs w:val="20"/>
              </w:rPr>
              <w:t>B</w:t>
            </w:r>
            <w:r w:rsidRPr="007D7BC8">
              <w:rPr>
                <w:strike/>
                <w:sz w:val="20"/>
                <w:szCs w:val="20"/>
                <w:u w:val="single"/>
              </w:rPr>
              <w:t>b</w:t>
            </w:r>
            <w:r w:rsidRPr="007D7BC8">
              <w:rPr>
                <w:sz w:val="20"/>
                <w:szCs w:val="20"/>
              </w:rPr>
              <w:t>alanc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instrumental timbres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  <w:u w:val="single"/>
              </w:rPr>
              <w:t>;</w:t>
            </w:r>
          </w:p>
          <w:p w14:paraId="58EE540E" w14:textId="77777777" w:rsidR="00C3593A" w:rsidRPr="007D7BC8" w:rsidRDefault="00C3593A" w:rsidP="009A1755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f) M</w:t>
            </w:r>
            <w:r w:rsidRPr="007D7BC8">
              <w:rPr>
                <w:strike/>
                <w:sz w:val="20"/>
                <w:szCs w:val="20"/>
              </w:rPr>
              <w:t>m</w:t>
            </w:r>
            <w:r w:rsidRPr="007D7BC8">
              <w:rPr>
                <w:sz w:val="20"/>
                <w:szCs w:val="20"/>
              </w:rPr>
              <w:t>atch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dynamic levels and playing style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4A1B756D" w14:textId="77777777" w:rsidR="00C3593A" w:rsidRPr="007D7BC8" w:rsidRDefault="00C3593A" w:rsidP="009A1755">
            <w:pPr>
              <w:pStyle w:val="Paragraph"/>
              <w:numPr>
                <w:ilvl w:val="0"/>
                <w:numId w:val="64"/>
              </w:numPr>
              <w:spacing w:after="0"/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g) M</w:t>
            </w:r>
            <w:r w:rsidRPr="007D7BC8">
              <w:rPr>
                <w:strike/>
                <w:sz w:val="20"/>
                <w:szCs w:val="20"/>
              </w:rPr>
              <w:t>m</w:t>
            </w:r>
            <w:r w:rsidRPr="007D7BC8">
              <w:rPr>
                <w:sz w:val="20"/>
                <w:szCs w:val="20"/>
              </w:rPr>
              <w:t>aintain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1A74B65C" w14:textId="77777777" w:rsidR="00C3593A" w:rsidRPr="007D7BC8" w:rsidRDefault="00C3593A" w:rsidP="009A1755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h) R</w:t>
            </w:r>
            <w:r w:rsidRPr="007D7BC8">
              <w:rPr>
                <w:strike/>
                <w:sz w:val="20"/>
                <w:szCs w:val="20"/>
              </w:rPr>
              <w:t>r</w:t>
            </w:r>
            <w:r w:rsidRPr="007D7BC8">
              <w:rPr>
                <w:sz w:val="20"/>
                <w:szCs w:val="20"/>
              </w:rPr>
              <w:t>espond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to conducting patterns and gestures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 and</w:t>
            </w:r>
          </w:p>
          <w:p w14:paraId="0A84A025" w14:textId="77777777" w:rsidR="00305247" w:rsidRPr="005162A6" w:rsidRDefault="00C3593A" w:rsidP="005162A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  <w:u w:val="single"/>
              </w:rPr>
              <w:t>i) Begin to use articulations and dynamic contrasts as a means of expression.</w:t>
            </w:r>
          </w:p>
        </w:tc>
      </w:tr>
      <w:tr w:rsidR="00305247" w:rsidRPr="007D7BC8" w14:paraId="6BF347A0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28EDCF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37E048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2.g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A4324D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A8F75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E7363" w14:textId="77777777" w:rsidR="00305247" w:rsidRPr="007D7BC8" w:rsidRDefault="00693B2F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02D8EC7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CB651F" w14:textId="77777777" w:rsidR="00305247" w:rsidRPr="007D7BC8" w:rsidRDefault="00693B2F" w:rsidP="00C34DEF">
            <w:pPr>
              <w:pStyle w:val="SOLNumberedBullet"/>
              <w:numPr>
                <w:ilvl w:val="0"/>
                <w:numId w:val="0"/>
              </w:numPr>
              <w:ind w:left="-30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13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12.g)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R</w:t>
            </w:r>
            <w:r w:rsidRPr="007D7BC8">
              <w:rPr>
                <w:strike/>
                <w:sz w:val="20"/>
                <w:szCs w:val="20"/>
              </w:rPr>
              <w:t>r</w:t>
            </w:r>
            <w:r w:rsidRPr="007D7BC8">
              <w:rPr>
                <w:sz w:val="20"/>
                <w:szCs w:val="20"/>
              </w:rPr>
              <w:t>ead and interpret standard music notation while performing music of varying styles and levels of difficulty.</w:t>
            </w:r>
            <w:r w:rsidRPr="007D7BC8">
              <w:rPr>
                <w:strike/>
                <w:sz w:val="20"/>
                <w:szCs w:val="20"/>
              </w:rPr>
              <w:t>, in accordance with VBODA Levels 1 and 2.</w:t>
            </w:r>
          </w:p>
        </w:tc>
      </w:tr>
      <w:tr w:rsidR="00305247" w:rsidRPr="007D7BC8" w14:paraId="0BF41447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0FBE82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0C64F5" w14:textId="77777777" w:rsidR="00305247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6.i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89DBDA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C413A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30F96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DE9DB7C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9616C4" w14:textId="77777777" w:rsidR="00305247" w:rsidRPr="007D7BC8" w:rsidRDefault="00327D17" w:rsidP="00327D17">
            <w:pPr>
              <w:tabs>
                <w:tab w:val="left" w:pos="720"/>
              </w:tabs>
              <w:ind w:left="-3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4</w:t>
            </w:r>
            <w:r w:rsidR="006814B1"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</w:rPr>
              <w:t xml:space="preserve">16.i) </w:t>
            </w:r>
            <w:r w:rsidRPr="007D7BC8">
              <w:rPr>
                <w:strike/>
                <w:sz w:val="20"/>
                <w:szCs w:val="20"/>
              </w:rPr>
              <w:t>The student will b</w:t>
            </w:r>
            <w:r w:rsidRPr="007D7BC8">
              <w:rPr>
                <w:sz w:val="20"/>
                <w:szCs w:val="20"/>
                <w:u w:val="single"/>
              </w:rPr>
              <w:t>B</w:t>
            </w:r>
            <w:r w:rsidRPr="007D7BC8">
              <w:rPr>
                <w:sz w:val="20"/>
                <w:szCs w:val="20"/>
              </w:rPr>
              <w:t>egin to use articulations and dynamic contrasts as a means of expression.</w:t>
            </w:r>
          </w:p>
        </w:tc>
      </w:tr>
      <w:tr w:rsidR="00305247" w:rsidRPr="007D7BC8" w14:paraId="50852826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BAAEAD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CBF63E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B288BB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345078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FFB99A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A8010A8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0BA9FC" w14:textId="77777777" w:rsidR="00305247" w:rsidRPr="007D7BC8" w:rsidRDefault="00267CC5" w:rsidP="00327D17">
            <w:pPr>
              <w:pStyle w:val="SOLNumberedBullet"/>
              <w:numPr>
                <w:ilvl w:val="0"/>
                <w:numId w:val="0"/>
              </w:numPr>
              <w:ind w:left="511" w:hanging="511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15</w:t>
            </w:r>
            <w:r w:rsidR="00763CA4" w:rsidRPr="007D7BC8">
              <w:rPr>
                <w:sz w:val="20"/>
                <w:szCs w:val="20"/>
                <w:u w:val="single"/>
              </w:rPr>
              <w:t xml:space="preserve"> 1</w:t>
            </w:r>
            <w:r w:rsidRPr="007D7BC8">
              <w:rPr>
                <w:sz w:val="20"/>
                <w:szCs w:val="20"/>
                <w:u w:val="single"/>
              </w:rPr>
              <w:t xml:space="preserve">.b) </w:t>
            </w:r>
            <w:r w:rsidRPr="007D7BC8">
              <w:rPr>
                <w:strike/>
                <w:sz w:val="20"/>
                <w:szCs w:val="20"/>
              </w:rPr>
              <w:t>The student will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 xml:space="preserve">perform </w:t>
            </w:r>
            <w:r w:rsidRPr="007D7BC8">
              <w:rPr>
                <w:sz w:val="20"/>
                <w:szCs w:val="20"/>
                <w:u w:val="single"/>
              </w:rPr>
              <w:t xml:space="preserve">Improvise </w:t>
            </w:r>
            <w:r w:rsidRPr="007D7BC8">
              <w:rPr>
                <w:sz w:val="20"/>
                <w:szCs w:val="20"/>
              </w:rPr>
              <w:t>simple rhythmic and melodic examples in call-and-response styles.</w:t>
            </w:r>
          </w:p>
        </w:tc>
      </w:tr>
      <w:tr w:rsidR="00305247" w:rsidRPr="007D7BC8" w14:paraId="5F13E3B7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62208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86DC5F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C0EF9E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B568B3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7E6EDF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57044AA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071DED" w14:textId="77777777" w:rsidR="00327D17" w:rsidRPr="007D7BC8" w:rsidRDefault="00327D17" w:rsidP="00763CA4">
            <w:pPr>
              <w:tabs>
                <w:tab w:val="left" w:pos="720"/>
              </w:tabs>
              <w:ind w:left="-30"/>
              <w:rPr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EI.16</w:t>
            </w:r>
            <w:r w:rsidRPr="007D7BC8">
              <w:rPr>
                <w:sz w:val="20"/>
                <w:szCs w:val="20"/>
                <w:u w:val="single"/>
              </w:rPr>
              <w:t xml:space="preserve"> 1.c) </w:t>
            </w:r>
            <w:r w:rsidRPr="007D7BC8">
              <w:rPr>
                <w:strike/>
                <w:sz w:val="20"/>
                <w:szCs w:val="20"/>
              </w:rPr>
              <w:t xml:space="preserve">The student will create, through </w:t>
            </w:r>
            <w:r w:rsidRPr="007D7BC8">
              <w:rPr>
                <w:sz w:val="20"/>
                <w:szCs w:val="20"/>
                <w:u w:val="single"/>
              </w:rPr>
              <w:t>P</w:t>
            </w:r>
            <w:r w:rsidRPr="007D7BC8">
              <w:rPr>
                <w:strike/>
                <w:sz w:val="20"/>
                <w:szCs w:val="20"/>
              </w:rPr>
              <w:t>p</w:t>
            </w:r>
            <w:r w:rsidRPr="007D7BC8">
              <w:rPr>
                <w:sz w:val="20"/>
                <w:szCs w:val="20"/>
              </w:rPr>
              <w:t>la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nd writ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,</w:t>
            </w:r>
            <w:r w:rsidRPr="007D7BC8">
              <w:rPr>
                <w:sz w:val="20"/>
                <w:szCs w:val="20"/>
              </w:rPr>
              <w:t xml:space="preserve"> rhythmic variations of four-measure selections taken from </w:t>
            </w:r>
            <w:r w:rsidRPr="007D7BC8">
              <w:rPr>
                <w:strike/>
                <w:sz w:val="20"/>
                <w:szCs w:val="20"/>
              </w:rPr>
              <w:t>folk songs</w:t>
            </w:r>
            <w:r w:rsidRPr="007D7BC8">
              <w:rPr>
                <w:sz w:val="20"/>
                <w:szCs w:val="20"/>
              </w:rPr>
              <w:t>existing melodies, exercises, or etudes.</w:t>
            </w:r>
          </w:p>
        </w:tc>
      </w:tr>
      <w:tr w:rsidR="00C3593A" w:rsidRPr="007D7BC8" w14:paraId="36E50681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13BC6C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lastRenderedPageBreak/>
              <w:t>EI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304604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2</w:t>
            </w:r>
          </w:p>
          <w:p w14:paraId="47FAC592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5</w:t>
            </w:r>
          </w:p>
          <w:p w14:paraId="7A7A3BC4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53C437" w14:textId="77777777" w:rsidR="00C3593A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B4F1E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370346" w14:textId="77777777" w:rsidR="00C3593A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48551F2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A58F9F" w14:textId="77777777" w:rsidR="00267CC5" w:rsidRPr="007D7BC8" w:rsidRDefault="00267CC5" w:rsidP="00267CC5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7</w:t>
            </w:r>
            <w:r w:rsidRPr="007D7BC8">
              <w:rPr>
                <w:sz w:val="20"/>
                <w:szCs w:val="20"/>
                <w:u w:val="single"/>
              </w:rPr>
              <w:t>5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  <w:u w:val="single"/>
              </w:rPr>
              <w:t xml:space="preserve">identify and </w:t>
            </w:r>
            <w:r w:rsidRPr="007D7BC8">
              <w:rPr>
                <w:sz w:val="20"/>
                <w:szCs w:val="20"/>
              </w:rPr>
              <w:t xml:space="preserve">demonstrate </w:t>
            </w:r>
            <w:r w:rsidRPr="007D7BC8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musicianship and personal engagement by</w:t>
            </w:r>
          </w:p>
          <w:p w14:paraId="5F83B761" w14:textId="77777777" w:rsidR="00267CC5" w:rsidRPr="007D7BC8" w:rsidRDefault="00AB73C2" w:rsidP="009A1755">
            <w:pPr>
              <w:pStyle w:val="SOLNumberedBullet"/>
              <w:numPr>
                <w:ilvl w:val="0"/>
                <w:numId w:val="65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[Moved to EI.16] </w:t>
            </w:r>
            <w:r w:rsidR="00267CC5" w:rsidRPr="007D7BC8">
              <w:rPr>
                <w:strike/>
                <w:sz w:val="20"/>
                <w:szCs w:val="20"/>
              </w:rPr>
              <w:t>identifying the characteristic sound of the instrument being studied;</w:t>
            </w:r>
            <w:r w:rsidR="00267CC5" w:rsidRPr="007D7BC8">
              <w:rPr>
                <w:sz w:val="20"/>
                <w:szCs w:val="20"/>
              </w:rPr>
              <w:t xml:space="preserve"> </w:t>
            </w:r>
          </w:p>
          <w:p w14:paraId="5B1EDE60" w14:textId="77777777" w:rsidR="00267CC5" w:rsidRPr="007D7BC8" w:rsidRDefault="00AB73C2" w:rsidP="009A1755">
            <w:pPr>
              <w:pStyle w:val="SOLNumberedBullet"/>
              <w:numPr>
                <w:ilvl w:val="0"/>
                <w:numId w:val="65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[Moved to EI.2] </w:t>
            </w:r>
            <w:r w:rsidR="00267CC5" w:rsidRPr="007D7BC8">
              <w:rPr>
                <w:strike/>
                <w:sz w:val="20"/>
                <w:szCs w:val="20"/>
              </w:rPr>
              <w:t>monitoring individual practice through the use of practice records or journals that identify specific musical goals;</w:t>
            </w:r>
            <w:r w:rsidR="00267CC5" w:rsidRPr="007D7BC8">
              <w:rPr>
                <w:sz w:val="20"/>
                <w:szCs w:val="20"/>
              </w:rPr>
              <w:t xml:space="preserve"> </w:t>
            </w:r>
          </w:p>
          <w:p w14:paraId="4A45F66B" w14:textId="77777777" w:rsidR="00267CC5" w:rsidRPr="007D7BC8" w:rsidRDefault="00267CC5" w:rsidP="009A1755">
            <w:pPr>
              <w:pStyle w:val="SOLNumberedBullet"/>
              <w:numPr>
                <w:ilvl w:val="0"/>
                <w:numId w:val="65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P</w:t>
            </w:r>
            <w:r w:rsidRPr="007D7BC8">
              <w:rPr>
                <w:strike/>
                <w:sz w:val="20"/>
                <w:szCs w:val="20"/>
              </w:rPr>
              <w:t>p</w:t>
            </w:r>
            <w:r w:rsidRPr="007D7BC8">
              <w:rPr>
                <w:sz w:val="20"/>
                <w:szCs w:val="20"/>
              </w:rPr>
              <w:t>articipat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in school performances and </w:t>
            </w:r>
            <w:r w:rsidRPr="007D7BC8">
              <w:rPr>
                <w:strike/>
                <w:sz w:val="20"/>
                <w:szCs w:val="20"/>
              </w:rPr>
              <w:t xml:space="preserve">local or district </w:t>
            </w:r>
            <w:r w:rsidRPr="007D7BC8">
              <w:rPr>
                <w:sz w:val="20"/>
                <w:szCs w:val="20"/>
                <w:u w:val="single"/>
              </w:rPr>
              <w:t xml:space="preserve">community </w:t>
            </w:r>
            <w:r w:rsidRPr="007D7BC8">
              <w:rPr>
                <w:sz w:val="20"/>
                <w:szCs w:val="20"/>
              </w:rPr>
              <w:t>events</w:t>
            </w:r>
            <w:r w:rsidRPr="007D7BC8">
              <w:rPr>
                <w:strike/>
                <w:sz w:val="20"/>
                <w:szCs w:val="20"/>
              </w:rPr>
              <w:t>,</w:t>
            </w:r>
            <w:r w:rsidRPr="007D7BC8">
              <w:rPr>
                <w:sz w:val="20"/>
                <w:szCs w:val="20"/>
              </w:rPr>
              <w:t xml:space="preserve"> as appropriate to level, ability, and interest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 and</w:t>
            </w:r>
          </w:p>
          <w:p w14:paraId="790B5623" w14:textId="77777777" w:rsidR="00267CC5" w:rsidRPr="007D7BC8" w:rsidRDefault="00267CC5" w:rsidP="009A1755">
            <w:pPr>
              <w:pStyle w:val="SOLNumberedBullet"/>
              <w:numPr>
                <w:ilvl w:val="0"/>
                <w:numId w:val="65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 D</w:t>
            </w:r>
            <w:r w:rsidRPr="007D7BC8">
              <w:rPr>
                <w:strike/>
                <w:sz w:val="20"/>
                <w:szCs w:val="20"/>
              </w:rPr>
              <w:t>d</w:t>
            </w:r>
            <w:r w:rsidRPr="007D7BC8">
              <w:rPr>
                <w:sz w:val="20"/>
                <w:szCs w:val="20"/>
              </w:rPr>
              <w:t>escrib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nd demonstrat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42F472CD" w14:textId="77777777" w:rsidR="00267CC5" w:rsidRPr="007D7BC8" w:rsidRDefault="00267CC5" w:rsidP="00267CC5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 xml:space="preserve">c) Describe and </w:t>
            </w:r>
            <w:r w:rsidRPr="007D7BC8">
              <w:rPr>
                <w:sz w:val="20"/>
                <w:szCs w:val="20"/>
              </w:rPr>
              <w:t>demonstrat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ctive listen</w:t>
            </w:r>
            <w:r w:rsidRPr="007D7BC8">
              <w:rPr>
                <w:strike/>
                <w:sz w:val="20"/>
                <w:szCs w:val="20"/>
              </w:rPr>
              <w:t>er</w:t>
            </w:r>
            <w:r w:rsidRPr="007D7BC8">
              <w:rPr>
                <w:sz w:val="20"/>
                <w:szCs w:val="20"/>
                <w:u w:val="single"/>
              </w:rPr>
              <w:t xml:space="preserve">ing in rehearsal and as an audience member. </w:t>
            </w:r>
            <w:r w:rsidRPr="007D7BC8">
              <w:rPr>
                <w:sz w:val="20"/>
                <w:szCs w:val="20"/>
              </w:rPr>
              <w:t>[Moved from EI.18]</w:t>
            </w:r>
          </w:p>
        </w:tc>
      </w:tr>
      <w:tr w:rsidR="00C3593A" w:rsidRPr="007D7BC8" w14:paraId="1F8AD58F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374926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FDF8D1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5</w:t>
            </w:r>
          </w:p>
          <w:p w14:paraId="443F44BD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6</w:t>
            </w:r>
          </w:p>
          <w:p w14:paraId="4A3CE632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8</w:t>
            </w:r>
          </w:p>
          <w:p w14:paraId="1D57D658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9</w:t>
            </w:r>
          </w:p>
          <w:p w14:paraId="4DC6C110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0</w:t>
            </w:r>
          </w:p>
          <w:p w14:paraId="5CE96D82" w14:textId="77777777" w:rsidR="00267CC5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1</w:t>
            </w:r>
          </w:p>
          <w:p w14:paraId="021B073F" w14:textId="77777777" w:rsidR="00763CA4" w:rsidRPr="007D7BC8" w:rsidRDefault="00763CA4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F1A864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D6007D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DD8511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746A5DB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55A3BD" w14:textId="77777777" w:rsidR="00267CC5" w:rsidRPr="007D7BC8" w:rsidRDefault="00267CC5" w:rsidP="00267CC5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8</w:t>
            </w:r>
            <w:r w:rsidRPr="007D7BC8">
              <w:rPr>
                <w:sz w:val="20"/>
                <w:szCs w:val="20"/>
                <w:u w:val="single"/>
              </w:rPr>
              <w:t>6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</w:rPr>
              <w:t xml:space="preserve">explore historical and cultural </w:t>
            </w:r>
            <w:r w:rsidRPr="007D7BC8">
              <w:rPr>
                <w:strike/>
                <w:sz w:val="20"/>
                <w:szCs w:val="20"/>
              </w:rPr>
              <w:t>aspects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>influences</w:t>
            </w:r>
            <w:r w:rsidRPr="007D7BC8">
              <w:rPr>
                <w:sz w:val="20"/>
                <w:szCs w:val="20"/>
              </w:rPr>
              <w:t xml:space="preserve"> of music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by</w:t>
            </w:r>
          </w:p>
          <w:p w14:paraId="7C777A0D" w14:textId="77777777" w:rsidR="00267CC5" w:rsidRPr="007D7BC8" w:rsidRDefault="00267CC5" w:rsidP="009A1755">
            <w:pPr>
              <w:pStyle w:val="SOLNumberedBullet"/>
              <w:numPr>
                <w:ilvl w:val="0"/>
                <w:numId w:val="66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the cultur</w:t>
            </w:r>
            <w:r w:rsidRPr="007D7BC8">
              <w:rPr>
                <w:strike/>
                <w:sz w:val="20"/>
                <w:szCs w:val="20"/>
              </w:rPr>
              <w:t>es</w:t>
            </w:r>
            <w:r w:rsidRPr="007D7BC8">
              <w:rPr>
                <w:sz w:val="20"/>
                <w:szCs w:val="20"/>
                <w:u w:val="single"/>
              </w:rPr>
              <w:t>al influences</w:t>
            </w:r>
            <w:r w:rsidRPr="007D7BC8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7D7BC8">
              <w:rPr>
                <w:strike/>
                <w:sz w:val="20"/>
                <w:szCs w:val="20"/>
              </w:rPr>
              <w:t xml:space="preserve">being studied </w:t>
            </w:r>
            <w:r w:rsidRPr="007D7BC8">
              <w:rPr>
                <w:sz w:val="20"/>
                <w:szCs w:val="20"/>
                <w:u w:val="single"/>
              </w:rPr>
              <w:t>through listening, performing, and studying.</w:t>
            </w:r>
            <w:r w:rsidRPr="007D7BC8">
              <w:rPr>
                <w:strike/>
                <w:sz w:val="20"/>
                <w:szCs w:val="20"/>
                <w:u w:val="single"/>
              </w:rPr>
              <w:t>;</w:t>
            </w:r>
          </w:p>
          <w:p w14:paraId="0E923040" w14:textId="77777777" w:rsidR="00267CC5" w:rsidRPr="007D7BC8" w:rsidRDefault="00267CC5" w:rsidP="009A1755">
            <w:pPr>
              <w:pStyle w:val="SOLNumberedBullet"/>
              <w:numPr>
                <w:ilvl w:val="0"/>
                <w:numId w:val="66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ways in which culture influence</w:t>
            </w:r>
            <w:r w:rsidRPr="007D7BC8">
              <w:rPr>
                <w:sz w:val="20"/>
                <w:szCs w:val="20"/>
                <w:u w:val="single"/>
              </w:rPr>
              <w:t>s</w:t>
            </w:r>
            <w:r w:rsidRPr="007D7BC8">
              <w:rPr>
                <w:sz w:val="20"/>
                <w:szCs w:val="20"/>
              </w:rPr>
              <w:t xml:space="preserve"> the development of instruments, instrumental music, and instrumental music styles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1951AD8B" w14:textId="77777777" w:rsidR="00267CC5" w:rsidRPr="007D7BC8" w:rsidRDefault="00AB73C2" w:rsidP="009A1755">
            <w:pPr>
              <w:pStyle w:val="SOLNumberedBullet"/>
              <w:numPr>
                <w:ilvl w:val="0"/>
                <w:numId w:val="66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[Moved to EI.10] </w:t>
            </w:r>
            <w:r w:rsidR="00267CC5" w:rsidRPr="007D7BC8">
              <w:rPr>
                <w:strike/>
                <w:sz w:val="20"/>
                <w:szCs w:val="20"/>
              </w:rPr>
              <w:t>identifying ways in which technology influences music;</w:t>
            </w:r>
            <w:r w:rsidR="00267CC5" w:rsidRPr="007D7BC8">
              <w:rPr>
                <w:sz w:val="20"/>
                <w:szCs w:val="20"/>
              </w:rPr>
              <w:t xml:space="preserve"> </w:t>
            </w:r>
          </w:p>
          <w:p w14:paraId="6D7B5A00" w14:textId="77777777" w:rsidR="00267CC5" w:rsidRPr="007D7BC8" w:rsidRDefault="00AB73C2" w:rsidP="009A1755">
            <w:pPr>
              <w:pStyle w:val="SOLNumberedBullet"/>
              <w:numPr>
                <w:ilvl w:val="0"/>
                <w:numId w:val="66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[Moved to EI.11] </w:t>
            </w:r>
            <w:r w:rsidR="00267CC5" w:rsidRPr="007D7BC8">
              <w:rPr>
                <w:strike/>
                <w:sz w:val="20"/>
                <w:szCs w:val="20"/>
              </w:rPr>
              <w:t>describing the relationship of music to the other fine arts and other fields of knowledge;</w:t>
            </w:r>
            <w:r w:rsidR="00267CC5" w:rsidRPr="007D7BC8">
              <w:rPr>
                <w:sz w:val="20"/>
                <w:szCs w:val="20"/>
              </w:rPr>
              <w:t xml:space="preserve"> </w:t>
            </w:r>
          </w:p>
          <w:p w14:paraId="3038AE28" w14:textId="77777777" w:rsidR="00267CC5" w:rsidRPr="007D7BC8" w:rsidRDefault="00AB73C2" w:rsidP="009A1755">
            <w:pPr>
              <w:pStyle w:val="SOLNumberedBullet"/>
              <w:numPr>
                <w:ilvl w:val="0"/>
                <w:numId w:val="66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[Moved to EI.9] </w:t>
            </w:r>
            <w:r w:rsidR="00267CC5" w:rsidRPr="007D7BC8">
              <w:rPr>
                <w:strike/>
                <w:sz w:val="20"/>
                <w:szCs w:val="20"/>
              </w:rPr>
              <w:t>describing career options in music;</w:t>
            </w:r>
            <w:r w:rsidR="00267CC5" w:rsidRPr="007D7BC8">
              <w:rPr>
                <w:sz w:val="20"/>
                <w:szCs w:val="20"/>
              </w:rPr>
              <w:t xml:space="preserve"> </w:t>
            </w:r>
          </w:p>
          <w:p w14:paraId="097E0DA0" w14:textId="77777777" w:rsidR="00267CC5" w:rsidRPr="007D7BC8" w:rsidRDefault="00AB73C2" w:rsidP="009A1755">
            <w:pPr>
              <w:pStyle w:val="SOLNumberedBullet"/>
              <w:numPr>
                <w:ilvl w:val="0"/>
                <w:numId w:val="66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Moved to EI.8] </w:t>
            </w:r>
            <w:r w:rsidR="00267CC5" w:rsidRPr="007D7BC8">
              <w:rPr>
                <w:strike/>
                <w:sz w:val="20"/>
                <w:szCs w:val="20"/>
              </w:rPr>
              <w:t xml:space="preserve">describing ethical standards as applied to the use of social media and copyrighted materials; and </w:t>
            </w:r>
            <w:r w:rsidR="00267CC5" w:rsidRPr="007D7BC8">
              <w:rPr>
                <w:sz w:val="20"/>
                <w:szCs w:val="20"/>
              </w:rPr>
              <w:t>[</w:t>
            </w:r>
          </w:p>
          <w:p w14:paraId="43DD657A" w14:textId="77777777" w:rsidR="00C3593A" w:rsidRPr="007D7BC8" w:rsidRDefault="00AB73C2" w:rsidP="009A1755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 xml:space="preserve">[Moved to EI.5 and EI.17] </w:t>
            </w:r>
            <w:r w:rsidR="00267CC5" w:rsidRPr="007D7BC8">
              <w:rPr>
                <w:strike/>
                <w:sz w:val="20"/>
                <w:szCs w:val="20"/>
              </w:rPr>
              <w:t>demonstrating concert etiquette as an active listener.</w:t>
            </w:r>
            <w:r w:rsidR="00267CC5" w:rsidRPr="007D7BC8">
              <w:rPr>
                <w:sz w:val="20"/>
                <w:szCs w:val="20"/>
              </w:rPr>
              <w:t xml:space="preserve"> </w:t>
            </w:r>
          </w:p>
        </w:tc>
      </w:tr>
      <w:tr w:rsidR="00C3593A" w:rsidRPr="007D7BC8" w14:paraId="73A92F17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2F996E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1DD991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3069E4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5B1DFA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9EAF7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ED7FC31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F2C462" w14:textId="77777777" w:rsidR="00C3593A" w:rsidRPr="007D7BC8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19</w:t>
            </w:r>
            <w:r w:rsidRPr="007D7BC8">
              <w:rPr>
                <w:sz w:val="20"/>
                <w:szCs w:val="20"/>
                <w:u w:val="single"/>
              </w:rPr>
              <w:t>3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</w:rPr>
              <w:t>analyze,</w:t>
            </w:r>
            <w:r w:rsidRPr="007D7BC8">
              <w:rPr>
                <w:sz w:val="20"/>
                <w:szCs w:val="20"/>
                <w:u w:val="single"/>
              </w:rPr>
              <w:t xml:space="preserve"> interpret</w:t>
            </w:r>
            <w:r w:rsidRPr="007D7BC8">
              <w:rPr>
                <w:sz w:val="20"/>
                <w:szCs w:val="20"/>
              </w:rPr>
              <w:t>, and evaluate music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by</w:t>
            </w:r>
          </w:p>
          <w:p w14:paraId="5264C29C" w14:textId="77777777" w:rsidR="00C3593A" w:rsidRPr="007D7BC8" w:rsidRDefault="00C3593A" w:rsidP="009A1755">
            <w:pPr>
              <w:pStyle w:val="SOLNumberedBullet"/>
              <w:numPr>
                <w:ilvl w:val="0"/>
                <w:numId w:val="69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describ</w:t>
            </w:r>
            <w:r w:rsidRPr="007D7BC8">
              <w:rPr>
                <w:strike/>
                <w:sz w:val="20"/>
                <w:szCs w:val="20"/>
                <w:u w:val="single"/>
              </w:rPr>
              <w:t>ing</w:t>
            </w:r>
            <w:r w:rsidRPr="007D7BC8">
              <w:rPr>
                <w:strike/>
                <w:sz w:val="20"/>
                <w:szCs w:val="20"/>
              </w:rPr>
              <w:t xml:space="preserve"> the cultural influences and historical context of works of music</w:t>
            </w:r>
            <w:r w:rsidRPr="007D7BC8">
              <w:rPr>
                <w:strike/>
                <w:sz w:val="20"/>
                <w:szCs w:val="20"/>
                <w:u w:val="single"/>
              </w:rPr>
              <w:t>.</w:t>
            </w:r>
          </w:p>
          <w:p w14:paraId="7E8AC0CC" w14:textId="77777777" w:rsidR="00C3593A" w:rsidRPr="007D7BC8" w:rsidRDefault="00C3593A" w:rsidP="009A1755">
            <w:pPr>
              <w:pStyle w:val="SOLNumberedBullet"/>
              <w:numPr>
                <w:ilvl w:val="0"/>
                <w:numId w:val="69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D</w:t>
            </w:r>
            <w:r w:rsidRPr="007D7BC8">
              <w:rPr>
                <w:strike/>
                <w:sz w:val="20"/>
                <w:szCs w:val="20"/>
              </w:rPr>
              <w:t>d</w:t>
            </w:r>
            <w:r w:rsidRPr="007D7BC8">
              <w:rPr>
                <w:sz w:val="20"/>
                <w:szCs w:val="20"/>
              </w:rPr>
              <w:t>escrib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z w:val="20"/>
                <w:szCs w:val="20"/>
                <w:u w:val="single"/>
              </w:rPr>
              <w:t xml:space="preserve">diverse </w:t>
            </w:r>
            <w:r w:rsidRPr="007D7BC8">
              <w:rPr>
                <w:sz w:val="20"/>
                <w:szCs w:val="20"/>
              </w:rPr>
              <w:t>works of music using inquiry skills and music terminology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2C13420E" w14:textId="77777777" w:rsidR="00C3593A" w:rsidRPr="007D7BC8" w:rsidRDefault="00C3593A" w:rsidP="009A1755">
            <w:pPr>
              <w:pStyle w:val="SOLNumberedBullet"/>
              <w:numPr>
                <w:ilvl w:val="0"/>
                <w:numId w:val="69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accepted criteria used for evaluating works of music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79D9D4F2" w14:textId="77777777" w:rsidR="00C3593A" w:rsidRPr="007D7BC8" w:rsidRDefault="00C3593A" w:rsidP="009A1755">
            <w:pPr>
              <w:pStyle w:val="SOLNumberedBullet"/>
              <w:numPr>
                <w:ilvl w:val="0"/>
                <w:numId w:val="69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c) D</w:t>
            </w:r>
            <w:r w:rsidRPr="007D7BC8">
              <w:rPr>
                <w:strike/>
                <w:sz w:val="20"/>
                <w:szCs w:val="20"/>
              </w:rPr>
              <w:t>d</w:t>
            </w:r>
            <w:r w:rsidRPr="007D7BC8">
              <w:rPr>
                <w:sz w:val="20"/>
                <w:szCs w:val="20"/>
              </w:rPr>
              <w:t>escrib</w:t>
            </w:r>
            <w:r w:rsidRPr="007D7BC8">
              <w:rPr>
                <w:sz w:val="20"/>
                <w:szCs w:val="20"/>
                <w:u w:val="single"/>
              </w:rPr>
              <w:t>e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performances of music, using music terminology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  <w:r w:rsidRPr="007D7BC8">
              <w:rPr>
                <w:sz w:val="20"/>
                <w:szCs w:val="20"/>
              </w:rPr>
              <w:t xml:space="preserve"> </w:t>
            </w:r>
            <w:r w:rsidRPr="007D7BC8">
              <w:rPr>
                <w:strike/>
                <w:sz w:val="20"/>
                <w:szCs w:val="20"/>
              </w:rPr>
              <w:t>and</w:t>
            </w:r>
          </w:p>
          <w:p w14:paraId="34CB3B28" w14:textId="77777777" w:rsidR="00C3593A" w:rsidRPr="007D7BC8" w:rsidRDefault="00C3593A" w:rsidP="009A1755">
            <w:pPr>
              <w:pStyle w:val="SOLNumberedBullet"/>
              <w:numPr>
                <w:ilvl w:val="0"/>
                <w:numId w:val="69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>identifying accepted criteria used for critiquing musical performances of self and others.</w:t>
            </w:r>
          </w:p>
        </w:tc>
      </w:tr>
      <w:tr w:rsidR="00C3593A" w:rsidRPr="007D7BC8" w14:paraId="43C6630B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08316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31B50A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B167F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B0C7C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ABEBF" w14:textId="77777777" w:rsidR="00C3593A" w:rsidRPr="007D7BC8" w:rsidRDefault="00267CC5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0B48D17" w14:textId="77777777" w:rsidR="00C3593A" w:rsidRPr="007D7BC8" w:rsidRDefault="00C3593A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956DD0" w14:textId="77777777" w:rsidR="00C3593A" w:rsidRPr="007D7BC8" w:rsidRDefault="00C3593A" w:rsidP="00C3593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</w:t>
            </w:r>
            <w:r w:rsidRPr="007D7BC8">
              <w:rPr>
                <w:strike/>
                <w:sz w:val="20"/>
                <w:szCs w:val="20"/>
              </w:rPr>
              <w:t>20</w:t>
            </w:r>
            <w:r w:rsidRPr="007D7BC8">
              <w:rPr>
                <w:sz w:val="20"/>
                <w:szCs w:val="20"/>
                <w:u w:val="single"/>
              </w:rPr>
              <w:t>4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7D7BC8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74A2C92F" w14:textId="77777777" w:rsidR="00C3593A" w:rsidRPr="007D7BC8" w:rsidRDefault="00C3593A" w:rsidP="009A1755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7D7BC8">
              <w:rPr>
                <w:strike/>
                <w:sz w:val="20"/>
                <w:szCs w:val="20"/>
              </w:rPr>
              <w:t xml:space="preserve">proposing a definition of </w:t>
            </w:r>
            <w:r w:rsidRPr="007D7BC8">
              <w:rPr>
                <w:i/>
                <w:strike/>
                <w:sz w:val="20"/>
                <w:szCs w:val="20"/>
              </w:rPr>
              <w:t>music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240CFD66" w14:textId="77777777" w:rsidR="00C3593A" w:rsidRPr="007D7BC8" w:rsidRDefault="00C3593A" w:rsidP="009A1755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a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</w:t>
            </w:r>
          </w:p>
          <w:p w14:paraId="2161E622" w14:textId="77777777" w:rsidR="00C3593A" w:rsidRPr="007D7BC8" w:rsidRDefault="00C3593A" w:rsidP="009A1755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  <w:u w:val="single"/>
              </w:rPr>
              <w:t>b) I</w:t>
            </w:r>
            <w:r w:rsidRPr="007D7BC8">
              <w:rPr>
                <w:strike/>
                <w:sz w:val="20"/>
                <w:szCs w:val="20"/>
              </w:rPr>
              <w:t>i</w:t>
            </w:r>
            <w:r w:rsidRPr="007D7BC8">
              <w:rPr>
                <w:sz w:val="20"/>
                <w:szCs w:val="20"/>
              </w:rPr>
              <w:t>dentify</w:t>
            </w:r>
            <w:r w:rsidRPr="007D7BC8">
              <w:rPr>
                <w:strike/>
                <w:sz w:val="20"/>
                <w:szCs w:val="20"/>
              </w:rPr>
              <w:t>ing</w:t>
            </w:r>
            <w:r w:rsidRPr="007D7BC8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7D7BC8">
              <w:rPr>
                <w:sz w:val="20"/>
                <w:szCs w:val="20"/>
                <w:u w:val="single"/>
              </w:rPr>
              <w:t>.</w:t>
            </w:r>
            <w:r w:rsidRPr="007D7BC8">
              <w:rPr>
                <w:strike/>
                <w:sz w:val="20"/>
                <w:szCs w:val="20"/>
              </w:rPr>
              <w:t>; and</w:t>
            </w:r>
          </w:p>
        </w:tc>
      </w:tr>
      <w:tr w:rsidR="00305247" w:rsidRPr="007D7BC8" w14:paraId="791A1729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27BC8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E378E1" w14:textId="77777777" w:rsidR="00305247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A125AF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2F6B29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2EF3C3" w14:textId="77777777" w:rsidR="00305247" w:rsidRPr="007D7BC8" w:rsidRDefault="00327D1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14A6106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78ED4A" w14:textId="77777777" w:rsidR="00C3593A" w:rsidRPr="007D7BC8" w:rsidRDefault="00C3593A" w:rsidP="00C3593A">
            <w:pPr>
              <w:ind w:left="360" w:hanging="360"/>
              <w:rPr>
                <w:color w:val="000000"/>
                <w:sz w:val="20"/>
                <w:szCs w:val="20"/>
                <w:u w:val="single"/>
              </w:rPr>
            </w:pPr>
            <w:r w:rsidRPr="007D7BC8">
              <w:rPr>
                <w:color w:val="000000"/>
                <w:sz w:val="20"/>
                <w:szCs w:val="20"/>
                <w:u w:val="single"/>
              </w:rPr>
              <w:t>EI.2</w:t>
            </w:r>
            <w:r w:rsidR="005F3966" w:rsidRPr="007D7BC8">
              <w:rPr>
                <w:color w:val="000000"/>
                <w:sz w:val="20"/>
                <w:szCs w:val="20"/>
              </w:rPr>
              <w:t xml:space="preserve">  The student will </w:t>
            </w:r>
            <w:r w:rsidRPr="007D7BC8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7333D5A5" w14:textId="77777777" w:rsidR="00C3593A" w:rsidRPr="007D7BC8" w:rsidRDefault="00C3593A" w:rsidP="00407399">
            <w:pPr>
              <w:pStyle w:val="Paragraph"/>
              <w:numPr>
                <w:ilvl w:val="0"/>
                <w:numId w:val="67"/>
              </w:numPr>
              <w:spacing w:after="0"/>
              <w:ind w:left="511" w:hanging="270"/>
              <w:rPr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  <w:u w:val="single"/>
              </w:rPr>
              <w:t>Identify and apply steps of a creative process</w:t>
            </w:r>
            <w:r w:rsidRPr="007D7BC8">
              <w:rPr>
                <w:sz w:val="20"/>
                <w:szCs w:val="20"/>
              </w:rPr>
              <w:t>.</w:t>
            </w:r>
            <w:r w:rsidRPr="007D7BC8">
              <w:rPr>
                <w:sz w:val="20"/>
                <w:szCs w:val="20"/>
              </w:rPr>
              <w:tab/>
            </w:r>
          </w:p>
          <w:p w14:paraId="269809C3" w14:textId="77777777" w:rsidR="00C3593A" w:rsidRPr="007D7BC8" w:rsidRDefault="00C3593A" w:rsidP="00407399">
            <w:pPr>
              <w:pStyle w:val="Paragraph"/>
              <w:numPr>
                <w:ilvl w:val="0"/>
                <w:numId w:val="67"/>
              </w:numPr>
              <w:spacing w:after="0"/>
              <w:ind w:left="511" w:hanging="270"/>
              <w:rPr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31BB4A31" w14:textId="77777777" w:rsidR="00305247" w:rsidRPr="007D7BC8" w:rsidRDefault="006814B1" w:rsidP="00407399">
            <w:pPr>
              <w:pStyle w:val="ListParagraph"/>
              <w:ind w:left="511" w:hanging="270"/>
              <w:rPr>
                <w:color w:val="000000"/>
                <w:sz w:val="20"/>
                <w:szCs w:val="20"/>
                <w:u w:val="single"/>
              </w:rPr>
            </w:pPr>
            <w:r w:rsidRPr="007D7BC8">
              <w:rPr>
                <w:color w:val="000000"/>
                <w:sz w:val="20"/>
                <w:szCs w:val="20"/>
                <w:u w:val="single"/>
              </w:rPr>
              <w:t xml:space="preserve">c) </w:t>
            </w:r>
            <w:r w:rsidR="00407399" w:rsidRPr="007D7BC8">
              <w:rPr>
                <w:color w:val="000000"/>
                <w:sz w:val="20"/>
                <w:szCs w:val="20"/>
                <w:u w:val="single"/>
              </w:rPr>
              <w:t xml:space="preserve"> </w:t>
            </w:r>
            <w:r w:rsidR="00C3593A" w:rsidRPr="007D7BC8">
              <w:rPr>
                <w:color w:val="000000"/>
                <w:sz w:val="20"/>
                <w:szCs w:val="20"/>
                <w:u w:val="single"/>
              </w:rPr>
              <w:t>M</w:t>
            </w:r>
            <w:r w:rsidR="00C3593A" w:rsidRPr="007D7BC8">
              <w:rPr>
                <w:strike/>
                <w:sz w:val="20"/>
                <w:szCs w:val="20"/>
              </w:rPr>
              <w:t>m</w:t>
            </w:r>
            <w:r w:rsidR="00C3593A" w:rsidRPr="007D7BC8">
              <w:rPr>
                <w:sz w:val="20"/>
                <w:szCs w:val="20"/>
              </w:rPr>
              <w:t>onitor</w:t>
            </w:r>
            <w:r w:rsidR="00C3593A" w:rsidRPr="007D7BC8">
              <w:rPr>
                <w:strike/>
                <w:sz w:val="20"/>
                <w:szCs w:val="20"/>
              </w:rPr>
              <w:t>ing</w:t>
            </w:r>
            <w:r w:rsidR="00C3593A" w:rsidRPr="007D7BC8">
              <w:rPr>
                <w:sz w:val="20"/>
                <w:szCs w:val="20"/>
              </w:rPr>
              <w:t xml:space="preserve"> individual practice </w:t>
            </w:r>
            <w:r w:rsidR="00C3593A" w:rsidRPr="007D7BC8">
              <w:rPr>
                <w:sz w:val="20"/>
                <w:szCs w:val="20"/>
                <w:u w:val="single"/>
              </w:rPr>
              <w:t xml:space="preserve">and progress toward goals. </w:t>
            </w:r>
            <w:r w:rsidR="00C3593A" w:rsidRPr="007D7BC8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="00C3593A" w:rsidRPr="007D7BC8">
              <w:rPr>
                <w:strike/>
                <w:sz w:val="20"/>
                <w:szCs w:val="20"/>
                <w:u w:val="single"/>
              </w:rPr>
              <w:t>.</w:t>
            </w:r>
            <w:r w:rsidR="00C3593A" w:rsidRPr="007D7BC8">
              <w:rPr>
                <w:strike/>
                <w:sz w:val="20"/>
                <w:szCs w:val="20"/>
              </w:rPr>
              <w:t>;</w:t>
            </w:r>
            <w:r w:rsidR="00407399" w:rsidRPr="007D7BC8">
              <w:rPr>
                <w:sz w:val="20"/>
                <w:szCs w:val="20"/>
              </w:rPr>
              <w:t xml:space="preserve"> [Moved from</w:t>
            </w:r>
            <w:r w:rsidR="00407399" w:rsidRPr="007D7BC8">
              <w:rPr>
                <w:color w:val="000000"/>
                <w:sz w:val="20"/>
                <w:szCs w:val="20"/>
                <w:u w:val="single"/>
              </w:rPr>
              <w:t xml:space="preserve"> EI.17.2] </w:t>
            </w:r>
          </w:p>
        </w:tc>
      </w:tr>
      <w:tr w:rsidR="00305247" w:rsidRPr="007D7BC8" w14:paraId="0490B221" w14:textId="77777777" w:rsidTr="005D469C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F7662B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177D93" w14:textId="77777777" w:rsidR="00305247" w:rsidRPr="007D7BC8" w:rsidRDefault="00C3593A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t>EI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395748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3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D627B1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D9687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644A218" w14:textId="77777777" w:rsidR="00305247" w:rsidRPr="007D7BC8" w:rsidRDefault="00305247" w:rsidP="00C34DEF">
            <w:pPr>
              <w:jc w:val="center"/>
              <w:rPr>
                <w:sz w:val="20"/>
                <w:szCs w:val="20"/>
              </w:rPr>
            </w:pPr>
            <w:r w:rsidRPr="007D7B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0B3F86" w14:textId="77777777" w:rsidR="00305247" w:rsidRPr="007D7BC8" w:rsidRDefault="00C3593A" w:rsidP="00267CC5">
            <w:pPr>
              <w:tabs>
                <w:tab w:val="left" w:pos="720"/>
              </w:tabs>
              <w:ind w:left="421" w:hanging="421"/>
              <w:rPr>
                <w:sz w:val="20"/>
                <w:szCs w:val="20"/>
                <w:u w:val="single"/>
              </w:rPr>
            </w:pPr>
            <w:r w:rsidRPr="007D7BC8">
              <w:rPr>
                <w:sz w:val="20"/>
                <w:szCs w:val="20"/>
                <w:u w:val="single"/>
              </w:rPr>
              <w:t>EI.7</w:t>
            </w:r>
            <w:r w:rsidR="005F3966" w:rsidRPr="007D7BC8">
              <w:rPr>
                <w:sz w:val="20"/>
                <w:szCs w:val="20"/>
              </w:rPr>
              <w:t xml:space="preserve">  The student will </w:t>
            </w:r>
            <w:r w:rsidRPr="007D7BC8">
              <w:rPr>
                <w:sz w:val="20"/>
                <w:szCs w:val="20"/>
                <w:u w:val="single"/>
              </w:rPr>
              <w:t>explore the functions of music, including the use of music as a form of expression, communication, ceremony, and entertainment.</w:t>
            </w:r>
          </w:p>
        </w:tc>
      </w:tr>
    </w:tbl>
    <w:p w14:paraId="3E0E432E" w14:textId="3CE68B79" w:rsidR="00763CA4" w:rsidRPr="00D12EA8" w:rsidRDefault="007D7BC8" w:rsidP="00763CA4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EB19E3">
        <w:rPr>
          <w:b/>
          <w:bCs/>
          <w:sz w:val="32"/>
        </w:rPr>
        <w:lastRenderedPageBreak/>
        <w:t>Middle School Instrumental Music, Beginn</w:t>
      </w:r>
      <w:r w:rsidR="007402F2">
        <w:rPr>
          <w:b/>
          <w:bCs/>
          <w:sz w:val="32"/>
        </w:rPr>
        <w:t>ing</w:t>
      </w:r>
      <w:r w:rsidR="00EB19E3"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63CA4" w:rsidRPr="00817BBD" w14:paraId="266A84B0" w14:textId="77777777" w:rsidTr="00763CA4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34061B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DB1287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627AEA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A1253DA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4C279ACD" w14:textId="77777777" w:rsidR="00763CA4" w:rsidRPr="00D065C2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763CA4" w:rsidRPr="00817BBD" w14:paraId="204BF7BA" w14:textId="77777777" w:rsidTr="00763CA4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12216" w14:textId="77777777" w:rsidR="00763CA4" w:rsidRPr="00817BBD" w:rsidRDefault="00763CA4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359125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DE22E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AAB8DB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828199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CB2B4D4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D01895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293246" w14:paraId="5E1E35E1" w14:textId="77777777" w:rsidTr="00293246">
        <w:trPr>
          <w:cantSplit/>
          <w:trHeight w:val="1807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6B6E1E" w14:textId="77777777" w:rsidR="00293246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6C3CAE" w14:textId="77777777" w:rsidR="00293246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60B97F" w14:textId="77777777" w:rsidR="00293246" w:rsidRPr="00817BBD" w:rsidRDefault="00293246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B9389F" w14:textId="77777777" w:rsidR="00293246" w:rsidRPr="00817BBD" w:rsidRDefault="00293246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BDEC6D" w14:textId="77777777" w:rsidR="00293246" w:rsidRDefault="00293246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A23E213" w14:textId="77777777" w:rsidR="00293246" w:rsidRPr="00817BBD" w:rsidRDefault="00293246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A4A987" w14:textId="77777777" w:rsidR="00293246" w:rsidRPr="00671FA1" w:rsidRDefault="00293246" w:rsidP="00C91540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5108637A" w14:textId="77777777" w:rsidR="00293246" w:rsidRPr="00671FA1" w:rsidRDefault="00293246" w:rsidP="006814B1">
            <w:pPr>
              <w:pStyle w:val="SOLNumberedBullet"/>
              <w:numPr>
                <w:ilvl w:val="0"/>
                <w:numId w:val="109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standard </w:t>
            </w:r>
            <w:r w:rsidRPr="00671FA1">
              <w:rPr>
                <w:sz w:val="20"/>
                <w:szCs w:val="20"/>
                <w:u w:val="single"/>
              </w:rPr>
              <w:t xml:space="preserve">and instrument specific </w:t>
            </w:r>
            <w:r w:rsidRPr="00671FA1">
              <w:rPr>
                <w:sz w:val="20"/>
                <w:szCs w:val="20"/>
              </w:rPr>
              <w:t>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9DD2B71" w14:textId="77777777" w:rsidR="00293246" w:rsidRPr="00671FA1" w:rsidRDefault="00293246" w:rsidP="006814B1">
            <w:pPr>
              <w:numPr>
                <w:ilvl w:val="0"/>
                <w:numId w:val="109"/>
              </w:numPr>
              <w:ind w:left="691" w:hanging="69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44D86C03" w14:textId="77777777" w:rsidR="00293246" w:rsidRPr="00671FA1" w:rsidRDefault="00293246" w:rsidP="006814B1">
            <w:pPr>
              <w:pStyle w:val="SOLNumberedBullet"/>
              <w:numPr>
                <w:ilvl w:val="0"/>
                <w:numId w:val="109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elected lines from music being studied.</w:t>
            </w:r>
          </w:p>
          <w:p w14:paraId="3DB48063" w14:textId="77777777" w:rsidR="00293246" w:rsidRPr="00671FA1" w:rsidRDefault="00293246" w:rsidP="006814B1">
            <w:pPr>
              <w:pStyle w:val="SOLNumberedBullet"/>
              <w:numPr>
                <w:ilvl w:val="0"/>
                <w:numId w:val="109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IB.2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 xml:space="preserve">cho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 xml:space="preserve">and perform </w:t>
            </w:r>
            <w:r w:rsidRPr="00671FA1">
              <w:rPr>
                <w:sz w:val="20"/>
                <w:szCs w:val="20"/>
                <w:u w:val="single"/>
              </w:rPr>
              <w:t>simple</w:t>
            </w:r>
            <w:r w:rsidRPr="00671FA1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  <w:p w14:paraId="50AE32E0" w14:textId="77777777" w:rsidR="00293246" w:rsidRPr="00671FA1" w:rsidRDefault="00293246" w:rsidP="006814B1">
            <w:pPr>
              <w:pStyle w:val="Paragraph"/>
              <w:spacing w:after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4</w:t>
            </w:r>
            <w:r w:rsidR="00E80966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91540">
              <w:rPr>
                <w:sz w:val="16"/>
                <w:szCs w:val="16"/>
                <w:vertAlign w:val="subscript"/>
              </w:rPr>
              <w:t xml:space="preserve"> </w:t>
            </w:r>
            <w:r w:rsidRPr="00C91540">
              <w:rPr>
                <w:sz w:val="16"/>
                <w:szCs w:val="16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91540">
              <w:rPr>
                <w:sz w:val="16"/>
                <w:szCs w:val="16"/>
                <w:vertAlign w:val="subscript"/>
              </w:rPr>
              <w:t xml:space="preserve"> </w:t>
            </w:r>
            <w:r w:rsidRPr="00C91540">
              <w:rPr>
                <w:sz w:val="16"/>
                <w:szCs w:val="16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, C). </w:t>
            </w:r>
          </w:p>
          <w:p w14:paraId="45E29E35" w14:textId="77777777" w:rsidR="00293246" w:rsidRPr="00671FA1" w:rsidRDefault="00293246" w:rsidP="006814B1">
            <w:pPr>
              <w:pStyle w:val="SOLStatement"/>
              <w:spacing w:before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9</w:t>
            </w:r>
            <w:r w:rsidRPr="006814B1">
              <w:rPr>
                <w:sz w:val="20"/>
                <w:szCs w:val="20"/>
              </w:rPr>
              <w:tab/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 and apply music terminology found in the music literature being studied.</w:t>
            </w:r>
          </w:p>
          <w:p w14:paraId="21DC2123" w14:textId="77777777" w:rsidR="00293246" w:rsidRPr="00671FA1" w:rsidRDefault="00293246" w:rsidP="006814B1">
            <w:pPr>
              <w:pStyle w:val="SOLStatement"/>
              <w:spacing w:before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3</w:t>
            </w:r>
            <w:r w:rsidR="00EB19E3" w:rsidRPr="006814B1">
              <w:rPr>
                <w:sz w:val="20"/>
                <w:szCs w:val="20"/>
              </w:rPr>
              <w:t xml:space="preserve"> </w:t>
            </w:r>
            <w:r w:rsidR="006814B1" w:rsidRPr="006814B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9F2153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 and interpret standard music notation while performing music of varying styles and levels of difficulty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14EFF2F1" w14:textId="77777777" w:rsidR="00293246" w:rsidRPr="00671FA1" w:rsidRDefault="00293246" w:rsidP="006814B1">
            <w:pPr>
              <w:pStyle w:val="SOLStatement"/>
              <w:spacing w:before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8</w:t>
            </w:r>
            <w:r w:rsidRPr="006814B1">
              <w:rPr>
                <w:sz w:val="20"/>
                <w:szCs w:val="20"/>
              </w:rPr>
              <w:t xml:space="preserve"> </w:t>
            </w:r>
            <w:r w:rsidR="006814B1" w:rsidRPr="006814B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h)</w:t>
            </w:r>
            <w:r w:rsidRPr="00293246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0 and 1.</w:t>
            </w:r>
          </w:p>
          <w:p w14:paraId="5447B601" w14:textId="77777777" w:rsidR="00293246" w:rsidRPr="00763CA4" w:rsidRDefault="00293246" w:rsidP="00AE6EAB">
            <w:pPr>
              <w:pStyle w:val="SOLStatement"/>
              <w:spacing w:before="0"/>
              <w:ind w:left="781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Guitar student— read and</w:t>
            </w:r>
            <w:r w:rsidR="003A50A7" w:rsidRPr="003A50A7">
              <w:rPr>
                <w:sz w:val="20"/>
                <w:szCs w:val="20"/>
                <w:u w:val="single"/>
              </w:rPr>
              <w:t xml:space="preserve"> </w:t>
            </w:r>
            <w:r w:rsidRPr="00A42CAF">
              <w:rPr>
                <w:color w:val="222222"/>
                <w:sz w:val="20"/>
                <w:szCs w:val="20"/>
                <w:u w:val="single"/>
              </w:rPr>
              <w:t>create chord diagrams</w:t>
            </w:r>
            <w:r w:rsidRPr="00671FA1">
              <w:rPr>
                <w:sz w:val="20"/>
                <w:szCs w:val="20"/>
                <w:u w:val="single"/>
              </w:rPr>
              <w:t>; read and perform basic rhythm guitar using G, G7, B7, C, D, D7, dm, A, A7, am, E, E7, em, and F chords in first position.</w:t>
            </w:r>
          </w:p>
        </w:tc>
      </w:tr>
      <w:tr w:rsidR="00293246" w14:paraId="67374B3D" w14:textId="77777777" w:rsidTr="00293246">
        <w:trPr>
          <w:cantSplit/>
          <w:trHeight w:val="1808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5D9B2" w14:textId="77777777" w:rsidR="00293246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7D5D27" w14:textId="77777777" w:rsidR="00293246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B72B1" w14:textId="77777777" w:rsidR="00293246" w:rsidRPr="00817BBD" w:rsidRDefault="00293246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1BBBC2" w14:textId="77777777" w:rsidR="00293246" w:rsidRPr="00817BBD" w:rsidRDefault="00293246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FEB195" w14:textId="77777777" w:rsidR="00293246" w:rsidRDefault="00293246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3EF6C21" w14:textId="77777777" w:rsidR="00293246" w:rsidRPr="00817BBD" w:rsidRDefault="00293246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vMerge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14275F" w14:textId="77777777" w:rsidR="00293246" w:rsidRPr="00763CA4" w:rsidRDefault="00293246" w:rsidP="00763CA4">
            <w:pPr>
              <w:rPr>
                <w:sz w:val="20"/>
                <w:szCs w:val="20"/>
              </w:rPr>
            </w:pPr>
          </w:p>
        </w:tc>
      </w:tr>
      <w:tr w:rsidR="00C91540" w14:paraId="702EF842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4E5A5F" w14:textId="77777777" w:rsidR="00C91540" w:rsidRPr="00A36E6B" w:rsidRDefault="00C91540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EDC7FB" w14:textId="77777777" w:rsidR="00C91540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1D9704" w14:textId="77777777" w:rsidR="00C91540" w:rsidRPr="00817BBD" w:rsidRDefault="00C91540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373C15" w14:textId="77777777" w:rsidR="00C91540" w:rsidRPr="00817BBD" w:rsidRDefault="00C91540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08E459" w14:textId="77777777" w:rsidR="00C91540" w:rsidRDefault="00C91540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02CE155" w14:textId="77777777" w:rsidR="00C91540" w:rsidRPr="00817BBD" w:rsidRDefault="00C91540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CD39CB" w14:textId="77777777" w:rsidR="00C91540" w:rsidRPr="00763CA4" w:rsidRDefault="00293246" w:rsidP="00407399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3</w:t>
            </w:r>
            <w:r w:rsidR="00EB19E3"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identify and demonstrate half-step and whole-step patterns.</w:t>
            </w:r>
            <w:r w:rsidR="00AB73C2" w:rsidRPr="00AB73C2">
              <w:rPr>
                <w:sz w:val="20"/>
                <w:szCs w:val="20"/>
              </w:rPr>
              <w:t xml:space="preserve"> </w:t>
            </w:r>
            <w:r w:rsidRPr="00AB73C2">
              <w:rPr>
                <w:sz w:val="20"/>
                <w:szCs w:val="20"/>
                <w:u w:val="single"/>
              </w:rPr>
              <w:t>MIB.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Pr="00AB73C2">
              <w:rPr>
                <w:sz w:val="20"/>
                <w:szCs w:val="20"/>
                <w:u w:val="single"/>
              </w:rPr>
              <w:t xml:space="preserve">3 </w:t>
            </w:r>
            <w:r w:rsidRPr="00AB73C2">
              <w:rPr>
                <w:sz w:val="20"/>
                <w:szCs w:val="20"/>
              </w:rPr>
              <w:t>The student will 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</w:tc>
      </w:tr>
      <w:tr w:rsidR="00C91540" w14:paraId="6EFFD92E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7022C" w14:textId="77777777" w:rsidR="00C91540" w:rsidRPr="00A36E6B" w:rsidRDefault="00C91540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1B381D" w14:textId="77777777" w:rsidR="00C91540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47A1D" w14:textId="77777777" w:rsidR="00C91540" w:rsidRPr="00817BBD" w:rsidRDefault="00C91540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0D929C" w14:textId="77777777" w:rsidR="00C91540" w:rsidRPr="00817BBD" w:rsidRDefault="00C91540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BE4FF9" w14:textId="77777777" w:rsidR="00C91540" w:rsidRDefault="00C91540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30EF37A" w14:textId="77777777" w:rsidR="00C91540" w:rsidRPr="00817BBD" w:rsidRDefault="00C91540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9F5801" w14:textId="77777777" w:rsidR="00C91540" w:rsidRPr="00763CA4" w:rsidRDefault="00293246" w:rsidP="00293246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4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293246">
              <w:rPr>
                <w:sz w:val="16"/>
                <w:szCs w:val="16"/>
                <w:vertAlign w:val="subscript"/>
              </w:rPr>
              <w:t xml:space="preserve"> </w:t>
            </w:r>
            <w:r w:rsidRPr="00293246">
              <w:rPr>
                <w:sz w:val="16"/>
                <w:szCs w:val="16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293246">
              <w:rPr>
                <w:sz w:val="16"/>
                <w:szCs w:val="16"/>
                <w:vertAlign w:val="subscript"/>
              </w:rPr>
              <w:t xml:space="preserve"> </w:t>
            </w:r>
            <w:r w:rsidRPr="00293246">
              <w:rPr>
                <w:sz w:val="16"/>
                <w:szCs w:val="16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, C). </w:t>
            </w:r>
          </w:p>
        </w:tc>
      </w:tr>
      <w:tr w:rsidR="00763CA4" w14:paraId="664CFCB2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3BAA1A" w14:textId="77777777" w:rsidR="00763CA4" w:rsidRPr="00A36E6B" w:rsidRDefault="00783EB1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="00763CA4" w:rsidRPr="00A36E6B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F992F7" w14:textId="77777777" w:rsidR="00763CA4" w:rsidRPr="00A36E6B" w:rsidRDefault="002B1F60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800A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8E9264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92B9E0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3F1C561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2DEF94" w14:textId="77777777" w:rsidR="00763CA4" w:rsidRPr="00763CA4" w:rsidRDefault="002B1F60" w:rsidP="00407399">
            <w:pPr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dentify and notate key signatures of scales and literature being performed.</w:t>
            </w:r>
            <w:r w:rsidRPr="00671FA1">
              <w:rPr>
                <w:sz w:val="20"/>
                <w:szCs w:val="20"/>
              </w:rPr>
              <w:t xml:space="preserve"> MIB.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</w:tc>
      </w:tr>
      <w:tr w:rsidR="00763CA4" w14:paraId="4D20361F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87234A" w14:textId="77777777" w:rsidR="00763CA4" w:rsidRPr="00A36E6B" w:rsidRDefault="00783EB1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B.</w:t>
            </w:r>
            <w:r w:rsidR="00763CA4" w:rsidRPr="00A36E6B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619392" w14:textId="77777777" w:rsidR="00763CA4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66F8A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E8D8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68C3A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4275D7A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39C970" w14:textId="77777777" w:rsidR="00293246" w:rsidRPr="00671FA1" w:rsidRDefault="00293246" w:rsidP="0029324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44F1CFC3" w14:textId="77777777" w:rsidR="00293246" w:rsidRPr="00671FA1" w:rsidRDefault="00293246" w:rsidP="009A1755">
            <w:pPr>
              <w:pStyle w:val="SOLNumberedBullet"/>
              <w:numPr>
                <w:ilvl w:val="0"/>
                <w:numId w:val="11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/</w:t>
            </w:r>
            <w:r w:rsidRPr="00671FA1">
              <w:rPr>
                <w:strike/>
                <w:sz w:val="20"/>
                <w:szCs w:val="20"/>
              </w:rPr>
              <w:t>mallet</w:t>
            </w:r>
            <w:r w:rsidRPr="00671FA1">
              <w:rPr>
                <w:sz w:val="20"/>
                <w:szCs w:val="20"/>
                <w:u w:val="single"/>
              </w:rPr>
              <w:t>percussion</w:t>
            </w:r>
            <w:r w:rsidRPr="00671FA1">
              <w:rPr>
                <w:sz w:val="20"/>
                <w:szCs w:val="20"/>
              </w:rPr>
              <w:t xml:space="preserve"> student—one-octave </w:t>
            </w:r>
            <w:r w:rsidRPr="00671FA1">
              <w:rPr>
                <w:strike/>
                <w:sz w:val="20"/>
                <w:szCs w:val="20"/>
              </w:rPr>
              <w:t>ascending and descending</w:t>
            </w:r>
            <w:r w:rsidRPr="00671FA1">
              <w:rPr>
                <w:sz w:val="20"/>
                <w:szCs w:val="20"/>
              </w:rPr>
              <w:t xml:space="preserve"> concert F, B-flat, </w:t>
            </w:r>
            <w:r w:rsidRPr="003A50A7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E-flat</w:t>
            </w:r>
            <w:r w:rsidRPr="00671FA1">
              <w:rPr>
                <w:d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ajor scales and </w:t>
            </w:r>
            <w:r w:rsidRPr="00671FA1">
              <w:rPr>
                <w:strike/>
                <w:sz w:val="20"/>
                <w:szCs w:val="20"/>
              </w:rPr>
              <w:t>small</w:t>
            </w:r>
            <w:r w:rsidRPr="00671FA1">
              <w:rPr>
                <w:sz w:val="20"/>
                <w:szCs w:val="20"/>
              </w:rPr>
              <w:t xml:space="preserve"> chromat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BBC5245" w14:textId="77777777" w:rsidR="00293246" w:rsidRPr="00671FA1" w:rsidRDefault="00293246" w:rsidP="009A1755">
            <w:pPr>
              <w:pStyle w:val="SOLNumberedBullet"/>
              <w:numPr>
                <w:ilvl w:val="0"/>
                <w:numId w:val="11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 xml:space="preserve">string student—one-octave </w:t>
            </w:r>
            <w:r w:rsidRPr="00671FA1">
              <w:rPr>
                <w:strike/>
                <w:sz w:val="20"/>
                <w:szCs w:val="20"/>
              </w:rPr>
              <w:t xml:space="preserve">ascending and descending </w:t>
            </w:r>
            <w:r w:rsidRPr="00671FA1">
              <w:rPr>
                <w:sz w:val="20"/>
                <w:szCs w:val="20"/>
              </w:rPr>
              <w:t>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D</w:t>
            </w:r>
            <w:r w:rsidRPr="00671FA1">
              <w:rPr>
                <w:sz w:val="20"/>
                <w:szCs w:val="20"/>
                <w:u w:val="single"/>
              </w:rPr>
              <w:t xml:space="preserve">, and </w:t>
            </w:r>
            <w:r w:rsidRPr="00671FA1">
              <w:rPr>
                <w:sz w:val="20"/>
                <w:szCs w:val="20"/>
              </w:rPr>
              <w:t xml:space="preserve"> C major scales and </w:t>
            </w:r>
            <w:r w:rsidRPr="00671FA1">
              <w:rPr>
                <w:sz w:val="20"/>
                <w:szCs w:val="20"/>
                <w:u w:val="single"/>
              </w:rPr>
              <w:t xml:space="preserve">introduce the concept of </w:t>
            </w:r>
            <w:r w:rsidRPr="00671FA1">
              <w:rPr>
                <w:strike/>
                <w:sz w:val="20"/>
                <w:szCs w:val="20"/>
              </w:rPr>
              <w:t xml:space="preserve">a D harmonic </w:t>
            </w:r>
            <w:r w:rsidRPr="00671FA1">
              <w:rPr>
                <w:sz w:val="20"/>
                <w:szCs w:val="20"/>
                <w:u w:val="single"/>
              </w:rPr>
              <w:t xml:space="preserve">minor </w:t>
            </w:r>
            <w:r w:rsidRPr="00671FA1">
              <w:rPr>
                <w:sz w:val="20"/>
                <w:szCs w:val="20"/>
              </w:rPr>
              <w:t>scal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>.</w:t>
            </w:r>
          </w:p>
          <w:p w14:paraId="52ACE028" w14:textId="77777777" w:rsidR="00763CA4" w:rsidRPr="002B1F60" w:rsidRDefault="00293246" w:rsidP="002B1F60">
            <w:pPr>
              <w:pStyle w:val="SOLStatement"/>
              <w:spacing w:before="0"/>
              <w:ind w:left="540" w:hanging="29"/>
              <w:rPr>
                <w:color w:val="000000"/>
                <w:sz w:val="20"/>
                <w:szCs w:val="20"/>
                <w:u w:val="single"/>
              </w:rPr>
            </w:pPr>
            <w:r w:rsidRPr="00293246">
              <w:rPr>
                <w:color w:val="000000"/>
                <w:sz w:val="20"/>
                <w:szCs w:val="20"/>
                <w:u w:val="single"/>
              </w:rPr>
              <w:t>c) Guitar student—</w:t>
            </w:r>
            <w:r w:rsidRPr="00671FA1">
              <w:rPr>
                <w:sz w:val="20"/>
                <w:szCs w:val="20"/>
                <w:u w:val="single"/>
              </w:rPr>
              <w:t>one-octave ascending and descending major, natural and harmonic scales up to three sharps/one flat; a chromatic scale; one form of the moveable, one-octave pentatonic scale; open position chords; power chords with roots on the sixth and fifth strings; a I-IV-V7 chord progression in the keys of C, G, D, and A major, and A and E minor; and 12-bar blues in a variety of keys.</w:t>
            </w:r>
          </w:p>
        </w:tc>
      </w:tr>
      <w:tr w:rsidR="00763CA4" w14:paraId="5E027262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C92A10" w14:textId="77777777" w:rsidR="00763CA4" w:rsidRPr="00A36E6B" w:rsidRDefault="00783EB1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="00763CA4" w:rsidRPr="00A36E6B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B5F89BF" w14:textId="77777777" w:rsidR="00763CA4" w:rsidRPr="00A36E6B" w:rsidRDefault="00763CA4" w:rsidP="00763CA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34276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D7502F" w14:textId="77777777" w:rsidR="00763CA4" w:rsidRPr="00817BBD" w:rsidRDefault="00C91540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2C11C2" w14:textId="77777777" w:rsidR="00763CA4" w:rsidRDefault="00763CA4" w:rsidP="00763CA4">
            <w:pPr>
              <w:jc w:val="center"/>
            </w:pPr>
          </w:p>
        </w:tc>
        <w:tc>
          <w:tcPr>
            <w:tcW w:w="788" w:type="dxa"/>
            <w:vAlign w:val="center"/>
          </w:tcPr>
          <w:p w14:paraId="72B234E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A3DA82" w14:textId="77777777" w:rsidR="00763CA4" w:rsidRPr="00C91540" w:rsidRDefault="00C91540" w:rsidP="00C91540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7</w:t>
            </w:r>
            <w:r w:rsidRPr="00671FA1">
              <w:rPr>
                <w:strike/>
                <w:sz w:val="20"/>
                <w:szCs w:val="20"/>
              </w:rPr>
              <w:tab/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identify and perform music written in binary form.</w:t>
            </w:r>
          </w:p>
        </w:tc>
      </w:tr>
      <w:tr w:rsidR="00763CA4" w14:paraId="655A52BF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EB0C8B" w14:textId="77777777" w:rsidR="00763CA4" w:rsidRPr="00A36E6B" w:rsidRDefault="00783EB1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="00763CA4" w:rsidRPr="00A36E6B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4CFC66" w14:textId="77777777" w:rsidR="00763CA4" w:rsidRPr="00A36E6B" w:rsidRDefault="00C45C1F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MIB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7BAEF8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F438B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315991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D45DE4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6D1206" w14:textId="77777777" w:rsidR="00CC5E86" w:rsidRPr="00671FA1" w:rsidRDefault="00CC5E86" w:rsidP="00CC5E8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rStyle w:val="apple-tab-span"/>
                <w:rFonts w:eastAsia="Times"/>
                <w:color w:val="000000"/>
                <w:sz w:val="20"/>
                <w:szCs w:val="20"/>
              </w:rPr>
              <w:t>1</w:t>
            </w:r>
            <w:r w:rsidR="005F3966"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  <w:u w:val="single"/>
              </w:rPr>
              <w:t xml:space="preserve"> 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>composition</w:t>
            </w:r>
            <w:r w:rsidRPr="00671FA1">
              <w:rPr>
                <w:sz w:val="20"/>
                <w:szCs w:val="20"/>
              </w:rPr>
              <w:t xml:space="preserve"> 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F594DEA" w14:textId="77777777" w:rsidR="00CC5E86" w:rsidRPr="00C45C1F" w:rsidRDefault="00CC5E86" w:rsidP="009A1755">
            <w:pPr>
              <w:pStyle w:val="SOLNumberedBullet"/>
              <w:numPr>
                <w:ilvl w:val="0"/>
                <w:numId w:val="103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00EECC3" w14:textId="77777777" w:rsidR="00C45C1F" w:rsidRPr="00671FA1" w:rsidRDefault="00407399" w:rsidP="009A1755">
            <w:pPr>
              <w:pStyle w:val="SOLNumberedBullet"/>
              <w:numPr>
                <w:ilvl w:val="0"/>
                <w:numId w:val="103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12</w:t>
            </w:r>
            <w:r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AE6EAB" w:rsidRPr="00671FA1">
              <w:rPr>
                <w:strike/>
                <w:sz w:val="20"/>
                <w:szCs w:val="20"/>
              </w:rPr>
              <w:t>notating the composition in standard notation, using contemporary technology.</w:t>
            </w:r>
            <w:r w:rsidR="00AE6EAB" w:rsidRPr="00671FA1">
              <w:rPr>
                <w:sz w:val="20"/>
                <w:szCs w:val="20"/>
              </w:rPr>
              <w:t xml:space="preserve"> </w:t>
            </w:r>
          </w:p>
          <w:p w14:paraId="679DDE43" w14:textId="77777777" w:rsidR="00CC5E86" w:rsidRPr="00671FA1" w:rsidRDefault="00CC5E86" w:rsidP="00CC5E86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5</w:t>
            </w:r>
            <w:r w:rsidRPr="009B58B9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  <w:p w14:paraId="2E649FFC" w14:textId="77777777" w:rsidR="00763CA4" w:rsidRPr="00763CA4" w:rsidRDefault="00CC5E86" w:rsidP="00C45C1F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6</w:t>
            </w:r>
            <w:r w:rsidRPr="009B58B9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create, through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w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,</w:t>
            </w:r>
            <w:r w:rsidRPr="00671FA1">
              <w:rPr>
                <w:sz w:val="20"/>
                <w:szCs w:val="20"/>
              </w:rPr>
              <w:t xml:space="preserve"> rhythmic variations of four-measure selections taken from </w:t>
            </w:r>
            <w:r w:rsidRPr="00671FA1">
              <w:rPr>
                <w:strike/>
                <w:sz w:val="20"/>
                <w:szCs w:val="20"/>
              </w:rPr>
              <w:t>folk songs</w:t>
            </w:r>
            <w:r w:rsidRPr="00671FA1">
              <w:rPr>
                <w:sz w:val="20"/>
                <w:szCs w:val="20"/>
              </w:rPr>
              <w:t xml:space="preserve">existing melodies, </w:t>
            </w:r>
            <w:r w:rsidR="00C45C1F">
              <w:rPr>
                <w:sz w:val="20"/>
                <w:szCs w:val="20"/>
              </w:rPr>
              <w:t>exercises, or etudes.</w:t>
            </w:r>
          </w:p>
        </w:tc>
      </w:tr>
      <w:tr w:rsidR="00763CA4" w14:paraId="1A948BA2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255F2C" w14:textId="77777777" w:rsidR="00763CA4" w:rsidRPr="00A36E6B" w:rsidRDefault="00783EB1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="00763CA4" w:rsidRPr="00A36E6B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C10982" w14:textId="77777777" w:rsidR="00763CA4" w:rsidRPr="00A36E6B" w:rsidRDefault="00293246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9670A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6BB75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6653AF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6A545C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73B286" w14:textId="77777777" w:rsidR="00763CA4" w:rsidRPr="00763CA4" w:rsidRDefault="00293246" w:rsidP="00293246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9</w:t>
            </w:r>
            <w:r w:rsidRPr="00671FA1">
              <w:rPr>
                <w:strike/>
                <w:sz w:val="20"/>
                <w:szCs w:val="20"/>
              </w:rPr>
              <w:tab/>
            </w:r>
            <w:r w:rsidRPr="00293246">
              <w:rPr>
                <w:sz w:val="20"/>
                <w:szCs w:val="20"/>
                <w:u w:val="single"/>
              </w:rPr>
              <w:t xml:space="preserve"> 12.</w:t>
            </w: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 and apply music terminology found in the music literature being studied.</w:t>
            </w:r>
          </w:p>
        </w:tc>
      </w:tr>
      <w:tr w:rsidR="00C91540" w14:paraId="70BE42BD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BD8E3B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06591B" w14:textId="77777777" w:rsidR="00C91540" w:rsidRPr="00A36E6B" w:rsidRDefault="00293246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953B53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1A2CF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9FE039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769E2D2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2F4C4A" w14:textId="77777777" w:rsidR="00293246" w:rsidRPr="00671FA1" w:rsidRDefault="00293246" w:rsidP="00293246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2B1F60">
              <w:rPr>
                <w:sz w:val="20"/>
                <w:szCs w:val="20"/>
                <w:u w:val="single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>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58E56A0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r w:rsidRPr="00671FA1">
              <w:rPr>
                <w:sz w:val="20"/>
                <w:szCs w:val="20"/>
              </w:rPr>
              <w:t xml:space="preserve"> and select</w:t>
            </w:r>
            <w:r w:rsidRPr="00671FA1">
              <w:rPr>
                <w:strike/>
                <w:sz w:val="20"/>
                <w:szCs w:val="20"/>
              </w:rPr>
              <w:t>ion of</w:t>
            </w:r>
            <w:r w:rsidRPr="00671FA1">
              <w:rPr>
                <w:sz w:val="20"/>
                <w:szCs w:val="20"/>
              </w:rPr>
              <w:t xml:space="preserve"> an appropriat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9E0440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f the</w:t>
            </w:r>
            <w:r w:rsidRPr="00671FA1">
              <w:rPr>
                <w:sz w:val="20"/>
                <w:szCs w:val="20"/>
              </w:rPr>
              <w:t xml:space="preserve"> part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915FA12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293246">
              <w:rPr>
                <w:sz w:val="20"/>
                <w:szCs w:val="20"/>
                <w:u w:val="single"/>
              </w:rPr>
              <w:t xml:space="preserve">Identify </w:t>
            </w:r>
            <w:r w:rsidRPr="00293246">
              <w:rPr>
                <w:sz w:val="20"/>
                <w:szCs w:val="20"/>
              </w:rPr>
              <w:t>procedures for</w:t>
            </w:r>
            <w:r w:rsidR="002B1F60">
              <w:rPr>
                <w:sz w:val="20"/>
                <w:szCs w:val="20"/>
              </w:rPr>
              <w:t xml:space="preserve"> </w:t>
            </w:r>
            <w:r w:rsidRPr="002B1F60">
              <w:rPr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ar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B2750D1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2B1F60">
              <w:rPr>
                <w:sz w:val="20"/>
                <w:szCs w:val="20"/>
                <w:u w:val="single"/>
              </w:rPr>
              <w:t>Identify p</w:t>
            </w:r>
            <w:r w:rsidRPr="00671FA1">
              <w:rPr>
                <w:sz w:val="20"/>
                <w:szCs w:val="20"/>
              </w:rPr>
              <w:t>roper playing posture and instrument 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543852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embouchure;</w:t>
            </w:r>
          </w:p>
          <w:p w14:paraId="400165D3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bow hold and left-hand position; and</w:t>
            </w:r>
          </w:p>
          <w:p w14:paraId="10AC26CC" w14:textId="77777777" w:rsidR="00293246" w:rsidRPr="00671FA1" w:rsidRDefault="00293246" w:rsidP="00AE6EAB">
            <w:pPr>
              <w:pStyle w:val="SOLNumberedBullet"/>
              <w:numPr>
                <w:ilvl w:val="0"/>
                <w:numId w:val="111"/>
              </w:num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.</w:t>
            </w:r>
          </w:p>
          <w:p w14:paraId="37591D1A" w14:textId="77777777" w:rsidR="00C91540" w:rsidRPr="00293246" w:rsidRDefault="00293246" w:rsidP="00AE6EAB">
            <w:pPr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293246">
              <w:rPr>
                <w:sz w:val="20"/>
                <w:szCs w:val="20"/>
                <w:u w:val="single"/>
              </w:rPr>
              <w:t>Understand procedures for b</w:t>
            </w:r>
            <w:r w:rsidRPr="00671FA1">
              <w:rPr>
                <w:sz w:val="20"/>
                <w:szCs w:val="20"/>
                <w:u w:val="single"/>
              </w:rPr>
              <w:t>asic tuning of the instrument with a visual aid or electronic tuner</w:t>
            </w:r>
            <w:r>
              <w:rPr>
                <w:sz w:val="20"/>
                <w:szCs w:val="20"/>
                <w:u w:val="single"/>
              </w:rPr>
              <w:t>.</w:t>
            </w:r>
          </w:p>
        </w:tc>
      </w:tr>
      <w:tr w:rsidR="00763CA4" w14:paraId="191BFA78" w14:textId="77777777" w:rsidTr="00763CA4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1333C3" w14:textId="77777777" w:rsidR="00763CA4" w:rsidRPr="00210959" w:rsidRDefault="00783EB1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lastRenderedPageBreak/>
              <w:t>MIB.</w:t>
            </w:r>
            <w:r w:rsidR="00763CA4" w:rsidRPr="00210959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B59748" w14:textId="77777777" w:rsidR="00763CA4" w:rsidRPr="00210959" w:rsidRDefault="00293246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797E06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E46FFD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A92583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F10DBF1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2A615" w14:textId="77777777" w:rsidR="00293246" w:rsidRPr="00210959" w:rsidRDefault="00293246" w:rsidP="00210959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r w:rsidRPr="00210959">
              <w:rPr>
                <w:strike/>
                <w:sz w:val="20"/>
                <w:szCs w:val="20"/>
              </w:rPr>
              <w:t>11</w:t>
            </w:r>
            <w:r w:rsidRPr="00210959">
              <w:rPr>
                <w:sz w:val="20"/>
                <w:szCs w:val="20"/>
                <w:u w:val="single"/>
              </w:rPr>
              <w:t>15</w:t>
            </w:r>
            <w:r w:rsidR="00EB19E3" w:rsidRPr="00210959">
              <w:rPr>
                <w:sz w:val="20"/>
                <w:szCs w:val="20"/>
              </w:rPr>
              <w:t xml:space="preserve">  </w:t>
            </w:r>
            <w:r w:rsidRPr="00210959">
              <w:rPr>
                <w:sz w:val="20"/>
                <w:szCs w:val="20"/>
              </w:rPr>
              <w:t>The student will demonstrate proper instrumental techniqu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, including</w:t>
            </w:r>
          </w:p>
          <w:p w14:paraId="503A6572" w14:textId="77777777" w:rsidR="00293246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a)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>Identify c</w:t>
            </w:r>
            <w:r w:rsidRPr="00210959">
              <w:rPr>
                <w:dstrike/>
                <w:sz w:val="20"/>
                <w:szCs w:val="20"/>
                <w:u w:val="single"/>
              </w:rPr>
              <w:t>C</w:t>
            </w:r>
            <w:r w:rsidRPr="00210959">
              <w:rPr>
                <w:sz w:val="20"/>
                <w:szCs w:val="20"/>
                <w:u w:val="single"/>
              </w:rPr>
              <w:t xml:space="preserve">orrect hand positions, </w:t>
            </w:r>
            <w:r w:rsidRPr="00210959">
              <w:rPr>
                <w:sz w:val="20"/>
                <w:szCs w:val="20"/>
              </w:rPr>
              <w:t xml:space="preserve">finger/slide placement, </w:t>
            </w:r>
            <w:r w:rsidRPr="00210959">
              <w:rPr>
                <w:strike/>
                <w:sz w:val="20"/>
                <w:szCs w:val="20"/>
              </w:rPr>
              <w:t>using finger/slide patterns and</w:t>
            </w:r>
            <w:r w:rsidRPr="00210959">
              <w:rPr>
                <w:sz w:val="20"/>
                <w:szCs w:val="20"/>
              </w:rPr>
              <w:t xml:space="preserve"> fingerings/positions</w:t>
            </w:r>
            <w:r w:rsidRPr="00210959">
              <w:rPr>
                <w:sz w:val="20"/>
                <w:szCs w:val="20"/>
                <w:u w:val="single"/>
              </w:rPr>
              <w:t>, and finger/slide patterns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6B529CF4" w14:textId="77777777" w:rsidR="00293246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b) 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tch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pitches and begin</w:t>
            </w:r>
            <w:r w:rsidRPr="00210959">
              <w:rPr>
                <w:strike/>
                <w:sz w:val="20"/>
                <w:szCs w:val="20"/>
              </w:rPr>
              <w:t>ning</w:t>
            </w:r>
            <w:r w:rsidRPr="00210959">
              <w:rPr>
                <w:sz w:val="20"/>
                <w:szCs w:val="20"/>
              </w:rPr>
              <w:t xml:space="preserve"> to make adjustments to facilitate correct intonation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5B5C34F9" w14:textId="77777777" w:rsidR="00293246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c) 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roduc</w:t>
            </w:r>
            <w:r w:rsidRPr="00210959">
              <w:rPr>
                <w:sz w:val="20"/>
                <w:szCs w:val="20"/>
                <w:u w:val="double"/>
              </w:rPr>
              <w:t>e</w:t>
            </w:r>
            <w:r w:rsidRPr="00210959">
              <w:rPr>
                <w:dstrike/>
                <w:sz w:val="20"/>
                <w:szCs w:val="20"/>
              </w:rPr>
              <w:t>tion of</w:t>
            </w:r>
            <w:r w:rsidRPr="00210959">
              <w:rPr>
                <w:sz w:val="20"/>
                <w:szCs w:val="20"/>
              </w:rPr>
              <w:t xml:space="preserve"> tones that are clear, free of tension, and sustained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7B6929DE" w14:textId="77777777" w:rsidR="00293246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d) W</w:t>
            </w:r>
            <w:r w:rsidRPr="00210959">
              <w:rPr>
                <w:strike/>
                <w:sz w:val="20"/>
                <w:szCs w:val="20"/>
              </w:rPr>
              <w:t>w</w:t>
            </w:r>
            <w:r w:rsidRPr="00210959">
              <w:rPr>
                <w:sz w:val="20"/>
                <w:szCs w:val="20"/>
              </w:rPr>
              <w:t>ind student—proper breathing techniques and embouchure; contrasting articulations (tonguing, slurring, staccato, accent)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0C781BB1" w14:textId="77777777" w:rsidR="00293246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e) Orchestral </w:t>
            </w:r>
            <w:r w:rsidRPr="00210959">
              <w:rPr>
                <w:sz w:val="20"/>
                <w:szCs w:val="20"/>
              </w:rPr>
              <w:t>string student—proper bow placement, weight, angle, and speed; contrasting articulations (pizzicato, legato, staccato, two-note slurs)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 and</w:t>
            </w:r>
          </w:p>
          <w:p w14:paraId="76CB1A75" w14:textId="77777777" w:rsidR="00293246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f) 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ercussion student—stick control</w:t>
            </w:r>
            <w:r w:rsidRPr="00210959">
              <w:rPr>
                <w:sz w:val="20"/>
                <w:szCs w:val="20"/>
                <w:u w:val="single"/>
              </w:rPr>
              <w:t>, appropriate grip,</w:t>
            </w:r>
            <w:r w:rsidRPr="00210959">
              <w:rPr>
                <w:sz w:val="20"/>
                <w:szCs w:val="20"/>
              </w:rPr>
              <w:t xml:space="preserve"> and </w:t>
            </w:r>
            <w:r w:rsidRPr="00210959">
              <w:rPr>
                <w:color w:val="000000"/>
                <w:sz w:val="20"/>
                <w:szCs w:val="20"/>
              </w:rPr>
              <w:t xml:space="preserve">performance </w:t>
            </w:r>
            <w:r w:rsidRPr="00210959">
              <w:rPr>
                <w:color w:val="000000"/>
                <w:sz w:val="20"/>
                <w:szCs w:val="20"/>
                <w:u w:val="single"/>
              </w:rPr>
              <w:t xml:space="preserve">of beginning roll, diddle, flam and drag rudiments; </w:t>
            </w:r>
            <w:r w:rsidRPr="00210959">
              <w:rPr>
                <w:color w:val="000000"/>
                <w:sz w:val="20"/>
                <w:szCs w:val="20"/>
              </w:rPr>
              <w:t>multiple bounce roll</w:t>
            </w:r>
            <w:r w:rsidRPr="00210959">
              <w:rPr>
                <w:strike/>
                <w:color w:val="000000"/>
                <w:sz w:val="20"/>
                <w:szCs w:val="20"/>
              </w:rPr>
              <w:t>,</w:t>
            </w:r>
            <w:r w:rsidRPr="00210959">
              <w:rPr>
                <w:color w:val="000000"/>
                <w:sz w:val="20"/>
                <w:szCs w:val="20"/>
                <w:u w:val="single"/>
              </w:rPr>
              <w:t>; playing techniques on mallet and auxiliary instrument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color w:val="000000"/>
                <w:sz w:val="20"/>
                <w:szCs w:val="20"/>
              </w:rPr>
              <w:t xml:space="preserve">  </w:t>
            </w:r>
            <w:r w:rsidRPr="00210959">
              <w:rPr>
                <w:strike/>
                <w:sz w:val="20"/>
                <w:szCs w:val="20"/>
              </w:rPr>
              <w:t xml:space="preserve"> 5-stroke roll, flam, flam tap, and single paradiddle, open-close-open, on snare drum (from Percussive Arts Society [PAS] International Drum Rudiments); stick control with mallets, using appropriate grip.</w:t>
            </w:r>
          </w:p>
          <w:p w14:paraId="68C2ED71" w14:textId="77777777" w:rsidR="00763CA4" w:rsidRPr="00210959" w:rsidRDefault="00293246" w:rsidP="00210959">
            <w:pPr>
              <w:pStyle w:val="SOLNumberedBullet"/>
              <w:numPr>
                <w:ilvl w:val="0"/>
                <w:numId w:val="112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g) Guitar student—correct left hand position and finger placement, right hand position and techniques (finger style and pick style).</w:t>
            </w:r>
          </w:p>
        </w:tc>
      </w:tr>
      <w:tr w:rsidR="00763CA4" w14:paraId="776D552F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648F14" w14:textId="77777777" w:rsidR="00763CA4" w:rsidRPr="00210959" w:rsidRDefault="00783EB1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r w:rsidR="00763CA4" w:rsidRPr="00210959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D1E906" w14:textId="77777777" w:rsidR="00763CA4" w:rsidRPr="00210959" w:rsidRDefault="00293246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58790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8E66DE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D3E65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51F8A2D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049FE4" w14:textId="77777777" w:rsidR="00293246" w:rsidRPr="00210959" w:rsidRDefault="00293246" w:rsidP="00210959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r w:rsidRPr="00210959">
              <w:rPr>
                <w:strike/>
                <w:sz w:val="20"/>
                <w:szCs w:val="20"/>
              </w:rPr>
              <w:t>12</w:t>
            </w:r>
            <w:r w:rsidRPr="00210959">
              <w:rPr>
                <w:sz w:val="20"/>
                <w:szCs w:val="20"/>
                <w:u w:val="single"/>
              </w:rPr>
              <w:t>16</w:t>
            </w:r>
            <w:r w:rsidR="002B1F60" w:rsidRPr="00210959">
              <w:rPr>
                <w:sz w:val="20"/>
                <w:szCs w:val="20"/>
              </w:rPr>
              <w:t xml:space="preserve">  </w:t>
            </w:r>
            <w:r w:rsidRPr="00210959">
              <w:rPr>
                <w:sz w:val="20"/>
                <w:szCs w:val="20"/>
              </w:rPr>
              <w:t xml:space="preserve">The student will demonstrate </w:t>
            </w:r>
            <w:r w:rsidRPr="00210959">
              <w:rPr>
                <w:sz w:val="20"/>
                <w:szCs w:val="20"/>
                <w:u w:val="single"/>
              </w:rPr>
              <w:t>musicianship and</w:t>
            </w:r>
            <w:r w:rsidRPr="00210959">
              <w:rPr>
                <w:sz w:val="20"/>
                <w:szCs w:val="20"/>
              </w:rPr>
              <w:t xml:space="preserve"> ensemble skills at a beginning level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, including</w:t>
            </w:r>
          </w:p>
          <w:p w14:paraId="1A76A281" w14:textId="77777777" w:rsidR="00293246" w:rsidRPr="00210959" w:rsidRDefault="00293246" w:rsidP="00210959">
            <w:pPr>
              <w:pStyle w:val="SOLNumberedBullet"/>
              <w:numPr>
                <w:ilvl w:val="0"/>
                <w:numId w:val="113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a) I</w:t>
            </w:r>
            <w:r w:rsidRPr="00210959">
              <w:rPr>
                <w:strike/>
                <w:sz w:val="20"/>
                <w:szCs w:val="20"/>
              </w:rPr>
              <w:t>i</w:t>
            </w:r>
            <w:r w:rsidRPr="00210959">
              <w:rPr>
                <w:sz w:val="20"/>
                <w:szCs w:val="20"/>
              </w:rPr>
              <w:t>dentify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the characteristic sound of the instrument being studied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  <w:r w:rsidRPr="00210959">
              <w:rPr>
                <w:sz w:val="20"/>
                <w:szCs w:val="20"/>
              </w:rPr>
              <w:t xml:space="preserve"> [Moved from MIB.17]</w:t>
            </w:r>
          </w:p>
          <w:p w14:paraId="5444FCF0" w14:textId="77777777" w:rsidR="00293246" w:rsidRPr="00210959" w:rsidRDefault="00293246" w:rsidP="00210959">
            <w:pPr>
              <w:pStyle w:val="SOLNumberedBullet"/>
              <w:numPr>
                <w:ilvl w:val="0"/>
                <w:numId w:val="113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b) Blend and </w:t>
            </w:r>
            <w:r w:rsidRPr="00210959">
              <w:rPr>
                <w:sz w:val="20"/>
                <w:szCs w:val="20"/>
              </w:rPr>
              <w:t>balanc</w:t>
            </w:r>
            <w:r w:rsidRPr="00210959">
              <w:rPr>
                <w:sz w:val="20"/>
                <w:szCs w:val="20"/>
                <w:u w:val="single"/>
              </w:rPr>
              <w:t>e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instrumental timbr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75A8675D" w14:textId="77777777" w:rsidR="00293246" w:rsidRPr="00210959" w:rsidRDefault="00293246" w:rsidP="00210959">
            <w:pPr>
              <w:pStyle w:val="SOLNumberedBullet"/>
              <w:numPr>
                <w:ilvl w:val="0"/>
                <w:numId w:val="113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c) 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k</w:t>
            </w:r>
            <w:r w:rsidRPr="00210959">
              <w:rPr>
                <w:sz w:val="20"/>
                <w:szCs w:val="20"/>
                <w:u w:val="single"/>
              </w:rPr>
              <w:t>e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adjustments to facilitate correct intonation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5892555E" w14:textId="77777777" w:rsidR="00293246" w:rsidRPr="00210959" w:rsidRDefault="00293246" w:rsidP="00210959">
            <w:pPr>
              <w:pStyle w:val="SOLNumberedBullet"/>
              <w:numPr>
                <w:ilvl w:val="0"/>
                <w:numId w:val="113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d) 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tch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dynamic levels and playing style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00E1D749" w14:textId="77777777" w:rsidR="00293246" w:rsidRPr="00210959" w:rsidRDefault="00293246" w:rsidP="00210959">
            <w:pPr>
              <w:pStyle w:val="SOLNumberedBullet"/>
              <w:numPr>
                <w:ilvl w:val="0"/>
                <w:numId w:val="113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e) R</w:t>
            </w:r>
            <w:r w:rsidRPr="00210959">
              <w:rPr>
                <w:strike/>
                <w:sz w:val="20"/>
                <w:szCs w:val="20"/>
              </w:rPr>
              <w:t>r</w:t>
            </w:r>
            <w:r w:rsidRPr="00210959">
              <w:rPr>
                <w:sz w:val="20"/>
                <w:szCs w:val="20"/>
              </w:rPr>
              <w:t>espond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to conducting patterns and gestur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 and</w:t>
            </w:r>
          </w:p>
          <w:p w14:paraId="730CC0B7" w14:textId="77777777" w:rsidR="00293246" w:rsidRPr="00210959" w:rsidRDefault="00293246" w:rsidP="00210959">
            <w:pPr>
              <w:pStyle w:val="Paragraph"/>
              <w:numPr>
                <w:ilvl w:val="0"/>
                <w:numId w:val="113"/>
              </w:numPr>
              <w:spacing w:after="0"/>
              <w:ind w:left="540" w:hanging="540"/>
              <w:rPr>
                <w:sz w:val="20"/>
                <w:szCs w:val="20"/>
                <w:u w:val="single"/>
              </w:rPr>
            </w:pPr>
            <w:r w:rsidRPr="00210959">
              <w:rPr>
                <w:sz w:val="20"/>
                <w:szCs w:val="20"/>
                <w:u w:val="double"/>
              </w:rPr>
              <w:t>f</w:t>
            </w:r>
            <w:r w:rsidRPr="00210959">
              <w:rPr>
                <w:sz w:val="20"/>
                <w:szCs w:val="20"/>
                <w:u w:val="single"/>
              </w:rPr>
              <w:t>) 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intain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4B4A2B56" w14:textId="77777777" w:rsidR="00763CA4" w:rsidRPr="00210959" w:rsidRDefault="00293246" w:rsidP="00210959">
            <w:pPr>
              <w:pStyle w:val="Paragraph"/>
              <w:spacing w:after="0"/>
              <w:ind w:left="540" w:hanging="29"/>
              <w:rPr>
                <w:sz w:val="20"/>
                <w:szCs w:val="20"/>
                <w:u w:val="single"/>
              </w:rPr>
            </w:pPr>
            <w:r w:rsidRPr="00210959">
              <w:rPr>
                <w:sz w:val="20"/>
                <w:szCs w:val="20"/>
                <w:u w:val="single"/>
              </w:rPr>
              <w:t>g) Begin to use articulations, dynamic contrasts, and phrasing, as a means of expression.</w:t>
            </w:r>
          </w:p>
        </w:tc>
      </w:tr>
      <w:tr w:rsidR="00C91540" w14:paraId="1297508B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69EF33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0A4C92" w14:textId="77777777" w:rsidR="00C91540" w:rsidRPr="00210959" w:rsidRDefault="00293246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285D19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885CAE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583576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507B6D4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FD9704" w14:textId="77777777" w:rsidR="00C91540" w:rsidRPr="00210959" w:rsidRDefault="00293246" w:rsidP="00210959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210959">
              <w:rPr>
                <w:strike/>
                <w:sz w:val="20"/>
                <w:szCs w:val="20"/>
              </w:rPr>
              <w:t>MIB.13</w:t>
            </w:r>
            <w:r w:rsidRPr="00210959">
              <w:rPr>
                <w:sz w:val="20"/>
                <w:szCs w:val="20"/>
                <w:u w:val="single"/>
              </w:rPr>
              <w:t xml:space="preserve"> 12.g) </w:t>
            </w:r>
            <w:r w:rsidRPr="00210959">
              <w:rPr>
                <w:strike/>
                <w:sz w:val="20"/>
                <w:szCs w:val="20"/>
              </w:rPr>
              <w:t>The student will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>R</w:t>
            </w:r>
            <w:r w:rsidRPr="00210959">
              <w:rPr>
                <w:strike/>
                <w:sz w:val="20"/>
                <w:szCs w:val="20"/>
              </w:rPr>
              <w:t>r</w:t>
            </w:r>
            <w:r w:rsidRPr="00210959">
              <w:rPr>
                <w:sz w:val="20"/>
                <w:szCs w:val="20"/>
              </w:rPr>
              <w:t>ead and interpret standard music notation while performing music of varying styles and levels of difficulty.</w:t>
            </w:r>
            <w:r w:rsidRPr="00210959">
              <w:rPr>
                <w:strike/>
                <w:sz w:val="20"/>
                <w:szCs w:val="20"/>
              </w:rPr>
              <w:t>, in accordance with VBODA Levels 1 and 2.</w:t>
            </w:r>
          </w:p>
        </w:tc>
      </w:tr>
      <w:tr w:rsidR="00763CA4" w14:paraId="1A629DAC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9A10A" w14:textId="77777777" w:rsidR="00763CA4" w:rsidRPr="00210959" w:rsidRDefault="00783EB1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r w:rsidR="00763CA4" w:rsidRPr="00210959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A3CD7A" w14:textId="77777777" w:rsidR="00763CA4" w:rsidRPr="00210959" w:rsidRDefault="002B1F6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0EC126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14A425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A1B5F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628F623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77627A" w14:textId="77777777" w:rsidR="002B1F60" w:rsidRPr="00210959" w:rsidRDefault="002B1F60" w:rsidP="00210959">
            <w:pPr>
              <w:pStyle w:val="SOLStatement"/>
              <w:spacing w:before="0"/>
              <w:rPr>
                <w:strike/>
                <w:sz w:val="20"/>
                <w:szCs w:val="20"/>
              </w:rPr>
            </w:pPr>
            <w:r w:rsidRPr="00210959">
              <w:rPr>
                <w:strike/>
                <w:sz w:val="20"/>
                <w:szCs w:val="20"/>
              </w:rPr>
              <w:t>MIB.14  The student will begin to use articulations, dynamic contrasts, and phrasing as means of expression.</w:t>
            </w:r>
          </w:p>
          <w:p w14:paraId="5B0999EA" w14:textId="77777777" w:rsidR="00763CA4" w:rsidRPr="00210959" w:rsidRDefault="002B1F60" w:rsidP="00210959">
            <w:pPr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MIB.16.g) Begin to use articulations, dynamic contrasts, and phrasing, as a means of expression.</w:t>
            </w:r>
          </w:p>
        </w:tc>
      </w:tr>
      <w:tr w:rsidR="00C91540" w14:paraId="3F06D7B6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478608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EDC3BC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MIB.1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7AF389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DDD2B8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E9B1BD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95471C7" w14:textId="77777777" w:rsidR="00C91540" w:rsidRPr="00210959" w:rsidRDefault="00C91540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9DE27E" w14:textId="77777777" w:rsidR="00C91540" w:rsidRPr="00210959" w:rsidRDefault="00C91540" w:rsidP="00210959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691" w:hanging="691"/>
              <w:rPr>
                <w:sz w:val="20"/>
                <w:szCs w:val="20"/>
              </w:rPr>
            </w:pPr>
            <w:r w:rsidRPr="00210959">
              <w:rPr>
                <w:strike/>
                <w:sz w:val="20"/>
                <w:szCs w:val="20"/>
              </w:rPr>
              <w:t>MIB.15</w:t>
            </w:r>
            <w:r w:rsidRPr="00210959">
              <w:rPr>
                <w:sz w:val="20"/>
                <w:szCs w:val="20"/>
                <w:u w:val="single"/>
              </w:rPr>
              <w:t xml:space="preserve"> MIB.1.b)</w:t>
            </w:r>
            <w:r w:rsidRPr="00210959">
              <w:rPr>
                <w:strike/>
                <w:sz w:val="20"/>
                <w:szCs w:val="20"/>
              </w:rPr>
              <w:t xml:space="preserve">  The student will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trike/>
                <w:sz w:val="20"/>
                <w:szCs w:val="20"/>
              </w:rPr>
              <w:t>perform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 xml:space="preserve">Improvise </w:t>
            </w:r>
            <w:r w:rsidRPr="00210959">
              <w:rPr>
                <w:sz w:val="20"/>
                <w:szCs w:val="20"/>
              </w:rPr>
              <w:t>simple rhythmic and melodic examples in call-and-response styles.</w:t>
            </w:r>
          </w:p>
        </w:tc>
      </w:tr>
      <w:tr w:rsidR="00763CA4" w14:paraId="4651B680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8E3617" w14:textId="77777777" w:rsidR="00763CA4" w:rsidRPr="00210959" w:rsidRDefault="00783EB1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r w:rsidR="00763CA4" w:rsidRPr="00210959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BDC315" w14:textId="77777777" w:rsidR="00763CA4" w:rsidRPr="00210959" w:rsidRDefault="00C45C1F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MIB.1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1D558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926D35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7454BC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DE378E6" w14:textId="77777777" w:rsidR="00763CA4" w:rsidRPr="00210959" w:rsidRDefault="00763CA4" w:rsidP="002109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A21022" w14:textId="77777777" w:rsidR="00763CA4" w:rsidRPr="00210959" w:rsidRDefault="00CC5E86" w:rsidP="00210959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691" w:hanging="691"/>
              <w:rPr>
                <w:sz w:val="20"/>
                <w:szCs w:val="20"/>
              </w:rPr>
            </w:pPr>
            <w:r w:rsidRPr="00210959">
              <w:rPr>
                <w:strike/>
                <w:sz w:val="20"/>
                <w:szCs w:val="20"/>
              </w:rPr>
              <w:t>MIB.16</w:t>
            </w:r>
            <w:r w:rsidRPr="00210959">
              <w:rPr>
                <w:sz w:val="20"/>
                <w:szCs w:val="20"/>
                <w:u w:val="single"/>
              </w:rPr>
              <w:t xml:space="preserve"> </w:t>
            </w:r>
            <w:r w:rsidR="00C45C1F" w:rsidRPr="00210959">
              <w:rPr>
                <w:sz w:val="20"/>
                <w:szCs w:val="20"/>
                <w:u w:val="single"/>
              </w:rPr>
              <w:t>MIB.1.</w:t>
            </w:r>
            <w:r w:rsidRPr="00210959">
              <w:rPr>
                <w:sz w:val="20"/>
                <w:szCs w:val="20"/>
                <w:u w:val="single"/>
              </w:rPr>
              <w:t>c)</w:t>
            </w:r>
            <w:r w:rsidRPr="00210959">
              <w:rPr>
                <w:strike/>
                <w:sz w:val="20"/>
                <w:szCs w:val="20"/>
              </w:rPr>
              <w:t xml:space="preserve">  The student will create, through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>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lay</w:t>
            </w:r>
            <w:r w:rsidRPr="00210959">
              <w:rPr>
                <w:strike/>
                <w:sz w:val="20"/>
                <w:szCs w:val="20"/>
              </w:rPr>
              <w:t>ing</w:t>
            </w:r>
            <w:r w:rsidRPr="00210959">
              <w:rPr>
                <w:sz w:val="20"/>
                <w:szCs w:val="20"/>
              </w:rPr>
              <w:t xml:space="preserve"> and writ</w:t>
            </w:r>
            <w:r w:rsidRPr="00210959">
              <w:rPr>
                <w:sz w:val="20"/>
                <w:szCs w:val="20"/>
                <w:u w:val="single"/>
              </w:rPr>
              <w:t>e</w:t>
            </w:r>
            <w:r w:rsidRPr="00210959">
              <w:rPr>
                <w:strike/>
                <w:sz w:val="20"/>
                <w:szCs w:val="20"/>
              </w:rPr>
              <w:t>ing,</w:t>
            </w:r>
            <w:r w:rsidRPr="00210959">
              <w:rPr>
                <w:sz w:val="20"/>
                <w:szCs w:val="20"/>
              </w:rPr>
              <w:t xml:space="preserve"> rhythmic variations of four-measure selections taken from </w:t>
            </w:r>
            <w:r w:rsidRPr="00210959">
              <w:rPr>
                <w:strike/>
                <w:sz w:val="20"/>
                <w:szCs w:val="20"/>
              </w:rPr>
              <w:t>folk songs</w:t>
            </w:r>
            <w:r w:rsidRPr="00210959">
              <w:rPr>
                <w:sz w:val="20"/>
                <w:szCs w:val="20"/>
              </w:rPr>
              <w:t xml:space="preserve">existing melodies, </w:t>
            </w:r>
            <w:r w:rsidR="00C45C1F" w:rsidRPr="00210959">
              <w:rPr>
                <w:sz w:val="20"/>
                <w:szCs w:val="20"/>
              </w:rPr>
              <w:t>exercises, or etudes.</w:t>
            </w:r>
          </w:p>
        </w:tc>
      </w:tr>
      <w:tr w:rsidR="00763CA4" w14:paraId="23B98B41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D337A6" w14:textId="77777777" w:rsidR="00763CA4" w:rsidRDefault="00783EB1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B.</w:t>
            </w:r>
            <w:r w:rsidR="00763CA4">
              <w:rPr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0AAB68" w14:textId="77777777" w:rsidR="00763CA4" w:rsidRDefault="00C91540" w:rsidP="00763CA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5E6EE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D2522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5F30A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66996C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CB444F" w14:textId="77777777" w:rsidR="00C45C1F" w:rsidRPr="00671FA1" w:rsidRDefault="00C45C1F" w:rsidP="00C45C1F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 w:rsidR="00EB19E3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400884FC" w14:textId="77777777" w:rsidR="00C45C1F" w:rsidRPr="00671FA1" w:rsidRDefault="00AB73C2" w:rsidP="009A1755">
            <w:pPr>
              <w:pStyle w:val="SOLNumberedBullet"/>
              <w:numPr>
                <w:ilvl w:val="0"/>
                <w:numId w:val="10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16]</w:t>
            </w:r>
            <w:r>
              <w:rPr>
                <w:sz w:val="20"/>
                <w:szCs w:val="20"/>
              </w:rPr>
              <w:t xml:space="preserve">  </w:t>
            </w:r>
            <w:r w:rsidR="00C45C1F" w:rsidRPr="00671FA1">
              <w:rPr>
                <w:strike/>
                <w:sz w:val="20"/>
                <w:szCs w:val="20"/>
              </w:rPr>
              <w:t>identifying the characteristic sound of the instrument being studied;</w:t>
            </w:r>
            <w:r w:rsidR="00C45C1F" w:rsidRPr="00671FA1">
              <w:rPr>
                <w:sz w:val="20"/>
                <w:szCs w:val="20"/>
              </w:rPr>
              <w:t xml:space="preserve"> </w:t>
            </w:r>
          </w:p>
          <w:p w14:paraId="21E27BCF" w14:textId="77777777" w:rsidR="00C45C1F" w:rsidRPr="00AB73C2" w:rsidRDefault="00AB73C2" w:rsidP="009A1755">
            <w:pPr>
              <w:pStyle w:val="SOLNumberedBullet"/>
              <w:numPr>
                <w:ilvl w:val="0"/>
                <w:numId w:val="107"/>
              </w:numPr>
              <w:ind w:left="540" w:hanging="540"/>
              <w:rPr>
                <w:sz w:val="20"/>
                <w:szCs w:val="20"/>
              </w:rPr>
            </w:pPr>
            <w:r w:rsidRPr="00AB73C2">
              <w:rPr>
                <w:sz w:val="20"/>
                <w:szCs w:val="20"/>
              </w:rPr>
              <w:t>[Moved to MIB.2]</w:t>
            </w:r>
            <w:r>
              <w:rPr>
                <w:sz w:val="20"/>
                <w:szCs w:val="20"/>
              </w:rPr>
              <w:t xml:space="preserve"> </w:t>
            </w:r>
            <w:r w:rsidR="00EB19E3" w:rsidRPr="00AB73C2">
              <w:rPr>
                <w:color w:val="000000"/>
                <w:sz w:val="20"/>
                <w:szCs w:val="20"/>
                <w:u w:val="single"/>
              </w:rPr>
              <w:t>M</w:t>
            </w:r>
            <w:r w:rsidR="00EB19E3" w:rsidRPr="00AB73C2">
              <w:rPr>
                <w:strike/>
                <w:sz w:val="20"/>
                <w:szCs w:val="20"/>
              </w:rPr>
              <w:t>m</w:t>
            </w:r>
            <w:r w:rsidR="00EB19E3" w:rsidRPr="00AB73C2">
              <w:rPr>
                <w:sz w:val="20"/>
                <w:szCs w:val="20"/>
              </w:rPr>
              <w:t>onitor</w:t>
            </w:r>
            <w:r w:rsidR="00EB19E3" w:rsidRPr="00AB73C2">
              <w:rPr>
                <w:strike/>
                <w:sz w:val="20"/>
                <w:szCs w:val="20"/>
              </w:rPr>
              <w:t>ing</w:t>
            </w:r>
            <w:r w:rsidR="00EB19E3" w:rsidRPr="00AB73C2">
              <w:rPr>
                <w:sz w:val="20"/>
                <w:szCs w:val="20"/>
              </w:rPr>
              <w:t xml:space="preserve"> individual practice </w:t>
            </w:r>
            <w:r w:rsidR="00EB19E3" w:rsidRPr="00AB73C2">
              <w:rPr>
                <w:sz w:val="20"/>
                <w:szCs w:val="20"/>
                <w:u w:val="single"/>
              </w:rPr>
              <w:t xml:space="preserve">and progress toward goals. </w:t>
            </w:r>
            <w:r w:rsidR="00EB19E3" w:rsidRPr="00AB73C2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="00EB19E3" w:rsidRPr="00AB73C2">
              <w:rPr>
                <w:strike/>
                <w:sz w:val="20"/>
                <w:szCs w:val="20"/>
                <w:u w:val="single"/>
              </w:rPr>
              <w:t>.</w:t>
            </w:r>
            <w:r w:rsidR="00EB19E3" w:rsidRPr="00AB73C2">
              <w:rPr>
                <w:strike/>
                <w:sz w:val="20"/>
                <w:szCs w:val="20"/>
              </w:rPr>
              <w:t>;</w:t>
            </w:r>
            <w:r w:rsidR="00EB19E3" w:rsidRPr="00AB73C2">
              <w:rPr>
                <w:sz w:val="20"/>
                <w:szCs w:val="20"/>
              </w:rPr>
              <w:t xml:space="preserve"> </w:t>
            </w:r>
          </w:p>
          <w:p w14:paraId="08B479E3" w14:textId="77777777" w:rsidR="00C45C1F" w:rsidRPr="00671FA1" w:rsidRDefault="00C45C1F" w:rsidP="009A1755">
            <w:pPr>
              <w:pStyle w:val="SOLNumberedBullet"/>
              <w:numPr>
                <w:ilvl w:val="0"/>
                <w:numId w:val="10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school performance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 or district 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EB4AA19" w14:textId="77777777" w:rsidR="00C45C1F" w:rsidRPr="00671FA1" w:rsidRDefault="00C45C1F" w:rsidP="009A1755">
            <w:pPr>
              <w:pStyle w:val="SOLNumberedBullet"/>
              <w:numPr>
                <w:ilvl w:val="0"/>
                <w:numId w:val="10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43EE3023" w14:textId="77777777" w:rsidR="00763CA4" w:rsidRPr="00C91540" w:rsidRDefault="00C45C1F" w:rsidP="00763CA4">
            <w:pPr>
              <w:pStyle w:val="SOLNumberedBullet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Describe and demonstrate active listening in rehearsal and as an audience member. </w:t>
            </w:r>
            <w:r w:rsidRPr="00671FA1">
              <w:rPr>
                <w:sz w:val="20"/>
                <w:szCs w:val="20"/>
              </w:rPr>
              <w:t>[Moved from MIB.19]</w:t>
            </w:r>
          </w:p>
        </w:tc>
      </w:tr>
      <w:tr w:rsidR="00C91540" w14:paraId="095FC674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1FFC9B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2A7E6F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11DAD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1C35EA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4D1119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095C3AC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80844A" w14:textId="77777777" w:rsidR="00C91540" w:rsidRPr="00763CA4" w:rsidRDefault="00C91540" w:rsidP="00293246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8</w:t>
            </w:r>
            <w:r w:rsidRPr="00C45C1F"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>h)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0 and 1.</w:t>
            </w:r>
          </w:p>
        </w:tc>
      </w:tr>
      <w:tr w:rsidR="00C91540" w14:paraId="5B63F787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D1321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E39B4D" w14:textId="77777777" w:rsidR="00C91540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5</w:t>
            </w:r>
          </w:p>
          <w:p w14:paraId="6BC9A94B" w14:textId="77777777" w:rsidR="00C91540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6</w:t>
            </w:r>
          </w:p>
          <w:p w14:paraId="327097A9" w14:textId="77777777" w:rsidR="00C91540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8</w:t>
            </w:r>
          </w:p>
          <w:p w14:paraId="2476FA26" w14:textId="77777777" w:rsidR="00C91540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9</w:t>
            </w:r>
          </w:p>
          <w:p w14:paraId="03674FC9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C8C8A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585EA7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340250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3498224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127912" w14:textId="77777777" w:rsidR="00C91540" w:rsidRPr="00671FA1" w:rsidRDefault="00C91540" w:rsidP="00C91540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DBB60C9" w14:textId="77777777" w:rsidR="00C91540" w:rsidRPr="00671FA1" w:rsidRDefault="00F658B2" w:rsidP="009A1755">
            <w:pPr>
              <w:pStyle w:val="SOLNumberedBullet"/>
              <w:numPr>
                <w:ilvl w:val="0"/>
                <w:numId w:val="108"/>
              </w:numPr>
              <w:ind w:left="540" w:hanging="54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r w:rsidR="00C91540" w:rsidRPr="00671FA1">
              <w:rPr>
                <w:sz w:val="20"/>
                <w:szCs w:val="20"/>
                <w:u w:val="single"/>
              </w:rPr>
              <w:t>I</w:t>
            </w:r>
            <w:r w:rsidR="00C91540" w:rsidRPr="00671FA1">
              <w:rPr>
                <w:strike/>
                <w:sz w:val="20"/>
                <w:szCs w:val="20"/>
              </w:rPr>
              <w:t>i</w:t>
            </w:r>
            <w:r w:rsidR="00C91540" w:rsidRPr="00671FA1">
              <w:rPr>
                <w:sz w:val="20"/>
                <w:szCs w:val="20"/>
              </w:rPr>
              <w:t>dentify</w:t>
            </w:r>
            <w:r w:rsidR="00C91540" w:rsidRPr="00671FA1">
              <w:rPr>
                <w:strike/>
                <w:sz w:val="20"/>
                <w:szCs w:val="20"/>
              </w:rPr>
              <w:t>ing</w:t>
            </w:r>
            <w:r w:rsidR="00C91540" w:rsidRPr="00671FA1">
              <w:rPr>
                <w:sz w:val="20"/>
                <w:szCs w:val="20"/>
              </w:rPr>
              <w:t xml:space="preserve"> the cultur</w:t>
            </w:r>
            <w:r w:rsidR="00C91540" w:rsidRPr="00671FA1">
              <w:rPr>
                <w:strike/>
                <w:sz w:val="20"/>
                <w:szCs w:val="20"/>
              </w:rPr>
              <w:t>es</w:t>
            </w:r>
            <w:r w:rsidR="00C91540" w:rsidRPr="00671FA1">
              <w:rPr>
                <w:sz w:val="20"/>
                <w:szCs w:val="20"/>
                <w:u w:val="single"/>
              </w:rPr>
              <w:t>al influences</w:t>
            </w:r>
            <w:r w:rsidR="00C91540"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="00C91540" w:rsidRPr="00671FA1">
              <w:rPr>
                <w:strike/>
                <w:sz w:val="20"/>
                <w:szCs w:val="20"/>
              </w:rPr>
              <w:t xml:space="preserve">being studied </w:t>
            </w:r>
            <w:r w:rsidR="00C91540" w:rsidRPr="00671FA1">
              <w:rPr>
                <w:sz w:val="20"/>
                <w:szCs w:val="20"/>
                <w:u w:val="single"/>
              </w:rPr>
              <w:t>through listening, performing, and studying.</w:t>
            </w:r>
            <w:r w:rsidR="00C91540" w:rsidRPr="00671FA1">
              <w:rPr>
                <w:strike/>
                <w:sz w:val="20"/>
                <w:szCs w:val="20"/>
                <w:u w:val="single"/>
              </w:rPr>
              <w:t>;</w:t>
            </w:r>
          </w:p>
          <w:p w14:paraId="087CD02C" w14:textId="77777777" w:rsidR="00C91540" w:rsidRPr="00671FA1" w:rsidRDefault="00F658B2" w:rsidP="009A1755">
            <w:pPr>
              <w:pStyle w:val="SOLNumberedBullet"/>
              <w:numPr>
                <w:ilvl w:val="0"/>
                <w:numId w:val="108"/>
              </w:numPr>
              <w:ind w:left="540" w:hanging="54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</w:t>
            </w:r>
            <w:r w:rsidR="00C91540" w:rsidRPr="00671FA1">
              <w:rPr>
                <w:sz w:val="20"/>
                <w:szCs w:val="20"/>
                <w:u w:val="single"/>
              </w:rPr>
              <w:t>D</w:t>
            </w:r>
            <w:r w:rsidR="00C91540" w:rsidRPr="00671FA1">
              <w:rPr>
                <w:strike/>
                <w:sz w:val="20"/>
                <w:szCs w:val="20"/>
              </w:rPr>
              <w:t>d</w:t>
            </w:r>
            <w:r w:rsidR="00C91540" w:rsidRPr="00671FA1">
              <w:rPr>
                <w:sz w:val="20"/>
                <w:szCs w:val="20"/>
              </w:rPr>
              <w:t>escrib</w:t>
            </w:r>
            <w:r w:rsidR="00C91540" w:rsidRPr="00671FA1">
              <w:rPr>
                <w:sz w:val="20"/>
                <w:szCs w:val="20"/>
                <w:u w:val="single"/>
              </w:rPr>
              <w:t>e</w:t>
            </w:r>
            <w:r w:rsidR="00C91540" w:rsidRPr="00671FA1">
              <w:rPr>
                <w:strike/>
                <w:sz w:val="20"/>
                <w:szCs w:val="20"/>
              </w:rPr>
              <w:t>ing</w:t>
            </w:r>
            <w:r w:rsidR="00C91540" w:rsidRPr="00671FA1">
              <w:rPr>
                <w:sz w:val="20"/>
                <w:szCs w:val="20"/>
              </w:rPr>
              <w:t xml:space="preserve"> ways in which culture </w:t>
            </w:r>
            <w:r w:rsidR="00C91540" w:rsidRPr="00671FA1">
              <w:rPr>
                <w:strike/>
                <w:sz w:val="20"/>
                <w:szCs w:val="20"/>
              </w:rPr>
              <w:t>and technology</w:t>
            </w:r>
            <w:r w:rsidR="00C91540" w:rsidRPr="00671FA1">
              <w:rPr>
                <w:sz w:val="20"/>
                <w:szCs w:val="20"/>
              </w:rPr>
              <w:t xml:space="preserve"> influence</w:t>
            </w:r>
            <w:r w:rsidR="00C91540" w:rsidRPr="00671FA1">
              <w:rPr>
                <w:sz w:val="20"/>
                <w:szCs w:val="20"/>
                <w:u w:val="single"/>
              </w:rPr>
              <w:t>s</w:t>
            </w:r>
            <w:r w:rsidR="00C91540" w:rsidRPr="00671FA1">
              <w:rPr>
                <w:sz w:val="20"/>
                <w:szCs w:val="20"/>
              </w:rPr>
              <w:t xml:space="preserve"> the development of instruments, instrumental music, and instrumental music styles</w:t>
            </w:r>
            <w:r w:rsidR="00C91540" w:rsidRPr="00671FA1">
              <w:rPr>
                <w:sz w:val="20"/>
                <w:szCs w:val="20"/>
                <w:u w:val="single"/>
              </w:rPr>
              <w:t>.</w:t>
            </w:r>
            <w:r w:rsidR="00C91540" w:rsidRPr="00671FA1">
              <w:rPr>
                <w:strike/>
                <w:sz w:val="20"/>
                <w:szCs w:val="20"/>
              </w:rPr>
              <w:t>;</w:t>
            </w:r>
          </w:p>
          <w:p w14:paraId="374AD099" w14:textId="77777777" w:rsidR="00C91540" w:rsidRPr="00671FA1" w:rsidRDefault="00F658B2" w:rsidP="009A1755">
            <w:pPr>
              <w:pStyle w:val="SOLNumberedBullet"/>
              <w:numPr>
                <w:ilvl w:val="0"/>
                <w:numId w:val="10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11]</w:t>
            </w:r>
            <w:r>
              <w:rPr>
                <w:sz w:val="20"/>
                <w:szCs w:val="20"/>
              </w:rPr>
              <w:t xml:space="preserve"> </w:t>
            </w:r>
            <w:r w:rsidR="00C91540" w:rsidRPr="00671FA1">
              <w:rPr>
                <w:sz w:val="20"/>
                <w:szCs w:val="20"/>
              </w:rPr>
              <w:t>The student will describ</w:t>
            </w:r>
            <w:r w:rsidR="00C91540" w:rsidRPr="00671FA1">
              <w:rPr>
                <w:sz w:val="20"/>
                <w:szCs w:val="20"/>
                <w:u w:val="single"/>
              </w:rPr>
              <w:t>e</w:t>
            </w:r>
            <w:r w:rsidR="00C91540" w:rsidRPr="00671FA1">
              <w:rPr>
                <w:strike/>
                <w:sz w:val="20"/>
                <w:szCs w:val="20"/>
              </w:rPr>
              <w:t>ing</w:t>
            </w:r>
            <w:r w:rsidR="00C91540" w:rsidRPr="00671FA1">
              <w:rPr>
                <w:sz w:val="20"/>
                <w:szCs w:val="20"/>
              </w:rPr>
              <w:t xml:space="preserve"> the </w:t>
            </w:r>
            <w:r w:rsidR="00C91540" w:rsidRPr="00671FA1">
              <w:rPr>
                <w:sz w:val="20"/>
                <w:szCs w:val="20"/>
                <w:u w:val="single"/>
              </w:rPr>
              <w:t xml:space="preserve">connections </w:t>
            </w:r>
            <w:r w:rsidR="00C91540" w:rsidRPr="00671FA1">
              <w:rPr>
                <w:strike/>
                <w:sz w:val="20"/>
                <w:szCs w:val="20"/>
              </w:rPr>
              <w:t>relationship</w:t>
            </w:r>
            <w:r w:rsidR="00C91540" w:rsidRPr="00671FA1">
              <w:rPr>
                <w:sz w:val="20"/>
                <w:szCs w:val="20"/>
              </w:rPr>
              <w:t xml:space="preserve"> of instrumental music to the other fine arts and other fields of knowledge</w:t>
            </w:r>
            <w:r w:rsidR="00C91540" w:rsidRPr="00671FA1">
              <w:rPr>
                <w:sz w:val="20"/>
                <w:szCs w:val="20"/>
                <w:u w:val="single"/>
              </w:rPr>
              <w:t>.</w:t>
            </w:r>
            <w:r w:rsidR="00C91540" w:rsidRPr="00671FA1">
              <w:rPr>
                <w:strike/>
                <w:sz w:val="20"/>
                <w:szCs w:val="20"/>
              </w:rPr>
              <w:t>;</w:t>
            </w:r>
          </w:p>
          <w:p w14:paraId="4C31424A" w14:textId="77777777" w:rsidR="00C91540" w:rsidRPr="00671FA1" w:rsidRDefault="00F658B2" w:rsidP="009A1755">
            <w:pPr>
              <w:pStyle w:val="SOLNumberedBullet"/>
              <w:numPr>
                <w:ilvl w:val="0"/>
                <w:numId w:val="10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9]</w:t>
            </w:r>
            <w:r>
              <w:rPr>
                <w:sz w:val="20"/>
                <w:szCs w:val="20"/>
              </w:rPr>
              <w:t xml:space="preserve"> </w:t>
            </w:r>
            <w:r w:rsidR="00C91540" w:rsidRPr="00C45C1F">
              <w:rPr>
                <w:sz w:val="20"/>
                <w:szCs w:val="20"/>
                <w:u w:val="single"/>
              </w:rPr>
              <w:t>The student will</w:t>
            </w:r>
            <w:r w:rsidR="00C91540">
              <w:rPr>
                <w:sz w:val="20"/>
                <w:szCs w:val="20"/>
                <w:u w:val="single"/>
              </w:rPr>
              <w:t xml:space="preserve"> D</w:t>
            </w:r>
            <w:r w:rsidR="00C91540" w:rsidRPr="00C45C1F">
              <w:rPr>
                <w:strike/>
                <w:sz w:val="20"/>
                <w:szCs w:val="20"/>
                <w:u w:val="single"/>
              </w:rPr>
              <w:t>d</w:t>
            </w:r>
            <w:r w:rsidR="00C91540" w:rsidRPr="00671FA1">
              <w:rPr>
                <w:sz w:val="20"/>
                <w:szCs w:val="20"/>
                <w:u w:val="single"/>
              </w:rPr>
              <w:t>escribe</w:t>
            </w:r>
            <w:r w:rsidR="00C91540" w:rsidRPr="00671FA1">
              <w:rPr>
                <w:strike/>
                <w:sz w:val="20"/>
                <w:szCs w:val="20"/>
                <w:u w:val="single"/>
              </w:rPr>
              <w:t>ing</w:t>
            </w:r>
            <w:r w:rsidR="00C91540" w:rsidRPr="00671FA1">
              <w:rPr>
                <w:sz w:val="20"/>
                <w:szCs w:val="20"/>
              </w:rPr>
              <w:t xml:space="preserve"> career options in music</w:t>
            </w:r>
            <w:r w:rsidR="00C91540" w:rsidRPr="00671FA1">
              <w:rPr>
                <w:sz w:val="20"/>
                <w:szCs w:val="20"/>
                <w:u w:val="single"/>
              </w:rPr>
              <w:t>.</w:t>
            </w:r>
            <w:r w:rsidR="00C91540">
              <w:rPr>
                <w:strike/>
                <w:sz w:val="20"/>
                <w:szCs w:val="20"/>
              </w:rPr>
              <w:t>;</w:t>
            </w:r>
          </w:p>
          <w:p w14:paraId="18C90061" w14:textId="77777777" w:rsidR="00C91540" w:rsidRPr="00671FA1" w:rsidRDefault="00F658B2" w:rsidP="009A1755">
            <w:pPr>
              <w:pStyle w:val="SOLNumberedBullet"/>
              <w:numPr>
                <w:ilvl w:val="0"/>
                <w:numId w:val="108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8]</w:t>
            </w:r>
            <w:r>
              <w:rPr>
                <w:sz w:val="20"/>
                <w:szCs w:val="20"/>
              </w:rPr>
              <w:t xml:space="preserve"> </w:t>
            </w:r>
            <w:r w:rsidR="00C91540" w:rsidRPr="00671FA1">
              <w:rPr>
                <w:sz w:val="20"/>
                <w:szCs w:val="20"/>
                <w:u w:val="single"/>
              </w:rPr>
              <w:t xml:space="preserve">The student will examine and apply digital citizenship skills related to intellectual property as it relates to music. </w:t>
            </w:r>
            <w:r w:rsidR="00C91540" w:rsidRPr="00671FA1">
              <w:rPr>
                <w:strike/>
                <w:sz w:val="20"/>
                <w:szCs w:val="20"/>
              </w:rPr>
              <w:t xml:space="preserve">describing ethical standards as applied to the use of social media and copyrighted materials; and </w:t>
            </w:r>
          </w:p>
          <w:p w14:paraId="72204780" w14:textId="77777777" w:rsidR="00C91540" w:rsidRPr="00C45C1F" w:rsidRDefault="00F658B2" w:rsidP="009A1755">
            <w:pPr>
              <w:pStyle w:val="SOLNumberedBullet"/>
              <w:numPr>
                <w:ilvl w:val="0"/>
                <w:numId w:val="10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5]</w:t>
            </w:r>
            <w:r>
              <w:rPr>
                <w:sz w:val="20"/>
                <w:szCs w:val="20"/>
              </w:rPr>
              <w:t xml:space="preserve"> </w:t>
            </w:r>
            <w:r w:rsidR="00C91540" w:rsidRPr="00671FA1">
              <w:rPr>
                <w:strike/>
                <w:sz w:val="20"/>
                <w:szCs w:val="20"/>
              </w:rPr>
              <w:t>demonstrating concert etiquette as an active listener.</w:t>
            </w:r>
            <w:r w:rsidR="00C91540" w:rsidRPr="00671FA1">
              <w:rPr>
                <w:sz w:val="20"/>
                <w:szCs w:val="20"/>
              </w:rPr>
              <w:t xml:space="preserve"> </w:t>
            </w:r>
          </w:p>
        </w:tc>
      </w:tr>
      <w:tr w:rsidR="00C91540" w14:paraId="6379CAD6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1BE3F7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05401D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797A04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AD15B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4E6B19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D6F6C29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951EB6" w14:textId="77777777" w:rsidR="00C91540" w:rsidRPr="00671FA1" w:rsidRDefault="00C91540" w:rsidP="00C91540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1C80056" w14:textId="77777777" w:rsidR="00C91540" w:rsidRPr="00671FA1" w:rsidRDefault="00C91540" w:rsidP="009A1755">
            <w:pPr>
              <w:pStyle w:val="SOLNumberedBullet"/>
              <w:numPr>
                <w:ilvl w:val="0"/>
                <w:numId w:val="105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trike/>
                <w:sz w:val="20"/>
                <w:szCs w:val="20"/>
              </w:rPr>
              <w:t xml:space="preserve"> the importance of cultural influences and historical context for the interpretation of works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60C1C360" w14:textId="77777777" w:rsidR="00C91540" w:rsidRPr="00671FA1" w:rsidRDefault="00C91540" w:rsidP="009A1755">
            <w:pPr>
              <w:pStyle w:val="SOLNumberedBullet"/>
              <w:numPr>
                <w:ilvl w:val="0"/>
                <w:numId w:val="10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4711571" w14:textId="77777777" w:rsidR="00C91540" w:rsidRPr="00671FA1" w:rsidRDefault="00C91540" w:rsidP="009A1755">
            <w:pPr>
              <w:pStyle w:val="SOLNumberedBullet"/>
              <w:numPr>
                <w:ilvl w:val="0"/>
                <w:numId w:val="10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150422F" w14:textId="77777777" w:rsidR="00C91540" w:rsidRPr="00671FA1" w:rsidRDefault="00C91540" w:rsidP="009A1755">
            <w:pPr>
              <w:pStyle w:val="SOLNumberedBullet"/>
              <w:numPr>
                <w:ilvl w:val="0"/>
                <w:numId w:val="10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7F07A60A" w14:textId="77777777" w:rsidR="00C91540" w:rsidRPr="00C45C1F" w:rsidRDefault="00C91540" w:rsidP="009A1755">
            <w:pPr>
              <w:pStyle w:val="SOLNumberedBullet"/>
              <w:numPr>
                <w:ilvl w:val="0"/>
                <w:numId w:val="105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accepted criteria used for critiquing musical performances of self and others.</w:t>
            </w:r>
          </w:p>
        </w:tc>
      </w:tr>
      <w:tr w:rsidR="00C91540" w14:paraId="09CA2C25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76D33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B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D52839" w14:textId="77777777" w:rsidR="00C91540" w:rsidRPr="00A36E6B" w:rsidRDefault="00C91540" w:rsidP="00C915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505B8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695D15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49E0F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D07E76" w14:textId="77777777" w:rsidR="00C91540" w:rsidRPr="00817BBD" w:rsidRDefault="00C91540" w:rsidP="00C9154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906CFB" w14:textId="77777777" w:rsidR="00C91540" w:rsidRPr="00671FA1" w:rsidRDefault="00C91540" w:rsidP="00C91540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0B19340" w14:textId="77777777" w:rsidR="00C91540" w:rsidRPr="00671FA1" w:rsidRDefault="00C91540" w:rsidP="009A1755">
            <w:pPr>
              <w:pStyle w:val="SOLNumberedBullet"/>
              <w:numPr>
                <w:ilvl w:val="0"/>
                <w:numId w:val="106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</w:p>
          <w:p w14:paraId="176AF5B0" w14:textId="77777777" w:rsidR="00C91540" w:rsidRPr="00671FA1" w:rsidRDefault="00C91540" w:rsidP="009A1755">
            <w:pPr>
              <w:pStyle w:val="SOLNumberedBullet"/>
              <w:numPr>
                <w:ilvl w:val="0"/>
                <w:numId w:val="10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6028F1" w14:textId="77777777" w:rsidR="00C91540" w:rsidRPr="00671FA1" w:rsidRDefault="00C91540" w:rsidP="009A1755">
            <w:pPr>
              <w:pStyle w:val="SOLNumberedBullet"/>
              <w:numPr>
                <w:ilvl w:val="0"/>
                <w:numId w:val="10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D0F94BE" w14:textId="77777777" w:rsidR="00C91540" w:rsidRPr="00C45C1F" w:rsidRDefault="00C91540" w:rsidP="009A1755">
            <w:pPr>
              <w:pStyle w:val="SOLNumberedBullet"/>
              <w:numPr>
                <w:ilvl w:val="0"/>
                <w:numId w:val="10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esthetic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criteria used for determining the quality of a work of music or importance of a musical style.</w:t>
            </w:r>
          </w:p>
        </w:tc>
      </w:tr>
      <w:tr w:rsidR="00C45C1F" w14:paraId="33AEF467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C494E" w14:textId="77777777" w:rsidR="00C45C1F" w:rsidRDefault="00C45C1F" w:rsidP="00C45C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E650236" w14:textId="77777777" w:rsidR="00C45C1F" w:rsidRPr="00A36E6B" w:rsidRDefault="00C45C1F" w:rsidP="00C45C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2B965" w14:textId="77777777" w:rsidR="00C45C1F" w:rsidRPr="00817BBD" w:rsidRDefault="00C91540" w:rsidP="00C45C1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5F2132" w14:textId="77777777" w:rsidR="00C45C1F" w:rsidRPr="00817BBD" w:rsidRDefault="00C45C1F" w:rsidP="00C45C1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895C45" w14:textId="77777777" w:rsidR="00C45C1F" w:rsidRPr="00817BBD" w:rsidRDefault="00C91540" w:rsidP="00C45C1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1A5AC7E" w14:textId="77777777" w:rsidR="00C45C1F" w:rsidRPr="00817BBD" w:rsidRDefault="00C45C1F" w:rsidP="00C45C1F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D7270E" w14:textId="77777777" w:rsidR="00C45C1F" w:rsidRPr="00C45C1F" w:rsidRDefault="00C45C1F" w:rsidP="00C45C1F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C45C1F">
              <w:rPr>
                <w:color w:val="000000"/>
                <w:sz w:val="20"/>
                <w:szCs w:val="20"/>
                <w:u w:val="single"/>
              </w:rPr>
              <w:t xml:space="preserve">MIB.2 </w:t>
            </w:r>
            <w:r w:rsidR="005F3966">
              <w:rPr>
                <w:color w:val="000000"/>
                <w:sz w:val="20"/>
                <w:szCs w:val="20"/>
                <w:u w:val="single"/>
              </w:rPr>
              <w:t xml:space="preserve">  The student will </w:t>
            </w:r>
            <w:r w:rsidRPr="00C45C1F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2802104A" w14:textId="77777777" w:rsidR="00C45C1F" w:rsidRPr="00671FA1" w:rsidRDefault="00C45C1F" w:rsidP="00F658B2">
            <w:pPr>
              <w:pStyle w:val="Paragraph"/>
              <w:numPr>
                <w:ilvl w:val="0"/>
                <w:numId w:val="104"/>
              </w:numPr>
              <w:spacing w:after="0"/>
              <w:ind w:left="781" w:hanging="27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dentify and apply steps of a creative process in a variety of contexts in music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ab/>
            </w:r>
          </w:p>
          <w:p w14:paraId="7237B64E" w14:textId="77777777" w:rsidR="00C45C1F" w:rsidRPr="00671FA1" w:rsidRDefault="00C45C1F" w:rsidP="00F658B2">
            <w:pPr>
              <w:pStyle w:val="Paragraph"/>
              <w:numPr>
                <w:ilvl w:val="0"/>
                <w:numId w:val="104"/>
              </w:numPr>
              <w:spacing w:after="0"/>
              <w:ind w:left="781" w:hanging="27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5E59BCDB" w14:textId="77777777" w:rsidR="00C45C1F" w:rsidRPr="00C45C1F" w:rsidRDefault="00C45C1F" w:rsidP="00F658B2">
            <w:pPr>
              <w:pStyle w:val="ListParagraph"/>
              <w:numPr>
                <w:ilvl w:val="0"/>
                <w:numId w:val="104"/>
              </w:numPr>
              <w:ind w:left="781" w:hanging="270"/>
              <w:rPr>
                <w:color w:val="000000"/>
                <w:sz w:val="20"/>
                <w:szCs w:val="20"/>
                <w:u w:val="single"/>
              </w:rPr>
            </w:pPr>
            <w:r w:rsidRPr="00C45C1F">
              <w:rPr>
                <w:color w:val="000000"/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MIB.17]</w:t>
            </w:r>
          </w:p>
        </w:tc>
      </w:tr>
    </w:tbl>
    <w:p w14:paraId="59E2DAE6" w14:textId="77777777" w:rsidR="00EB19E3" w:rsidRPr="00D12EA8" w:rsidRDefault="00763CA4" w:rsidP="00EB19E3">
      <w:pPr>
        <w:spacing w:after="120"/>
        <w:ind w:left="180"/>
        <w:rPr>
          <w:b/>
          <w:bCs/>
          <w:sz w:val="28"/>
        </w:rPr>
      </w:pPr>
      <w:r>
        <w:br w:type="page"/>
      </w:r>
      <w:r w:rsidR="00EB19E3">
        <w:rPr>
          <w:b/>
          <w:bCs/>
          <w:sz w:val="32"/>
        </w:rPr>
        <w:lastRenderedPageBreak/>
        <w:t xml:space="preserve">Middle School Instrumental Music, </w:t>
      </w:r>
      <w:r w:rsidR="00AE3572">
        <w:rPr>
          <w:b/>
          <w:bCs/>
          <w:sz w:val="32"/>
        </w:rPr>
        <w:t>Intermediate</w:t>
      </w:r>
      <w:r w:rsidR="00EB19E3"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B19E3" w:rsidRPr="00817BBD" w14:paraId="642FEDEC" w14:textId="77777777" w:rsidTr="00EB19E3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F48E55" w14:textId="77777777" w:rsidR="00EB19E3" w:rsidRPr="00433D01" w:rsidRDefault="00EB19E3" w:rsidP="00EB19E3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05387C" w14:textId="77777777" w:rsidR="00EB19E3" w:rsidRPr="00817BBD" w:rsidRDefault="00EB19E3" w:rsidP="00EB19E3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54AC36" w14:textId="77777777" w:rsidR="00EB19E3" w:rsidRPr="00817BBD" w:rsidRDefault="00EB19E3" w:rsidP="00EB19E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15F722D" w14:textId="77777777" w:rsidR="00EB19E3" w:rsidRPr="00817BBD" w:rsidRDefault="00EB19E3" w:rsidP="00EB19E3">
            <w:pPr>
              <w:jc w:val="center"/>
              <w:rPr>
                <w:sz w:val="16"/>
                <w:szCs w:val="22"/>
              </w:rPr>
            </w:pPr>
          </w:p>
          <w:p w14:paraId="75AC0B06" w14:textId="77777777" w:rsidR="00EB19E3" w:rsidRPr="00D065C2" w:rsidRDefault="00EB19E3" w:rsidP="00EB19E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EB19E3" w:rsidRPr="00817BBD" w14:paraId="1B34B8EF" w14:textId="77777777" w:rsidTr="00EB19E3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C7639C" w14:textId="77777777" w:rsidR="00EB19E3" w:rsidRPr="00817BBD" w:rsidRDefault="00EB19E3" w:rsidP="00EB19E3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45083B" w14:textId="77777777" w:rsidR="00EB19E3" w:rsidRPr="00817BBD" w:rsidRDefault="00EB19E3" w:rsidP="00EB19E3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596785" w14:textId="77777777" w:rsidR="00EB19E3" w:rsidRPr="00817BBD" w:rsidRDefault="00EB19E3" w:rsidP="00EB19E3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539FA" w14:textId="77777777" w:rsidR="00EB19E3" w:rsidRPr="00817BBD" w:rsidRDefault="00EB19E3" w:rsidP="00EB19E3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EDEB6F" w14:textId="77777777" w:rsidR="00EB19E3" w:rsidRPr="00817BBD" w:rsidRDefault="00EB19E3" w:rsidP="00EB19E3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A6DE355" w14:textId="77777777" w:rsidR="00EB19E3" w:rsidRPr="00817BBD" w:rsidRDefault="00EB19E3" w:rsidP="00EB19E3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B6FDD6" w14:textId="77777777" w:rsidR="00EB19E3" w:rsidRPr="00817BBD" w:rsidRDefault="00EB19E3" w:rsidP="00EB19E3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B19E3" w14:paraId="4C7FC449" w14:textId="77777777" w:rsidTr="00EB19E3">
        <w:trPr>
          <w:cantSplit/>
          <w:trHeight w:val="1807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77985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EDD535" w14:textId="77777777" w:rsidR="00EB19E3" w:rsidRPr="00750B4B" w:rsidRDefault="00EB19E3" w:rsidP="00EB19E3">
            <w:pPr>
              <w:jc w:val="center"/>
              <w:rPr>
                <w:sz w:val="20"/>
                <w:szCs w:val="20"/>
              </w:rPr>
            </w:pPr>
            <w:r w:rsidRPr="00750B4B">
              <w:rPr>
                <w:sz w:val="20"/>
                <w:szCs w:val="20"/>
              </w:rPr>
              <w:t>MII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192FB1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47602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41BE78" w14:textId="77777777" w:rsidR="00EB19E3" w:rsidRDefault="00EB19E3" w:rsidP="00EB19E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534E1C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C75801" w14:textId="77777777" w:rsidR="00750B4B" w:rsidRPr="00671FA1" w:rsidRDefault="00750B4B" w:rsidP="00750B4B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7287F2BB" w14:textId="77777777" w:rsidR="00750B4B" w:rsidRPr="00671FA1" w:rsidRDefault="00750B4B" w:rsidP="00F658B2">
            <w:pPr>
              <w:pStyle w:val="SOLNumberedBullet"/>
              <w:numPr>
                <w:ilvl w:val="3"/>
                <w:numId w:val="59"/>
              </w:numPr>
              <w:tabs>
                <w:tab w:val="clear" w:pos="1350"/>
              </w:tabs>
              <w:ind w:left="781" w:hanging="78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477DE00" w14:textId="77777777" w:rsidR="00750B4B" w:rsidRPr="00671FA1" w:rsidRDefault="00750B4B" w:rsidP="00F658B2">
            <w:pPr>
              <w:ind w:left="69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658C9FC2" w14:textId="77777777" w:rsidR="00750B4B" w:rsidRPr="00671FA1" w:rsidRDefault="00750B4B" w:rsidP="00F658B2">
            <w:pPr>
              <w:pStyle w:val="SOLNumberedBullet"/>
              <w:numPr>
                <w:ilvl w:val="3"/>
                <w:numId w:val="59"/>
              </w:numPr>
              <w:tabs>
                <w:tab w:val="clear" w:pos="1350"/>
              </w:tabs>
              <w:ind w:left="781" w:hanging="78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dependent parts selected from the music being studied.</w:t>
            </w:r>
          </w:p>
          <w:p w14:paraId="5ED9B5AF" w14:textId="77777777" w:rsidR="00750B4B" w:rsidRPr="00671FA1" w:rsidRDefault="00750B4B" w:rsidP="00F658B2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MII.2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 xml:space="preserve">cho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and perform rhythms and rhythmic patterns, including sixteenth notes, eighth-note triplets, dotted eighth notes, corresponding rests, and syncopations.</w:t>
            </w:r>
          </w:p>
          <w:p w14:paraId="611BDD1A" w14:textId="77777777" w:rsidR="00750B4B" w:rsidRPr="00671FA1" w:rsidRDefault="00750B4B" w:rsidP="00F658B2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3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</m:m>
            </m:oMath>
            <w:r w:rsidRPr="00671FA1">
              <w:rPr>
                <w:sz w:val="20"/>
                <w:szCs w:val="20"/>
              </w:rPr>
              <w:t xml:space="preserve"> (alla breve or cut time) and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  <m:r>
                <w:rPr>
                  <w:rFonts w:ascii="Cambria Math" w:hAnsi="Cambria Math"/>
                  <w:sz w:val="20"/>
                  <w:szCs w:val="20"/>
                  <w:vertAlign w:val="subscript"/>
                </w:rPr>
                <m:t xml:space="preserve"> </m:t>
              </m:r>
            </m:oMath>
            <w:r w:rsidRPr="00671FA1">
              <w:rPr>
                <w:sz w:val="20"/>
                <w:szCs w:val="20"/>
              </w:rPr>
              <w:t>meters.</w:t>
            </w:r>
          </w:p>
          <w:p w14:paraId="04FE292F" w14:textId="77777777" w:rsidR="00750B4B" w:rsidRPr="00671FA1" w:rsidRDefault="00750B4B" w:rsidP="00F658B2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MII.6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perform music written in rondo and ternary forms.</w:t>
            </w:r>
          </w:p>
          <w:p w14:paraId="257E916B" w14:textId="77777777" w:rsidR="00750B4B" w:rsidRPr="00671FA1" w:rsidRDefault="00750B4B" w:rsidP="00F658B2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MII.8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 and apply music terminology found in the music literature being studied.</w:t>
            </w:r>
          </w:p>
          <w:p w14:paraId="039D8932" w14:textId="77777777" w:rsidR="00750B4B" w:rsidRPr="00671FA1" w:rsidRDefault="00750B4B" w:rsidP="00F658B2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MII.17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r w:rsidRPr="00671FA1">
              <w:rPr>
                <w:strike/>
                <w:sz w:val="20"/>
                <w:szCs w:val="20"/>
              </w:rPr>
              <w:t>The student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4DA4F60A" w14:textId="77777777" w:rsidR="00EB19E3" w:rsidRPr="003A50A7" w:rsidRDefault="00750B4B" w:rsidP="00F658B2">
            <w:pPr>
              <w:pStyle w:val="SOLNumberedBullet"/>
              <w:numPr>
                <w:ilvl w:val="0"/>
                <w:numId w:val="0"/>
              </w:numPr>
              <w:ind w:left="691"/>
              <w:rPr>
                <w:sz w:val="20"/>
                <w:szCs w:val="20"/>
                <w:u w:val="single"/>
              </w:rPr>
            </w:pPr>
            <w:r w:rsidRPr="003A50A7">
              <w:rPr>
                <w:sz w:val="20"/>
                <w:szCs w:val="20"/>
                <w:u w:val="single"/>
              </w:rPr>
              <w:t xml:space="preserve">i) Guitar student—identify and perform music written in </w:t>
            </w:r>
            <w:r w:rsidRPr="003A50A7">
              <w:rPr>
                <w:color w:val="000000"/>
                <w:sz w:val="20"/>
                <w:szCs w:val="20"/>
                <w:u w:val="single"/>
              </w:rPr>
              <w:t>ABA and strophic forms.</w:t>
            </w:r>
          </w:p>
        </w:tc>
      </w:tr>
      <w:tr w:rsidR="00EB19E3" w14:paraId="0349BEF4" w14:textId="77777777" w:rsidTr="00750B4B">
        <w:trPr>
          <w:cantSplit/>
          <w:trHeight w:val="62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99F883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DFAB2F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B6EBA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7AA394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E25D07" w14:textId="77777777" w:rsidR="00EB19E3" w:rsidRDefault="00EB19E3" w:rsidP="00EB19E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E179D7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01132F" w14:textId="77777777" w:rsidR="00EB19E3" w:rsidRPr="00763CA4" w:rsidRDefault="00750B4B" w:rsidP="00750B4B">
            <w:pPr>
              <w:pStyle w:val="SOLNumberedBullet"/>
              <w:numPr>
                <w:ilvl w:val="0"/>
                <w:numId w:val="0"/>
              </w:numPr>
              <w:ind w:left="-29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MII.2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 xml:space="preserve">cho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and perform rhythms and rhythmic patterns, including sixteenth notes, eighth-note triplets, dotted eighth notes, corres</w:t>
            </w:r>
            <w:r>
              <w:rPr>
                <w:sz w:val="20"/>
                <w:szCs w:val="20"/>
              </w:rPr>
              <w:t>ponding rests, and syncopations.</w:t>
            </w:r>
          </w:p>
        </w:tc>
      </w:tr>
      <w:tr w:rsidR="00EB19E3" w14:paraId="59B943B6" w14:textId="77777777" w:rsidTr="00750B4B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2F580E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51DA85" w14:textId="77777777" w:rsidR="00EB19E3" w:rsidRPr="00A36E6B" w:rsidRDefault="00EB19E3" w:rsidP="00173D0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173D07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38EB18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FDC3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CF5A41" w14:textId="77777777" w:rsidR="00EB19E3" w:rsidRDefault="00EB19E3" w:rsidP="00EB19E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3C665A1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358844" w14:textId="77777777" w:rsidR="00EB19E3" w:rsidRPr="00763CA4" w:rsidRDefault="00750B4B" w:rsidP="00EB19E3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3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</m:m>
            </m:oMath>
            <w:r w:rsidRPr="00F658B2">
              <w:rPr>
                <w:sz w:val="12"/>
                <w:szCs w:val="12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(alla breve or cut time) and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  <m:r>
                <w:rPr>
                  <w:rFonts w:ascii="Cambria Math" w:hAnsi="Cambria Math"/>
                  <w:sz w:val="20"/>
                  <w:szCs w:val="20"/>
                  <w:vertAlign w:val="subscript"/>
                </w:rPr>
                <m:t xml:space="preserve"> </m:t>
              </m:r>
            </m:oMath>
            <w:r w:rsidRPr="00671FA1">
              <w:rPr>
                <w:sz w:val="20"/>
                <w:szCs w:val="20"/>
              </w:rPr>
              <w:t>meters.</w:t>
            </w:r>
          </w:p>
        </w:tc>
      </w:tr>
      <w:tr w:rsidR="00EB19E3" w14:paraId="5C075DEA" w14:textId="77777777" w:rsidTr="00EB19E3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6780FF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CC9559" w14:textId="77777777" w:rsidR="00EB19E3" w:rsidRPr="00A36E6B" w:rsidRDefault="00173D07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8A4196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02F18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9BB2B" w14:textId="77777777" w:rsidR="00EB19E3" w:rsidRDefault="00EB19E3" w:rsidP="00EB19E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48E075B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BD2ABE" w14:textId="77777777" w:rsidR="00AE3572" w:rsidRDefault="00AE3572" w:rsidP="00AE3572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dentify and notate key signatures of scales and literature being performed.</w:t>
            </w:r>
          </w:p>
          <w:p w14:paraId="6F1D8F17" w14:textId="77777777" w:rsidR="00EB19E3" w:rsidRPr="00763CA4" w:rsidRDefault="00AE3572" w:rsidP="00AE3572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</w:tc>
      </w:tr>
      <w:tr w:rsidR="00EB19E3" w14:paraId="542A9221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AABDE4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I.</w:t>
            </w:r>
            <w:r w:rsidRPr="00A36E6B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438C2D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65649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D14201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DE2D75" w14:textId="77777777" w:rsidR="00EB19E3" w:rsidRDefault="00EB19E3" w:rsidP="00EB19E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082962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C830CA" w14:textId="77777777" w:rsidR="00750B4B" w:rsidRPr="00671FA1" w:rsidRDefault="00750B4B" w:rsidP="00750B4B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7048A34" w14:textId="77777777" w:rsidR="00750B4B" w:rsidRPr="00750B4B" w:rsidRDefault="00750B4B" w:rsidP="009A1755">
            <w:pPr>
              <w:pStyle w:val="SOLNumberedBullet"/>
              <w:numPr>
                <w:ilvl w:val="0"/>
                <w:numId w:val="120"/>
              </w:numPr>
              <w:ind w:left="511" w:hanging="511"/>
              <w:rPr>
                <w:sz w:val="20"/>
                <w:szCs w:val="20"/>
              </w:rPr>
            </w:pPr>
            <w:r w:rsidRPr="00750B4B">
              <w:rPr>
                <w:sz w:val="20"/>
                <w:szCs w:val="20"/>
                <w:u w:val="single"/>
              </w:rPr>
              <w:t>a) W</w:t>
            </w:r>
            <w:r w:rsidRPr="00750B4B">
              <w:rPr>
                <w:strike/>
                <w:sz w:val="20"/>
                <w:szCs w:val="20"/>
              </w:rPr>
              <w:t>w</w:t>
            </w:r>
            <w:r w:rsidRPr="00750B4B">
              <w:rPr>
                <w:sz w:val="20"/>
                <w:szCs w:val="20"/>
              </w:rPr>
              <w:t>ind/</w:t>
            </w:r>
            <w:r w:rsidRPr="00750B4B">
              <w:rPr>
                <w:strike/>
                <w:sz w:val="20"/>
                <w:szCs w:val="20"/>
              </w:rPr>
              <w:t>mallet</w:t>
            </w:r>
            <w:r w:rsidRPr="00750B4B">
              <w:rPr>
                <w:sz w:val="20"/>
                <w:szCs w:val="20"/>
                <w:u w:val="single"/>
              </w:rPr>
              <w:t>percussion</w:t>
            </w:r>
            <w:r w:rsidRPr="00750B4B">
              <w:rPr>
                <w:sz w:val="20"/>
                <w:szCs w:val="20"/>
              </w:rPr>
              <w:t xml:space="preserve"> student—</w:t>
            </w:r>
            <w:r w:rsidRPr="00750B4B">
              <w:rPr>
                <w:sz w:val="20"/>
                <w:szCs w:val="20"/>
                <w:u w:val="single"/>
              </w:rPr>
              <w:t xml:space="preserve">concert C, F, B-flat, E-flat, A-flat, </w:t>
            </w:r>
            <w:r w:rsidRPr="003A50A7">
              <w:rPr>
                <w:sz w:val="20"/>
                <w:szCs w:val="20"/>
                <w:u w:val="single"/>
              </w:rPr>
              <w:t>and G major scales; g and d</w:t>
            </w:r>
            <w:r w:rsidRPr="00750B4B">
              <w:rPr>
                <w:sz w:val="20"/>
                <w:szCs w:val="20"/>
                <w:u w:val="single"/>
              </w:rPr>
              <w:t xml:space="preserve"> minor scale</w:t>
            </w:r>
            <w:r w:rsidRPr="00750B4B">
              <w:rPr>
                <w:sz w:val="20"/>
                <w:szCs w:val="20"/>
                <w:u w:val="double"/>
              </w:rPr>
              <w:t>s</w:t>
            </w:r>
            <w:r w:rsidRPr="00750B4B">
              <w:rPr>
                <w:sz w:val="20"/>
                <w:szCs w:val="20"/>
                <w:u w:val="single"/>
              </w:rPr>
              <w:t>; chromatic scale</w:t>
            </w:r>
            <w:r w:rsidRPr="00750B4B">
              <w:rPr>
                <w:strike/>
                <w:sz w:val="20"/>
                <w:szCs w:val="20"/>
              </w:rPr>
              <w:t>. C, G, and D major scales; a G harmonic minor scale; a chromatic scale</w:t>
            </w:r>
            <w:r w:rsidRPr="00750B4B">
              <w:rPr>
                <w:strike/>
                <w:sz w:val="20"/>
                <w:szCs w:val="20"/>
                <w:u w:val="single"/>
              </w:rPr>
              <w:t>.</w:t>
            </w:r>
            <w:r w:rsidRPr="00750B4B">
              <w:rPr>
                <w:strike/>
                <w:sz w:val="20"/>
                <w:szCs w:val="20"/>
              </w:rPr>
              <w:t>; and</w:t>
            </w:r>
          </w:p>
          <w:p w14:paraId="4436B80B" w14:textId="77777777" w:rsidR="00750B4B" w:rsidRPr="00671FA1" w:rsidRDefault="00750B4B" w:rsidP="00750B4B">
            <w:pPr>
              <w:pStyle w:val="SOLNumberedBullet"/>
              <w:spacing w:after="12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>string student—one-octave C</w:t>
            </w:r>
            <w:r w:rsidRPr="00671FA1">
              <w:rPr>
                <w:sz w:val="20"/>
                <w:szCs w:val="20"/>
                <w:u w:val="single"/>
              </w:rPr>
              <w:t>, G, D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F</w:t>
            </w:r>
            <w:r w:rsidRPr="00671FA1">
              <w:rPr>
                <w:sz w:val="20"/>
                <w:szCs w:val="20"/>
                <w:u w:val="single"/>
              </w:rPr>
              <w:t>, and B-flat</w:t>
            </w:r>
            <w:r w:rsidRPr="00671FA1">
              <w:rPr>
                <w:sz w:val="20"/>
                <w:szCs w:val="20"/>
              </w:rPr>
              <w:t xml:space="preserve"> major scales and </w:t>
            </w:r>
            <w:r w:rsidRPr="00671FA1">
              <w:rPr>
                <w:strike/>
                <w:sz w:val="20"/>
                <w:szCs w:val="20"/>
              </w:rPr>
              <w:t>two-octave G and D major scales</w:t>
            </w:r>
            <w:r w:rsidRPr="00671FA1">
              <w:rPr>
                <w:sz w:val="20"/>
                <w:szCs w:val="20"/>
                <w:u w:val="single"/>
              </w:rPr>
              <w:t xml:space="preserve"> a, e, g, and d minor scales</w:t>
            </w:r>
            <w:r w:rsidRPr="00671FA1">
              <w:rPr>
                <w:sz w:val="20"/>
                <w:szCs w:val="20"/>
              </w:rPr>
              <w:t xml:space="preserve"> (double bass dropping to lower string as needed).</w:t>
            </w:r>
          </w:p>
          <w:p w14:paraId="023F5EF5" w14:textId="77777777" w:rsidR="00EB19E3" w:rsidRPr="00750B4B" w:rsidRDefault="00750B4B" w:rsidP="003A50A7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750B4B">
              <w:rPr>
                <w:color w:val="000000"/>
                <w:sz w:val="20"/>
                <w:szCs w:val="20"/>
                <w:u w:val="single"/>
              </w:rPr>
              <w:t>c) Guitar student—</w:t>
            </w:r>
            <w:r w:rsidRPr="00671FA1">
              <w:rPr>
                <w:sz w:val="20"/>
                <w:szCs w:val="20"/>
                <w:u w:val="single"/>
              </w:rPr>
              <w:t xml:space="preserve">scales and chords in root position and in inversions. One-octave major, natural minor, and harmonic minor scales up to four sharps/two flats. </w:t>
            </w:r>
            <w:r w:rsidRPr="00671FA1">
              <w:rPr>
                <w:sz w:val="20"/>
                <w:szCs w:val="20"/>
                <w:u w:val="double"/>
              </w:rPr>
              <w:t>C</w:t>
            </w:r>
            <w:r w:rsidRPr="00671FA1">
              <w:rPr>
                <w:sz w:val="20"/>
                <w:szCs w:val="20"/>
                <w:u w:val="single"/>
              </w:rPr>
              <w:t>hromatic scales up to the 12th fret. One form of the movable, two-octave blues scale. First position and barre chords using eight basic forms: E, E7, Em, Em7, A, A7, Am, Am7. Power chords with roots on the sixth and fifth strings through 10th position.  A I-IV-V7 chord progression in the keys of C, G, D, A, E and F major and A and E minor. A 12-bar blues progression in the keys of A and E.</w:t>
            </w:r>
          </w:p>
        </w:tc>
      </w:tr>
      <w:tr w:rsidR="00EB19E3" w14:paraId="592D5A4E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34CD84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BCFD0D" w14:textId="77777777" w:rsidR="00EB19E3" w:rsidRPr="00A36E6B" w:rsidRDefault="00EB19E3" w:rsidP="00AE35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AE3572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4482C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594D0B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D564B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414570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5BBB4E" w14:textId="77777777" w:rsidR="00EB19E3" w:rsidRPr="002B1F60" w:rsidRDefault="00750B4B" w:rsidP="00750B4B">
            <w:pPr>
              <w:pStyle w:val="SOLStatement"/>
              <w:spacing w:before="0"/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 xml:space="preserve">MII.6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perform music written in rondo and ternary forms.</w:t>
            </w:r>
          </w:p>
        </w:tc>
      </w:tr>
      <w:tr w:rsidR="00EB19E3" w14:paraId="262CFF24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EE3A4D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3F7F41" w14:textId="77777777" w:rsidR="00EB19E3" w:rsidRPr="00A36E6B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1ADF0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7ABB6A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748237" w14:textId="77777777" w:rsidR="00EB19E3" w:rsidRDefault="00EB19E3" w:rsidP="00EB19E3">
            <w:pPr>
              <w:jc w:val="center"/>
            </w:pPr>
          </w:p>
        </w:tc>
        <w:tc>
          <w:tcPr>
            <w:tcW w:w="788" w:type="dxa"/>
            <w:vAlign w:val="center"/>
          </w:tcPr>
          <w:p w14:paraId="0EB42E0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55B4C8" w14:textId="77777777" w:rsidR="00EB19E3" w:rsidRPr="00671FA1" w:rsidRDefault="00EB19E3" w:rsidP="00EB19E3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  <w:u w:val="single"/>
              </w:rPr>
              <w:t xml:space="preserve"> 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>composition</w:t>
            </w:r>
            <w:r w:rsidRPr="00671FA1">
              <w:rPr>
                <w:sz w:val="20"/>
                <w:szCs w:val="20"/>
              </w:rPr>
              <w:t xml:space="preserve"> 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0051D05" w14:textId="77777777" w:rsidR="004F7465" w:rsidRPr="00671FA1" w:rsidRDefault="004F7465" w:rsidP="00F658B2">
            <w:pPr>
              <w:pStyle w:val="SOLNumberedBullet"/>
              <w:numPr>
                <w:ilvl w:val="0"/>
                <w:numId w:val="114"/>
              </w:numPr>
              <w:ind w:left="601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F3723C8" w14:textId="77777777" w:rsidR="004F7465" w:rsidRPr="00671FA1" w:rsidRDefault="004F7465" w:rsidP="004F7465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4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>
              <w:rPr>
                <w:strike/>
                <w:sz w:val="20"/>
                <w:szCs w:val="20"/>
              </w:rPr>
              <w:t xml:space="preserve"> 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mprovise</w:t>
            </w:r>
            <w:r w:rsidRPr="00671FA1">
              <w:rPr>
                <w:sz w:val="20"/>
                <w:szCs w:val="20"/>
              </w:rPr>
              <w:t xml:space="preserve"> simple rhythmic and melodic examples in call-and-response styles.</w:t>
            </w:r>
          </w:p>
          <w:p w14:paraId="216476C4" w14:textId="77777777" w:rsidR="00EB19E3" w:rsidRPr="00EB19E3" w:rsidRDefault="004F7465" w:rsidP="004F7465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5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create, through playing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F7465">
              <w:rPr>
                <w:strike/>
                <w:color w:val="000000"/>
                <w:sz w:val="20"/>
                <w:szCs w:val="20"/>
              </w:rPr>
              <w:t xml:space="preserve">rhythmic and melodic </w:t>
            </w:r>
            <w:r w:rsidRPr="004F7465">
              <w:rPr>
                <w:color w:val="000000"/>
                <w:sz w:val="20"/>
                <w:szCs w:val="20"/>
                <w:u w:val="single"/>
              </w:rPr>
              <w:t xml:space="preserve">melodic </w:t>
            </w:r>
            <w:r w:rsidRPr="00671FA1">
              <w:rPr>
                <w:sz w:val="20"/>
                <w:szCs w:val="20"/>
              </w:rPr>
              <w:t xml:space="preserve">variations of four- to-eight-measure selections taken from </w:t>
            </w:r>
            <w:r w:rsidRPr="00671FA1">
              <w:rPr>
                <w:strike/>
                <w:sz w:val="20"/>
                <w:szCs w:val="20"/>
              </w:rPr>
              <w:t>folk songs</w:t>
            </w:r>
            <w:r w:rsidRPr="00671FA1">
              <w:rPr>
                <w:sz w:val="20"/>
                <w:szCs w:val="20"/>
              </w:rPr>
              <w:t>existing melodies, exercises, or etudes.</w:t>
            </w:r>
          </w:p>
        </w:tc>
      </w:tr>
      <w:tr w:rsidR="00EB19E3" w14:paraId="77E830D5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4DBED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B5D064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MII.1</w:t>
            </w:r>
            <w:r w:rsidR="00AE3572">
              <w:rPr>
                <w:sz w:val="20"/>
                <w:szCs w:val="20"/>
                <w:u w:val="single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08562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DD2CF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12FF09" w14:textId="77777777" w:rsidR="00EB19E3" w:rsidRDefault="00EB19E3" w:rsidP="00EB19E3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6CEC70C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B6FBD7" w14:textId="77777777" w:rsidR="00EB19E3" w:rsidRPr="004F7465" w:rsidRDefault="00750B4B" w:rsidP="004F7465">
            <w:r w:rsidRPr="00671FA1">
              <w:rPr>
                <w:strike/>
                <w:sz w:val="20"/>
                <w:szCs w:val="20"/>
              </w:rPr>
              <w:t xml:space="preserve">MII.8 </w:t>
            </w:r>
            <w:r w:rsidRPr="00750B4B">
              <w:rPr>
                <w:sz w:val="20"/>
                <w:szCs w:val="20"/>
                <w:u w:val="single"/>
              </w:rPr>
              <w:t>MII.12</w:t>
            </w:r>
            <w:r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 and apply music terminology found in the music literature being studied.</w:t>
            </w:r>
          </w:p>
        </w:tc>
      </w:tr>
      <w:tr w:rsidR="00EB19E3" w14:paraId="1BAA0387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A65165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8D4678" w14:textId="77777777" w:rsidR="00EB19E3" w:rsidRPr="00A36E6B" w:rsidRDefault="00EB19E3" w:rsidP="00173D0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173D07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D5149A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843BD4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F7EC5D" w14:textId="77777777" w:rsidR="00EB19E3" w:rsidRDefault="00EB19E3" w:rsidP="00EB19E3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433760A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4437B2" w14:textId="77777777" w:rsidR="00750B4B" w:rsidRPr="00671FA1" w:rsidRDefault="00750B4B" w:rsidP="00750B4B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, describe, and </w:t>
            </w:r>
            <w:r w:rsidRPr="00671FA1">
              <w:rPr>
                <w:sz w:val="20"/>
                <w:szCs w:val="20"/>
              </w:rPr>
              <w:t>demonstrate preparatory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5198E3E" w14:textId="77777777" w:rsidR="00750B4B" w:rsidRPr="00671FA1" w:rsidRDefault="00750B4B" w:rsidP="009A1755">
            <w:pPr>
              <w:pStyle w:val="SOLNumberedBullet"/>
              <w:numPr>
                <w:ilvl w:val="0"/>
                <w:numId w:val="121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3A50A7">
              <w:rPr>
                <w:sz w:val="20"/>
                <w:szCs w:val="20"/>
                <w:u w:val="single"/>
              </w:rPr>
              <w:t>Demonstrate procedures for 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are and basic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072AD8D" w14:textId="77777777" w:rsidR="00750B4B" w:rsidRPr="00671FA1" w:rsidRDefault="00750B4B" w:rsidP="009A1755">
            <w:pPr>
              <w:pStyle w:val="SOLNumberedBullet"/>
              <w:numPr>
                <w:ilvl w:val="0"/>
                <w:numId w:val="121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3A50A7">
              <w:rPr>
                <w:sz w:val="20"/>
                <w:szCs w:val="20"/>
                <w:u w:val="single"/>
              </w:rPr>
              <w:t>Demonstrate procedures for 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 use of proper playing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A78C993" w14:textId="77777777" w:rsidR="00750B4B" w:rsidRPr="00671FA1" w:rsidRDefault="00750B4B" w:rsidP="009A1755">
            <w:pPr>
              <w:pStyle w:val="SOLNumberedBullet"/>
              <w:numPr>
                <w:ilvl w:val="0"/>
                <w:numId w:val="121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3A50A7">
              <w:rPr>
                <w:sz w:val="20"/>
                <w:szCs w:val="20"/>
                <w:u w:val="single"/>
              </w:rPr>
              <w:t>Demonstrate procedures for b</w:t>
            </w:r>
            <w:r w:rsidRPr="00671FA1">
              <w:rPr>
                <w:dstrike/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sic tuning of the instrument, with and without an electronic tun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6D9CD97" w14:textId="77777777" w:rsidR="00750B4B" w:rsidRPr="00671FA1" w:rsidRDefault="00750B4B" w:rsidP="009A1755">
            <w:pPr>
              <w:pStyle w:val="SOLNumberedBullet"/>
              <w:numPr>
                <w:ilvl w:val="0"/>
                <w:numId w:val="121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consistent use of proper embouchure; and</w:t>
            </w:r>
          </w:p>
          <w:p w14:paraId="2CB0F4BF" w14:textId="77777777" w:rsidR="00EB19E3" w:rsidRPr="00173D07" w:rsidRDefault="00750B4B" w:rsidP="009A1755">
            <w:pPr>
              <w:pStyle w:val="SOLNumberedBullet"/>
              <w:numPr>
                <w:ilvl w:val="0"/>
                <w:numId w:val="121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basic tuning of two timpani; setup of timpani, mallet instruments, and auxiliary instruments.</w:t>
            </w:r>
          </w:p>
        </w:tc>
      </w:tr>
      <w:tr w:rsidR="00EB19E3" w14:paraId="045AE2BA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561819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I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E770EA" w14:textId="77777777" w:rsidR="00EB19E3" w:rsidRPr="00A36E6B" w:rsidRDefault="00173D07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3A830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B7F17B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7F6CA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5838E0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EBA87B" w14:textId="77777777" w:rsidR="00173D07" w:rsidRPr="00671FA1" w:rsidRDefault="00173D07" w:rsidP="00173D07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AE3572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5AB7B02" w14:textId="77777777" w:rsidR="00173D07" w:rsidRPr="00671FA1" w:rsidRDefault="00173D07" w:rsidP="009A1755">
            <w:pPr>
              <w:pStyle w:val="SOLNumberedBullet"/>
              <w:numPr>
                <w:ilvl w:val="0"/>
                <w:numId w:val="12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 perfecting</w:t>
            </w:r>
            <w:r w:rsidRPr="00671FA1">
              <w:rPr>
                <w:sz w:val="20"/>
                <w:szCs w:val="20"/>
              </w:rPr>
              <w:t xml:space="preserve"> 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E9ACD2D" w14:textId="77777777" w:rsidR="00173D07" w:rsidRPr="00671FA1" w:rsidRDefault="00173D07" w:rsidP="009A1755">
            <w:pPr>
              <w:pStyle w:val="SOLNumberedBullet"/>
              <w:numPr>
                <w:ilvl w:val="0"/>
                <w:numId w:val="12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nes that are clear, free of tension, sustained, and unwavering in pitc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3BDFBD6" w14:textId="77777777" w:rsidR="00173D07" w:rsidRPr="00671FA1" w:rsidRDefault="00173D07" w:rsidP="009A1755">
            <w:pPr>
              <w:pStyle w:val="SOLNumberedBullet"/>
              <w:numPr>
                <w:ilvl w:val="0"/>
                <w:numId w:val="12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 student—proper breathing techniques and embouchure; contrasting articulations (legato, marcat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A72F4F8" w14:textId="77777777" w:rsidR="00173D07" w:rsidRPr="00671FA1" w:rsidRDefault="00173D07" w:rsidP="009A1755">
            <w:pPr>
              <w:pStyle w:val="SOLNumberedBullet"/>
              <w:numPr>
                <w:ilvl w:val="0"/>
                <w:numId w:val="12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</w:t>
            </w:r>
            <w:r w:rsidRPr="003A50A7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speed</w:t>
            </w:r>
            <w:r w:rsidRPr="003A50A7">
              <w:rPr>
                <w:strike/>
                <w:sz w:val="20"/>
                <w:szCs w:val="20"/>
              </w:rPr>
              <w:t>, and pressure</w:t>
            </w:r>
            <w:r w:rsidRPr="00671FA1">
              <w:rPr>
                <w:sz w:val="20"/>
                <w:szCs w:val="20"/>
              </w:rPr>
              <w:t>; contrasting articulations (détaché, accents, hooked bowing, multiple-note slurs, slurred staccato, sforza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72C98BA" w14:textId="77777777" w:rsidR="00173D07" w:rsidRPr="00671FA1" w:rsidRDefault="00173D07" w:rsidP="009A1755">
            <w:pPr>
              <w:pStyle w:val="SOLNumberedBullet"/>
              <w:numPr>
                <w:ilvl w:val="0"/>
                <w:numId w:val="12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 student—stick</w:t>
            </w:r>
            <w:r w:rsidRPr="00173D07">
              <w:rPr>
                <w:color w:val="000000"/>
                <w:sz w:val="20"/>
                <w:szCs w:val="20"/>
                <w:u w:val="single"/>
              </w:rPr>
              <w:t xml:space="preserve"> control</w:t>
            </w:r>
            <w:r w:rsidRPr="00671FA1">
              <w:rPr>
                <w:sz w:val="20"/>
                <w:szCs w:val="20"/>
                <w:u w:val="single"/>
              </w:rPr>
              <w:t>, appropriate grip,</w:t>
            </w:r>
            <w:r w:rsidRPr="00173D07">
              <w:rPr>
                <w:color w:val="000000"/>
                <w:sz w:val="20"/>
                <w:szCs w:val="20"/>
                <w:u w:val="single"/>
              </w:rPr>
              <w:t xml:space="preserve"> and continued performance of roll, diddle, flam, and drag rudiments with increasing difficulty</w:t>
            </w:r>
            <w:r w:rsidRPr="003A50A7">
              <w:rPr>
                <w:color w:val="000000"/>
                <w:sz w:val="20"/>
                <w:szCs w:val="20"/>
                <w:u w:val="single"/>
              </w:rPr>
              <w:t>; playing techniques on mallet and auxiliary instruments</w:t>
            </w:r>
            <w:r w:rsidRPr="003A50A7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9-stroke roll, drag, drag paradiddle, flam accent, flamacue, single drag tap, double drag tap, and Lesson 25, open-close-open, on snare drum (PAS); playing techniques on timpani, mallet, and auxiliary instruments, including single-stroke roll.</w:t>
            </w:r>
          </w:p>
          <w:p w14:paraId="24EBC7C0" w14:textId="77777777" w:rsidR="00EB19E3" w:rsidRPr="00173D07" w:rsidRDefault="00173D07" w:rsidP="004F7465">
            <w:pPr>
              <w:pStyle w:val="SOLNumberedBullet"/>
              <w:ind w:left="540" w:hanging="540"/>
              <w:rPr>
                <w:color w:val="000000"/>
                <w:sz w:val="20"/>
                <w:szCs w:val="20"/>
              </w:rPr>
            </w:pPr>
            <w:r w:rsidRPr="00173D07">
              <w:rPr>
                <w:color w:val="000000"/>
                <w:sz w:val="20"/>
                <w:szCs w:val="20"/>
                <w:u w:val="single"/>
              </w:rPr>
              <w:t>f) Guitar student—right-hand techniques (finger style and pick style), and left-hand-techniques (vibrato, slurs, string-bending and barre techniques).</w:t>
            </w:r>
          </w:p>
        </w:tc>
      </w:tr>
      <w:tr w:rsidR="00EB19E3" w14:paraId="2BA52FD7" w14:textId="77777777" w:rsidTr="00EB19E3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B8A21C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2FC9EA" w14:textId="77777777" w:rsidR="00EB19E3" w:rsidRPr="00A36E6B" w:rsidRDefault="00EB19E3" w:rsidP="00173D0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173D07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61E34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583F3B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E959F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03ED0C6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C17DD" w14:textId="77777777" w:rsidR="00173D07" w:rsidRPr="00671FA1" w:rsidRDefault="00173D07" w:rsidP="00173D07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demonstrate </w:t>
            </w:r>
            <w:r w:rsidRPr="00671FA1">
              <w:rPr>
                <w:sz w:val="20"/>
                <w:szCs w:val="20"/>
                <w:u w:val="single"/>
              </w:rPr>
              <w:t>musicianship and</w:t>
            </w:r>
            <w:r w:rsidRPr="00671FA1">
              <w:rPr>
                <w:sz w:val="20"/>
                <w:szCs w:val="20"/>
              </w:rPr>
              <w:t xml:space="preserve"> ensemble skills at an intermediate leve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A8C749E" w14:textId="77777777" w:rsidR="00173D07" w:rsidRPr="00671FA1" w:rsidRDefault="00173D07" w:rsidP="00210959">
            <w:pPr>
              <w:pStyle w:val="SOLNumberedBullet"/>
              <w:numPr>
                <w:ilvl w:val="0"/>
                <w:numId w:val="123"/>
              </w:numPr>
              <w:ind w:left="540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p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haracteristic sound of the instrument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MII.16]</w:t>
            </w:r>
          </w:p>
          <w:p w14:paraId="3962AAA4" w14:textId="77777777" w:rsidR="00173D07" w:rsidRPr="00671FA1" w:rsidRDefault="00173D07" w:rsidP="00210959">
            <w:pPr>
              <w:pStyle w:val="SOLNumberedBullet"/>
              <w:numPr>
                <w:ilvl w:val="0"/>
                <w:numId w:val="123"/>
              </w:numPr>
              <w:ind w:left="540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Blend and</w:t>
            </w:r>
            <w:r w:rsidRPr="00671FA1">
              <w:rPr>
                <w:sz w:val="20"/>
                <w:szCs w:val="20"/>
              </w:rPr>
              <w:t xml:space="preserve"> b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 and blend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93915DF" w14:textId="77777777" w:rsidR="00173D07" w:rsidRPr="00671FA1" w:rsidRDefault="00173D07" w:rsidP="00210959">
            <w:pPr>
              <w:pStyle w:val="SOLNumberedBullet"/>
              <w:numPr>
                <w:ilvl w:val="0"/>
                <w:numId w:val="123"/>
              </w:numPr>
              <w:ind w:left="540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08B9A5" w14:textId="77777777" w:rsidR="00173D07" w:rsidRPr="00671FA1" w:rsidRDefault="00173D07" w:rsidP="00210959">
            <w:pPr>
              <w:pStyle w:val="SOLNumberedBullet"/>
              <w:numPr>
                <w:ilvl w:val="0"/>
                <w:numId w:val="123"/>
              </w:numPr>
              <w:ind w:left="540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FC6BA2B" w14:textId="77777777" w:rsidR="00173D07" w:rsidRPr="00671FA1" w:rsidRDefault="00173D07" w:rsidP="00210959">
            <w:pPr>
              <w:pStyle w:val="SOLNumberedBullet"/>
              <w:numPr>
                <w:ilvl w:val="0"/>
                <w:numId w:val="123"/>
              </w:numPr>
              <w:ind w:left="540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5E0EB8C" w14:textId="77777777" w:rsidR="00173D07" w:rsidRPr="00671FA1" w:rsidRDefault="00173D07" w:rsidP="00210959">
            <w:pPr>
              <w:pStyle w:val="Paragraph"/>
              <w:numPr>
                <w:ilvl w:val="0"/>
                <w:numId w:val="123"/>
              </w:numPr>
              <w:spacing w:after="0"/>
              <w:ind w:left="540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10B9314E" w14:textId="77777777" w:rsidR="00EB19E3" w:rsidRPr="00173D07" w:rsidRDefault="00173D07" w:rsidP="00210959">
            <w:pPr>
              <w:pStyle w:val="Paragraph"/>
              <w:spacing w:after="0"/>
              <w:ind w:left="540" w:hanging="29"/>
              <w:rPr>
                <w:sz w:val="20"/>
                <w:szCs w:val="20"/>
                <w:u w:val="single"/>
              </w:rPr>
            </w:pPr>
            <w:r w:rsidRPr="00173D07">
              <w:rPr>
                <w:sz w:val="20"/>
                <w:szCs w:val="20"/>
                <w:u w:val="single"/>
              </w:rPr>
              <w:t>g) Use articulations, dynamic contrasts, and phrasing as means of expression.</w:t>
            </w:r>
          </w:p>
        </w:tc>
      </w:tr>
      <w:tr w:rsidR="00EB19E3" w14:paraId="3457233C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290EEA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2E0F9B" w14:textId="77777777" w:rsidR="00EB19E3" w:rsidRPr="00A36E6B" w:rsidRDefault="00EB19E3" w:rsidP="00173D0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173D07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199D08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A9E8C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545FA7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0E67470" w14:textId="77777777" w:rsidR="00EB19E3" w:rsidRPr="00173D07" w:rsidRDefault="00EB19E3" w:rsidP="00EB19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0DE6AB" w14:textId="77777777" w:rsidR="00173D07" w:rsidRPr="00173D07" w:rsidRDefault="00173D07" w:rsidP="004F7465">
            <w:pPr>
              <w:rPr>
                <w:sz w:val="20"/>
                <w:szCs w:val="20"/>
              </w:rPr>
            </w:pPr>
            <w:r w:rsidRPr="00173D07">
              <w:rPr>
                <w:sz w:val="20"/>
                <w:szCs w:val="20"/>
              </w:rPr>
              <w:t>MII.</w:t>
            </w:r>
            <w:r w:rsidRPr="00173D07">
              <w:rPr>
                <w:strike/>
                <w:sz w:val="20"/>
                <w:szCs w:val="20"/>
              </w:rPr>
              <w:t>12</w:t>
            </w:r>
            <w:r w:rsidRPr="00173D07">
              <w:rPr>
                <w:sz w:val="20"/>
                <w:szCs w:val="20"/>
                <w:u w:val="single"/>
              </w:rPr>
              <w:t>12.g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173D07">
              <w:rPr>
                <w:strike/>
                <w:sz w:val="20"/>
                <w:szCs w:val="20"/>
              </w:rPr>
              <w:t xml:space="preserve">The student will </w:t>
            </w:r>
            <w:r w:rsidRPr="00173D07">
              <w:rPr>
                <w:sz w:val="20"/>
                <w:szCs w:val="20"/>
              </w:rPr>
              <w:t>r</w:t>
            </w:r>
            <w:r w:rsidRPr="00173D07">
              <w:rPr>
                <w:sz w:val="20"/>
                <w:szCs w:val="20"/>
                <w:u w:val="single"/>
              </w:rPr>
              <w:t>R</w:t>
            </w:r>
            <w:r w:rsidRPr="00173D07">
              <w:rPr>
                <w:sz w:val="20"/>
                <w:szCs w:val="20"/>
              </w:rPr>
              <w:t>ead and interpret standard music notation while performing music of varying styles and levels of difficulty</w:t>
            </w:r>
            <w:r w:rsidRPr="00173D07">
              <w:rPr>
                <w:sz w:val="20"/>
                <w:szCs w:val="20"/>
                <w:u w:val="single"/>
              </w:rPr>
              <w:t>.</w:t>
            </w:r>
            <w:r w:rsidRPr="00173D07">
              <w:rPr>
                <w:strike/>
                <w:sz w:val="20"/>
                <w:szCs w:val="20"/>
              </w:rPr>
              <w:t>, in accordance with VBODA Levels 1–3.</w:t>
            </w:r>
          </w:p>
        </w:tc>
      </w:tr>
      <w:tr w:rsidR="00EB19E3" w14:paraId="7A1B148B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EF8AF8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B2FB39" w14:textId="77777777" w:rsidR="00EB19E3" w:rsidRPr="00A36E6B" w:rsidRDefault="00EB19E3" w:rsidP="00173D0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173D07">
              <w:rPr>
                <w:sz w:val="20"/>
                <w:szCs w:val="20"/>
              </w:rPr>
              <w:t>6.g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5C9D37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802D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621DB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B19E77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D29E99" w14:textId="77777777" w:rsidR="00EB19E3" w:rsidRPr="004F7465" w:rsidRDefault="00173D07" w:rsidP="00173D07">
            <w:r w:rsidRPr="00671FA1">
              <w:rPr>
                <w:strike/>
                <w:sz w:val="20"/>
                <w:szCs w:val="20"/>
              </w:rPr>
              <w:t>MII.13</w:t>
            </w:r>
            <w:r w:rsidRPr="00173D07">
              <w:rPr>
                <w:sz w:val="20"/>
                <w:szCs w:val="20"/>
                <w:u w:val="single"/>
              </w:rPr>
              <w:t xml:space="preserve">16.g) </w:t>
            </w:r>
            <w:r w:rsidRPr="00671FA1">
              <w:rPr>
                <w:strike/>
                <w:sz w:val="20"/>
                <w:szCs w:val="20"/>
              </w:rPr>
              <w:t xml:space="preserve">The student will demonstrate </w:t>
            </w:r>
            <w:r w:rsidRPr="00173D07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173D07">
              <w:rPr>
                <w:sz w:val="20"/>
                <w:szCs w:val="20"/>
              </w:rPr>
              <w:t xml:space="preserve">se </w:t>
            </w:r>
            <w:r w:rsidRPr="00671FA1">
              <w:rPr>
                <w:strike/>
                <w:sz w:val="20"/>
                <w:szCs w:val="20"/>
              </w:rPr>
              <w:t xml:space="preserve">of </w:t>
            </w:r>
            <w:r w:rsidRPr="00173D07">
              <w:rPr>
                <w:sz w:val="20"/>
                <w:szCs w:val="20"/>
              </w:rPr>
              <w:t>articulations, dynamic contrasts, and phrasing as means of expression.</w:t>
            </w:r>
          </w:p>
        </w:tc>
      </w:tr>
      <w:tr w:rsidR="00EB19E3" w14:paraId="2C1733AF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004D7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F69F1F" w14:textId="77777777" w:rsidR="00EB19E3" w:rsidRPr="00A36E6B" w:rsidRDefault="00EB19E3" w:rsidP="004F74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  <w:r w:rsidR="004F7465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33B35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33D05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88975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8230374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4855FB" w14:textId="77777777" w:rsidR="00EB19E3" w:rsidRPr="00763CA4" w:rsidRDefault="004F7465" w:rsidP="004F7465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4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="00750B4B">
              <w:rPr>
                <w:sz w:val="20"/>
                <w:szCs w:val="20"/>
                <w:u w:val="single"/>
              </w:rPr>
              <w:t>1.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>
              <w:rPr>
                <w:strike/>
                <w:sz w:val="20"/>
                <w:szCs w:val="20"/>
              </w:rPr>
              <w:t xml:space="preserve"> 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mprovise</w:t>
            </w:r>
            <w:r w:rsidRPr="00671FA1">
              <w:rPr>
                <w:sz w:val="20"/>
                <w:szCs w:val="20"/>
              </w:rPr>
              <w:t xml:space="preserve"> simple rhythmic and melodic examples in call-and-response styles.</w:t>
            </w:r>
          </w:p>
        </w:tc>
      </w:tr>
      <w:tr w:rsidR="00EB19E3" w14:paraId="20FA238B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68E95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I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38919F" w14:textId="77777777" w:rsidR="00EB19E3" w:rsidRPr="004F7465" w:rsidRDefault="00EB19E3" w:rsidP="004F7465">
            <w:pPr>
              <w:jc w:val="center"/>
              <w:rPr>
                <w:sz w:val="20"/>
                <w:szCs w:val="20"/>
              </w:rPr>
            </w:pPr>
            <w:r w:rsidRPr="004F7465">
              <w:rPr>
                <w:sz w:val="20"/>
                <w:szCs w:val="20"/>
              </w:rPr>
              <w:t>MII.1.</w:t>
            </w:r>
            <w:r w:rsidR="004F7465" w:rsidRPr="004F7465">
              <w:rPr>
                <w:sz w:val="20"/>
                <w:szCs w:val="20"/>
              </w:rPr>
              <w:t>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3729AD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468C11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8472F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94FBC34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F3E08C" w14:textId="77777777" w:rsidR="00EB19E3" w:rsidRPr="00461D15" w:rsidRDefault="004F7465" w:rsidP="004F7465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5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="00750B4B">
              <w:rPr>
                <w:sz w:val="20"/>
                <w:szCs w:val="20"/>
                <w:u w:val="single"/>
              </w:rPr>
              <w:t>1.</w:t>
            </w:r>
            <w:r w:rsidRPr="00671FA1"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create, through playing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F7465">
              <w:rPr>
                <w:strike/>
                <w:color w:val="000000"/>
                <w:sz w:val="20"/>
                <w:szCs w:val="20"/>
              </w:rPr>
              <w:t xml:space="preserve">rhythmic and melodic </w:t>
            </w:r>
            <w:r w:rsidRPr="004F7465">
              <w:rPr>
                <w:color w:val="000000"/>
                <w:sz w:val="20"/>
                <w:szCs w:val="20"/>
                <w:u w:val="single"/>
              </w:rPr>
              <w:t xml:space="preserve">melodic </w:t>
            </w:r>
            <w:r w:rsidRPr="00671FA1">
              <w:rPr>
                <w:sz w:val="20"/>
                <w:szCs w:val="20"/>
              </w:rPr>
              <w:t xml:space="preserve">variations of four- to-eight-measure selections taken from </w:t>
            </w:r>
            <w:r w:rsidRPr="00671FA1">
              <w:rPr>
                <w:strike/>
                <w:sz w:val="20"/>
                <w:szCs w:val="20"/>
              </w:rPr>
              <w:t>folk songs</w:t>
            </w:r>
            <w:r w:rsidRPr="00671FA1">
              <w:rPr>
                <w:sz w:val="20"/>
                <w:szCs w:val="20"/>
              </w:rPr>
              <w:t>existing melodies, exercises, or etudes.</w:t>
            </w:r>
          </w:p>
        </w:tc>
      </w:tr>
      <w:tr w:rsidR="00EB19E3" w14:paraId="7E9FF0E5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324651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C05B75" w14:textId="77777777" w:rsidR="00EB19E3" w:rsidRPr="00173D07" w:rsidRDefault="00EB19E3" w:rsidP="00750B4B">
            <w:pPr>
              <w:jc w:val="center"/>
              <w:rPr>
                <w:sz w:val="20"/>
                <w:szCs w:val="20"/>
              </w:rPr>
            </w:pPr>
            <w:r w:rsidRPr="00173D07">
              <w:rPr>
                <w:sz w:val="20"/>
                <w:szCs w:val="20"/>
              </w:rPr>
              <w:t>MII.</w:t>
            </w:r>
            <w:r w:rsidR="00750B4B" w:rsidRPr="00173D07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15CA9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CB257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E25926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A82BA5C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3424B4" w14:textId="77777777" w:rsidR="004F7465" w:rsidRPr="00671FA1" w:rsidRDefault="004F7465" w:rsidP="004F7465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scribe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7F70D997" w14:textId="77777777" w:rsidR="004F7465" w:rsidRPr="00671FA1" w:rsidRDefault="00F658B2" w:rsidP="00120957">
            <w:pPr>
              <w:pStyle w:val="SOLNumberedBullet"/>
              <w:numPr>
                <w:ilvl w:val="0"/>
                <w:numId w:val="11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new MII.16]</w:t>
            </w:r>
            <w:r w:rsidR="004F7465" w:rsidRPr="00671FA1">
              <w:rPr>
                <w:strike/>
                <w:sz w:val="20"/>
                <w:szCs w:val="20"/>
              </w:rPr>
              <w:t>making adjustments to facilitate correct intonation;</w:t>
            </w:r>
            <w:r w:rsidR="004F7465" w:rsidRPr="00671FA1">
              <w:rPr>
                <w:sz w:val="20"/>
                <w:szCs w:val="20"/>
              </w:rPr>
              <w:t xml:space="preserve"> </w:t>
            </w:r>
          </w:p>
          <w:p w14:paraId="27586BA5" w14:textId="77777777" w:rsidR="004F7465" w:rsidRPr="00671FA1" w:rsidRDefault="004F7465" w:rsidP="00120957">
            <w:pPr>
              <w:pStyle w:val="SOLNumberedBullet"/>
              <w:numPr>
                <w:ilvl w:val="0"/>
                <w:numId w:val="11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nd produc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626611A" w14:textId="77777777" w:rsidR="004F7465" w:rsidRPr="00671FA1" w:rsidRDefault="00F658B2" w:rsidP="00120957">
            <w:pPr>
              <w:pStyle w:val="SOLNumberedBullet"/>
              <w:numPr>
                <w:ilvl w:val="0"/>
                <w:numId w:val="118"/>
              </w:numPr>
              <w:ind w:left="540" w:hanging="5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Moved </w:t>
            </w:r>
            <w:r w:rsidRPr="00671FA1">
              <w:rPr>
                <w:sz w:val="20"/>
                <w:szCs w:val="20"/>
              </w:rPr>
              <w:t>to MII.2</w:t>
            </w:r>
            <w:r>
              <w:rPr>
                <w:sz w:val="20"/>
                <w:szCs w:val="20"/>
              </w:rPr>
              <w:t>.c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AE3572" w:rsidRPr="00671FA1">
              <w:rPr>
                <w:sz w:val="20"/>
                <w:szCs w:val="20"/>
                <w:u w:val="single"/>
              </w:rPr>
              <w:t>M</w:t>
            </w:r>
            <w:r w:rsidR="00AE3572" w:rsidRPr="00671FA1">
              <w:rPr>
                <w:strike/>
                <w:sz w:val="20"/>
                <w:szCs w:val="20"/>
              </w:rPr>
              <w:t>m</w:t>
            </w:r>
            <w:r w:rsidR="00AE3572" w:rsidRPr="00671FA1">
              <w:rPr>
                <w:sz w:val="20"/>
                <w:szCs w:val="20"/>
              </w:rPr>
              <w:t>onitor</w:t>
            </w:r>
            <w:r w:rsidR="00AE3572" w:rsidRPr="00671FA1">
              <w:rPr>
                <w:strike/>
                <w:sz w:val="20"/>
                <w:szCs w:val="20"/>
              </w:rPr>
              <w:t>ing</w:t>
            </w:r>
            <w:r w:rsidR="00AE3572" w:rsidRPr="00671FA1">
              <w:rPr>
                <w:sz w:val="20"/>
                <w:szCs w:val="20"/>
              </w:rPr>
              <w:t xml:space="preserve"> individual practice </w:t>
            </w:r>
            <w:r w:rsidR="00AE3572"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="00AE3572" w:rsidRPr="00671FA1">
              <w:rPr>
                <w:strike/>
                <w:sz w:val="20"/>
                <w:szCs w:val="20"/>
              </w:rPr>
              <w:t xml:space="preserve">with a level of refinement that reflects specific musical goals; </w:t>
            </w:r>
          </w:p>
          <w:p w14:paraId="0967D2DA" w14:textId="77777777" w:rsidR="004F7465" w:rsidRPr="00671FA1" w:rsidRDefault="004F7465" w:rsidP="00120957">
            <w:pPr>
              <w:pStyle w:val="SOLNumberedBullet"/>
              <w:numPr>
                <w:ilvl w:val="0"/>
                <w:numId w:val="11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curricular and co-curricular school performance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, district, or regional events,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F10B5B5" w14:textId="77777777" w:rsidR="004F7465" w:rsidRPr="00671FA1" w:rsidRDefault="004F7465" w:rsidP="00120957">
            <w:pPr>
              <w:pStyle w:val="SOLNumberedBullet"/>
              <w:numPr>
                <w:ilvl w:val="0"/>
                <w:numId w:val="11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6F17C9A7" w14:textId="77777777" w:rsidR="00EB19E3" w:rsidRPr="004F7465" w:rsidRDefault="004F7465" w:rsidP="004F7465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trike/>
                <w:sz w:val="20"/>
                <w:szCs w:val="20"/>
              </w:rPr>
              <w:t xml:space="preserve"> consistentl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cert etiquette as an active listener. [Moved from MII.18]</w:t>
            </w:r>
          </w:p>
        </w:tc>
      </w:tr>
      <w:tr w:rsidR="00EB19E3" w14:paraId="3FBEA988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E96A51" w14:textId="77777777" w:rsidR="00EB19E3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A07946" w14:textId="77777777" w:rsidR="00EB19E3" w:rsidRDefault="00EB19E3" w:rsidP="00750B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="00750B4B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592FB8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88960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EFC7B6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BCD43B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AACE70" w14:textId="77777777" w:rsidR="00EB19E3" w:rsidRPr="004F7465" w:rsidRDefault="00750B4B" w:rsidP="00750B4B">
            <w:r w:rsidRPr="00671FA1">
              <w:rPr>
                <w:strike/>
                <w:sz w:val="20"/>
                <w:szCs w:val="20"/>
              </w:rPr>
              <w:t>MII.17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r w:rsidRPr="00671FA1">
              <w:rPr>
                <w:strike/>
                <w:sz w:val="20"/>
                <w:szCs w:val="20"/>
              </w:rPr>
              <w:t>The student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</w:tc>
      </w:tr>
      <w:tr w:rsidR="00EB19E3" w14:paraId="756E0FE6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7A9037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FB3E3C" w14:textId="77777777" w:rsidR="00EB19E3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2</w:t>
            </w:r>
          </w:p>
          <w:p w14:paraId="698F5CBC" w14:textId="77777777" w:rsidR="004F7465" w:rsidRDefault="004F7465" w:rsidP="00EB19E3">
            <w:pPr>
              <w:jc w:val="center"/>
              <w:rPr>
                <w:sz w:val="20"/>
                <w:szCs w:val="20"/>
              </w:rPr>
            </w:pPr>
          </w:p>
          <w:p w14:paraId="3BE58970" w14:textId="77777777" w:rsidR="004F7465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so</w:t>
            </w:r>
          </w:p>
          <w:p w14:paraId="6FD6722A" w14:textId="77777777" w:rsidR="004F7465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5</w:t>
            </w:r>
          </w:p>
          <w:p w14:paraId="10E6A55B" w14:textId="77777777" w:rsidR="004F7465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7</w:t>
            </w:r>
          </w:p>
          <w:p w14:paraId="7B623D57" w14:textId="77777777" w:rsidR="004F7465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8</w:t>
            </w:r>
          </w:p>
          <w:p w14:paraId="02D83609" w14:textId="77777777" w:rsidR="004F7465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9</w:t>
            </w:r>
          </w:p>
          <w:p w14:paraId="3B9D9B76" w14:textId="77777777" w:rsidR="004F7465" w:rsidRPr="00A36E6B" w:rsidRDefault="004F7465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61CD7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135525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B6584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164EACA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90292B" w14:textId="77777777" w:rsidR="004F7465" w:rsidRPr="00671FA1" w:rsidRDefault="004F7465" w:rsidP="004F7465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0880BAB" w14:textId="77777777" w:rsidR="004F7465" w:rsidRPr="00671FA1" w:rsidRDefault="004F7465" w:rsidP="009A1755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671FA1">
              <w:rPr>
                <w:strike/>
                <w:sz w:val="20"/>
                <w:szCs w:val="20"/>
              </w:rPr>
              <w:t xml:space="preserve">being studied </w:t>
            </w:r>
            <w:r w:rsidRPr="00671FA1">
              <w:rPr>
                <w:sz w:val="20"/>
                <w:szCs w:val="20"/>
                <w:u w:val="single"/>
              </w:rPr>
              <w:t>through listening, performing, and studying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E349009" w14:textId="77777777" w:rsidR="004F7465" w:rsidRPr="00671FA1" w:rsidRDefault="004F7465" w:rsidP="009A1755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1869F35" w14:textId="77777777" w:rsidR="004F7465" w:rsidRPr="00671FA1" w:rsidRDefault="004F7465" w:rsidP="009A1755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functions of instrumental music in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968A59" w14:textId="77777777" w:rsidR="004F7465" w:rsidRPr="00671FA1" w:rsidRDefault="00F658B2" w:rsidP="009A1755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I.7]</w:t>
            </w:r>
            <w:r>
              <w:rPr>
                <w:sz w:val="20"/>
                <w:szCs w:val="20"/>
              </w:rPr>
              <w:t xml:space="preserve"> </w:t>
            </w:r>
            <w:r w:rsidR="004F7465"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="004F7465" w:rsidRPr="00671FA1">
              <w:rPr>
                <w:sz w:val="20"/>
                <w:szCs w:val="20"/>
              </w:rPr>
              <w:t>describ</w:t>
            </w:r>
            <w:r w:rsidR="004F7465" w:rsidRPr="00671FA1">
              <w:rPr>
                <w:sz w:val="20"/>
                <w:szCs w:val="20"/>
                <w:u w:val="single"/>
              </w:rPr>
              <w:t>e</w:t>
            </w:r>
            <w:r w:rsidR="004F7465" w:rsidRPr="00671FA1">
              <w:rPr>
                <w:strike/>
                <w:sz w:val="20"/>
                <w:szCs w:val="20"/>
              </w:rPr>
              <w:t>ing</w:t>
            </w:r>
            <w:r w:rsidR="004F7465" w:rsidRPr="00671FA1">
              <w:rPr>
                <w:sz w:val="20"/>
                <w:szCs w:val="20"/>
              </w:rPr>
              <w:t xml:space="preserve"> how musicians, consumers of music, and music advocates impact the community</w:t>
            </w:r>
            <w:r w:rsidR="004F7465" w:rsidRPr="00671FA1">
              <w:rPr>
                <w:sz w:val="20"/>
                <w:szCs w:val="20"/>
                <w:u w:val="single"/>
              </w:rPr>
              <w:t>.</w:t>
            </w:r>
            <w:r w:rsidR="004F7465" w:rsidRPr="00671FA1">
              <w:rPr>
                <w:strike/>
                <w:sz w:val="20"/>
                <w:szCs w:val="20"/>
              </w:rPr>
              <w:t>;</w:t>
            </w:r>
            <w:r w:rsidR="004F7465" w:rsidRPr="00671FA1">
              <w:rPr>
                <w:sz w:val="20"/>
                <w:szCs w:val="20"/>
              </w:rPr>
              <w:t xml:space="preserve"> </w:t>
            </w:r>
          </w:p>
          <w:p w14:paraId="5E4646DB" w14:textId="77777777" w:rsidR="004F7465" w:rsidRPr="00671FA1" w:rsidRDefault="00F658B2" w:rsidP="009A1755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[Moved to MII.9]</w:t>
            </w:r>
            <w:r>
              <w:rPr>
                <w:sz w:val="20"/>
                <w:szCs w:val="20"/>
              </w:rPr>
              <w:t xml:space="preserve"> </w:t>
            </w:r>
            <w:r w:rsidR="004F7465" w:rsidRPr="00671FA1">
              <w:rPr>
                <w:sz w:val="20"/>
                <w:szCs w:val="20"/>
              </w:rPr>
              <w:t>The student will compar</w:t>
            </w:r>
            <w:r w:rsidR="004F7465" w:rsidRPr="00671FA1">
              <w:rPr>
                <w:sz w:val="20"/>
                <w:szCs w:val="20"/>
                <w:u w:val="single"/>
              </w:rPr>
              <w:t>e</w:t>
            </w:r>
            <w:r w:rsidR="004F7465" w:rsidRPr="00671FA1">
              <w:rPr>
                <w:strike/>
                <w:sz w:val="20"/>
                <w:szCs w:val="20"/>
              </w:rPr>
              <w:t>ing</w:t>
            </w:r>
            <w:r w:rsidR="004F7465" w:rsidRPr="00671FA1">
              <w:rPr>
                <w:sz w:val="20"/>
                <w:szCs w:val="20"/>
              </w:rPr>
              <w:t xml:space="preserve"> and contrast</w:t>
            </w:r>
            <w:r w:rsidR="004F7465" w:rsidRPr="00671FA1">
              <w:rPr>
                <w:strike/>
                <w:sz w:val="20"/>
                <w:szCs w:val="20"/>
              </w:rPr>
              <w:t>ing</w:t>
            </w:r>
            <w:r w:rsidR="004F7465" w:rsidRPr="00671FA1">
              <w:rPr>
                <w:sz w:val="20"/>
                <w:szCs w:val="20"/>
              </w:rPr>
              <w:t xml:space="preserve"> career options in music</w:t>
            </w:r>
            <w:r w:rsidR="004F7465" w:rsidRPr="00671FA1">
              <w:rPr>
                <w:sz w:val="20"/>
                <w:szCs w:val="20"/>
                <w:u w:val="single"/>
              </w:rPr>
              <w:t xml:space="preserve"> in relation to career preparation.</w:t>
            </w:r>
            <w:r w:rsidR="004F7465" w:rsidRPr="00671FA1">
              <w:rPr>
                <w:strike/>
                <w:sz w:val="20"/>
                <w:szCs w:val="20"/>
              </w:rPr>
              <w:t>;</w:t>
            </w:r>
            <w:r w:rsidR="004F7465" w:rsidRPr="00671FA1">
              <w:rPr>
                <w:sz w:val="20"/>
                <w:szCs w:val="20"/>
              </w:rPr>
              <w:t xml:space="preserve"> </w:t>
            </w:r>
          </w:p>
          <w:p w14:paraId="4919272F" w14:textId="77777777" w:rsidR="004F7465" w:rsidRPr="00671FA1" w:rsidRDefault="00F658B2" w:rsidP="009A1755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I.11]</w:t>
            </w:r>
            <w:r>
              <w:rPr>
                <w:sz w:val="20"/>
                <w:szCs w:val="20"/>
              </w:rPr>
              <w:t xml:space="preserve"> </w:t>
            </w:r>
            <w:r w:rsidR="004F7465" w:rsidRPr="00671FA1">
              <w:rPr>
                <w:sz w:val="20"/>
                <w:szCs w:val="20"/>
              </w:rPr>
              <w:t xml:space="preserve">The student will </w:t>
            </w:r>
            <w:r w:rsidR="004F7465" w:rsidRPr="00671FA1">
              <w:rPr>
                <w:sz w:val="20"/>
                <w:szCs w:val="20"/>
                <w:u w:val="single"/>
              </w:rPr>
              <w:t xml:space="preserve">examine the </w:t>
            </w:r>
            <w:r w:rsidR="004F7465" w:rsidRPr="00671FA1">
              <w:rPr>
                <w:sz w:val="20"/>
                <w:szCs w:val="20"/>
              </w:rPr>
              <w:t>relat</w:t>
            </w:r>
            <w:r w:rsidR="004F7465" w:rsidRPr="00671FA1">
              <w:rPr>
                <w:strike/>
                <w:sz w:val="20"/>
                <w:szCs w:val="20"/>
                <w:u w:val="single"/>
              </w:rPr>
              <w:t>e</w:t>
            </w:r>
            <w:r w:rsidR="004F7465" w:rsidRPr="00671FA1">
              <w:rPr>
                <w:strike/>
                <w:sz w:val="20"/>
                <w:szCs w:val="20"/>
              </w:rPr>
              <w:t>ing</w:t>
            </w:r>
            <w:r w:rsidR="004F7465" w:rsidRPr="00671FA1">
              <w:rPr>
                <w:sz w:val="20"/>
                <w:szCs w:val="20"/>
                <w:u w:val="single"/>
              </w:rPr>
              <w:t>ionship of</w:t>
            </w:r>
            <w:r w:rsidR="004F7465" w:rsidRPr="00671FA1">
              <w:rPr>
                <w:sz w:val="20"/>
                <w:szCs w:val="20"/>
              </w:rPr>
              <w:t xml:space="preserve"> instrumental music to the other fine arts</w:t>
            </w:r>
            <w:r w:rsidR="004F7465" w:rsidRPr="00671FA1">
              <w:rPr>
                <w:sz w:val="20"/>
                <w:szCs w:val="20"/>
                <w:u w:val="single"/>
              </w:rPr>
              <w:t>.</w:t>
            </w:r>
            <w:r w:rsidR="004F7465" w:rsidRPr="00671FA1">
              <w:rPr>
                <w:strike/>
                <w:sz w:val="20"/>
                <w:szCs w:val="20"/>
              </w:rPr>
              <w:t>;</w:t>
            </w:r>
            <w:r w:rsidR="004F7465" w:rsidRPr="00671FA1">
              <w:rPr>
                <w:sz w:val="20"/>
                <w:szCs w:val="20"/>
              </w:rPr>
              <w:t xml:space="preserve"> </w:t>
            </w:r>
          </w:p>
          <w:p w14:paraId="650117EE" w14:textId="77777777" w:rsidR="00F658B2" w:rsidRPr="00F658B2" w:rsidRDefault="00F658B2" w:rsidP="00F658B2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F658B2">
              <w:rPr>
                <w:sz w:val="20"/>
                <w:szCs w:val="20"/>
              </w:rPr>
              <w:t xml:space="preserve">[Moved to MII.8] </w:t>
            </w:r>
            <w:r w:rsidR="004F7465" w:rsidRPr="00F658B2">
              <w:rPr>
                <w:sz w:val="20"/>
                <w:szCs w:val="20"/>
              </w:rPr>
              <w:t xml:space="preserve">The student will </w:t>
            </w:r>
            <w:r w:rsidR="004F7465" w:rsidRPr="00F658B2">
              <w:rPr>
                <w:sz w:val="20"/>
                <w:szCs w:val="20"/>
                <w:u w:val="single"/>
              </w:rPr>
              <w:t>identify and apply digital citizenship skills related to intellectual property in music research, performance, and sharing.</w:t>
            </w:r>
            <w:r w:rsidR="004F7465" w:rsidRPr="00F658B2">
              <w:rPr>
                <w:sz w:val="20"/>
                <w:szCs w:val="20"/>
              </w:rPr>
              <w:t xml:space="preserve"> </w:t>
            </w:r>
            <w:r w:rsidR="004F7465" w:rsidRPr="00F658B2">
              <w:rPr>
                <w:strike/>
                <w:sz w:val="20"/>
                <w:szCs w:val="20"/>
              </w:rPr>
              <w:t xml:space="preserve">applying ethical standards in the use of social media and copyrighted materials; </w:t>
            </w:r>
            <w:r w:rsidR="004F7465" w:rsidRPr="00F658B2">
              <w:rPr>
                <w:sz w:val="20"/>
                <w:szCs w:val="20"/>
              </w:rPr>
              <w:t xml:space="preserve"> </w:t>
            </w:r>
          </w:p>
          <w:p w14:paraId="75FFE7D7" w14:textId="77777777" w:rsidR="00EB19E3" w:rsidRPr="004F7465" w:rsidRDefault="00F658B2" w:rsidP="00F658B2">
            <w:pPr>
              <w:pStyle w:val="SOLNumberedBullet"/>
              <w:numPr>
                <w:ilvl w:val="0"/>
                <w:numId w:val="11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I.5]</w:t>
            </w:r>
            <w:r>
              <w:rPr>
                <w:sz w:val="20"/>
                <w:szCs w:val="20"/>
              </w:rPr>
              <w:t xml:space="preserve"> </w:t>
            </w:r>
            <w:r w:rsidR="004F7465" w:rsidRPr="00671FA1">
              <w:rPr>
                <w:strike/>
                <w:sz w:val="20"/>
                <w:szCs w:val="20"/>
              </w:rPr>
              <w:t>consistently</w:t>
            </w:r>
            <w:r w:rsidR="004F7465" w:rsidRPr="00671FA1">
              <w:rPr>
                <w:sz w:val="20"/>
                <w:szCs w:val="20"/>
              </w:rPr>
              <w:t xml:space="preserve"> </w:t>
            </w:r>
            <w:r w:rsidR="004F7465" w:rsidRPr="00671FA1">
              <w:rPr>
                <w:sz w:val="20"/>
                <w:szCs w:val="20"/>
                <w:u w:val="single"/>
              </w:rPr>
              <w:t>D</w:t>
            </w:r>
            <w:r w:rsidR="004F7465" w:rsidRPr="00671FA1">
              <w:rPr>
                <w:strike/>
                <w:sz w:val="20"/>
                <w:szCs w:val="20"/>
              </w:rPr>
              <w:t>d</w:t>
            </w:r>
            <w:r w:rsidR="004F7465" w:rsidRPr="00671FA1">
              <w:rPr>
                <w:sz w:val="20"/>
                <w:szCs w:val="20"/>
              </w:rPr>
              <w:t>emonstrat</w:t>
            </w:r>
            <w:r w:rsidR="004F7465" w:rsidRPr="00671FA1">
              <w:rPr>
                <w:sz w:val="20"/>
                <w:szCs w:val="20"/>
                <w:u w:val="single"/>
              </w:rPr>
              <w:t>e</w:t>
            </w:r>
            <w:r w:rsidR="004F7465" w:rsidRPr="00671FA1">
              <w:rPr>
                <w:strike/>
                <w:sz w:val="20"/>
                <w:szCs w:val="20"/>
              </w:rPr>
              <w:t>ing</w:t>
            </w:r>
            <w:r w:rsidR="004F7465" w:rsidRPr="00671FA1">
              <w:rPr>
                <w:sz w:val="20"/>
                <w:szCs w:val="20"/>
              </w:rPr>
              <w:t xml:space="preserve"> concert etiquette as an active listener. </w:t>
            </w:r>
          </w:p>
        </w:tc>
      </w:tr>
      <w:tr w:rsidR="00EB19E3" w14:paraId="43E3C65C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64E0DE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I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B13774C" w14:textId="77777777" w:rsidR="00EB19E3" w:rsidRPr="00A36E6B" w:rsidRDefault="004F7465" w:rsidP="004F74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D45F80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07085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C9489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F21A53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E8DAB7" w14:textId="77777777" w:rsidR="004F7465" w:rsidRPr="00671FA1" w:rsidRDefault="004F7465" w:rsidP="004F7465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61B5BFF" w14:textId="77777777" w:rsidR="004F7465" w:rsidRPr="00671FA1" w:rsidRDefault="004F7465" w:rsidP="009A1755">
            <w:pPr>
              <w:pStyle w:val="SOLNumberedBullet"/>
              <w:numPr>
                <w:ilvl w:val="0"/>
                <w:numId w:val="116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explaining the importance of cultural influences and historical context for the interpretation of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orks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42A52459" w14:textId="77777777" w:rsidR="004F7465" w:rsidRPr="00671FA1" w:rsidRDefault="004F7465" w:rsidP="009A1755">
            <w:pPr>
              <w:pStyle w:val="SOLNumberedBullet"/>
              <w:numPr>
                <w:ilvl w:val="0"/>
                <w:numId w:val="11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4703496" w14:textId="77777777" w:rsidR="004F7465" w:rsidRPr="00671FA1" w:rsidRDefault="004F7465" w:rsidP="009A1755">
            <w:pPr>
              <w:pStyle w:val="SOLNumberedBullet"/>
              <w:numPr>
                <w:ilvl w:val="0"/>
                <w:numId w:val="11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analyzin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ritiquing, and </w:t>
            </w:r>
            <w:r w:rsidRPr="00671FA1">
              <w:rPr>
                <w:sz w:val="20"/>
                <w:szCs w:val="20"/>
              </w:rPr>
              <w:t>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F9E388E" w14:textId="77777777" w:rsidR="004F7465" w:rsidRPr="00671FA1" w:rsidRDefault="004F7465" w:rsidP="009A1755">
            <w:pPr>
              <w:pStyle w:val="SOLNumberedBullet"/>
              <w:numPr>
                <w:ilvl w:val="0"/>
                <w:numId w:val="11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3EC862A" w14:textId="77777777" w:rsidR="00EB19E3" w:rsidRPr="004F7465" w:rsidRDefault="004F7465" w:rsidP="009A1755">
            <w:pPr>
              <w:pStyle w:val="SOLNumberedBullet"/>
              <w:numPr>
                <w:ilvl w:val="0"/>
                <w:numId w:val="116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ccepted criteria for critiquing musical performances of self and others.</w:t>
            </w:r>
          </w:p>
        </w:tc>
      </w:tr>
      <w:tr w:rsidR="00EB19E3" w14:paraId="4E493D53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3D8DBE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736F18" w14:textId="77777777" w:rsidR="00EB19E3" w:rsidRPr="00A36E6B" w:rsidRDefault="00EB19E3" w:rsidP="00AE35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="00AE3572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79A09F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13B06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62510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4CC5B6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DC6087" w14:textId="77777777" w:rsidR="004F7465" w:rsidRPr="00671FA1" w:rsidRDefault="004F7465" w:rsidP="004F7465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17700585" w14:textId="77777777" w:rsidR="004F7465" w:rsidRPr="00671FA1" w:rsidRDefault="004F7465" w:rsidP="009A1755">
            <w:pPr>
              <w:pStyle w:val="SOLNumberedBullet"/>
              <w:numPr>
                <w:ilvl w:val="0"/>
                <w:numId w:val="11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how the factors of time and place influence the characteristics that give meaning and value to a work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907723" w14:textId="77777777" w:rsidR="004F7465" w:rsidRPr="00671FA1" w:rsidRDefault="004F7465" w:rsidP="009A1755">
            <w:pPr>
              <w:pStyle w:val="SOLNumberedBullet"/>
              <w:numPr>
                <w:ilvl w:val="0"/>
                <w:numId w:val="11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4375FEB" w14:textId="77777777" w:rsidR="004F7465" w:rsidRPr="00671FA1" w:rsidRDefault="004F7465" w:rsidP="009A1755">
            <w:pPr>
              <w:pStyle w:val="SOLNumberedBullet"/>
              <w:numPr>
                <w:ilvl w:val="0"/>
                <w:numId w:val="11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B678AEA" w14:textId="77777777" w:rsidR="00EB19E3" w:rsidRPr="004F7465" w:rsidRDefault="004F7465" w:rsidP="009A1755">
            <w:pPr>
              <w:pStyle w:val="SOLNumberedBullet"/>
              <w:numPr>
                <w:ilvl w:val="0"/>
                <w:numId w:val="11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esthetic criteria for determining the quality of a work of music or importance of a musical style.</w:t>
            </w:r>
          </w:p>
        </w:tc>
      </w:tr>
      <w:tr w:rsidR="00EB19E3" w14:paraId="12733001" w14:textId="77777777" w:rsidTr="00EB19E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C27EFA" w14:textId="77777777" w:rsidR="00EB19E3" w:rsidRDefault="00EB19E3" w:rsidP="00EB19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28E3741" w14:textId="77777777" w:rsidR="00EB19E3" w:rsidRPr="00A36E6B" w:rsidRDefault="00EB19E3" w:rsidP="00EB19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A8ACF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DC0B02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9EFD1A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660C32E" w14:textId="77777777" w:rsidR="00EB19E3" w:rsidRPr="00817BBD" w:rsidRDefault="00EB19E3" w:rsidP="00EB19E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2CBBC4" w14:textId="77777777" w:rsidR="004F7465" w:rsidRPr="004F7465" w:rsidRDefault="004F7465" w:rsidP="004F7465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4F7465">
              <w:rPr>
                <w:color w:val="000000"/>
                <w:sz w:val="20"/>
                <w:szCs w:val="20"/>
                <w:u w:val="single"/>
              </w:rPr>
              <w:t xml:space="preserve">MII.2 </w:t>
            </w:r>
            <w:r w:rsidR="005F3966">
              <w:rPr>
                <w:color w:val="000000"/>
                <w:sz w:val="20"/>
                <w:szCs w:val="20"/>
                <w:u w:val="single"/>
              </w:rPr>
              <w:t xml:space="preserve">  The student will </w:t>
            </w:r>
            <w:r w:rsidRPr="004F7465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342C11F0" w14:textId="77777777" w:rsidR="004F7465" w:rsidRPr="00671FA1" w:rsidRDefault="004F7465" w:rsidP="009A1755">
            <w:pPr>
              <w:pStyle w:val="Paragraph"/>
              <w:numPr>
                <w:ilvl w:val="0"/>
                <w:numId w:val="115"/>
              </w:numPr>
              <w:spacing w:after="0"/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music</w:t>
            </w:r>
            <w:r w:rsidRPr="00671FA1">
              <w:rPr>
                <w:sz w:val="20"/>
                <w:szCs w:val="20"/>
              </w:rPr>
              <w:t>.</w:t>
            </w:r>
          </w:p>
          <w:p w14:paraId="19B905D2" w14:textId="77777777" w:rsidR="004F7465" w:rsidRPr="00671FA1" w:rsidRDefault="004F7465" w:rsidP="009A1755">
            <w:pPr>
              <w:pStyle w:val="Paragraph"/>
              <w:numPr>
                <w:ilvl w:val="0"/>
                <w:numId w:val="115"/>
              </w:numPr>
              <w:spacing w:after="0"/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6A2116C3" w14:textId="77777777" w:rsidR="00EB19E3" w:rsidRPr="004F7465" w:rsidRDefault="004F7465" w:rsidP="009A1755">
            <w:pPr>
              <w:pStyle w:val="ListParagraph"/>
              <w:numPr>
                <w:ilvl w:val="0"/>
                <w:numId w:val="115"/>
              </w:numPr>
              <w:ind w:left="540"/>
              <w:rPr>
                <w:color w:val="000000"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 xml:space="preserve">with a level of refinement that reflects specific musical goals; </w:t>
            </w:r>
            <w:r>
              <w:rPr>
                <w:sz w:val="20"/>
                <w:szCs w:val="20"/>
              </w:rPr>
              <w:t>[Moved from MII.16.3]</w:t>
            </w:r>
          </w:p>
        </w:tc>
      </w:tr>
    </w:tbl>
    <w:p w14:paraId="68053ED3" w14:textId="77777777" w:rsidR="00AE3572" w:rsidRPr="00D12EA8" w:rsidRDefault="00EB19E3" w:rsidP="00AE3572">
      <w:pPr>
        <w:spacing w:after="120"/>
        <w:ind w:left="180"/>
        <w:rPr>
          <w:b/>
          <w:bCs/>
          <w:sz w:val="28"/>
        </w:rPr>
      </w:pPr>
      <w:r>
        <w:br w:type="page"/>
      </w:r>
      <w:r w:rsidR="00AE3572">
        <w:rPr>
          <w:b/>
          <w:bCs/>
          <w:sz w:val="32"/>
        </w:rPr>
        <w:lastRenderedPageBreak/>
        <w:t>Middle School Instrument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241E978A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4801CA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7973C1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5A96FF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D5F6CFC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40E4C9CD" w14:textId="77777777" w:rsidR="00AE3572" w:rsidRPr="00D065C2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AE3572" w:rsidRPr="00817BBD" w14:paraId="0F72BF8A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A84959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12A85D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1A0C5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118D1F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F92F0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B94CF43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E02184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4E1011" w14:paraId="5AB591B1" w14:textId="77777777" w:rsidTr="00BC654A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2ACAE7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B6DB7B" w14:textId="77777777" w:rsidR="004E1011" w:rsidRPr="00750B4B" w:rsidRDefault="004E1011" w:rsidP="004E1011">
            <w:pPr>
              <w:jc w:val="center"/>
              <w:rPr>
                <w:sz w:val="20"/>
                <w:szCs w:val="20"/>
              </w:rPr>
            </w:pPr>
            <w:r w:rsidRPr="00AE3572">
              <w:rPr>
                <w:sz w:val="18"/>
                <w:szCs w:val="20"/>
              </w:rPr>
              <w:t>MIAD.</w:t>
            </w:r>
            <w:r w:rsidR="00FF3250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0ED62D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3B43AD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0410D" w14:textId="77777777" w:rsidR="004E1011" w:rsidRDefault="004E1011" w:rsidP="004E1011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CEC7DA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9CE854" w14:textId="77777777" w:rsidR="004E1011" w:rsidRPr="00671FA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298999A3" w14:textId="77777777" w:rsidR="004E1011" w:rsidRPr="00671FA1" w:rsidRDefault="004E1011" w:rsidP="009A1755">
            <w:pPr>
              <w:pStyle w:val="SOLNumberedBullet"/>
              <w:numPr>
                <w:ilvl w:val="0"/>
                <w:numId w:val="130"/>
              </w:numPr>
              <w:ind w:left="781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standard </w:t>
            </w:r>
            <w:r w:rsidRPr="00671FA1">
              <w:rPr>
                <w:sz w:val="20"/>
                <w:szCs w:val="20"/>
                <w:u w:val="single"/>
              </w:rPr>
              <w:t>and instrument specific</w:t>
            </w:r>
            <w:r w:rsidRPr="00671FA1">
              <w:rPr>
                <w:sz w:val="20"/>
                <w:szCs w:val="20"/>
              </w:rPr>
              <w:t xml:space="preserve">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ED7C1C2" w14:textId="77777777" w:rsidR="004E1011" w:rsidRPr="00671FA1" w:rsidRDefault="004E1011" w:rsidP="00A30FED">
            <w:pPr>
              <w:ind w:left="78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5630E426" w14:textId="77777777" w:rsidR="004E1011" w:rsidRPr="00671FA1" w:rsidRDefault="004E1011" w:rsidP="009A1755">
            <w:pPr>
              <w:pStyle w:val="SOLNumberedBullet"/>
              <w:numPr>
                <w:ilvl w:val="0"/>
                <w:numId w:val="130"/>
              </w:numPr>
              <w:ind w:left="781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signed parts in combination with other parts from the music being studied.</w:t>
            </w:r>
          </w:p>
          <w:p w14:paraId="2CAD7A3F" w14:textId="77777777" w:rsidR="004E1011" w:rsidRPr="00671FA1" w:rsidRDefault="004E1011" w:rsidP="004E1011">
            <w:pPr>
              <w:pStyle w:val="SOLNumberedBullet"/>
              <w:numPr>
                <w:ilvl w:val="0"/>
                <w:numId w:val="0"/>
              </w:numPr>
              <w:tabs>
                <w:tab w:val="left" w:pos="784"/>
                <w:tab w:val="left" w:pos="1080"/>
              </w:tabs>
              <w:ind w:left="784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2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perform, and compose rhythms and rhythmic patterns that include quarter-note triplets and corresponding rests.</w:t>
            </w:r>
          </w:p>
          <w:p w14:paraId="163780B5" w14:textId="77777777" w:rsidR="004E1011" w:rsidRPr="00671FA1" w:rsidRDefault="004E1011" w:rsidP="004E1011">
            <w:pPr>
              <w:pStyle w:val="Paragraph"/>
              <w:tabs>
                <w:tab w:val="left" w:pos="784"/>
                <w:tab w:val="left" w:pos="1080"/>
              </w:tabs>
              <w:spacing w:after="0"/>
              <w:ind w:left="810" w:hanging="81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MIAD.3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 xml:space="preserve">Identify, read, and perform music in complex meters, </w:t>
            </w:r>
            <w:r w:rsidRPr="00671FA1">
              <w:rPr>
                <w:sz w:val="20"/>
                <w:szCs w:val="20"/>
                <w:u w:val="single"/>
              </w:rPr>
              <w:t>including compound and asymmetrical meters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6A514D9C" w14:textId="77777777" w:rsidR="004E1011" w:rsidRPr="00671FA1" w:rsidRDefault="004E1011" w:rsidP="009A1755">
            <w:pPr>
              <w:pStyle w:val="SOLNumberedBullet"/>
              <w:numPr>
                <w:ilvl w:val="0"/>
                <w:numId w:val="60"/>
              </w:numPr>
              <w:tabs>
                <w:tab w:val="left" w:pos="784"/>
                <w:tab w:val="left" w:pos="1080"/>
                <w:tab w:val="left" w:pos="6570"/>
                <w:tab w:val="left" w:pos="7110"/>
              </w:tabs>
              <w:ind w:left="810" w:hanging="81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identifying, reading, and performing compound meters </w:t>
            </w:r>
            <w:r w:rsidRPr="00E22AEA">
              <w:rPr>
                <w:strike/>
                <w:sz w:val="16"/>
                <w:szCs w:val="20"/>
              </w:rPr>
              <w:t xml:space="preserve">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6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6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6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E22AEA">
              <w:rPr>
                <w:strike/>
                <w:sz w:val="16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6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6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6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trike/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);</w:t>
            </w:r>
          </w:p>
          <w:p w14:paraId="4C1B39CE" w14:textId="77777777" w:rsidR="004E1011" w:rsidRPr="00671FA1" w:rsidRDefault="004E1011" w:rsidP="009A1755">
            <w:pPr>
              <w:pStyle w:val="SOLNumberedBullet"/>
              <w:numPr>
                <w:ilvl w:val="0"/>
                <w:numId w:val="60"/>
              </w:numPr>
              <w:tabs>
                <w:tab w:val="left" w:pos="784"/>
                <w:tab w:val="left" w:pos="1080"/>
              </w:tabs>
              <w:ind w:left="810" w:hanging="81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, reading, and performing simple mixed meters; and</w:t>
            </w:r>
          </w:p>
          <w:p w14:paraId="4B856F66" w14:textId="77777777" w:rsidR="004E1011" w:rsidRPr="00671FA1" w:rsidRDefault="004E1011" w:rsidP="009A1755">
            <w:pPr>
              <w:pStyle w:val="SOLNumberedBullet"/>
              <w:numPr>
                <w:ilvl w:val="0"/>
                <w:numId w:val="131"/>
              </w:numPr>
              <w:tabs>
                <w:tab w:val="left" w:pos="784"/>
                <w:tab w:val="left" w:pos="1080"/>
              </w:tabs>
              <w:ind w:left="810" w:hanging="81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symmetrical meters.</w:t>
            </w:r>
          </w:p>
          <w:p w14:paraId="590F748B" w14:textId="77777777" w:rsidR="004E1011" w:rsidRPr="00671FA1" w:rsidRDefault="004E1011" w:rsidP="004E1011">
            <w:pPr>
              <w:pStyle w:val="SOLStatement"/>
              <w:tabs>
                <w:tab w:val="left" w:pos="784"/>
                <w:tab w:val="left" w:pos="1080"/>
              </w:tabs>
              <w:spacing w:before="0"/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6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perform music written in theme-and-variations form.</w:t>
            </w:r>
          </w:p>
          <w:p w14:paraId="40F6E631" w14:textId="77777777" w:rsidR="004E1011" w:rsidRPr="00671FA1" w:rsidRDefault="004E1011" w:rsidP="004E1011">
            <w:pPr>
              <w:pStyle w:val="SOLStatement"/>
              <w:tabs>
                <w:tab w:val="left" w:pos="784"/>
                <w:tab w:val="left" w:pos="1080"/>
              </w:tabs>
              <w:spacing w:before="0"/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8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 and consistently apply music terminology found in the music literature being studied.</w:t>
            </w:r>
          </w:p>
          <w:p w14:paraId="5AE9BCA4" w14:textId="77777777" w:rsidR="004E1011" w:rsidRPr="00671FA1" w:rsidRDefault="004E1011" w:rsidP="004E1011">
            <w:pPr>
              <w:tabs>
                <w:tab w:val="left" w:pos="784"/>
                <w:tab w:val="left" w:pos="1080"/>
              </w:tabs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2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h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 and interpret standard music notation while performing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2–4.</w:t>
            </w:r>
          </w:p>
          <w:p w14:paraId="53F6CD6C" w14:textId="77777777" w:rsidR="004E1011" w:rsidRPr="00671FA1" w:rsidRDefault="004E1011" w:rsidP="004E1011">
            <w:pPr>
              <w:tabs>
                <w:tab w:val="left" w:pos="784"/>
                <w:tab w:val="left" w:pos="1080"/>
              </w:tabs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7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4E1011">
              <w:rPr>
                <w:rFonts w:eastAsia="Calibri"/>
                <w:sz w:val="20"/>
                <w:szCs w:val="20"/>
                <w:u w:val="single"/>
              </w:rPr>
              <w:t>i)</w:t>
            </w:r>
            <w:r w:rsidRPr="004E1011">
              <w:rPr>
                <w:rFonts w:eastAsia="Calibri"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1–3.</w:t>
            </w:r>
          </w:p>
          <w:p w14:paraId="3E338D03" w14:textId="77777777" w:rsidR="004E1011" w:rsidRPr="004E1011" w:rsidRDefault="004E1011" w:rsidP="003A50A7">
            <w:pPr>
              <w:tabs>
                <w:tab w:val="left" w:pos="784"/>
              </w:tabs>
              <w:ind w:left="810"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) Guitar student</w:t>
            </w:r>
            <w:r w:rsidRPr="003A50A7">
              <w:rPr>
                <w:sz w:val="20"/>
                <w:szCs w:val="20"/>
                <w:u w:val="single"/>
              </w:rPr>
              <w:t>— Read and</w:t>
            </w:r>
            <w:r w:rsidR="003A50A7" w:rsidRPr="003A50A7">
              <w:rPr>
                <w:sz w:val="20"/>
                <w:szCs w:val="20"/>
                <w:u w:val="single"/>
              </w:rPr>
              <w:t xml:space="preserve"> </w:t>
            </w:r>
            <w:r w:rsidRPr="003A50A7">
              <w:rPr>
                <w:color w:val="222222"/>
                <w:sz w:val="20"/>
                <w:szCs w:val="20"/>
                <w:u w:val="single"/>
              </w:rPr>
              <w:t>create chord diagrams</w:t>
            </w:r>
            <w:r w:rsidRPr="003A50A7">
              <w:rPr>
                <w:sz w:val="20"/>
                <w:szCs w:val="20"/>
                <w:u w:val="single"/>
              </w:rPr>
              <w:t>; read basic rhythm guitar using first position chords; read and correctly interpret guitar tablature.</w:t>
            </w:r>
          </w:p>
        </w:tc>
      </w:tr>
      <w:tr w:rsidR="004E1011" w14:paraId="6C1A53EC" w14:textId="77777777" w:rsidTr="004E1011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A318D5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FC5B93" w14:textId="77777777" w:rsidR="004E1011" w:rsidRDefault="004E1011" w:rsidP="00536510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536510">
              <w:rPr>
                <w:sz w:val="18"/>
                <w:szCs w:val="20"/>
              </w:rPr>
              <w:t>12</w:t>
            </w:r>
            <w:r w:rsidR="00FF3250">
              <w:rPr>
                <w:sz w:val="18"/>
                <w:szCs w:val="20"/>
              </w:rPr>
              <w:t>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51F91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D93F0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B13B07" w14:textId="77777777" w:rsidR="004E1011" w:rsidRDefault="004E1011" w:rsidP="004E1011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B32310A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9040FF" w14:textId="77777777" w:rsidR="004E1011" w:rsidRPr="00AE3572" w:rsidRDefault="004E1011" w:rsidP="004E1011">
            <w:r w:rsidRPr="00671FA1">
              <w:rPr>
                <w:strike/>
                <w:sz w:val="20"/>
                <w:szCs w:val="20"/>
              </w:rPr>
              <w:t>MIAD.2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perform, and compose rhythms and rhythmic patterns that include quarter-note triplets and corresponding rests.</w:t>
            </w:r>
          </w:p>
        </w:tc>
      </w:tr>
      <w:tr w:rsidR="004E1011" w14:paraId="3F9C7BB9" w14:textId="77777777" w:rsidTr="00BC654A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12640B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194D5A2" w14:textId="77777777" w:rsidR="004E1011" w:rsidRDefault="004E1011" w:rsidP="00536510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536510">
              <w:rPr>
                <w:sz w:val="18"/>
                <w:szCs w:val="20"/>
              </w:rPr>
              <w:t>12</w:t>
            </w:r>
            <w:r w:rsidR="00FF3250">
              <w:rPr>
                <w:sz w:val="18"/>
                <w:szCs w:val="20"/>
              </w:rPr>
              <w:t>.e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D48750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57CB4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E13A5" w14:textId="77777777" w:rsidR="004E1011" w:rsidRDefault="004E1011" w:rsidP="004E1011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0E48B44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BF7FF4" w14:textId="77777777" w:rsidR="004E1011" w:rsidRPr="00AE3572" w:rsidRDefault="004E1011" w:rsidP="004E1011">
            <w:r>
              <w:rPr>
                <w:strike/>
                <w:sz w:val="20"/>
                <w:szCs w:val="20"/>
              </w:rPr>
              <w:t>MIAD.3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 xml:space="preserve">Identify, read, and perform music in complex meters, </w:t>
            </w:r>
            <w:r w:rsidRPr="00671FA1">
              <w:rPr>
                <w:sz w:val="20"/>
                <w:szCs w:val="20"/>
                <w:u w:val="single"/>
              </w:rPr>
              <w:t>including compound and asymmetrical meters.</w:t>
            </w:r>
          </w:p>
        </w:tc>
      </w:tr>
      <w:tr w:rsidR="004E1011" w14:paraId="129D2511" w14:textId="77777777" w:rsidTr="00BC654A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433801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AC8695D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FF3250">
              <w:rPr>
                <w:sz w:val="18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ED6F3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08EAAA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1F530D" w14:textId="77777777" w:rsidR="004E1011" w:rsidRDefault="004E1011" w:rsidP="004E1011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7C1E4A7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6DA6B8" w14:textId="77777777" w:rsidR="00FF3250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dentify and notate key signatures of scales and literature being performed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DA1C8B3" w14:textId="77777777" w:rsidR="004E1011" w:rsidRPr="004E101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="00B30C0D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,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</w:tc>
      </w:tr>
      <w:tr w:rsidR="004E1011" w14:paraId="3BECC8D3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A3ACD5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lastRenderedPageBreak/>
              <w:t>MIAD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2A2EEF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577292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D32CAB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658FF6" w14:textId="77777777" w:rsidR="004E1011" w:rsidRDefault="004E1011" w:rsidP="004E1011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50A34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9610D2" w14:textId="77777777" w:rsidR="004E1011" w:rsidRPr="00671FA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,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Pr="00671FA1">
              <w:rPr>
                <w:sz w:val="20"/>
                <w:szCs w:val="20"/>
                <w:u w:val="single"/>
              </w:rPr>
              <w:t>key signatures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81043B1" w14:textId="77777777" w:rsidR="004E1011" w:rsidRPr="004E1011" w:rsidRDefault="004E1011" w:rsidP="009A1755">
            <w:pPr>
              <w:pStyle w:val="SOLNumberedBullet"/>
              <w:numPr>
                <w:ilvl w:val="0"/>
                <w:numId w:val="132"/>
              </w:numPr>
              <w:tabs>
                <w:tab w:val="left" w:pos="514"/>
              </w:tabs>
              <w:ind w:left="540" w:hanging="299"/>
              <w:rPr>
                <w:color w:val="000000"/>
                <w:sz w:val="20"/>
                <w:szCs w:val="20"/>
              </w:rPr>
            </w:pPr>
            <w:r w:rsidRPr="004E1011">
              <w:rPr>
                <w:color w:val="000000"/>
                <w:sz w:val="20"/>
                <w:szCs w:val="20"/>
                <w:u w:val="single"/>
              </w:rPr>
              <w:t>a) W</w:t>
            </w:r>
            <w:r w:rsidRPr="004E1011">
              <w:rPr>
                <w:strike/>
                <w:color w:val="000000"/>
                <w:sz w:val="20"/>
                <w:szCs w:val="20"/>
              </w:rPr>
              <w:t>w</w:t>
            </w:r>
            <w:r w:rsidRPr="004E1011">
              <w:rPr>
                <w:color w:val="000000"/>
                <w:sz w:val="20"/>
                <w:szCs w:val="20"/>
              </w:rPr>
              <w:t>ind/</w:t>
            </w:r>
            <w:r w:rsidRPr="004E1011">
              <w:rPr>
                <w:strike/>
                <w:color w:val="000000"/>
                <w:sz w:val="20"/>
                <w:szCs w:val="20"/>
              </w:rPr>
              <w:t>mallet</w:t>
            </w:r>
            <w:r w:rsidRPr="004E1011">
              <w:rPr>
                <w:color w:val="000000"/>
                <w:sz w:val="20"/>
                <w:szCs w:val="20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percussion</w:t>
            </w:r>
            <w:r w:rsidRPr="004E1011">
              <w:rPr>
                <w:color w:val="000000"/>
                <w:sz w:val="20"/>
                <w:szCs w:val="20"/>
              </w:rPr>
              <w:t xml:space="preserve"> student—</w:t>
            </w:r>
            <w:r w:rsidRPr="004E1011">
              <w:rPr>
                <w:strike/>
                <w:color w:val="000000"/>
                <w:sz w:val="20"/>
                <w:szCs w:val="20"/>
              </w:rPr>
              <w:t>ascending and descending</w:t>
            </w:r>
            <w:r w:rsidRPr="004E1011">
              <w:rPr>
                <w:color w:val="000000"/>
                <w:sz w:val="20"/>
                <w:szCs w:val="20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C</w:t>
            </w:r>
            <w:r w:rsidRPr="004E1011">
              <w:rPr>
                <w:strike/>
                <w:color w:val="000000"/>
                <w:sz w:val="20"/>
                <w:szCs w:val="20"/>
              </w:rPr>
              <w:t>c</w:t>
            </w:r>
            <w:r w:rsidRPr="004E1011">
              <w:rPr>
                <w:color w:val="000000"/>
                <w:sz w:val="20"/>
                <w:szCs w:val="20"/>
              </w:rPr>
              <w:t xml:space="preserve">oncert C, F, B-flat, E-flat, A-flat,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D-flat, </w:t>
            </w:r>
            <w:r w:rsidRPr="004E1011">
              <w:rPr>
                <w:color w:val="000000"/>
                <w:sz w:val="20"/>
                <w:szCs w:val="20"/>
              </w:rPr>
              <w:t xml:space="preserve">G, </w:t>
            </w:r>
            <w:r w:rsidRPr="003A50A7">
              <w:rPr>
                <w:color w:val="000000"/>
                <w:sz w:val="20"/>
                <w:szCs w:val="20"/>
                <w:u w:val="single"/>
              </w:rPr>
              <w:t>and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</w:rPr>
              <w:t xml:space="preserve">D major scales;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g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>,</w:t>
            </w:r>
            <w:r w:rsidRPr="004E1011">
              <w:rPr>
                <w:color w:val="000000"/>
                <w:sz w:val="20"/>
                <w:szCs w:val="20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d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>,and c</w:t>
            </w:r>
            <w:r w:rsidRPr="004E1011">
              <w:rPr>
                <w:color w:val="000000"/>
                <w:sz w:val="20"/>
                <w:szCs w:val="20"/>
              </w:rPr>
              <w:t xml:space="preserve"> minor scales; an extended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4E1011">
              <w:rPr>
                <w:strike/>
                <w:color w:val="000000"/>
                <w:sz w:val="20"/>
                <w:szCs w:val="20"/>
              </w:rPr>
              <w:t xml:space="preserve"> commensurate with VBODA district requirements; and</w:t>
            </w:r>
          </w:p>
          <w:p w14:paraId="2301E3B9" w14:textId="77777777" w:rsidR="004E1011" w:rsidRPr="00671FA1" w:rsidRDefault="004E1011" w:rsidP="009A1755">
            <w:pPr>
              <w:pStyle w:val="SOLNumberedBullet"/>
              <w:numPr>
                <w:ilvl w:val="0"/>
                <w:numId w:val="132"/>
              </w:numPr>
              <w:tabs>
                <w:tab w:val="left" w:pos="514"/>
              </w:tabs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>string student—</w:t>
            </w:r>
            <w:r w:rsidRPr="004E1011">
              <w:rPr>
                <w:dstrike/>
                <w:color w:val="000000"/>
                <w:sz w:val="20"/>
                <w:szCs w:val="20"/>
                <w:u w:val="single"/>
              </w:rPr>
              <w:t>O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>o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ne-octave F and B-flat major scales; </w:t>
            </w:r>
            <w:r w:rsidRPr="00671FA1">
              <w:rPr>
                <w:sz w:val="20"/>
                <w:szCs w:val="20"/>
              </w:rPr>
              <w:t xml:space="preserve">two-octave C, </w:t>
            </w:r>
            <w:r w:rsidRPr="00671FA1">
              <w:rPr>
                <w:strike/>
                <w:sz w:val="20"/>
                <w:szCs w:val="20"/>
              </w:rPr>
              <w:t xml:space="preserve">F, B-flat, </w:t>
            </w:r>
            <w:r w:rsidRPr="00671FA1">
              <w:rPr>
                <w:sz w:val="20"/>
                <w:szCs w:val="20"/>
              </w:rPr>
              <w:t>G, and D, and</w:t>
            </w:r>
            <w:r w:rsidRPr="00671FA1">
              <w:rPr>
                <w:strike/>
                <w:sz w:val="20"/>
                <w:szCs w:val="20"/>
              </w:rPr>
              <w:t xml:space="preserve"> A</w:t>
            </w:r>
            <w:r w:rsidRPr="00671FA1">
              <w:rPr>
                <w:sz w:val="20"/>
                <w:szCs w:val="20"/>
              </w:rPr>
              <w:t xml:space="preserve"> major scales </w:t>
            </w:r>
            <w:r w:rsidRPr="00671FA1">
              <w:rPr>
                <w:strike/>
                <w:sz w:val="20"/>
                <w:szCs w:val="20"/>
              </w:rPr>
              <w:t xml:space="preserve">and A, D, and E </w:t>
            </w:r>
            <w:r w:rsidRPr="00671FA1">
              <w:rPr>
                <w:sz w:val="20"/>
                <w:szCs w:val="20"/>
                <w:u w:val="single"/>
              </w:rPr>
              <w:t xml:space="preserve">a, e, b, d, and g </w:t>
            </w:r>
            <w:r w:rsidRPr="00671FA1">
              <w:rPr>
                <w:strike/>
                <w:sz w:val="20"/>
                <w:szCs w:val="20"/>
              </w:rPr>
              <w:t>harmonic</w:t>
            </w:r>
            <w:r w:rsidRPr="00671FA1">
              <w:rPr>
                <w:sz w:val="20"/>
                <w:szCs w:val="20"/>
              </w:rPr>
              <w:t xml:space="preserve"> minor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commensurate with VBODA regional requirements.</w:t>
            </w:r>
          </w:p>
          <w:p w14:paraId="1A8A04F4" w14:textId="77777777" w:rsidR="004E1011" w:rsidRPr="00AE3572" w:rsidRDefault="004E1011" w:rsidP="003A50A7">
            <w:pPr>
              <w:ind w:left="511"/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3A50A7">
              <w:rPr>
                <w:sz w:val="20"/>
                <w:szCs w:val="20"/>
                <w:u w:val="single"/>
              </w:rPr>
              <w:t>Guitar student—ascending and descending scales; major, natural minor, and harmonic minor scales of at least two octaves up to five sharps/three flats; chromatic scales up to the 12th fret; two forms of the movable blues scales. First position, barre chords and movable jazz chords. A ii7-V7-I7 chord progression in a variety of keys. A 12-bar blues progression in a variety of keys.</w:t>
            </w:r>
          </w:p>
        </w:tc>
      </w:tr>
      <w:tr w:rsidR="004E1011" w14:paraId="2B7D2D82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E12BBC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A57800C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2</w:t>
            </w:r>
            <w:r w:rsidR="00351E81">
              <w:rPr>
                <w:sz w:val="18"/>
                <w:szCs w:val="20"/>
              </w:rPr>
              <w:t>.f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82166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864C79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30B911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2388570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63DF5F" w14:textId="77777777" w:rsidR="004E1011" w:rsidRPr="00AE3572" w:rsidRDefault="00FF3250" w:rsidP="004E1011">
            <w:r w:rsidRPr="00671FA1">
              <w:rPr>
                <w:strike/>
                <w:sz w:val="20"/>
                <w:szCs w:val="20"/>
              </w:rPr>
              <w:t>MIAD.6</w:t>
            </w:r>
            <w:r w:rsidR="00A30FED">
              <w:rPr>
                <w:sz w:val="20"/>
                <w:szCs w:val="20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perform music written in theme-and-variations form.</w:t>
            </w:r>
          </w:p>
        </w:tc>
      </w:tr>
      <w:tr w:rsidR="00E63E22" w14:paraId="7824899B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47A093" w14:textId="77777777" w:rsidR="00E63E22" w:rsidRPr="00AE3572" w:rsidRDefault="00E63E22" w:rsidP="00E63E22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2E82B20" w14:textId="77777777" w:rsidR="00E63E22" w:rsidRDefault="00E63E22" w:rsidP="00E63E22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CB510C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F1452D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F7A718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ED1EBBB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4D3E9F" w14:textId="77777777" w:rsidR="00E63E22" w:rsidRPr="00671FA1" w:rsidRDefault="00E63E22" w:rsidP="00E63E22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>composition</w:t>
            </w:r>
            <w:r w:rsidRPr="00671FA1">
              <w:rPr>
                <w:sz w:val="20"/>
                <w:szCs w:val="20"/>
              </w:rPr>
              <w:t xml:space="preserve"> as a means of 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by 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</w:p>
          <w:p w14:paraId="3C6843DC" w14:textId="77777777" w:rsidR="00E63E22" w:rsidRPr="00671FA1" w:rsidRDefault="00E63E22" w:rsidP="009A1755">
            <w:pPr>
              <w:pStyle w:val="SOLNumberedBullet"/>
              <w:numPr>
                <w:ilvl w:val="0"/>
                <w:numId w:val="12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 eight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0700308F" w14:textId="77777777" w:rsidR="00E63E22" w:rsidRPr="00671FA1" w:rsidRDefault="00E63E22" w:rsidP="00E63E22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4</w:t>
            </w:r>
            <w:r w:rsidRPr="00D2227E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MIAD.1 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increasingly complex rhythmic and melodic examples in call-and-response styles.</w:t>
            </w:r>
          </w:p>
          <w:p w14:paraId="2D538510" w14:textId="77777777" w:rsidR="00E63E22" w:rsidRPr="00BC654A" w:rsidRDefault="00E63E22" w:rsidP="00E63E22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5</w:t>
            </w:r>
            <w:r w:rsidRPr="00D2227E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MIAD.1  c</w:t>
            </w:r>
            <w:r w:rsidRPr="00671FA1">
              <w:rPr>
                <w:sz w:val="20"/>
                <w:szCs w:val="20"/>
                <w:u w:val="single"/>
              </w:rPr>
              <w:t>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create, through playing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BC654A">
              <w:rPr>
                <w:strike/>
                <w:color w:val="000000"/>
                <w:sz w:val="20"/>
                <w:szCs w:val="20"/>
              </w:rPr>
              <w:t>rhythmic and melodic</w:t>
            </w:r>
            <w:r w:rsidRPr="00BC654A">
              <w:rPr>
                <w:color w:val="000000"/>
                <w:sz w:val="20"/>
                <w:szCs w:val="20"/>
              </w:rPr>
              <w:t xml:space="preserve"> </w:t>
            </w:r>
            <w:r w:rsidRPr="00BC654A">
              <w:rPr>
                <w:color w:val="000000"/>
                <w:sz w:val="20"/>
                <w:szCs w:val="20"/>
                <w:u w:val="single"/>
              </w:rPr>
              <w:t xml:space="preserve">rhythmic-melodic variations </w:t>
            </w:r>
            <w:r w:rsidRPr="00671FA1">
              <w:rPr>
                <w:sz w:val="20"/>
                <w:szCs w:val="20"/>
              </w:rPr>
              <w:t xml:space="preserve">of selections taken from </w:t>
            </w:r>
            <w:r w:rsidRPr="00671FA1">
              <w:rPr>
                <w:strike/>
                <w:sz w:val="20"/>
                <w:szCs w:val="20"/>
              </w:rPr>
              <w:t>folk songs</w:t>
            </w:r>
            <w:r w:rsidRPr="00671FA1">
              <w:rPr>
                <w:sz w:val="20"/>
                <w:szCs w:val="20"/>
              </w:rPr>
              <w:t>existing melodies, exercises, or etudes, incorporating a variety of expressive elements.</w:t>
            </w:r>
          </w:p>
        </w:tc>
      </w:tr>
      <w:tr w:rsidR="004E1011" w14:paraId="68094474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BFF47F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138945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2</w:t>
            </w:r>
            <w:r w:rsidR="00351E81">
              <w:rPr>
                <w:sz w:val="18"/>
                <w:szCs w:val="20"/>
              </w:rPr>
              <w:t>.g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8613C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B2835B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65F268" w14:textId="77777777" w:rsidR="004E1011" w:rsidRDefault="004E1011" w:rsidP="004E1011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6114A09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521556" w14:textId="77777777" w:rsidR="004E1011" w:rsidRPr="00FF3250" w:rsidRDefault="00FF3250" w:rsidP="00A30FED">
            <w:pPr>
              <w:pStyle w:val="SOLStatement"/>
              <w:tabs>
                <w:tab w:val="left" w:pos="784"/>
                <w:tab w:val="left" w:pos="1080"/>
              </w:tabs>
              <w:spacing w:before="0"/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8</w:t>
            </w:r>
            <w:r w:rsidRPr="00D2227E">
              <w:rPr>
                <w:sz w:val="20"/>
                <w:szCs w:val="20"/>
              </w:rPr>
              <w:t xml:space="preserve"> </w:t>
            </w:r>
            <w:r w:rsidR="00A30FED">
              <w:rPr>
                <w:sz w:val="20"/>
                <w:szCs w:val="20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 xml:space="preserve">efine and consistently apply music terminology found in the </w:t>
            </w:r>
            <w:r>
              <w:rPr>
                <w:sz w:val="20"/>
                <w:szCs w:val="20"/>
              </w:rPr>
              <w:t>music literature being studied.</w:t>
            </w:r>
          </w:p>
        </w:tc>
      </w:tr>
      <w:tr w:rsidR="004E1011" w14:paraId="7ED39DF3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940988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3E8424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603BD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E443A6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43F61" w14:textId="77777777" w:rsidR="004E1011" w:rsidRDefault="004E1011" w:rsidP="004E1011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9001A52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FE8A77" w14:textId="77777777" w:rsidR="004E1011" w:rsidRPr="00671FA1" w:rsidRDefault="004E1011" w:rsidP="004E1011">
            <w:pPr>
              <w:pStyle w:val="SOLStatement"/>
              <w:keepNext/>
              <w:tabs>
                <w:tab w:val="left" w:pos="1080"/>
              </w:tabs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independently demonstrate preparatory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4712C66E" w14:textId="77777777" w:rsidR="004E1011" w:rsidRPr="00671FA1" w:rsidRDefault="004E1011" w:rsidP="009A1755">
            <w:pPr>
              <w:pStyle w:val="SOLNumberedBullet"/>
              <w:numPr>
                <w:ilvl w:val="0"/>
                <w:numId w:val="133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 for care and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6534393" w14:textId="77777777" w:rsidR="004E1011" w:rsidRPr="00671FA1" w:rsidRDefault="004E1011" w:rsidP="009A1755">
            <w:pPr>
              <w:pStyle w:val="SOLNumberedBullet"/>
              <w:numPr>
                <w:ilvl w:val="0"/>
                <w:numId w:val="133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 use of proper playing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3544189" w14:textId="77777777" w:rsidR="004E1011" w:rsidRPr="00671FA1" w:rsidRDefault="004E1011" w:rsidP="009A1755">
            <w:pPr>
              <w:pStyle w:val="SOLNumberedBullet"/>
              <w:numPr>
                <w:ilvl w:val="0"/>
                <w:numId w:val="133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Basic </w:t>
            </w:r>
            <w:r w:rsidRPr="00671FA1">
              <w:rPr>
                <w:sz w:val="20"/>
                <w:szCs w:val="20"/>
              </w:rPr>
              <w:t>tuning of the instrument, with and without an external sour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262E429" w14:textId="77777777" w:rsidR="004E1011" w:rsidRPr="00671FA1" w:rsidRDefault="004E1011" w:rsidP="009A1755">
            <w:pPr>
              <w:pStyle w:val="SOLNumberedBullet"/>
              <w:numPr>
                <w:ilvl w:val="0"/>
                <w:numId w:val="133"/>
              </w:numPr>
              <w:tabs>
                <w:tab w:val="left" w:pos="511"/>
              </w:tabs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adjustment of embouchure, as appropriate; and</w:t>
            </w:r>
          </w:p>
          <w:p w14:paraId="66D7C5FE" w14:textId="77777777" w:rsidR="004E1011" w:rsidRPr="004E1011" w:rsidRDefault="004E1011" w:rsidP="009A1755">
            <w:pPr>
              <w:pStyle w:val="Paragraph"/>
              <w:numPr>
                <w:ilvl w:val="0"/>
                <w:numId w:val="133"/>
              </w:numPr>
              <w:tabs>
                <w:tab w:val="left" w:pos="511"/>
              </w:tabs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tuning of three or more timpani to a reference pitch; stick grip for snare drum and mallets; setup of timpani, mallet instruments, and auxiliary instruments.</w:t>
            </w:r>
          </w:p>
        </w:tc>
      </w:tr>
      <w:tr w:rsidR="004E1011" w14:paraId="05DA9884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5F7D13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lastRenderedPageBreak/>
              <w:t>MIAD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4DF6E0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04D953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1218D8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50128D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BE47D46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A695EF" w14:textId="77777777" w:rsidR="004E1011" w:rsidRPr="00671FA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CD2D1CF" w14:textId="77777777" w:rsidR="004E1011" w:rsidRPr="00671FA1" w:rsidRDefault="004E1011" w:rsidP="009A1755">
            <w:pPr>
              <w:pStyle w:val="SOLNumberedBullet"/>
              <w:numPr>
                <w:ilvl w:val="0"/>
                <w:numId w:val="1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a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ol </w:t>
            </w:r>
            <w:r w:rsidRPr="00671FA1">
              <w:rPr>
                <w:strike/>
                <w:sz w:val="20"/>
                <w:szCs w:val="20"/>
              </w:rPr>
              <w:t xml:space="preserve">perfecting </w:t>
            </w:r>
            <w:r w:rsidRPr="00671FA1">
              <w:rPr>
                <w:sz w:val="20"/>
                <w:szCs w:val="20"/>
              </w:rPr>
              <w:t>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EC7BFD4" w14:textId="77777777" w:rsidR="004E1011" w:rsidRPr="00671FA1" w:rsidRDefault="004E1011" w:rsidP="009A1755">
            <w:pPr>
              <w:pStyle w:val="SOLNumberedBullet"/>
              <w:numPr>
                <w:ilvl w:val="0"/>
                <w:numId w:val="1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nes that are clear, free of tension, sustained, and centered in pitc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016E263" w14:textId="77777777" w:rsidR="004E1011" w:rsidRPr="00671FA1" w:rsidRDefault="004E1011" w:rsidP="009A1755">
            <w:pPr>
              <w:pStyle w:val="SOLNumberedBullet"/>
              <w:numPr>
                <w:ilvl w:val="0"/>
                <w:numId w:val="1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 student—proper breathing techniques and embouchure; various articulations (tenuto, sforza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8F7B68C" w14:textId="77777777" w:rsidR="004E1011" w:rsidRPr="00671FA1" w:rsidRDefault="004E1011" w:rsidP="009A1755">
            <w:pPr>
              <w:pStyle w:val="SOLNumberedBullet"/>
              <w:numPr>
                <w:ilvl w:val="0"/>
                <w:numId w:val="1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</w:t>
            </w:r>
            <w:r w:rsidRPr="003A50A7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speed</w:t>
            </w:r>
            <w:r w:rsidRPr="003A50A7">
              <w:rPr>
                <w:strike/>
                <w:sz w:val="20"/>
                <w:szCs w:val="20"/>
              </w:rPr>
              <w:t>, and pressure</w:t>
            </w:r>
            <w:r w:rsidRPr="00671FA1">
              <w:rPr>
                <w:sz w:val="20"/>
                <w:szCs w:val="20"/>
              </w:rPr>
              <w:t>; various articulations (brush stroke, tremolo); a beginning vibrato motion; shifting to higher positions as need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222F6BE" w14:textId="77777777" w:rsidR="004E1011" w:rsidRPr="00671FA1" w:rsidRDefault="004E1011" w:rsidP="009A1755">
            <w:pPr>
              <w:pStyle w:val="SOLNumberedBullet"/>
              <w:numPr>
                <w:ilvl w:val="0"/>
                <w:numId w:val="1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 student—stick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 control</w:t>
            </w:r>
            <w:r w:rsidRPr="00671FA1">
              <w:rPr>
                <w:sz w:val="20"/>
                <w:szCs w:val="20"/>
                <w:u w:val="single"/>
              </w:rPr>
              <w:t>, appropriate grip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 and continued performance of roll, diddle, flam, and drag rudiments with increasing difficulty; </w:t>
            </w:r>
            <w:r w:rsidRPr="004E1011">
              <w:rPr>
                <w:strike/>
                <w:color w:val="000000"/>
                <w:sz w:val="20"/>
                <w:szCs w:val="20"/>
              </w:rPr>
              <w:t xml:space="preserve">13 rudiments (Percussive Arts Society), open-close-open, on snare drum; </w:t>
            </w:r>
            <w:r w:rsidRPr="004E1011">
              <w:rPr>
                <w:color w:val="000000"/>
                <w:sz w:val="20"/>
                <w:szCs w:val="20"/>
              </w:rPr>
              <w:t>tuning timpani while playing; playing techniques on mallet and auxiliary instrumen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60C7B6" w14:textId="77777777" w:rsidR="004E1011" w:rsidRPr="00AE3572" w:rsidRDefault="004E1011" w:rsidP="003A50A7">
            <w:pPr>
              <w:ind w:left="511"/>
            </w:pPr>
            <w:r w:rsidRPr="004E1011">
              <w:rPr>
                <w:color w:val="000000"/>
                <w:sz w:val="20"/>
                <w:szCs w:val="20"/>
                <w:u w:val="single"/>
              </w:rPr>
              <w:t>f) Guitar student—Right-hand techniques (finger style and pick style) and left-hand techniques (vibrato, slurs, string</w:t>
            </w:r>
            <w:r w:rsidRPr="004E1011">
              <w:rPr>
                <w:strike/>
                <w:color w:val="000000"/>
                <w:sz w:val="20"/>
                <w:szCs w:val="20"/>
                <w:u w:val="single"/>
              </w:rPr>
              <w:t xml:space="preserve"> sting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-bending, and barre techniques).</w:t>
            </w:r>
          </w:p>
        </w:tc>
      </w:tr>
      <w:tr w:rsidR="004E1011" w14:paraId="68D2AE38" w14:textId="77777777" w:rsidTr="00BC654A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19BC1F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C52C5A2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749F8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1A044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22A44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C062AFD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ABFFE8" w14:textId="77777777" w:rsidR="004E1011" w:rsidRPr="00671FA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musicianship and</w:t>
            </w:r>
            <w:r w:rsidRPr="00671FA1">
              <w:rPr>
                <w:sz w:val="20"/>
                <w:szCs w:val="20"/>
              </w:rPr>
              <w:t xml:space="preserve"> ensemble skills at an advanced leve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68853282" w14:textId="77777777" w:rsidR="004E1011" w:rsidRPr="00671FA1" w:rsidRDefault="004E1011" w:rsidP="004E1011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MIAD.16]</w:t>
            </w:r>
          </w:p>
          <w:p w14:paraId="58EF8D27" w14:textId="77777777" w:rsidR="004E1011" w:rsidRPr="00671FA1" w:rsidRDefault="004E1011" w:rsidP="004E1011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haracteristic sound of the instrument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MIAD.16]</w:t>
            </w:r>
          </w:p>
          <w:p w14:paraId="7906E888" w14:textId="77777777" w:rsidR="004E1011" w:rsidRPr="00671FA1" w:rsidRDefault="004E1011" w:rsidP="009A1755">
            <w:pPr>
              <w:pStyle w:val="SOLNumberedBullet"/>
              <w:numPr>
                <w:ilvl w:val="0"/>
                <w:numId w:val="13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Blend and</w:t>
            </w:r>
            <w:r w:rsidRPr="00671FA1">
              <w:rPr>
                <w:sz w:val="20"/>
                <w:szCs w:val="20"/>
              </w:rPr>
              <w:t xml:space="preserve"> b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 and blend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913A1AB" w14:textId="77777777" w:rsidR="004E1011" w:rsidRPr="00671FA1" w:rsidRDefault="004E1011" w:rsidP="009A1755">
            <w:pPr>
              <w:pStyle w:val="SOLNumberedBullet"/>
              <w:numPr>
                <w:ilvl w:val="0"/>
                <w:numId w:val="13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levels, playing style, and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12DE521" w14:textId="77777777" w:rsidR="004E1011" w:rsidRPr="00671FA1" w:rsidRDefault="004E1011" w:rsidP="009A1755">
            <w:pPr>
              <w:pStyle w:val="SOLNumberedBullet"/>
              <w:numPr>
                <w:ilvl w:val="0"/>
                <w:numId w:val="13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78BBEBD1" w14:textId="77777777" w:rsidR="004E1011" w:rsidRPr="00671FA1" w:rsidRDefault="004E1011" w:rsidP="009A1755">
            <w:pPr>
              <w:pStyle w:val="SOLNumberedBullet"/>
              <w:numPr>
                <w:ilvl w:val="0"/>
                <w:numId w:val="13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steady beat at various tempos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changes in the music literature being studied.</w:t>
            </w:r>
          </w:p>
          <w:p w14:paraId="5C52A00B" w14:textId="77777777" w:rsidR="004E1011" w:rsidRPr="004E1011" w:rsidRDefault="004E1011" w:rsidP="004E1011">
            <w:pPr>
              <w:pStyle w:val="SOLNumberedBullet"/>
              <w:numPr>
                <w:ilvl w:val="0"/>
                <w:numId w:val="0"/>
              </w:numPr>
              <w:tabs>
                <w:tab w:val="left" w:pos="511"/>
              </w:tabs>
              <w:ind w:left="540"/>
              <w:rPr>
                <w:sz w:val="20"/>
                <w:szCs w:val="20"/>
                <w:u w:val="single"/>
              </w:rPr>
            </w:pPr>
            <w:r w:rsidRPr="004E1011">
              <w:rPr>
                <w:sz w:val="20"/>
                <w:szCs w:val="20"/>
                <w:u w:val="single"/>
              </w:rPr>
              <w:t>g) Use articulations, dynamic contrasts, and phrasing as means of expression.</w:t>
            </w:r>
          </w:p>
        </w:tc>
      </w:tr>
      <w:tr w:rsidR="004E1011" w14:paraId="1AD6762D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728D95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6AE74E8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2</w:t>
            </w:r>
            <w:r w:rsidR="00351E81">
              <w:rPr>
                <w:sz w:val="18"/>
                <w:szCs w:val="20"/>
              </w:rPr>
              <w:t>.h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C7B1CA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FC4D20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27AE0C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F4CF200" w14:textId="77777777" w:rsidR="004E1011" w:rsidRPr="00173D07" w:rsidRDefault="004E1011" w:rsidP="004E101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ECDC90" w14:textId="77777777" w:rsidR="004E1011" w:rsidRPr="00FF3250" w:rsidRDefault="00FF3250" w:rsidP="00A30FED">
            <w:pPr>
              <w:ind w:left="-29" w:hanging="29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2</w:t>
            </w:r>
            <w:r w:rsidRPr="00D2227E">
              <w:rPr>
                <w:sz w:val="20"/>
                <w:szCs w:val="20"/>
              </w:rPr>
              <w:t xml:space="preserve"> </w:t>
            </w:r>
            <w:r w:rsidR="00A30FED">
              <w:rPr>
                <w:sz w:val="20"/>
                <w:szCs w:val="20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>h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 and interpret standard music notation while performing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2–4.</w:t>
            </w:r>
          </w:p>
        </w:tc>
      </w:tr>
      <w:tr w:rsidR="004E1011" w14:paraId="0C872E28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06B8C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9AAB379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B40C17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408DB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8AA57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6FB82CD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D5DCDF" w14:textId="77777777" w:rsidR="004E1011" w:rsidRPr="00A30FED" w:rsidRDefault="00A30FED" w:rsidP="00A30FED">
            <w:pPr>
              <w:pStyle w:val="SOLStatement"/>
              <w:spacing w:before="0"/>
              <w:ind w:left="0" w:hanging="29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3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Pr="004E1011">
              <w:rPr>
                <w:sz w:val="20"/>
                <w:szCs w:val="20"/>
                <w:u w:val="single"/>
              </w:rPr>
              <w:t xml:space="preserve"> g) 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 xml:space="preserve">The student will consistently </w:t>
            </w:r>
            <w:r w:rsidRPr="00A30FED">
              <w:rPr>
                <w:strike/>
                <w:sz w:val="20"/>
                <w:szCs w:val="20"/>
              </w:rPr>
              <w:t>u</w:t>
            </w:r>
            <w:r w:rsidRPr="00A30FED">
              <w:rPr>
                <w:sz w:val="20"/>
                <w:szCs w:val="20"/>
                <w:u w:val="single"/>
              </w:rPr>
              <w:t>U</w:t>
            </w:r>
            <w:r w:rsidRPr="00A30FED">
              <w:rPr>
                <w:sz w:val="20"/>
                <w:szCs w:val="20"/>
              </w:rPr>
              <w:t>se articulations, dynamic contrasts, and phrasing as means of expression.</w:t>
            </w:r>
          </w:p>
        </w:tc>
      </w:tr>
      <w:tr w:rsidR="004E1011" w14:paraId="55021CCE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027186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C9F5FA" w14:textId="77777777" w:rsidR="004E1011" w:rsidRDefault="004E1011" w:rsidP="004E1011">
            <w:pPr>
              <w:jc w:val="center"/>
            </w:pPr>
            <w:r w:rsidRPr="00E27963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</w:t>
            </w:r>
            <w:r w:rsidR="00351E81">
              <w:rPr>
                <w:sz w:val="18"/>
                <w:szCs w:val="20"/>
              </w:rPr>
              <w:t>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EE388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FC9D64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2EDE32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70EE7FA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E6240E" w14:textId="77777777" w:rsidR="004E1011" w:rsidRPr="004E1011" w:rsidRDefault="00A30FED" w:rsidP="004E1011">
            <w:pPr>
              <w:pStyle w:val="Paragraph"/>
              <w:tabs>
                <w:tab w:val="left" w:pos="1080"/>
              </w:tabs>
              <w:spacing w:after="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4</w:t>
            </w:r>
            <w:r w:rsidRPr="00D2227E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MIAD.1.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increasingly complex rhythmic and melodic examples in call-and-response styles.</w:t>
            </w:r>
          </w:p>
        </w:tc>
      </w:tr>
      <w:tr w:rsidR="004E1011" w14:paraId="5C11085F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17DE02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lastRenderedPageBreak/>
              <w:t>MIAD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ACBE08" w14:textId="77777777" w:rsidR="004E1011" w:rsidRDefault="004E1011" w:rsidP="004E1011">
            <w:pPr>
              <w:jc w:val="center"/>
            </w:pPr>
            <w:r w:rsidRPr="001E2B69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</w:t>
            </w:r>
            <w:r w:rsidR="00351E81">
              <w:rPr>
                <w:sz w:val="18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30170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5AF8E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0CBB19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77272A3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A4DF22" w14:textId="77777777" w:rsidR="004E1011" w:rsidRPr="00AE3572" w:rsidRDefault="00A30FED" w:rsidP="004E1011">
            <w:r w:rsidRPr="00671FA1">
              <w:rPr>
                <w:strike/>
                <w:sz w:val="20"/>
                <w:szCs w:val="20"/>
              </w:rPr>
              <w:t>MIAD.15</w:t>
            </w:r>
            <w:r w:rsidRPr="00D2227E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MIAD.1.c</w:t>
            </w:r>
            <w:r w:rsidRPr="00671FA1">
              <w:rPr>
                <w:sz w:val="20"/>
                <w:szCs w:val="20"/>
                <w:u w:val="single"/>
              </w:rPr>
              <w:t>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create, through playing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BC654A">
              <w:rPr>
                <w:strike/>
                <w:color w:val="000000"/>
                <w:sz w:val="20"/>
                <w:szCs w:val="20"/>
              </w:rPr>
              <w:t>rhythmic and melodic</w:t>
            </w:r>
            <w:r w:rsidRPr="00BC654A">
              <w:rPr>
                <w:color w:val="000000"/>
                <w:sz w:val="20"/>
                <w:szCs w:val="20"/>
              </w:rPr>
              <w:t xml:space="preserve"> </w:t>
            </w:r>
            <w:r w:rsidRPr="00BC654A">
              <w:rPr>
                <w:color w:val="000000"/>
                <w:sz w:val="20"/>
                <w:szCs w:val="20"/>
                <w:u w:val="single"/>
              </w:rPr>
              <w:t xml:space="preserve">rhythmic-melodic variations </w:t>
            </w:r>
            <w:r w:rsidRPr="00671FA1">
              <w:rPr>
                <w:sz w:val="20"/>
                <w:szCs w:val="20"/>
              </w:rPr>
              <w:t xml:space="preserve">of selections taken from </w:t>
            </w:r>
            <w:r w:rsidRPr="00671FA1">
              <w:rPr>
                <w:strike/>
                <w:sz w:val="20"/>
                <w:szCs w:val="20"/>
              </w:rPr>
              <w:t>folk songs</w:t>
            </w:r>
            <w:r w:rsidRPr="00671FA1">
              <w:rPr>
                <w:sz w:val="20"/>
                <w:szCs w:val="20"/>
              </w:rPr>
              <w:t>existing melodies, exercises, or etudes, incorporating a variety of expressive elements.</w:t>
            </w:r>
          </w:p>
        </w:tc>
      </w:tr>
      <w:tr w:rsidR="004E1011" w14:paraId="75743E70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7B0971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26013A" w14:textId="77777777" w:rsidR="004E1011" w:rsidRDefault="004E1011" w:rsidP="004E1011">
            <w:pPr>
              <w:jc w:val="center"/>
              <w:rPr>
                <w:sz w:val="18"/>
                <w:szCs w:val="20"/>
              </w:rPr>
            </w:pPr>
            <w:r w:rsidRPr="001E2B69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5</w:t>
            </w:r>
          </w:p>
          <w:p w14:paraId="0009EB5C" w14:textId="77777777" w:rsidR="00A30FED" w:rsidRDefault="00A30FED" w:rsidP="00A30FED">
            <w:pPr>
              <w:jc w:val="center"/>
            </w:pPr>
            <w:r>
              <w:rPr>
                <w:sz w:val="18"/>
                <w:szCs w:val="20"/>
              </w:rPr>
              <w:t>MIAD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96E15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50AECA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E4222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14BF654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35ABF6" w14:textId="77777777" w:rsidR="004E1011" w:rsidRPr="00671FA1" w:rsidRDefault="004E1011" w:rsidP="00A30FED">
            <w:pPr>
              <w:pStyle w:val="Paragraph"/>
              <w:spacing w:after="0"/>
              <w:ind w:hanging="2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 xml:space="preserve"> 1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 w:rsidR="00A30FED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>demonstrate</w:t>
            </w:r>
            <w:r w:rsidRPr="00671FA1">
              <w:rPr>
                <w:sz w:val="20"/>
                <w:szCs w:val="20"/>
              </w:rPr>
              <w:t xml:space="preserve"> explain and apply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7812E617" w14:textId="77777777" w:rsidR="004E1011" w:rsidRPr="00671FA1" w:rsidRDefault="00DF20CD" w:rsidP="009A1755">
            <w:pPr>
              <w:pStyle w:val="SOLNumberedBullet"/>
              <w:keepNext/>
              <w:numPr>
                <w:ilvl w:val="0"/>
                <w:numId w:val="1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16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>making adjustments to facilitate correct intonation;</w:t>
            </w:r>
            <w:r w:rsidR="004E1011" w:rsidRPr="00671FA1">
              <w:rPr>
                <w:sz w:val="20"/>
                <w:szCs w:val="20"/>
              </w:rPr>
              <w:t xml:space="preserve"> </w:t>
            </w:r>
          </w:p>
          <w:p w14:paraId="0811E596" w14:textId="77777777" w:rsidR="004E1011" w:rsidRPr="00671FA1" w:rsidRDefault="00DF20CD" w:rsidP="009A1755">
            <w:pPr>
              <w:pStyle w:val="SOLNumberedBullet"/>
              <w:keepNext/>
              <w:numPr>
                <w:ilvl w:val="0"/>
                <w:numId w:val="1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16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>producing the characteristic sound of the instrument being studied;</w:t>
            </w:r>
            <w:r w:rsidR="004E1011" w:rsidRPr="00671FA1">
              <w:rPr>
                <w:sz w:val="20"/>
                <w:szCs w:val="20"/>
              </w:rPr>
              <w:t xml:space="preserve"> </w:t>
            </w:r>
          </w:p>
          <w:p w14:paraId="31A16E41" w14:textId="77777777" w:rsidR="004E1011" w:rsidRPr="00671FA1" w:rsidRDefault="00DF20CD" w:rsidP="009A1755">
            <w:pPr>
              <w:pStyle w:val="SOLNumberedBullet"/>
              <w:keepNext/>
              <w:numPr>
                <w:ilvl w:val="0"/>
                <w:numId w:val="1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2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>monitoring individual practice with a level of refinement that reflects advanced musical goals;</w:t>
            </w:r>
            <w:r w:rsidR="004E1011" w:rsidRPr="00671FA1">
              <w:rPr>
                <w:sz w:val="20"/>
                <w:szCs w:val="20"/>
              </w:rPr>
              <w:t xml:space="preserve"> </w:t>
            </w:r>
          </w:p>
          <w:p w14:paraId="190F8763" w14:textId="77777777" w:rsidR="004E1011" w:rsidRPr="00671FA1" w:rsidRDefault="004E1011" w:rsidP="009A1755">
            <w:pPr>
              <w:pStyle w:val="SOLNumberedBullet"/>
              <w:keepNext/>
              <w:numPr>
                <w:ilvl w:val="0"/>
                <w:numId w:val="128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curricular and co-curricular school performance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, district, or regional 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3C9974B" w14:textId="77777777" w:rsidR="004E1011" w:rsidRPr="00671FA1" w:rsidRDefault="004E1011" w:rsidP="009A1755">
            <w:pPr>
              <w:pStyle w:val="SOLNumberedBullet"/>
              <w:numPr>
                <w:ilvl w:val="0"/>
                <w:numId w:val="128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 xml:space="preserve">describing and demonstrate </w:t>
            </w:r>
            <w:r w:rsidRPr="00671FA1">
              <w:rPr>
                <w:sz w:val="20"/>
                <w:szCs w:val="20"/>
                <w:u w:val="single"/>
              </w:rPr>
              <w:t xml:space="preserve">Apply </w:t>
            </w:r>
            <w:r w:rsidRPr="00671FA1">
              <w:rPr>
                <w:sz w:val="20"/>
                <w:szCs w:val="20"/>
              </w:rPr>
              <w:t>rehearsal and concert etiquette as a performer (e.g., using critical aural skills, following conducting gestures, maintaining attention in rest position).</w:t>
            </w:r>
          </w:p>
          <w:p w14:paraId="67BDBFCE" w14:textId="77777777" w:rsidR="004E1011" w:rsidRPr="00AE3572" w:rsidRDefault="004E1011" w:rsidP="00A30FED">
            <w:pPr>
              <w:ind w:left="511"/>
            </w:pPr>
            <w:r w:rsidRPr="00671FA1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xemplary concert etiquette as an active listener.</w:t>
            </w:r>
          </w:p>
        </w:tc>
      </w:tr>
      <w:tr w:rsidR="004E1011" w14:paraId="741926B9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8C5184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1FEE20" w14:textId="77777777" w:rsidR="004E1011" w:rsidRDefault="004E1011" w:rsidP="004E1011">
            <w:pPr>
              <w:jc w:val="center"/>
            </w:pPr>
            <w:r w:rsidRPr="001E2B69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12</w:t>
            </w:r>
            <w:r w:rsidR="00351E81">
              <w:rPr>
                <w:sz w:val="18"/>
                <w:szCs w:val="20"/>
              </w:rPr>
              <w:t>.i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F0BC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74B0E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48528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A65428B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B6C7BA" w14:textId="77777777" w:rsidR="004E1011" w:rsidRPr="00AE3572" w:rsidRDefault="00FF3250" w:rsidP="00A30FED">
            <w:r w:rsidRPr="00671FA1">
              <w:rPr>
                <w:strike/>
                <w:sz w:val="20"/>
                <w:szCs w:val="20"/>
              </w:rPr>
              <w:t>MIAD.17</w:t>
            </w:r>
            <w:r w:rsidRPr="00D2227E">
              <w:rPr>
                <w:sz w:val="20"/>
                <w:szCs w:val="20"/>
              </w:rPr>
              <w:t xml:space="preserve"> </w:t>
            </w:r>
            <w:r w:rsidR="00A30FED">
              <w:rPr>
                <w:sz w:val="20"/>
                <w:szCs w:val="20"/>
              </w:rPr>
              <w:t>12.</w:t>
            </w:r>
            <w:r w:rsidRPr="004E1011">
              <w:rPr>
                <w:rFonts w:eastAsia="Calibri"/>
                <w:sz w:val="20"/>
                <w:szCs w:val="20"/>
                <w:u w:val="single"/>
              </w:rPr>
              <w:t>i)</w:t>
            </w:r>
            <w:r w:rsidRPr="004E1011">
              <w:rPr>
                <w:rFonts w:eastAsia="Calibri"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1–3.</w:t>
            </w:r>
          </w:p>
        </w:tc>
      </w:tr>
      <w:tr w:rsidR="004E1011" w14:paraId="5562A0F2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F86AA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1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70DDA30" w14:textId="77777777" w:rsidR="004E1011" w:rsidRDefault="004E1011" w:rsidP="004E1011">
            <w:pPr>
              <w:jc w:val="center"/>
              <w:rPr>
                <w:sz w:val="18"/>
                <w:szCs w:val="20"/>
              </w:rPr>
            </w:pPr>
            <w:r w:rsidRPr="001E2B69">
              <w:rPr>
                <w:sz w:val="18"/>
                <w:szCs w:val="20"/>
              </w:rPr>
              <w:t>MIAD.</w:t>
            </w:r>
            <w:r w:rsidR="00A30FED">
              <w:rPr>
                <w:sz w:val="18"/>
                <w:szCs w:val="20"/>
              </w:rPr>
              <w:t>6</w:t>
            </w:r>
          </w:p>
          <w:p w14:paraId="09782048" w14:textId="77777777" w:rsidR="00A30FED" w:rsidRDefault="00A30FED" w:rsidP="004E1011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Also</w:t>
            </w:r>
          </w:p>
          <w:p w14:paraId="607B3083" w14:textId="77777777" w:rsidR="00A30FED" w:rsidRDefault="00A30FED" w:rsidP="004E1011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AD.5</w:t>
            </w:r>
          </w:p>
          <w:p w14:paraId="710100EE" w14:textId="77777777" w:rsidR="00A30FED" w:rsidRDefault="00A30FED" w:rsidP="004E1011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AD.7</w:t>
            </w:r>
          </w:p>
          <w:p w14:paraId="4E8DA784" w14:textId="77777777" w:rsidR="00A30FED" w:rsidRDefault="00A30FED" w:rsidP="004E1011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AD.8</w:t>
            </w:r>
          </w:p>
          <w:p w14:paraId="2B6052F0" w14:textId="77777777" w:rsidR="00A30FED" w:rsidRDefault="00A30FED" w:rsidP="004E1011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AD.9</w:t>
            </w:r>
          </w:p>
          <w:p w14:paraId="295A8ED1" w14:textId="77777777" w:rsidR="00A30FED" w:rsidRDefault="00A30FED" w:rsidP="004E1011">
            <w:pPr>
              <w:jc w:val="center"/>
            </w:pPr>
            <w:r>
              <w:rPr>
                <w:sz w:val="18"/>
                <w:szCs w:val="20"/>
              </w:rPr>
              <w:t>MIAD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5A24C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D00431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3DA9A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BA38F4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BC04BC" w14:textId="77777777" w:rsidR="004E1011" w:rsidRPr="00671FA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40E82C1" w14:textId="77777777" w:rsidR="004E1011" w:rsidRPr="00671FA1" w:rsidRDefault="004E1011" w:rsidP="009A1755">
            <w:pPr>
              <w:pStyle w:val="SOLStatement"/>
              <w:numPr>
                <w:ilvl w:val="0"/>
                <w:numId w:val="129"/>
              </w:numPr>
              <w:tabs>
                <w:tab w:val="left" w:pos="511"/>
              </w:tabs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671FA1">
              <w:rPr>
                <w:strike/>
                <w:sz w:val="20"/>
                <w:szCs w:val="20"/>
              </w:rPr>
              <w:t>being studied</w:t>
            </w:r>
            <w:r w:rsidRPr="00671FA1">
              <w:rPr>
                <w:sz w:val="20"/>
                <w:szCs w:val="20"/>
                <w:u w:val="single"/>
              </w:rPr>
              <w:t xml:space="preserve"> through listening, performing, and studying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BAF385" w14:textId="77777777" w:rsidR="004E1011" w:rsidRPr="00671FA1" w:rsidRDefault="004E1011" w:rsidP="009A1755">
            <w:pPr>
              <w:pStyle w:val="SOLNumberedBullet"/>
              <w:numPr>
                <w:ilvl w:val="0"/>
                <w:numId w:val="129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E1CDAC8" w14:textId="77777777" w:rsidR="004E1011" w:rsidRPr="00671FA1" w:rsidRDefault="004E1011" w:rsidP="009A1755">
            <w:pPr>
              <w:pStyle w:val="SOLNumberedBullet"/>
              <w:numPr>
                <w:ilvl w:val="0"/>
                <w:numId w:val="129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haracteristics of instrument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401FD9A" w14:textId="77777777" w:rsidR="004E1011" w:rsidRPr="00671FA1" w:rsidRDefault="00DF20CD" w:rsidP="009A1755">
            <w:pPr>
              <w:pStyle w:val="SOLNumberedBullet"/>
              <w:numPr>
                <w:ilvl w:val="0"/>
                <w:numId w:val="129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7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 xml:space="preserve">describing opportunities for music performance and advocacy within the community; </w:t>
            </w:r>
          </w:p>
          <w:p w14:paraId="6B6AD9B4" w14:textId="77777777" w:rsidR="004E1011" w:rsidRPr="00671FA1" w:rsidRDefault="00DF20CD" w:rsidP="009A1755">
            <w:pPr>
              <w:pStyle w:val="SOLNumberedBullet"/>
              <w:numPr>
                <w:ilvl w:val="0"/>
                <w:numId w:val="129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9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>researching career options in music</w:t>
            </w:r>
            <w:r w:rsidR="004E1011" w:rsidRPr="00671FA1">
              <w:rPr>
                <w:sz w:val="20"/>
                <w:szCs w:val="20"/>
              </w:rPr>
              <w:t xml:space="preserve">; </w:t>
            </w:r>
          </w:p>
          <w:p w14:paraId="7D2EC9A5" w14:textId="77777777" w:rsidR="004E1011" w:rsidRPr="00671FA1" w:rsidRDefault="00DF20CD" w:rsidP="009A1755">
            <w:pPr>
              <w:pStyle w:val="SOLNumberedBullet"/>
              <w:numPr>
                <w:ilvl w:val="0"/>
                <w:numId w:val="129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11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>explaining the relationship of instrumental music to other fields of knowledge</w:t>
            </w:r>
            <w:r w:rsidR="004E1011" w:rsidRPr="00671FA1">
              <w:rPr>
                <w:strike/>
                <w:sz w:val="20"/>
                <w:szCs w:val="20"/>
                <w:u w:val="single"/>
              </w:rPr>
              <w:t>;</w:t>
            </w:r>
            <w:r w:rsidR="004E1011" w:rsidRPr="00BC654A">
              <w:rPr>
                <w:strike/>
                <w:color w:val="5B9BD5"/>
                <w:sz w:val="20"/>
                <w:szCs w:val="20"/>
                <w:u w:val="single"/>
              </w:rPr>
              <w:t xml:space="preserve"> </w:t>
            </w:r>
          </w:p>
          <w:p w14:paraId="06FAB781" w14:textId="77777777" w:rsidR="00DF20CD" w:rsidRPr="00DF20CD" w:rsidRDefault="00DF20CD" w:rsidP="00DF20CD">
            <w:pPr>
              <w:pStyle w:val="SOLNumberedBullet"/>
              <w:numPr>
                <w:ilvl w:val="0"/>
                <w:numId w:val="129"/>
              </w:numPr>
              <w:ind w:left="540" w:hanging="540"/>
            </w:pPr>
            <w:r w:rsidRPr="00671FA1">
              <w:rPr>
                <w:sz w:val="20"/>
                <w:szCs w:val="20"/>
              </w:rPr>
              <w:t>[Moved to MIAD.8]</w:t>
            </w:r>
            <w:r w:rsidR="004E1011" w:rsidRPr="00671FA1">
              <w:rPr>
                <w:strike/>
                <w:sz w:val="20"/>
                <w:szCs w:val="20"/>
              </w:rPr>
              <w:t xml:space="preserve">researching the use and misuse of ethical standards as applied to social media and </w:t>
            </w:r>
            <w:r w:rsidR="004E1011" w:rsidRPr="00BC654A">
              <w:rPr>
                <w:strike/>
                <w:color w:val="000000"/>
                <w:sz w:val="20"/>
                <w:szCs w:val="20"/>
              </w:rPr>
              <w:t xml:space="preserve">intellectual property </w:t>
            </w:r>
            <w:r w:rsidR="004E1011" w:rsidRPr="00671FA1">
              <w:rPr>
                <w:strike/>
                <w:sz w:val="20"/>
                <w:szCs w:val="20"/>
              </w:rPr>
              <w:t xml:space="preserve">copyrighted materials; and </w:t>
            </w:r>
          </w:p>
          <w:p w14:paraId="5B5E8D61" w14:textId="77777777" w:rsidR="004E1011" w:rsidRPr="00AE3572" w:rsidRDefault="00DF20CD" w:rsidP="00DF20CD">
            <w:pPr>
              <w:pStyle w:val="SOLNumberedBullet"/>
              <w:numPr>
                <w:ilvl w:val="0"/>
                <w:numId w:val="129"/>
              </w:numPr>
              <w:ind w:left="540" w:hanging="540"/>
            </w:pPr>
            <w:r w:rsidRPr="00671FA1">
              <w:rPr>
                <w:sz w:val="20"/>
                <w:szCs w:val="20"/>
              </w:rPr>
              <w:t>[Moved to MIAD.5]</w:t>
            </w:r>
            <w:r>
              <w:rPr>
                <w:sz w:val="20"/>
                <w:szCs w:val="20"/>
              </w:rPr>
              <w:t xml:space="preserve"> </w:t>
            </w:r>
            <w:r w:rsidR="004E1011" w:rsidRPr="00671FA1">
              <w:rPr>
                <w:strike/>
                <w:sz w:val="20"/>
                <w:szCs w:val="20"/>
              </w:rPr>
              <w:t>consistently demonstrating exemplary concert etiquette as an active listener.</w:t>
            </w:r>
            <w:r w:rsidR="004E1011" w:rsidRPr="00671FA1">
              <w:rPr>
                <w:sz w:val="20"/>
                <w:szCs w:val="20"/>
              </w:rPr>
              <w:t xml:space="preserve"> </w:t>
            </w:r>
          </w:p>
        </w:tc>
      </w:tr>
      <w:tr w:rsidR="004E1011" w14:paraId="22A2E869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C55488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lastRenderedPageBreak/>
              <w:t>MIAD.1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448BF79" w14:textId="77777777" w:rsidR="004E1011" w:rsidRDefault="004E1011" w:rsidP="004E1011">
            <w:pPr>
              <w:jc w:val="center"/>
            </w:pPr>
            <w:r w:rsidRPr="001E2B69">
              <w:rPr>
                <w:sz w:val="18"/>
                <w:szCs w:val="20"/>
              </w:rPr>
              <w:t>MIAD.</w:t>
            </w:r>
            <w:r w:rsidR="00351E81">
              <w:rPr>
                <w:sz w:val="18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E6452B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F87603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42070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7ED503C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2C0F0D" w14:textId="77777777" w:rsidR="004E1011" w:rsidRPr="00671FA1" w:rsidRDefault="004E1011" w:rsidP="004E1011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34A25DD" w14:textId="77777777" w:rsidR="004E1011" w:rsidRPr="00671FA1" w:rsidRDefault="004E1011" w:rsidP="009A1755">
            <w:pPr>
              <w:pStyle w:val="SOLNumberedBullet"/>
              <w:numPr>
                <w:ilvl w:val="0"/>
                <w:numId w:val="12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</w:t>
            </w:r>
            <w:r w:rsidRPr="00671FA1">
              <w:rPr>
                <w:strike/>
                <w:sz w:val="20"/>
                <w:szCs w:val="20"/>
              </w:rPr>
              <w:t xml:space="preserve"> importance of composers’ use of</w:t>
            </w:r>
            <w:r w:rsidRPr="00671FA1">
              <w:rPr>
                <w:sz w:val="20"/>
                <w:szCs w:val="20"/>
              </w:rPr>
              <w:t xml:space="preserve"> style, cultural influences, and historical context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or the interpretation of works</w:t>
            </w:r>
            <w:r w:rsidRPr="00671FA1">
              <w:rPr>
                <w:sz w:val="20"/>
                <w:szCs w:val="20"/>
              </w:rPr>
              <w:t xml:space="preserve"> of music </w:t>
            </w:r>
            <w:r w:rsidRPr="00671FA1">
              <w:rPr>
                <w:sz w:val="20"/>
                <w:szCs w:val="20"/>
                <w:u w:val="single"/>
              </w:rPr>
              <w:t>literature being studied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9B5558" w14:textId="77777777" w:rsidR="004E1011" w:rsidRPr="00671FA1" w:rsidRDefault="004E1011" w:rsidP="009A1755">
            <w:pPr>
              <w:pStyle w:val="SOLNumberedBullet"/>
              <w:numPr>
                <w:ilvl w:val="0"/>
                <w:numId w:val="12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personal experiences influence critical judgment about works of music and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825E470" w14:textId="77777777" w:rsidR="004E1011" w:rsidRPr="00671FA1" w:rsidRDefault="004E1011" w:rsidP="009A1755">
            <w:pPr>
              <w:pStyle w:val="SOLNumberedBullet"/>
              <w:numPr>
                <w:ilvl w:val="0"/>
                <w:numId w:val="12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analyzin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</w:rPr>
              <w:t>evaluatin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critiquing </w:t>
            </w:r>
            <w:r w:rsidRPr="00671FA1">
              <w:rPr>
                <w:sz w:val="20"/>
                <w:szCs w:val="20"/>
              </w:rPr>
              <w:t>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10B983DE" w14:textId="77777777" w:rsidR="004E1011" w:rsidRPr="00671FA1" w:rsidRDefault="004E1011" w:rsidP="009A1755">
            <w:pPr>
              <w:pStyle w:val="SOLNumberedBullet"/>
              <w:numPr>
                <w:ilvl w:val="0"/>
                <w:numId w:val="126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performances of music, using music terminology; and</w:t>
            </w:r>
          </w:p>
          <w:p w14:paraId="380493B2" w14:textId="77777777" w:rsidR="004E1011" w:rsidRPr="00AE3572" w:rsidRDefault="004E1011" w:rsidP="00A30FED">
            <w:pPr>
              <w:ind w:left="511"/>
            </w:pPr>
            <w:r w:rsidRPr="00671FA1">
              <w:rPr>
                <w:strike/>
                <w:sz w:val="20"/>
                <w:szCs w:val="20"/>
              </w:rPr>
              <w:t>applying accepted criteria for critiquing musical performances of self and others.</w:t>
            </w:r>
          </w:p>
        </w:tc>
      </w:tr>
      <w:tr w:rsidR="004E1011" w14:paraId="36ED7A50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AC854" w14:textId="77777777" w:rsidR="004E1011" w:rsidRPr="00AE3572" w:rsidRDefault="004E1011" w:rsidP="004E1011">
            <w:pPr>
              <w:jc w:val="center"/>
              <w:rPr>
                <w:sz w:val="18"/>
                <w:szCs w:val="20"/>
              </w:rPr>
            </w:pPr>
            <w:r w:rsidRPr="00AE3572">
              <w:rPr>
                <w:sz w:val="18"/>
                <w:szCs w:val="20"/>
              </w:rPr>
              <w:t>MIAD.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EA42398" w14:textId="77777777" w:rsidR="004E1011" w:rsidRDefault="004E1011" w:rsidP="004E1011">
            <w:pPr>
              <w:jc w:val="center"/>
            </w:pPr>
            <w:r w:rsidRPr="001E2B69">
              <w:rPr>
                <w:sz w:val="18"/>
                <w:szCs w:val="20"/>
              </w:rPr>
              <w:t>MIAD.</w:t>
            </w:r>
            <w:r w:rsidR="00351E81">
              <w:rPr>
                <w:sz w:val="18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F6595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DE6EC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20CBCC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D36FF56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EE8937" w14:textId="77777777" w:rsidR="004E1011" w:rsidRPr="00671FA1" w:rsidRDefault="004E1011" w:rsidP="00A30FED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712F04C" w14:textId="77777777" w:rsidR="004E1011" w:rsidRPr="00671FA1" w:rsidRDefault="004E1011" w:rsidP="009A1755">
            <w:pPr>
              <w:pStyle w:val="SOLNumberedBullet"/>
              <w:numPr>
                <w:ilvl w:val="0"/>
                <w:numId w:val="12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C999469" w14:textId="77777777" w:rsidR="004E1011" w:rsidRPr="00671FA1" w:rsidRDefault="004E1011" w:rsidP="009A1755">
            <w:pPr>
              <w:pStyle w:val="SOLNumberedBullet"/>
              <w:numPr>
                <w:ilvl w:val="0"/>
                <w:numId w:val="12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Identify </w:t>
            </w:r>
            <w:r w:rsidRPr="00671FA1">
              <w:rPr>
                <w:strike/>
                <w:sz w:val="20"/>
                <w:szCs w:val="20"/>
              </w:rPr>
              <w:t>analyzing 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r critiquing musical performance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ADF6334" w14:textId="77777777" w:rsidR="004E1011" w:rsidRPr="00AE3572" w:rsidRDefault="004E1011" w:rsidP="00A30FED">
            <w:pPr>
              <w:ind w:left="511"/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identifying the value of musical performance to society.</w:t>
            </w:r>
            <w:r w:rsidRPr="00671FA1">
              <w:rPr>
                <w:sz w:val="20"/>
                <w:szCs w:val="20"/>
                <w:u w:val="single"/>
              </w:rPr>
              <w:t>Apply criteria for determining the quality of a work of music or importance of a musical style.</w:t>
            </w:r>
          </w:p>
        </w:tc>
      </w:tr>
      <w:tr w:rsidR="004E1011" w14:paraId="38A85AE1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7A2049" w14:textId="77777777" w:rsidR="004E1011" w:rsidRDefault="00E63E22" w:rsidP="004E1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B356677" w14:textId="77777777" w:rsidR="004E1011" w:rsidRPr="00A36E6B" w:rsidRDefault="004E1011" w:rsidP="004E1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AD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8A3D1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A178CB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A3E4DA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58F689F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AD650B" w14:textId="77777777" w:rsidR="004E1011" w:rsidRPr="00BC654A" w:rsidRDefault="004E1011" w:rsidP="004E1011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BC654A">
              <w:rPr>
                <w:color w:val="000000"/>
                <w:sz w:val="20"/>
                <w:szCs w:val="20"/>
                <w:u w:val="single"/>
              </w:rPr>
              <w:t>MIAD.2</w:t>
            </w:r>
            <w:r w:rsidR="005F3966">
              <w:rPr>
                <w:color w:val="000000"/>
                <w:sz w:val="20"/>
                <w:szCs w:val="20"/>
                <w:u w:val="single"/>
              </w:rPr>
              <w:t xml:space="preserve">  The student will </w:t>
            </w:r>
            <w:r w:rsidRPr="00BC654A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4C0A2333" w14:textId="77777777" w:rsidR="004E1011" w:rsidRPr="00671FA1" w:rsidRDefault="004E1011" w:rsidP="009A1755">
            <w:pPr>
              <w:pStyle w:val="Paragraph"/>
              <w:numPr>
                <w:ilvl w:val="0"/>
                <w:numId w:val="125"/>
              </w:numPr>
              <w:spacing w:after="0"/>
              <w:ind w:left="540" w:hanging="29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music.</w:t>
            </w:r>
          </w:p>
          <w:p w14:paraId="3BF52AF4" w14:textId="77777777" w:rsidR="004E1011" w:rsidRPr="00BC654A" w:rsidRDefault="004E1011" w:rsidP="009A1755">
            <w:pPr>
              <w:pStyle w:val="Paragraph"/>
              <w:numPr>
                <w:ilvl w:val="0"/>
                <w:numId w:val="125"/>
              </w:numPr>
              <w:spacing w:after="0"/>
              <w:ind w:left="540" w:hanging="299"/>
              <w:rPr>
                <w:color w:val="000000"/>
                <w:sz w:val="20"/>
                <w:szCs w:val="20"/>
                <w:u w:val="single"/>
              </w:rPr>
            </w:pPr>
            <w:r w:rsidRPr="00BC654A">
              <w:rPr>
                <w:color w:val="000000"/>
                <w:sz w:val="20"/>
                <w:szCs w:val="20"/>
                <w:u w:val="single"/>
              </w:rPr>
              <w:t>Develop individual solutions to creative challenges through independent research, investigation, and inquiry of music idea and concepts.</w:t>
            </w:r>
          </w:p>
          <w:p w14:paraId="477D9ACC" w14:textId="77777777" w:rsidR="004E1011" w:rsidRPr="00AE3572" w:rsidRDefault="00A30FED" w:rsidP="00A30FED">
            <w:pPr>
              <w:ind w:left="511" w:hanging="270"/>
            </w:pPr>
            <w:r>
              <w:rPr>
                <w:sz w:val="20"/>
                <w:szCs w:val="20"/>
                <w:u w:val="single"/>
              </w:rPr>
              <w:t xml:space="preserve">c)  </w:t>
            </w:r>
            <w:r w:rsidR="004E1011" w:rsidRPr="00671FA1">
              <w:rPr>
                <w:sz w:val="20"/>
                <w:szCs w:val="20"/>
                <w:u w:val="single"/>
              </w:rPr>
              <w:t>M</w:t>
            </w:r>
            <w:r w:rsidR="004E1011" w:rsidRPr="00671FA1">
              <w:rPr>
                <w:strike/>
                <w:sz w:val="20"/>
                <w:szCs w:val="20"/>
              </w:rPr>
              <w:t>m</w:t>
            </w:r>
            <w:r w:rsidR="004E1011" w:rsidRPr="00671FA1">
              <w:rPr>
                <w:sz w:val="20"/>
                <w:szCs w:val="20"/>
              </w:rPr>
              <w:t>onitor</w:t>
            </w:r>
            <w:r w:rsidR="004E1011" w:rsidRPr="00671FA1">
              <w:rPr>
                <w:strike/>
                <w:sz w:val="20"/>
                <w:szCs w:val="20"/>
              </w:rPr>
              <w:t>ing</w:t>
            </w:r>
            <w:r w:rsidR="004E1011" w:rsidRPr="00671FA1">
              <w:rPr>
                <w:sz w:val="20"/>
                <w:szCs w:val="20"/>
              </w:rPr>
              <w:t xml:space="preserve"> individual practice </w:t>
            </w:r>
            <w:r w:rsidR="004E1011"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="004E1011" w:rsidRPr="00671FA1">
              <w:rPr>
                <w:strike/>
                <w:sz w:val="20"/>
                <w:szCs w:val="20"/>
              </w:rPr>
              <w:t xml:space="preserve">with a level of refinement that reflects advanced musical goals; </w:t>
            </w:r>
            <w:r w:rsidR="004E1011" w:rsidRPr="00671FA1">
              <w:rPr>
                <w:sz w:val="20"/>
                <w:szCs w:val="20"/>
              </w:rPr>
              <w:t>[Moved from MIAD.16]</w:t>
            </w:r>
          </w:p>
        </w:tc>
      </w:tr>
      <w:tr w:rsidR="004E1011" w14:paraId="4ECD1489" w14:textId="77777777" w:rsidTr="00BC654A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B32A41" w14:textId="77777777" w:rsidR="004E1011" w:rsidRDefault="00E63E22" w:rsidP="004E1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D68C226" w14:textId="77777777" w:rsidR="004E1011" w:rsidRDefault="004E1011" w:rsidP="004E1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AD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D1108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B348F6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02ABCE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D85DEA5" w14:textId="77777777" w:rsidR="004E1011" w:rsidRPr="00817BBD" w:rsidRDefault="004E1011" w:rsidP="004E101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BB2D7E" w14:textId="77777777" w:rsidR="004E1011" w:rsidRPr="00BC654A" w:rsidRDefault="004E1011" w:rsidP="00A30FED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IAD.10</w:t>
            </w:r>
            <w:r w:rsidR="00A30FED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he student will explore and investigate technology and new media to create, edit, and present music.</w:t>
            </w:r>
          </w:p>
        </w:tc>
      </w:tr>
    </w:tbl>
    <w:p w14:paraId="2C99BCD6" w14:textId="77777777" w:rsidR="00A73DF9" w:rsidRPr="00D12EA8" w:rsidRDefault="00AE3572" w:rsidP="003A50A7">
      <w:pPr>
        <w:rPr>
          <w:b/>
          <w:bCs/>
          <w:sz w:val="28"/>
        </w:rPr>
      </w:pPr>
      <w:r>
        <w:br w:type="page"/>
      </w:r>
      <w:r w:rsidR="00CF6329">
        <w:rPr>
          <w:b/>
          <w:bCs/>
          <w:sz w:val="32"/>
        </w:rPr>
        <w:lastRenderedPageBreak/>
        <w:t>High</w:t>
      </w:r>
      <w:r w:rsidR="00A73DF9">
        <w:rPr>
          <w:b/>
          <w:bCs/>
          <w:sz w:val="32"/>
        </w:rPr>
        <w:t xml:space="preserve"> School Instrumental Music, </w:t>
      </w:r>
      <w:r w:rsidR="00CF6329">
        <w:rPr>
          <w:b/>
          <w:bCs/>
          <w:sz w:val="32"/>
        </w:rPr>
        <w:t>Beginning</w:t>
      </w:r>
      <w:r w:rsidR="00A73DF9"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73DF9" w:rsidRPr="00817BBD" w14:paraId="1F1C7825" w14:textId="77777777" w:rsidTr="00BE4BD0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EE3B41" w14:textId="77777777" w:rsidR="00A73DF9" w:rsidRPr="00433D01" w:rsidRDefault="00A73DF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63FA76" w14:textId="77777777" w:rsidR="00A73DF9" w:rsidRPr="00817BBD" w:rsidRDefault="00A73DF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8C7682" w14:textId="77777777" w:rsidR="00A73DF9" w:rsidRPr="00817BBD" w:rsidRDefault="00A73DF9" w:rsidP="00BE4BD0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3AB139A" w14:textId="77777777" w:rsidR="00A73DF9" w:rsidRPr="00817BBD" w:rsidRDefault="00A73DF9" w:rsidP="00BE4BD0">
            <w:pPr>
              <w:jc w:val="center"/>
              <w:rPr>
                <w:sz w:val="16"/>
                <w:szCs w:val="22"/>
              </w:rPr>
            </w:pPr>
          </w:p>
          <w:p w14:paraId="551B9B2A" w14:textId="77777777" w:rsidR="00A73DF9" w:rsidRPr="00D065C2" w:rsidRDefault="00A73DF9" w:rsidP="00BE4BD0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A73DF9" w:rsidRPr="00817BBD" w14:paraId="082E593C" w14:textId="77777777" w:rsidTr="00BE4BD0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39EDC6" w14:textId="77777777" w:rsidR="00A73DF9" w:rsidRPr="00817BBD" w:rsidRDefault="00A73DF9" w:rsidP="00BE4BD0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637F9A" w14:textId="77777777" w:rsidR="00A73DF9" w:rsidRPr="00817BBD" w:rsidRDefault="00A73DF9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22F30A" w14:textId="77777777" w:rsidR="00A73DF9" w:rsidRPr="00817BBD" w:rsidRDefault="00A73DF9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29409" w14:textId="77777777" w:rsidR="00A73DF9" w:rsidRPr="00817BBD" w:rsidRDefault="00A73DF9" w:rsidP="00BE4BD0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85E91A" w14:textId="77777777" w:rsidR="00A73DF9" w:rsidRPr="00817BBD" w:rsidRDefault="00A73DF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74C3708" w14:textId="77777777" w:rsidR="00A73DF9" w:rsidRPr="00817BBD" w:rsidRDefault="00A73DF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E7E44F" w14:textId="77777777" w:rsidR="00A73DF9" w:rsidRPr="00817BBD" w:rsidRDefault="00A73DF9" w:rsidP="00BE4BD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73DF9" w14:paraId="7518E089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21FE8D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2F6A6C" w14:textId="77777777" w:rsidR="00A73DF9" w:rsidRPr="00750B4B" w:rsidRDefault="00D451CC" w:rsidP="00BE4BD0">
            <w:pPr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="00C01957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128D2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BEA5F4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15ABB" w14:textId="77777777" w:rsidR="00A73DF9" w:rsidRDefault="00A73DF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63290A6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E40C8A" w14:textId="77777777" w:rsidR="0084168B" w:rsidRPr="00671FA1" w:rsidRDefault="0084168B" w:rsidP="0084168B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echo, read, and notate music, including</w:t>
            </w:r>
          </w:p>
          <w:p w14:paraId="63C1FAF9" w14:textId="77777777" w:rsidR="0084168B" w:rsidRPr="00671FA1" w:rsidRDefault="0084168B" w:rsidP="00C01957">
            <w:pPr>
              <w:pStyle w:val="SOLNumberedBullet"/>
              <w:numPr>
                <w:ilvl w:val="3"/>
                <w:numId w:val="131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3C6116E" w14:textId="77777777" w:rsidR="0084168B" w:rsidRPr="00671FA1" w:rsidRDefault="0084168B" w:rsidP="00C01957">
            <w:pPr>
              <w:pStyle w:val="SOLNumberedBullet"/>
              <w:numPr>
                <w:ilvl w:val="3"/>
                <w:numId w:val="131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00975CD1" w14:textId="77777777" w:rsidR="0084168B" w:rsidRPr="00671FA1" w:rsidRDefault="0084168B" w:rsidP="00C01957">
            <w:pPr>
              <w:pStyle w:val="SOLNumberedBullet"/>
              <w:numPr>
                <w:ilvl w:val="3"/>
                <w:numId w:val="131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elected lines from music being studied.</w:t>
            </w:r>
          </w:p>
          <w:p w14:paraId="49D065B6" w14:textId="77777777" w:rsidR="0084168B" w:rsidRPr="00671FA1" w:rsidRDefault="0084168B" w:rsidP="00C01957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2</w:t>
            </w:r>
            <w:r w:rsidRPr="0084168B">
              <w:rPr>
                <w:sz w:val="20"/>
                <w:szCs w:val="20"/>
              </w:rPr>
              <w:t xml:space="preserve">  </w:t>
            </w:r>
            <w:r w:rsidR="005B3B32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d)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 xml:space="preserve">cho, read, </w:t>
            </w:r>
            <w:r w:rsidRPr="00671FA1">
              <w:rPr>
                <w:sz w:val="20"/>
                <w:szCs w:val="20"/>
                <w:u w:val="single"/>
              </w:rPr>
              <w:t>count (using a counting system),</w:t>
            </w:r>
            <w:r w:rsidRPr="00671FA1">
              <w:rPr>
                <w:sz w:val="20"/>
                <w:szCs w:val="20"/>
              </w:rPr>
              <w:t xml:space="preserve"> and perform rhythms and rhythmic patterns, including whole notes, half notes, quarter notes, eighth notes, dotted half notes, dotted quarter notes, corresponding rests, and syncopations.</w:t>
            </w:r>
          </w:p>
          <w:p w14:paraId="5ADAE244" w14:textId="77777777" w:rsidR="0084168B" w:rsidRPr="00671FA1" w:rsidRDefault="0084168B" w:rsidP="00C01957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4</w:t>
            </w:r>
            <w:r w:rsidRPr="005B3B32">
              <w:rPr>
                <w:sz w:val="20"/>
                <w:szCs w:val="20"/>
              </w:rPr>
              <w:t xml:space="preserve"> </w:t>
            </w:r>
            <w:r w:rsidR="005B3B32" w:rsidRPr="005B3B32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</w:t>
            </w:r>
            <w:r w:rsidRPr="005B3B32">
              <w:rPr>
                <w:sz w:val="20"/>
                <w:szCs w:val="20"/>
                <w:u w:val="single"/>
              </w:rPr>
              <w:t>and compound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84168B">
              <w:rPr>
                <w:sz w:val="8"/>
                <w:szCs w:val="20"/>
                <w:vertAlign w:val="subscript"/>
              </w:rPr>
              <w:t xml:space="preserve"> </w:t>
            </w:r>
            <w:r w:rsidRPr="0084168B">
              <w:rPr>
                <w:sz w:val="8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84168B">
              <w:rPr>
                <w:sz w:val="8"/>
                <w:szCs w:val="20"/>
                <w:vertAlign w:val="subscript"/>
              </w:rPr>
              <w:t xml:space="preserve"> </w:t>
            </w:r>
            <w:r w:rsidRPr="0084168B">
              <w:rPr>
                <w:sz w:val="8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84168B">
              <w:rPr>
                <w:sz w:val="8"/>
                <w:szCs w:val="20"/>
                <w:vertAlign w:val="subscript"/>
              </w:rPr>
              <w:t xml:space="preserve"> </w:t>
            </w:r>
            <w:r w:rsidRPr="0084168B">
              <w:rPr>
                <w:sz w:val="20"/>
                <w:szCs w:val="20"/>
              </w:rPr>
              <w:t xml:space="preserve">, C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). </w:t>
            </w:r>
          </w:p>
          <w:p w14:paraId="1A272645" w14:textId="77777777" w:rsidR="0084168B" w:rsidRPr="00671FA1" w:rsidRDefault="0084168B" w:rsidP="00C01957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7</w:t>
            </w:r>
            <w:r w:rsidRPr="005B3B32">
              <w:rPr>
                <w:sz w:val="20"/>
                <w:szCs w:val="20"/>
              </w:rPr>
              <w:t xml:space="preserve">   </w:t>
            </w:r>
            <w:r w:rsidR="005B3B32"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perform music written in binary, ternary, and theme-and-variations forms.</w:t>
            </w:r>
          </w:p>
          <w:p w14:paraId="6AF3D731" w14:textId="77777777" w:rsidR="0084168B" w:rsidRPr="00671FA1" w:rsidRDefault="0084168B" w:rsidP="00C01957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9</w:t>
            </w:r>
            <w:r w:rsidRPr="005B3B32">
              <w:rPr>
                <w:sz w:val="20"/>
                <w:szCs w:val="20"/>
              </w:rPr>
              <w:t xml:space="preserve">  </w:t>
            </w:r>
            <w:r w:rsidR="005B3B32" w:rsidRPr="005B3B32">
              <w:rPr>
                <w:sz w:val="20"/>
                <w:szCs w:val="20"/>
              </w:rPr>
              <w:t xml:space="preserve"> </w:t>
            </w:r>
            <w:r w:rsidR="005B3B32" w:rsidRPr="00671FA1">
              <w:rPr>
                <w:sz w:val="20"/>
                <w:szCs w:val="20"/>
                <w:u w:val="single"/>
              </w:rPr>
              <w:t xml:space="preserve">g) </w:t>
            </w:r>
            <w:r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 xml:space="preserve">efine and </w:t>
            </w:r>
            <w:r w:rsidRPr="00671FA1">
              <w:rPr>
                <w:sz w:val="20"/>
                <w:szCs w:val="20"/>
                <w:u w:val="single"/>
              </w:rPr>
              <w:t xml:space="preserve">identify </w:t>
            </w:r>
            <w:r w:rsidRPr="00671FA1">
              <w:rPr>
                <w:strike/>
                <w:sz w:val="20"/>
                <w:szCs w:val="20"/>
              </w:rPr>
              <w:t>apply</w:t>
            </w:r>
            <w:r w:rsidRPr="00671FA1">
              <w:rPr>
                <w:sz w:val="20"/>
                <w:szCs w:val="20"/>
              </w:rPr>
              <w:t xml:space="preserve"> music terminology found in the music literature being studied.</w:t>
            </w:r>
          </w:p>
          <w:p w14:paraId="2793607F" w14:textId="77777777" w:rsidR="0084168B" w:rsidRPr="00671FA1" w:rsidRDefault="00C01957" w:rsidP="00C01957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HIB.13</w:t>
            </w:r>
            <w:r w:rsidRPr="00C01957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h) </w:t>
            </w:r>
            <w:r w:rsidRPr="00C01957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read and interpret standard music notation while</w:t>
            </w:r>
            <w:r w:rsidRPr="00C01957">
              <w:rPr>
                <w:strike/>
                <w:sz w:val="20"/>
                <w:szCs w:val="20"/>
              </w:rPr>
              <w:t xml:space="preserve"> p</w:t>
            </w:r>
            <w:r w:rsidRPr="00C01957">
              <w:rPr>
                <w:sz w:val="20"/>
                <w:szCs w:val="20"/>
                <w:u w:val="single"/>
              </w:rPr>
              <w:t>P</w:t>
            </w:r>
            <w:r w:rsidRPr="00C01957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C01957">
              <w:rPr>
                <w:sz w:val="20"/>
                <w:szCs w:val="20"/>
              </w:rPr>
              <w:t xml:space="preserve"> music of varying styles and levels of difficulty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5BE9BEFA" w14:textId="77777777" w:rsidR="0084168B" w:rsidRDefault="0084168B" w:rsidP="00C01957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HIB.18</w:t>
            </w:r>
            <w:r w:rsidRPr="005B3B32">
              <w:rPr>
                <w:sz w:val="20"/>
                <w:szCs w:val="20"/>
              </w:rPr>
              <w:t xml:space="preserve">  </w:t>
            </w:r>
            <w:r w:rsidR="005B3B32" w:rsidRPr="00671FA1">
              <w:rPr>
                <w:sz w:val="20"/>
                <w:szCs w:val="20"/>
                <w:u w:val="single"/>
              </w:rPr>
              <w:t xml:space="preserve">i) </w:t>
            </w:r>
            <w:r w:rsidRPr="00671FA1">
              <w:rPr>
                <w:strike/>
                <w:sz w:val="20"/>
                <w:szCs w:val="20"/>
              </w:rPr>
              <w:t>The student will s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CF67FF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CF67FF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, in accordance with VBODA Levels 0–2.</w:t>
            </w:r>
            <w:r>
              <w:rPr>
                <w:sz w:val="20"/>
                <w:szCs w:val="20"/>
                <w:u w:val="single"/>
              </w:rPr>
              <w:t xml:space="preserve"> </w:t>
            </w:r>
          </w:p>
          <w:p w14:paraId="31506AAB" w14:textId="77777777" w:rsidR="00A73DF9" w:rsidRPr="0084168B" w:rsidRDefault="0084168B" w:rsidP="00C01957">
            <w:pPr>
              <w:pStyle w:val="SOLNumberedBullet"/>
              <w:numPr>
                <w:ilvl w:val="0"/>
                <w:numId w:val="0"/>
              </w:numPr>
              <w:ind w:left="612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) Guitar student—</w:t>
            </w:r>
            <w:r w:rsidRPr="005B3B32">
              <w:rPr>
                <w:color w:val="222222"/>
                <w:sz w:val="20"/>
                <w:szCs w:val="20"/>
                <w:u w:val="single"/>
              </w:rPr>
              <w:t>Use standard and instrument specific notation</w:t>
            </w:r>
            <w:r w:rsidRPr="00671FA1">
              <w:rPr>
                <w:sz w:val="20"/>
                <w:szCs w:val="20"/>
                <w:u w:val="single"/>
              </w:rPr>
              <w:t>; read basic rhythm guitar using first position chords.</w:t>
            </w:r>
          </w:p>
        </w:tc>
      </w:tr>
      <w:tr w:rsidR="00A73DF9" w14:paraId="350E4022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6ACD5F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A559B0A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2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9AD32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E6137B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637FD" w14:textId="77777777" w:rsidR="00A73DF9" w:rsidRDefault="00A73DF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F1ECAB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5488BB" w14:textId="77777777" w:rsidR="00A73DF9" w:rsidRPr="00A73DF9" w:rsidRDefault="004457BE" w:rsidP="004457BE">
            <w:r w:rsidRPr="00671FA1">
              <w:rPr>
                <w:strike/>
                <w:sz w:val="20"/>
                <w:szCs w:val="20"/>
              </w:rPr>
              <w:t>HIB.2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 xml:space="preserve">cho, read, </w:t>
            </w:r>
            <w:r w:rsidRPr="00671FA1">
              <w:rPr>
                <w:sz w:val="20"/>
                <w:szCs w:val="20"/>
                <w:u w:val="single"/>
              </w:rPr>
              <w:t>count (using a counting system),</w:t>
            </w:r>
            <w:r w:rsidRPr="00671FA1">
              <w:rPr>
                <w:sz w:val="20"/>
                <w:szCs w:val="20"/>
              </w:rPr>
              <w:t xml:space="preserve"> and perform rhythms and rhythmic patterns, including whole notes, half notes, quarter notes, eighth notes, dotted half notes, dotted quarter notes, corresponding rests, and syncopations.</w:t>
            </w:r>
            <w:r w:rsidR="005B3B32"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5B3B32" w:rsidRPr="00671FA1">
              <w:rPr>
                <w:sz w:val="20"/>
                <w:szCs w:val="20"/>
              </w:rPr>
              <w:t>[Moved to HIB.12</w:t>
            </w:r>
            <w:r>
              <w:rPr>
                <w:sz w:val="20"/>
                <w:szCs w:val="20"/>
              </w:rPr>
              <w:t>.d</w:t>
            </w:r>
          </w:p>
        </w:tc>
      </w:tr>
      <w:tr w:rsidR="00A73DF9" w14:paraId="4814155E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F15CA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3B3E47E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3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515DD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8AA194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590BF" w14:textId="77777777" w:rsidR="00A73DF9" w:rsidRDefault="00A73DF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F6EAB1A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A6FBBB" w14:textId="77777777" w:rsidR="00A73DF9" w:rsidRPr="00A73DF9" w:rsidRDefault="004457BE" w:rsidP="00A73DF9">
            <w:r w:rsidRPr="00671FA1">
              <w:rPr>
                <w:strike/>
                <w:sz w:val="20"/>
                <w:szCs w:val="20"/>
              </w:rPr>
              <w:t>HIB.3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demonstrate half-step and whole-step patterns.</w:t>
            </w:r>
            <w:r>
              <w:rPr>
                <w:sz w:val="20"/>
                <w:szCs w:val="20"/>
              </w:rPr>
              <w:t xml:space="preserve"> </w:t>
            </w:r>
            <w:r w:rsidR="005B3B32" w:rsidRPr="00671FA1">
              <w:rPr>
                <w:sz w:val="20"/>
                <w:szCs w:val="20"/>
              </w:rPr>
              <w:t xml:space="preserve"> [Moved to HIB.13</w:t>
            </w:r>
            <w:r>
              <w:rPr>
                <w:sz w:val="20"/>
                <w:szCs w:val="20"/>
              </w:rPr>
              <w:t>.a</w:t>
            </w:r>
            <w:r w:rsidR="005B3B32" w:rsidRPr="00671FA1">
              <w:rPr>
                <w:sz w:val="20"/>
                <w:szCs w:val="20"/>
              </w:rPr>
              <w:t>]</w:t>
            </w:r>
          </w:p>
        </w:tc>
      </w:tr>
      <w:tr w:rsidR="00A73DF9" w14:paraId="4B1C9B56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48839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6ABAB8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2.e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9C751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B010D2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820A15" w14:textId="77777777" w:rsidR="00A73DF9" w:rsidRDefault="00A73DF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5C972A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412B07" w14:textId="77777777" w:rsidR="00A73DF9" w:rsidRPr="00A73DF9" w:rsidRDefault="004457BE" w:rsidP="00A73DF9">
            <w:r w:rsidRPr="00671FA1">
              <w:rPr>
                <w:strike/>
                <w:sz w:val="20"/>
                <w:szCs w:val="20"/>
              </w:rPr>
              <w:t>HIB.4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</w:t>
            </w:r>
            <w:r w:rsidRPr="003A50A7">
              <w:rPr>
                <w:sz w:val="20"/>
                <w:szCs w:val="20"/>
                <w:u w:val="single"/>
              </w:rPr>
              <w:t>and compound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2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12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37396E">
              <w:rPr>
                <w:sz w:val="12"/>
                <w:szCs w:val="20"/>
                <w:vertAlign w:val="subscript"/>
              </w:rPr>
              <w:t xml:space="preserve"> </w:t>
            </w:r>
            <w:r w:rsidRPr="0037396E">
              <w:rPr>
                <w:sz w:val="12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2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12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37396E">
              <w:rPr>
                <w:sz w:val="12"/>
                <w:szCs w:val="20"/>
                <w:vertAlign w:val="subscript"/>
              </w:rPr>
              <w:t xml:space="preserve"> </w:t>
            </w:r>
            <w:r w:rsidRPr="0037396E">
              <w:rPr>
                <w:sz w:val="12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2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12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>, C,</w:t>
            </w:r>
            <w:r w:rsidRPr="0037396E">
              <w:rPr>
                <w:sz w:val="12"/>
                <w:szCs w:val="20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2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12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). </w:t>
            </w:r>
            <w:r w:rsidR="005B3B32" w:rsidRPr="00671FA1">
              <w:rPr>
                <w:sz w:val="20"/>
                <w:szCs w:val="20"/>
              </w:rPr>
              <w:t xml:space="preserve"> [Moved to HIB.12</w:t>
            </w:r>
            <w:r>
              <w:rPr>
                <w:sz w:val="20"/>
                <w:szCs w:val="20"/>
              </w:rPr>
              <w:t>.e</w:t>
            </w:r>
            <w:r w:rsidR="005B3B32" w:rsidRPr="00671FA1">
              <w:rPr>
                <w:sz w:val="20"/>
                <w:szCs w:val="20"/>
              </w:rPr>
              <w:t>]</w:t>
            </w:r>
          </w:p>
        </w:tc>
      </w:tr>
      <w:tr w:rsidR="00A73DF9" w14:paraId="4F6E8812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800C62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267D2CA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3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0E31E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9E20D4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5E1352" w14:textId="77777777" w:rsidR="00A73DF9" w:rsidRDefault="00A73DF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418145E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D24359" w14:textId="77777777" w:rsidR="00A73DF9" w:rsidRPr="004457BE" w:rsidRDefault="004457BE" w:rsidP="00A73DF9">
            <w:r w:rsidRPr="0037396E">
              <w:rPr>
                <w:strike/>
                <w:sz w:val="20"/>
                <w:szCs w:val="20"/>
              </w:rPr>
              <w:t>HIB.5  The student will</w:t>
            </w:r>
            <w:r>
              <w:rPr>
                <w:strike/>
                <w:sz w:val="20"/>
                <w:szCs w:val="20"/>
                <w:u w:val="double"/>
              </w:rPr>
              <w:t xml:space="preserve"> </w:t>
            </w:r>
            <w:r w:rsidRPr="0037396E">
              <w:rPr>
                <w:sz w:val="20"/>
                <w:szCs w:val="20"/>
                <w:u w:val="single"/>
              </w:rPr>
              <w:t>I</w:t>
            </w:r>
            <w:r w:rsidRPr="0037396E">
              <w:rPr>
                <w:strike/>
                <w:sz w:val="20"/>
                <w:szCs w:val="20"/>
                <w:u w:val="single"/>
              </w:rPr>
              <w:t>i</w:t>
            </w:r>
            <w:r w:rsidRPr="0037396E">
              <w:rPr>
                <w:sz w:val="20"/>
                <w:szCs w:val="20"/>
                <w:u w:val="single"/>
              </w:rPr>
              <w:t>dentify and notate key signatures of scales and literature being performed.</w:t>
            </w:r>
            <w:r>
              <w:rPr>
                <w:sz w:val="20"/>
                <w:szCs w:val="20"/>
              </w:rPr>
              <w:t xml:space="preserve"> [Moved to HIB.13.b]</w:t>
            </w:r>
          </w:p>
        </w:tc>
      </w:tr>
      <w:tr w:rsidR="00A73DF9" w14:paraId="79990AC2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66F31A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B.</w:t>
            </w:r>
            <w:r w:rsidRPr="00AE3572">
              <w:rPr>
                <w:sz w:val="18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E89211C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C801E4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FD760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A68B9F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A46FD65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73F319" w14:textId="77777777" w:rsidR="005B3B32" w:rsidRPr="00671FA1" w:rsidRDefault="005B3B32" w:rsidP="005B3B32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, notate, and perform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1B41C3AD" w14:textId="77777777" w:rsidR="005B3B32" w:rsidRPr="00671FA1" w:rsidRDefault="005B3B32" w:rsidP="003A50A7">
            <w:pPr>
              <w:pStyle w:val="SOLStatement"/>
              <w:spacing w:before="0"/>
              <w:ind w:left="702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B.3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demonstrate half-step and whole-step patterns.</w:t>
            </w:r>
          </w:p>
          <w:p w14:paraId="44FC8329" w14:textId="77777777" w:rsidR="005B3B32" w:rsidRPr="003A50A7" w:rsidRDefault="005B3B32" w:rsidP="003A50A7">
            <w:pPr>
              <w:pStyle w:val="SOLStatement"/>
              <w:spacing w:before="0"/>
              <w:ind w:left="702" w:hanging="360"/>
              <w:rPr>
                <w:strike/>
                <w:sz w:val="20"/>
                <w:szCs w:val="20"/>
                <w:u w:val="single"/>
              </w:rPr>
            </w:pPr>
            <w:r w:rsidRPr="003A50A7">
              <w:rPr>
                <w:sz w:val="20"/>
                <w:szCs w:val="20"/>
                <w:u w:val="single"/>
              </w:rPr>
              <w:t>b)</w:t>
            </w:r>
            <w:r w:rsidRPr="003A50A7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3A50A7">
              <w:rPr>
                <w:strike/>
                <w:sz w:val="20"/>
                <w:szCs w:val="20"/>
              </w:rPr>
              <w:t>HIB.5  The student will</w:t>
            </w:r>
            <w:r w:rsidRPr="003A50A7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3A50A7">
              <w:rPr>
                <w:sz w:val="20"/>
                <w:szCs w:val="20"/>
                <w:u w:val="single"/>
              </w:rPr>
              <w:t>I</w:t>
            </w:r>
            <w:r w:rsidRPr="003A50A7">
              <w:rPr>
                <w:strike/>
                <w:sz w:val="20"/>
                <w:szCs w:val="20"/>
                <w:u w:val="single"/>
              </w:rPr>
              <w:t>i</w:t>
            </w:r>
            <w:r w:rsidRPr="003A50A7">
              <w:rPr>
                <w:sz w:val="20"/>
                <w:szCs w:val="20"/>
                <w:u w:val="single"/>
              </w:rPr>
              <w:t>dentify and notate key signatures of scales and literature being performed.</w:t>
            </w:r>
          </w:p>
          <w:p w14:paraId="2640A865" w14:textId="77777777" w:rsidR="005B3B32" w:rsidRPr="00671FA1" w:rsidRDefault="005B3B32" w:rsidP="00406A4F">
            <w:pPr>
              <w:pStyle w:val="SOLNumberedBullet"/>
              <w:numPr>
                <w:ilvl w:val="0"/>
                <w:numId w:val="20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double"/>
              </w:rPr>
              <w:t xml:space="preserve">c)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/mallet student—concert C, F, B-flat, E-flat, A-flat, and G major scales; G minor scale; a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988DEC5" w14:textId="77777777" w:rsidR="005B3B32" w:rsidRPr="00671FA1" w:rsidRDefault="005B3B32" w:rsidP="00406A4F">
            <w:pPr>
              <w:pStyle w:val="SOLNumberedBullet"/>
              <w:numPr>
                <w:ilvl w:val="0"/>
                <w:numId w:val="201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double"/>
              </w:rPr>
              <w:t>d)</w:t>
            </w:r>
            <w:r w:rsidRPr="00671FA1">
              <w:rPr>
                <w:sz w:val="20"/>
                <w:szCs w:val="20"/>
                <w:u w:val="single"/>
              </w:rPr>
              <w:t xml:space="preserve"> Orchestral </w:t>
            </w:r>
            <w:r w:rsidRPr="00671FA1">
              <w:rPr>
                <w:sz w:val="20"/>
                <w:szCs w:val="20"/>
              </w:rPr>
              <w:t>string student—C, F, G, and D major scales</w:t>
            </w:r>
            <w:r w:rsidRPr="00671FA1">
              <w:rPr>
                <w:sz w:val="20"/>
                <w:szCs w:val="20"/>
                <w:u w:val="double"/>
              </w:rPr>
              <w:t>;</w:t>
            </w:r>
            <w:r w:rsidR="003A50A7" w:rsidRPr="003A50A7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D harmonic minor scale.</w:t>
            </w:r>
          </w:p>
          <w:p w14:paraId="32D6E842" w14:textId="77777777" w:rsidR="00A73DF9" w:rsidRPr="00A73DF9" w:rsidRDefault="005B3B32" w:rsidP="003A50A7">
            <w:pPr>
              <w:ind w:left="342"/>
            </w:pPr>
            <w:r w:rsidRPr="00671FA1">
              <w:rPr>
                <w:sz w:val="20"/>
                <w:szCs w:val="20"/>
                <w:u w:val="double"/>
              </w:rPr>
              <w:t>e)</w:t>
            </w:r>
            <w:r w:rsidRPr="00671FA1">
              <w:rPr>
                <w:sz w:val="20"/>
                <w:szCs w:val="20"/>
                <w:u w:val="single"/>
              </w:rPr>
              <w:t xml:space="preserve"> Guitar student—Read, analyze, notate, and perform scales and chords. One-octave ascending and descending major, natural and harmonic scales up to three sharps/one flat. A chromatic scale and one form of the moveable, one-octave pentatonic scale. Open position chords and power chords with roots on the sixth and fifth strings. A I-IV-V7 chord progression in the keys of C, G, D, and A major, and A and E minor. 12-bar blues in a variety of keys.</w:t>
            </w:r>
          </w:p>
        </w:tc>
      </w:tr>
      <w:tr w:rsidR="00A73DF9" w14:paraId="6932466D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3EAC0F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25BB7C2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2.f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54E24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B38B8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FD7D35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0B9440E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7492D8" w14:textId="77777777" w:rsidR="00A73DF9" w:rsidRPr="00A73DF9" w:rsidRDefault="004457BE" w:rsidP="00A73DF9">
            <w:r w:rsidRPr="00671FA1">
              <w:rPr>
                <w:strike/>
                <w:sz w:val="20"/>
                <w:szCs w:val="20"/>
              </w:rPr>
              <w:t>HIB.7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perform music written in binary, ternary, and theme-and-variations forms. [Moved to HIB.1</w:t>
            </w:r>
            <w:r>
              <w:rPr>
                <w:sz w:val="20"/>
                <w:szCs w:val="20"/>
              </w:rPr>
              <w:t>2.f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A73DF9" w14:paraId="3774AF91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C4BB42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E50AFE3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787A4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F87F7E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FBBFF" w14:textId="77777777" w:rsidR="00A73DF9" w:rsidRDefault="00A73DF9" w:rsidP="00BE4BD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01BFA76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64311E" w14:textId="77777777" w:rsidR="00D451CC" w:rsidRPr="00671FA1" w:rsidRDefault="00D451CC" w:rsidP="00D451CC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usic composition as a means of </w:t>
            </w:r>
            <w:r w:rsidRPr="00671FA1">
              <w:rPr>
                <w:sz w:val="20"/>
                <w:szCs w:val="20"/>
                <w:u w:val="single"/>
              </w:rPr>
              <w:t xml:space="preserve">creative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5ABD4B33" w14:textId="77777777" w:rsidR="00D451CC" w:rsidRPr="00671FA1" w:rsidRDefault="00D451CC" w:rsidP="00406A4F">
            <w:pPr>
              <w:pStyle w:val="SOLNumberedBullet"/>
              <w:numPr>
                <w:ilvl w:val="0"/>
                <w:numId w:val="195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AFAD4BF" w14:textId="77777777" w:rsidR="00D451CC" w:rsidRPr="00671FA1" w:rsidRDefault="00D451CC" w:rsidP="00AF1C6D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B.15</w:t>
            </w:r>
            <w:r w:rsidRPr="00671FA1">
              <w:rPr>
                <w:rStyle w:val="apple-tab-span"/>
                <w:rFonts w:eastAsia="Times"/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perform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  <w:r w:rsidRPr="00671FA1">
              <w:rPr>
                <w:sz w:val="20"/>
                <w:szCs w:val="20"/>
                <w:u w:val="single"/>
              </w:rPr>
              <w:t xml:space="preserve"> 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  <w:p w14:paraId="73C06878" w14:textId="77777777" w:rsidR="00A73DF9" w:rsidRPr="00D451CC" w:rsidRDefault="00D451CC" w:rsidP="00AF1C6D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HIB.16</w:t>
            </w:r>
            <w:r>
              <w:rPr>
                <w:rStyle w:val="apple-tab-span"/>
                <w:rFonts w:eastAsia="Times"/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 xml:space="preserve">reate, </w:t>
            </w:r>
            <w:r w:rsidRPr="00671FA1">
              <w:rPr>
                <w:strike/>
                <w:sz w:val="20"/>
                <w:szCs w:val="20"/>
              </w:rPr>
              <w:t>through playing and</w:t>
            </w:r>
            <w:r w:rsidRPr="00671FA1">
              <w:rPr>
                <w:sz w:val="20"/>
                <w:szCs w:val="20"/>
              </w:rPr>
              <w:t xml:space="preserve"> write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perform</w:t>
            </w:r>
            <w:r w:rsidRPr="00671FA1">
              <w:rPr>
                <w:strike/>
                <w:sz w:val="20"/>
                <w:szCs w:val="20"/>
              </w:rPr>
              <w:t>ing,</w:t>
            </w:r>
            <w:r w:rsidRPr="00671FA1">
              <w:rPr>
                <w:sz w:val="20"/>
                <w:szCs w:val="20"/>
              </w:rPr>
              <w:t xml:space="preserve"> rhythmic and melodic variations of four-measure selections taken from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but not limited to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r w:rsidRPr="00671FA1">
              <w:rPr>
                <w:sz w:val="20"/>
                <w:szCs w:val="20"/>
              </w:rPr>
              <w:t>songs, exercises, or etudes</w:t>
            </w:r>
            <w:r w:rsidRPr="00671FA1">
              <w:rPr>
                <w:color w:val="000000"/>
                <w:sz w:val="20"/>
                <w:szCs w:val="20"/>
              </w:rPr>
              <w:t>.</w:t>
            </w:r>
          </w:p>
        </w:tc>
      </w:tr>
      <w:tr w:rsidR="00A73DF9" w14:paraId="32AF573B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801DC7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031570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2.g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5A41BB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9866D1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AD4F7E" w14:textId="77777777" w:rsidR="00A73DF9" w:rsidRDefault="00A73DF9" w:rsidP="00BE4BD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6CF805F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7C900E" w14:textId="77777777" w:rsidR="00A73DF9" w:rsidRPr="00A73DF9" w:rsidRDefault="004457BE" w:rsidP="004457BE">
            <w:r w:rsidRPr="00671FA1">
              <w:rPr>
                <w:strike/>
                <w:sz w:val="20"/>
                <w:szCs w:val="20"/>
              </w:rPr>
              <w:t>HIB.9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 xml:space="preserve">efine and </w:t>
            </w:r>
            <w:r w:rsidRPr="00671FA1">
              <w:rPr>
                <w:sz w:val="20"/>
                <w:szCs w:val="20"/>
                <w:u w:val="single"/>
              </w:rPr>
              <w:t xml:space="preserve">identify </w:t>
            </w:r>
            <w:r w:rsidRPr="00671FA1">
              <w:rPr>
                <w:strike/>
                <w:sz w:val="20"/>
                <w:szCs w:val="20"/>
              </w:rPr>
              <w:t>apply</w:t>
            </w:r>
            <w:r w:rsidRPr="00671FA1">
              <w:rPr>
                <w:sz w:val="20"/>
                <w:szCs w:val="20"/>
              </w:rPr>
              <w:t xml:space="preserve"> music terminology found in the music literature being studied.</w:t>
            </w:r>
            <w:r w:rsidRPr="004457BE">
              <w:rPr>
                <w:sz w:val="20"/>
                <w:szCs w:val="20"/>
              </w:rPr>
              <w:t>[Moved to HIB.12.g]</w:t>
            </w:r>
          </w:p>
        </w:tc>
      </w:tr>
      <w:tr w:rsidR="00A73DF9" w14:paraId="40E18579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B24CBA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2362A53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02992F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B4A30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19CA10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169A240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82544D" w14:textId="77777777" w:rsidR="005B3B32" w:rsidRPr="00671FA1" w:rsidRDefault="005B3B32" w:rsidP="005B3B32">
            <w:pPr>
              <w:pStyle w:val="SOLStatement"/>
              <w:keepNext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EE91345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r w:rsidRPr="00671FA1">
              <w:rPr>
                <w:sz w:val="20"/>
                <w:szCs w:val="20"/>
              </w:rPr>
              <w:t xml:space="preserve"> and select</w:t>
            </w:r>
            <w:r w:rsidRPr="00671FA1">
              <w:rPr>
                <w:strike/>
                <w:sz w:val="20"/>
                <w:szCs w:val="20"/>
              </w:rPr>
              <w:t>ion of</w:t>
            </w:r>
            <w:r w:rsidRPr="00671FA1">
              <w:rPr>
                <w:sz w:val="20"/>
                <w:szCs w:val="20"/>
              </w:rPr>
              <w:t xml:space="preserve"> an appropriat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951D4D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f the</w:t>
            </w:r>
            <w:r w:rsidRPr="00671FA1">
              <w:rPr>
                <w:sz w:val="20"/>
                <w:szCs w:val="20"/>
              </w:rPr>
              <w:t xml:space="preserve"> part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91E7A3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3A50A7">
              <w:rPr>
                <w:sz w:val="20"/>
                <w:szCs w:val="20"/>
                <w:u w:val="single"/>
              </w:rPr>
              <w:t>Identify p</w:t>
            </w:r>
            <w:r w:rsidRPr="00671FA1">
              <w:rPr>
                <w:dstrike/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 for car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D706228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3A50A7">
              <w:rPr>
                <w:sz w:val="20"/>
                <w:szCs w:val="20"/>
                <w:u w:val="single"/>
              </w:rPr>
              <w:t>Identify p</w:t>
            </w:r>
            <w:r w:rsidRPr="00671FA1">
              <w:rPr>
                <w:dstrike/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per playing posture and instrument 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7281CF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embouchure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2EA9D9E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bow hold and left-hand position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DAD91D0" w14:textId="77777777" w:rsidR="005B3B32" w:rsidRPr="00671FA1" w:rsidRDefault="005B3B32" w:rsidP="00406A4F">
            <w:pPr>
              <w:pStyle w:val="SOLNumberedBullet"/>
              <w:numPr>
                <w:ilvl w:val="0"/>
                <w:numId w:val="20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</w:t>
            </w:r>
          </w:p>
          <w:p w14:paraId="46BFA31E" w14:textId="77777777" w:rsidR="00A73DF9" w:rsidRPr="00A73DF9" w:rsidRDefault="005B3B32" w:rsidP="00815A0D">
            <w:pPr>
              <w:ind w:left="342"/>
            </w:pPr>
            <w:r w:rsidRPr="00671FA1">
              <w:rPr>
                <w:sz w:val="20"/>
                <w:szCs w:val="20"/>
                <w:u w:val="single"/>
              </w:rPr>
              <w:t>e) Guitar student—Demonstrate the ability to change a guitar string.</w:t>
            </w:r>
          </w:p>
        </w:tc>
      </w:tr>
      <w:tr w:rsidR="00A73DF9" w14:paraId="3C2A1733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A490D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B.</w:t>
            </w:r>
            <w:r w:rsidRPr="00AE3572">
              <w:rPr>
                <w:sz w:val="18"/>
                <w:szCs w:val="20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9614640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C01957">
              <w:rPr>
                <w:sz w:val="18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D0C683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5C7172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7904C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1B9CC8B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E8C072" w14:textId="77777777" w:rsidR="005B3B32" w:rsidRPr="00671FA1" w:rsidRDefault="005B3B32" w:rsidP="005B3B32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F2BA7FC" w14:textId="77777777" w:rsidR="005B3B32" w:rsidRPr="00671FA1" w:rsidRDefault="005B3B32" w:rsidP="00406A4F">
            <w:pPr>
              <w:pStyle w:val="SOLNumberedBullet"/>
              <w:numPr>
                <w:ilvl w:val="0"/>
                <w:numId w:val="20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5B3B32">
              <w:rPr>
                <w:sz w:val="20"/>
                <w:szCs w:val="20"/>
                <w:u w:val="single"/>
              </w:rPr>
              <w:t>Identify 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z w:val="20"/>
                <w:szCs w:val="20"/>
                <w:u w:val="single"/>
              </w:rPr>
              <w:t xml:space="preserve">orrect hand positions, </w:t>
            </w:r>
            <w:r w:rsidRPr="00671FA1">
              <w:rPr>
                <w:sz w:val="20"/>
                <w:szCs w:val="20"/>
              </w:rPr>
              <w:t xml:space="preserve">finger/slide placement, </w:t>
            </w:r>
            <w:r w:rsidRPr="00671FA1">
              <w:rPr>
                <w:strike/>
                <w:sz w:val="20"/>
                <w:szCs w:val="20"/>
              </w:rPr>
              <w:t>using finger/slide patterns and</w:t>
            </w:r>
            <w:r w:rsidRPr="00671FA1">
              <w:rPr>
                <w:sz w:val="20"/>
                <w:szCs w:val="20"/>
              </w:rPr>
              <w:t xml:space="preserve"> fingerings/positions</w:t>
            </w:r>
            <w:r w:rsidRPr="00671FA1">
              <w:rPr>
                <w:sz w:val="20"/>
                <w:szCs w:val="20"/>
                <w:u w:val="single"/>
              </w:rPr>
              <w:t>, and finger/slide pattern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8D84ED5" w14:textId="77777777" w:rsidR="005B3B32" w:rsidRPr="00671FA1" w:rsidRDefault="005B3B32" w:rsidP="00406A4F">
            <w:pPr>
              <w:pStyle w:val="SOLNumberedBullet"/>
              <w:numPr>
                <w:ilvl w:val="0"/>
                <w:numId w:val="20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itches and begin</w:t>
            </w:r>
            <w:r w:rsidRPr="00671FA1">
              <w:rPr>
                <w:strike/>
                <w:sz w:val="20"/>
                <w:szCs w:val="20"/>
              </w:rPr>
              <w:t>ning</w:t>
            </w:r>
            <w:r w:rsidRPr="00671FA1">
              <w:rPr>
                <w:sz w:val="20"/>
                <w:szCs w:val="20"/>
              </w:rPr>
              <w:t xml:space="preserve"> to make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550485" w14:textId="77777777" w:rsidR="005B3B32" w:rsidRPr="00671FA1" w:rsidRDefault="005B3B32" w:rsidP="00406A4F">
            <w:pPr>
              <w:pStyle w:val="SOLNumberedBullet"/>
              <w:numPr>
                <w:ilvl w:val="0"/>
                <w:numId w:val="20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double"/>
              </w:rPr>
              <w:t>e</w:t>
            </w:r>
            <w:r w:rsidRPr="005B3B32">
              <w:rPr>
                <w:strike/>
                <w:sz w:val="20"/>
                <w:szCs w:val="20"/>
              </w:rPr>
              <w:t xml:space="preserve">tion of </w:t>
            </w:r>
            <w:r w:rsidRPr="00671FA1">
              <w:rPr>
                <w:sz w:val="20"/>
                <w:szCs w:val="20"/>
              </w:rPr>
              <w:t>tones that are clear, free of tension, and sustain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19B0C34" w14:textId="77777777" w:rsidR="005B3B32" w:rsidRPr="00671FA1" w:rsidRDefault="005B3B32" w:rsidP="00406A4F">
            <w:pPr>
              <w:pStyle w:val="SOLNumberedBullet"/>
              <w:numPr>
                <w:ilvl w:val="0"/>
                <w:numId w:val="20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 student—proper breathing techniques and embouchure; contrasting articulations (tonguing, slurring, staccato, accent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42FEEFA" w14:textId="77777777" w:rsidR="005B3B32" w:rsidRPr="00671FA1" w:rsidRDefault="005B3B32" w:rsidP="00406A4F">
            <w:pPr>
              <w:pStyle w:val="SOLNumberedBullet"/>
              <w:numPr>
                <w:ilvl w:val="0"/>
                <w:numId w:val="20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, </w:t>
            </w:r>
            <w:r w:rsidRPr="005B3B32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speed; contrasting articulations (pizzicato, legato, staccato, détaché, two-note slur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DEF9642" w14:textId="77777777" w:rsidR="005B3B32" w:rsidRPr="00671FA1" w:rsidRDefault="005B3B32" w:rsidP="00406A4F">
            <w:pPr>
              <w:pStyle w:val="SOLNumberedBullet"/>
              <w:numPr>
                <w:ilvl w:val="0"/>
                <w:numId w:val="20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 student—</w:t>
            </w:r>
            <w:r w:rsidRPr="00671FA1">
              <w:rPr>
                <w:strike/>
                <w:sz w:val="20"/>
                <w:szCs w:val="20"/>
              </w:rPr>
              <w:t>stick control and performance of multiple bounce roll, 5-stroke roll, 9-stroke roll, flam, drag, flam tap, single paradiddle, and double paradiddle, open-close-open, on snare drum (from Percussive Arts Society [PAS] International Drum Rudiments); stick control with mallets, using appropriate grip.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5B3B32">
              <w:rPr>
                <w:sz w:val="20"/>
                <w:szCs w:val="20"/>
                <w:u w:val="single"/>
              </w:rPr>
              <w:t xml:space="preserve">stick control, appropriate grip, and </w:t>
            </w:r>
            <w:r w:rsidRPr="005B3B32">
              <w:rPr>
                <w:color w:val="000000"/>
                <w:sz w:val="20"/>
                <w:szCs w:val="20"/>
                <w:u w:val="single"/>
              </w:rPr>
              <w:t>performance of beginning roll, diddle, flam and drag rudiments; multiple bounce roll; playing techniques on mallet and auxiliary instruments</w:t>
            </w:r>
            <w:r w:rsidRPr="005B3B32">
              <w:rPr>
                <w:sz w:val="20"/>
                <w:szCs w:val="20"/>
                <w:u w:val="single"/>
              </w:rPr>
              <w:t>.</w:t>
            </w:r>
          </w:p>
          <w:p w14:paraId="2B64269D" w14:textId="77777777" w:rsidR="00A73DF9" w:rsidRPr="00A73DF9" w:rsidRDefault="005B3B32" w:rsidP="005B3B32">
            <w:pPr>
              <w:ind w:left="342"/>
            </w:pPr>
            <w:r w:rsidRPr="00671FA1">
              <w:rPr>
                <w:sz w:val="20"/>
                <w:szCs w:val="20"/>
                <w:u w:val="single"/>
              </w:rPr>
              <w:t>g) Guitar student—right-hand techniques (finger style, pick style, arpeggio patterns with varying combinations of pulgar, indici</w:t>
            </w:r>
            <w:r w:rsidRPr="00671FA1">
              <w:rPr>
                <w:dstrike/>
                <w:sz w:val="20"/>
                <w:szCs w:val="20"/>
                <w:u w:val="single"/>
              </w:rPr>
              <w:t>a</w:t>
            </w:r>
            <w:r w:rsidRPr="00671FA1">
              <w:rPr>
                <w:sz w:val="20"/>
                <w:szCs w:val="20"/>
                <w:u w:val="double"/>
              </w:rPr>
              <w:t>o</w:t>
            </w:r>
            <w:r w:rsidRPr="00671FA1">
              <w:rPr>
                <w:sz w:val="20"/>
                <w:szCs w:val="20"/>
                <w:u w:val="single"/>
              </w:rPr>
              <w:t>, medi</w:t>
            </w:r>
            <w:r w:rsidRPr="00671FA1">
              <w:rPr>
                <w:dstrike/>
                <w:sz w:val="20"/>
                <w:szCs w:val="20"/>
                <w:u w:val="single"/>
              </w:rPr>
              <w:t>a</w:t>
            </w:r>
            <w:r w:rsidRPr="00671FA1">
              <w:rPr>
                <w:sz w:val="20"/>
                <w:szCs w:val="20"/>
                <w:u w:val="double"/>
              </w:rPr>
              <w:t>o</w:t>
            </w:r>
            <w:r w:rsidRPr="00671FA1">
              <w:rPr>
                <w:sz w:val="20"/>
                <w:szCs w:val="20"/>
                <w:u w:val="single"/>
              </w:rPr>
              <w:t>, anular [pima]); and left-hand techniques (first position, finger technique).</w:t>
            </w:r>
          </w:p>
        </w:tc>
      </w:tr>
      <w:tr w:rsidR="00A73DF9" w14:paraId="6F3D0B2A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C8C1EA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1C4054C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C01957">
              <w:rPr>
                <w:sz w:val="18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0C25E8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6DAF8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DB43F1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ECA6B50" w14:textId="77777777" w:rsidR="00A73DF9" w:rsidRPr="00173D07" w:rsidRDefault="00A73DF9" w:rsidP="00BE4B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83B214" w14:textId="77777777" w:rsidR="005B3B32" w:rsidRPr="00671FA1" w:rsidRDefault="005B3B32" w:rsidP="005B3B32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t a beginning level, including</w:t>
            </w:r>
          </w:p>
          <w:p w14:paraId="35539730" w14:textId="77777777" w:rsidR="005B3B32" w:rsidRPr="00671FA1" w:rsidRDefault="005B3B32" w:rsidP="00120957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Identify the characteristic sound of the instrument being studied.</w:t>
            </w:r>
          </w:p>
          <w:p w14:paraId="62DBD1E5" w14:textId="77777777" w:rsidR="005B3B32" w:rsidRPr="00671FA1" w:rsidRDefault="005B3B32" w:rsidP="00406A4F">
            <w:pPr>
              <w:pStyle w:val="SOLNumberedBullet"/>
              <w:numPr>
                <w:ilvl w:val="0"/>
                <w:numId w:val="20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61026A5" w14:textId="77777777" w:rsidR="005B3B32" w:rsidRPr="00671FA1" w:rsidRDefault="005B3B32" w:rsidP="00406A4F">
            <w:pPr>
              <w:pStyle w:val="SOLNumberedBullet"/>
              <w:numPr>
                <w:ilvl w:val="0"/>
                <w:numId w:val="20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4A7435C" w14:textId="77777777" w:rsidR="005B3B32" w:rsidRPr="00671FA1" w:rsidRDefault="005B3B32" w:rsidP="00406A4F">
            <w:pPr>
              <w:pStyle w:val="SOLNumberedBullet"/>
              <w:numPr>
                <w:ilvl w:val="0"/>
                <w:numId w:val="20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FCFFBD6" w14:textId="77777777" w:rsidR="005B3B32" w:rsidRPr="00671FA1" w:rsidRDefault="005B3B32" w:rsidP="00406A4F">
            <w:pPr>
              <w:pStyle w:val="SOLNumberedBullet"/>
              <w:numPr>
                <w:ilvl w:val="0"/>
                <w:numId w:val="20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8FD0B4B" w14:textId="77777777" w:rsidR="005B3B32" w:rsidRPr="00671FA1" w:rsidRDefault="005B3B32" w:rsidP="00406A4F">
            <w:pPr>
              <w:pStyle w:val="SOLNumberedBullet"/>
              <w:numPr>
                <w:ilvl w:val="0"/>
                <w:numId w:val="20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7EA7322E" w14:textId="77777777" w:rsidR="00A73DF9" w:rsidRPr="005B3B32" w:rsidRDefault="005B3B32" w:rsidP="005B3B32">
            <w:pPr>
              <w:ind w:left="342"/>
              <w:rPr>
                <w:u w:val="single"/>
              </w:rPr>
            </w:pPr>
            <w:r w:rsidRPr="005B3B32">
              <w:rPr>
                <w:sz w:val="20"/>
                <w:szCs w:val="20"/>
                <w:u w:val="single"/>
              </w:rPr>
              <w:t>g) Use articulations, dynamic contrasts, and phrasing as means of expression.</w:t>
            </w:r>
          </w:p>
        </w:tc>
      </w:tr>
      <w:tr w:rsidR="00A73DF9" w14:paraId="716020C6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E23F39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9A03603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F20CD">
              <w:rPr>
                <w:sz w:val="18"/>
                <w:szCs w:val="20"/>
              </w:rPr>
              <w:t>12.h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4F5CB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964B61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D6B1E4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1732FA7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F7D981" w14:textId="77777777" w:rsidR="00A73DF9" w:rsidRPr="00C01957" w:rsidRDefault="005B3B32" w:rsidP="00C01957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13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read and interpret standard music notation while</w:t>
            </w:r>
            <w:r w:rsidRPr="00C01957">
              <w:rPr>
                <w:strike/>
                <w:sz w:val="20"/>
                <w:szCs w:val="20"/>
              </w:rPr>
              <w:t xml:space="preserve"> p</w:t>
            </w:r>
            <w:r w:rsidR="00C01957" w:rsidRPr="00C01957">
              <w:rPr>
                <w:sz w:val="20"/>
                <w:szCs w:val="20"/>
                <w:u w:val="single"/>
              </w:rPr>
              <w:t>P</w:t>
            </w:r>
            <w:r w:rsidRPr="00C01957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C01957">
              <w:rPr>
                <w:sz w:val="20"/>
                <w:szCs w:val="20"/>
              </w:rPr>
              <w:t xml:space="preserve"> music of varying styles and levels of difficulty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  <w:r w:rsidR="00C01957">
              <w:rPr>
                <w:sz w:val="20"/>
                <w:szCs w:val="20"/>
              </w:rPr>
              <w:t>[Moved to HIB.12.h]</w:t>
            </w:r>
          </w:p>
        </w:tc>
      </w:tr>
      <w:tr w:rsidR="00A73DF9" w14:paraId="3716C27F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D62FE3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F7D6EE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C01957">
              <w:rPr>
                <w:sz w:val="18"/>
                <w:szCs w:val="20"/>
              </w:rPr>
              <w:t>16.g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FD3C89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7FF9A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E59AC0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66E8F7E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83A326" w14:textId="77777777" w:rsidR="00A73DF9" w:rsidRPr="00A73DF9" w:rsidRDefault="005B3B32" w:rsidP="00A73DF9">
            <w:r w:rsidRPr="00671FA1">
              <w:rPr>
                <w:strike/>
                <w:sz w:val="20"/>
                <w:szCs w:val="20"/>
              </w:rPr>
              <w:t>HIB.1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use articulations, dynamic contrasts, and phrasing as means of expression.</w:t>
            </w:r>
            <w:r w:rsidR="00815A0D" w:rsidRPr="00671FA1">
              <w:rPr>
                <w:sz w:val="20"/>
                <w:szCs w:val="20"/>
              </w:rPr>
              <w:t xml:space="preserve"> [Moved to HIB.1</w:t>
            </w:r>
            <w:r w:rsidR="00815A0D">
              <w:rPr>
                <w:sz w:val="20"/>
                <w:szCs w:val="20"/>
              </w:rPr>
              <w:t>6.g</w:t>
            </w:r>
            <w:r w:rsidR="00815A0D" w:rsidRPr="00671FA1">
              <w:rPr>
                <w:sz w:val="20"/>
                <w:szCs w:val="20"/>
              </w:rPr>
              <w:t>]</w:t>
            </w:r>
          </w:p>
        </w:tc>
      </w:tr>
      <w:tr w:rsidR="00A73DF9" w14:paraId="0C40B4E1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3045DE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9F55DA4" w14:textId="77777777" w:rsidR="00A73DF9" w:rsidRDefault="00D451CC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C01957">
              <w:rPr>
                <w:sz w:val="18"/>
                <w:szCs w:val="20"/>
              </w:rPr>
              <w:t>1</w:t>
            </w:r>
            <w:r w:rsidR="00DF20CD">
              <w:rPr>
                <w:sz w:val="18"/>
                <w:szCs w:val="20"/>
              </w:rPr>
              <w:t>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6507E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1ACB9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0217B6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2545425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2CDDAB" w14:textId="77777777" w:rsidR="00A73DF9" w:rsidRPr="00A73DF9" w:rsidRDefault="005B3B32" w:rsidP="00A73DF9">
            <w:r w:rsidRPr="00671FA1">
              <w:rPr>
                <w:strike/>
                <w:sz w:val="20"/>
                <w:szCs w:val="20"/>
              </w:rPr>
              <w:t>HIB.1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perform simple rhythmic and melodic examples in call-and-response styles.</w:t>
            </w:r>
            <w:r w:rsidRPr="00671FA1">
              <w:rPr>
                <w:sz w:val="20"/>
                <w:szCs w:val="20"/>
              </w:rPr>
              <w:t xml:space="preserve"> [Moved to HIB.1</w:t>
            </w:r>
            <w:r w:rsidR="00AF1C6D"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A73DF9" w14:paraId="77DE7F6B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67C15B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B.</w:t>
            </w:r>
            <w:r w:rsidRPr="00AE3572">
              <w:rPr>
                <w:sz w:val="18"/>
                <w:szCs w:val="20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717A95" w14:textId="77777777" w:rsidR="00A73DF9" w:rsidRDefault="00A73DF9" w:rsidP="00DF20CD">
            <w:pPr>
              <w:jc w:val="center"/>
            </w:pPr>
            <w:r>
              <w:rPr>
                <w:sz w:val="18"/>
                <w:szCs w:val="20"/>
              </w:rPr>
              <w:t>HIB</w:t>
            </w:r>
            <w:r w:rsidR="00DF20CD">
              <w:rPr>
                <w:sz w:val="18"/>
                <w:szCs w:val="20"/>
              </w:rPr>
              <w:t>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85448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64A2A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97F86A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B21B519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2D81F0" w14:textId="77777777" w:rsidR="00A73DF9" w:rsidRPr="005B3B32" w:rsidRDefault="005B3B32" w:rsidP="005B3B32">
            <w:r w:rsidRPr="00671FA1">
              <w:rPr>
                <w:strike/>
                <w:sz w:val="20"/>
                <w:szCs w:val="20"/>
              </w:rPr>
              <w:t>HIB.16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create, through playing and writing, rhythmic variations of four-measure selections taken from folk songs, exercises, or etudes.</w:t>
            </w:r>
            <w:r w:rsidRPr="00671FA1">
              <w:rPr>
                <w:sz w:val="20"/>
                <w:szCs w:val="20"/>
              </w:rPr>
              <w:t xml:space="preserve"> [Moved to HIB.1]</w:t>
            </w:r>
          </w:p>
        </w:tc>
      </w:tr>
      <w:tr w:rsidR="00A73DF9" w14:paraId="44084E99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CB24A8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4A1360" w14:textId="77777777" w:rsidR="00A73DF9" w:rsidRDefault="00A73DF9" w:rsidP="00D451CC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451CC">
              <w:rPr>
                <w:sz w:val="18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D63B9D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9EBE5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BA5AF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F2FD6DB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5276D0" w14:textId="77777777" w:rsidR="00D451CC" w:rsidRPr="00671FA1" w:rsidRDefault="00D451CC" w:rsidP="00D451CC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rStyle w:val="SOLStandardChar"/>
                <w:sz w:val="20"/>
                <w:szCs w:val="20"/>
              </w:rPr>
              <w:t>HIB.</w:t>
            </w:r>
            <w:r w:rsidRPr="00671FA1">
              <w:rPr>
                <w:rStyle w:val="SOLStandardChar"/>
                <w:strike/>
                <w:sz w:val="20"/>
                <w:szCs w:val="20"/>
              </w:rPr>
              <w:t>17</w:t>
            </w:r>
            <w:r w:rsidRPr="00671FA1">
              <w:rPr>
                <w:rStyle w:val="SOLStandardChar"/>
                <w:sz w:val="20"/>
                <w:szCs w:val="20"/>
              </w:rPr>
              <w:t>5</w:t>
            </w:r>
            <w:r>
              <w:rPr>
                <w:rStyle w:val="SOLStandardChar"/>
                <w:sz w:val="20"/>
                <w:szCs w:val="20"/>
              </w:rPr>
              <w:t xml:space="preserve">  The student will </w:t>
            </w:r>
            <w:r w:rsidRPr="00671FA1">
              <w:rPr>
                <w:rStyle w:val="SOLStandardChar"/>
                <w:sz w:val="20"/>
                <w:szCs w:val="20"/>
              </w:rPr>
              <w:t>demonstrate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5BA4C893" w14:textId="77777777" w:rsidR="00D451CC" w:rsidRPr="00671FA1" w:rsidRDefault="00DF20CD" w:rsidP="00406A4F">
            <w:pPr>
              <w:pStyle w:val="SOLNumberedBullet"/>
              <w:numPr>
                <w:ilvl w:val="0"/>
                <w:numId w:val="19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B.16]</w:t>
            </w:r>
            <w:r>
              <w:rPr>
                <w:sz w:val="20"/>
                <w:szCs w:val="20"/>
              </w:rPr>
              <w:t xml:space="preserve"> </w:t>
            </w:r>
            <w:r w:rsidR="0084168B" w:rsidRPr="00671FA1">
              <w:rPr>
                <w:sz w:val="20"/>
                <w:szCs w:val="20"/>
              </w:rPr>
              <w:t>Identify the characteristic sound of the instrument being studied.</w:t>
            </w:r>
            <w:r w:rsidR="00D451CC" w:rsidRPr="00671FA1">
              <w:rPr>
                <w:sz w:val="20"/>
                <w:szCs w:val="20"/>
              </w:rPr>
              <w:t xml:space="preserve"> </w:t>
            </w:r>
          </w:p>
          <w:p w14:paraId="5BAFA663" w14:textId="77777777" w:rsidR="00D451CC" w:rsidRPr="00671FA1" w:rsidRDefault="00DF20CD" w:rsidP="00406A4F">
            <w:pPr>
              <w:pStyle w:val="SOLNumberedBullet"/>
              <w:numPr>
                <w:ilvl w:val="0"/>
                <w:numId w:val="19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B.2]</w:t>
            </w:r>
            <w:r>
              <w:rPr>
                <w:sz w:val="20"/>
                <w:szCs w:val="20"/>
              </w:rPr>
              <w:t xml:space="preserve"> </w:t>
            </w:r>
            <w:r w:rsidR="0084168B" w:rsidRPr="00671FA1">
              <w:rPr>
                <w:sz w:val="20"/>
                <w:szCs w:val="20"/>
                <w:u w:val="single"/>
              </w:rPr>
              <w:t>M</w:t>
            </w:r>
            <w:r w:rsidR="0084168B" w:rsidRPr="00671FA1">
              <w:rPr>
                <w:strike/>
                <w:sz w:val="20"/>
                <w:szCs w:val="20"/>
              </w:rPr>
              <w:t>m</w:t>
            </w:r>
            <w:r w:rsidR="0084168B" w:rsidRPr="00671FA1">
              <w:rPr>
                <w:sz w:val="20"/>
                <w:szCs w:val="20"/>
              </w:rPr>
              <w:t>onitor</w:t>
            </w:r>
            <w:r w:rsidR="0084168B" w:rsidRPr="00671FA1">
              <w:rPr>
                <w:strike/>
                <w:sz w:val="20"/>
                <w:szCs w:val="20"/>
              </w:rPr>
              <w:t>ing</w:t>
            </w:r>
            <w:r w:rsidR="0084168B" w:rsidRPr="00671FA1">
              <w:rPr>
                <w:sz w:val="20"/>
                <w:szCs w:val="20"/>
              </w:rPr>
              <w:t xml:space="preserve"> individual practice through the use of practice records or journals that identify specific musical goals</w:t>
            </w:r>
            <w:r w:rsidR="0084168B" w:rsidRPr="00671FA1">
              <w:rPr>
                <w:sz w:val="20"/>
                <w:szCs w:val="20"/>
                <w:u w:val="single"/>
              </w:rPr>
              <w:t>.</w:t>
            </w:r>
            <w:r w:rsidR="0084168B" w:rsidRPr="00671FA1">
              <w:rPr>
                <w:strike/>
                <w:sz w:val="20"/>
                <w:szCs w:val="20"/>
              </w:rPr>
              <w:t>;</w:t>
            </w:r>
            <w:r w:rsidR="0084168B" w:rsidRPr="00671FA1">
              <w:rPr>
                <w:sz w:val="20"/>
                <w:szCs w:val="20"/>
              </w:rPr>
              <w:t xml:space="preserve"> </w:t>
            </w:r>
          </w:p>
          <w:p w14:paraId="7C8F0EE2" w14:textId="77777777" w:rsidR="00D451CC" w:rsidRPr="00671FA1" w:rsidRDefault="00D451CC" w:rsidP="00406A4F">
            <w:pPr>
              <w:pStyle w:val="SOLNumberedBullet"/>
              <w:numPr>
                <w:ilvl w:val="0"/>
                <w:numId w:val="19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</w:t>
            </w:r>
            <w:r w:rsidRPr="00671FA1">
              <w:rPr>
                <w:sz w:val="20"/>
                <w:szCs w:val="20"/>
                <w:u w:val="single"/>
              </w:rPr>
              <w:t xml:space="preserve">curricular and co-curricular </w:t>
            </w:r>
            <w:r w:rsidRPr="00671FA1">
              <w:rPr>
                <w:sz w:val="20"/>
                <w:szCs w:val="20"/>
              </w:rPr>
              <w:t>school performances</w:t>
            </w:r>
            <w:r w:rsidRPr="00671FA1">
              <w:rPr>
                <w:sz w:val="20"/>
                <w:szCs w:val="20"/>
                <w:u w:val="single"/>
              </w:rPr>
              <w:t xml:space="preserve">, </w:t>
            </w:r>
            <w:r w:rsidRPr="00671FA1">
              <w:rPr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, district, or regional 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73AFC06" w14:textId="77777777" w:rsidR="00D451CC" w:rsidRPr="00671FA1" w:rsidRDefault="00D451CC" w:rsidP="00406A4F">
            <w:pPr>
              <w:pStyle w:val="SOLNumberedBullet"/>
              <w:numPr>
                <w:ilvl w:val="0"/>
                <w:numId w:val="19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9E5731">
              <w:rPr>
                <w:sz w:val="20"/>
                <w:szCs w:val="20"/>
                <w:u w:val="single"/>
              </w:rPr>
              <w:t xml:space="preserve">rehearsal and </w:t>
            </w:r>
            <w:r w:rsidRPr="00671FA1">
              <w:rPr>
                <w:sz w:val="20"/>
                <w:szCs w:val="20"/>
              </w:rPr>
              <w:t xml:space="preserve">concert etiquette </w:t>
            </w:r>
            <w:r w:rsidRPr="009E5731">
              <w:rPr>
                <w:sz w:val="20"/>
                <w:szCs w:val="20"/>
                <w:u w:val="single"/>
              </w:rPr>
              <w:t>as a performer (e.g., using critical aural skills, following conducting gestures, maintaining attention in rest position).</w:t>
            </w:r>
            <w:r w:rsidR="009E5731" w:rsidRPr="009E5731">
              <w:rPr>
                <w:sz w:val="20"/>
                <w:szCs w:val="20"/>
                <w:u w:val="single"/>
              </w:rPr>
              <w:t>[</w:t>
            </w:r>
            <w:r w:rsidR="009E5731">
              <w:rPr>
                <w:sz w:val="20"/>
                <w:szCs w:val="20"/>
              </w:rPr>
              <w:t>Moved from HIB.6.6]</w:t>
            </w:r>
          </w:p>
          <w:p w14:paraId="4CE338D6" w14:textId="77777777" w:rsidR="00A73DF9" w:rsidRPr="00A73DF9" w:rsidRDefault="00D451CC" w:rsidP="0084168B">
            <w:pPr>
              <w:ind w:left="342"/>
            </w:pPr>
            <w:r w:rsidRPr="00671FA1">
              <w:rPr>
                <w:sz w:val="20"/>
                <w:szCs w:val="20"/>
                <w:u w:val="single"/>
              </w:rPr>
              <w:t>c) Describe and demonstrate active listening skills as an audience member.</w:t>
            </w:r>
            <w:r w:rsidR="009E5731">
              <w:rPr>
                <w:sz w:val="20"/>
                <w:szCs w:val="20"/>
              </w:rPr>
              <w:t xml:space="preserve"> [Moved from HIB.6.6]</w:t>
            </w:r>
          </w:p>
        </w:tc>
      </w:tr>
      <w:tr w:rsidR="00A73DF9" w14:paraId="2F5E97F6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BC09CB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D06BCB" w14:textId="77777777" w:rsidR="00A73DF9" w:rsidRDefault="00A73DF9" w:rsidP="0084168B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84168B">
              <w:rPr>
                <w:sz w:val="18"/>
                <w:szCs w:val="20"/>
              </w:rPr>
              <w:t>12.i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C40351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01997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A27432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05080CE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6A12C2" w14:textId="77777777" w:rsidR="00A73DF9" w:rsidRPr="004457BE" w:rsidRDefault="004457BE" w:rsidP="00A73DF9">
            <w:r>
              <w:rPr>
                <w:strike/>
                <w:sz w:val="20"/>
                <w:szCs w:val="20"/>
              </w:rPr>
              <w:t xml:space="preserve">HIB.18  </w:t>
            </w:r>
            <w:r w:rsidRPr="00671FA1">
              <w:rPr>
                <w:strike/>
                <w:sz w:val="20"/>
                <w:szCs w:val="20"/>
              </w:rPr>
              <w:t>The student will s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CF67FF">
              <w:rPr>
                <w:sz w:val="20"/>
                <w:szCs w:val="20"/>
              </w:rPr>
              <w:t>ight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CF67FF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, in accordance with VBODA Levels 0–2.</w:t>
            </w:r>
            <w:r>
              <w:rPr>
                <w:sz w:val="20"/>
                <w:szCs w:val="20"/>
              </w:rPr>
              <w:t>[Moved to HIB.12.i]</w:t>
            </w:r>
          </w:p>
        </w:tc>
      </w:tr>
      <w:tr w:rsidR="00A73DF9" w14:paraId="32FEBD96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87907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Pr="00AE3572">
              <w:rPr>
                <w:sz w:val="18"/>
                <w:szCs w:val="20"/>
              </w:rPr>
              <w:t>1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47F862" w14:textId="77777777" w:rsidR="00A73DF9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</w:t>
            </w:r>
            <w:r w:rsidR="0084168B">
              <w:rPr>
                <w:sz w:val="18"/>
                <w:szCs w:val="20"/>
              </w:rPr>
              <w:t>6</w:t>
            </w:r>
          </w:p>
          <w:p w14:paraId="29107E3A" w14:textId="77777777" w:rsidR="0084168B" w:rsidRDefault="0084168B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Also</w:t>
            </w:r>
          </w:p>
          <w:p w14:paraId="78C73A81" w14:textId="77777777" w:rsidR="0084168B" w:rsidRDefault="0084168B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5</w:t>
            </w:r>
          </w:p>
          <w:p w14:paraId="0E1C52FD" w14:textId="77777777" w:rsidR="0084168B" w:rsidRDefault="0084168B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8</w:t>
            </w:r>
          </w:p>
          <w:p w14:paraId="6FA86B94" w14:textId="77777777" w:rsidR="0084168B" w:rsidRDefault="0084168B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</w:t>
            </w:r>
            <w:r w:rsidR="00DF20CD">
              <w:rPr>
                <w:sz w:val="18"/>
                <w:szCs w:val="20"/>
              </w:rPr>
              <w:t>.</w:t>
            </w:r>
            <w:r>
              <w:rPr>
                <w:sz w:val="18"/>
                <w:szCs w:val="20"/>
              </w:rPr>
              <w:t>9</w:t>
            </w:r>
          </w:p>
          <w:p w14:paraId="2B340B65" w14:textId="77777777" w:rsidR="0084168B" w:rsidRDefault="0084168B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10</w:t>
            </w:r>
          </w:p>
          <w:p w14:paraId="06A5FAA3" w14:textId="77777777" w:rsidR="0084168B" w:rsidRDefault="0084168B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11</w:t>
            </w:r>
          </w:p>
          <w:p w14:paraId="288CE3A2" w14:textId="77777777" w:rsidR="0084168B" w:rsidRDefault="0084168B" w:rsidP="00BE4BD0">
            <w:pPr>
              <w:jc w:val="center"/>
            </w:pPr>
            <w:r>
              <w:rPr>
                <w:sz w:val="18"/>
                <w:szCs w:val="20"/>
              </w:rPr>
              <w:t>HIB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057BF8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71A2D3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80484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3628F0A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1616D2" w14:textId="77777777" w:rsidR="0084168B" w:rsidRPr="00671FA1" w:rsidRDefault="0084168B" w:rsidP="0084168B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5766C3A" w14:textId="77777777" w:rsidR="0084168B" w:rsidRPr="00671FA1" w:rsidRDefault="0084168B" w:rsidP="00406A4F">
            <w:pPr>
              <w:pStyle w:val="SOLNumberedBullet"/>
              <w:numPr>
                <w:ilvl w:val="0"/>
                <w:numId w:val="20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B22C350" w14:textId="77777777" w:rsidR="0084168B" w:rsidRPr="00671FA1" w:rsidRDefault="00DF20CD" w:rsidP="00406A4F">
            <w:pPr>
              <w:pStyle w:val="SOLNumberedBullet"/>
              <w:numPr>
                <w:ilvl w:val="0"/>
                <w:numId w:val="20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B.10]</w:t>
            </w:r>
            <w:r>
              <w:rPr>
                <w:sz w:val="20"/>
                <w:szCs w:val="20"/>
              </w:rPr>
              <w:t xml:space="preserve"> </w:t>
            </w:r>
            <w:r w:rsidR="0084168B" w:rsidRPr="0084168B">
              <w:rPr>
                <w:sz w:val="20"/>
                <w:szCs w:val="20"/>
                <w:u w:val="single"/>
              </w:rPr>
              <w:t>The student will</w:t>
            </w:r>
            <w:r w:rsidR="0084168B">
              <w:rPr>
                <w:sz w:val="20"/>
                <w:szCs w:val="20"/>
              </w:rPr>
              <w:t xml:space="preserve"> </w:t>
            </w:r>
            <w:r w:rsidR="0084168B" w:rsidRPr="00671FA1">
              <w:rPr>
                <w:sz w:val="20"/>
                <w:szCs w:val="20"/>
              </w:rPr>
              <w:t>describe</w:t>
            </w:r>
            <w:r w:rsidR="0084168B" w:rsidRPr="00671FA1">
              <w:rPr>
                <w:strike/>
                <w:sz w:val="20"/>
                <w:szCs w:val="20"/>
              </w:rPr>
              <w:t>ing</w:t>
            </w:r>
            <w:r w:rsidR="0084168B" w:rsidRPr="00671FA1">
              <w:rPr>
                <w:sz w:val="20"/>
                <w:szCs w:val="20"/>
              </w:rPr>
              <w:t xml:space="preserve"> ways in which </w:t>
            </w:r>
            <w:r w:rsidR="0084168B" w:rsidRPr="00671FA1">
              <w:rPr>
                <w:strike/>
                <w:sz w:val="20"/>
                <w:szCs w:val="20"/>
              </w:rPr>
              <w:t>culture and technology</w:t>
            </w:r>
            <w:r w:rsidR="0084168B" w:rsidRPr="00671FA1">
              <w:rPr>
                <w:sz w:val="20"/>
                <w:szCs w:val="20"/>
              </w:rPr>
              <w:t xml:space="preserve"> </w:t>
            </w:r>
            <w:r w:rsidR="0084168B" w:rsidRPr="00671FA1">
              <w:rPr>
                <w:sz w:val="20"/>
                <w:szCs w:val="20"/>
                <w:u w:val="single"/>
              </w:rPr>
              <w:t>innovative tools and media</w:t>
            </w:r>
            <w:r w:rsidR="0084168B" w:rsidRPr="00671FA1">
              <w:rPr>
                <w:sz w:val="20"/>
                <w:szCs w:val="20"/>
              </w:rPr>
              <w:t xml:space="preserve"> influence the development of instruments, instrumental music, and instrumental music styles.</w:t>
            </w:r>
            <w:r w:rsidR="0084168B" w:rsidRPr="00671FA1">
              <w:rPr>
                <w:strike/>
                <w:sz w:val="20"/>
                <w:szCs w:val="20"/>
              </w:rPr>
              <w:t>;</w:t>
            </w:r>
            <w:r w:rsidR="0084168B" w:rsidRPr="00671FA1">
              <w:rPr>
                <w:sz w:val="20"/>
                <w:szCs w:val="20"/>
              </w:rPr>
              <w:t xml:space="preserve"> </w:t>
            </w:r>
          </w:p>
          <w:p w14:paraId="0FABB087" w14:textId="77777777" w:rsidR="0084168B" w:rsidRPr="00DF20CD" w:rsidRDefault="00DF20CD" w:rsidP="00406A4F">
            <w:pPr>
              <w:pStyle w:val="SOLNumberedBullet"/>
              <w:numPr>
                <w:ilvl w:val="0"/>
                <w:numId w:val="200"/>
              </w:numPr>
              <w:ind w:left="360"/>
              <w:rPr>
                <w:sz w:val="20"/>
                <w:szCs w:val="20"/>
              </w:rPr>
            </w:pPr>
            <w:r w:rsidRPr="00DF20CD">
              <w:rPr>
                <w:sz w:val="20"/>
                <w:szCs w:val="20"/>
              </w:rPr>
              <w:t xml:space="preserve">[Moved to HIB.11] </w:t>
            </w:r>
            <w:r w:rsidR="0084168B" w:rsidRPr="00DF20CD">
              <w:rPr>
                <w:sz w:val="20"/>
                <w:szCs w:val="20"/>
                <w:u w:val="single"/>
              </w:rPr>
              <w:t>The student will</w:t>
            </w:r>
            <w:r w:rsidR="0084168B" w:rsidRPr="00DF20CD">
              <w:rPr>
                <w:sz w:val="20"/>
                <w:szCs w:val="20"/>
              </w:rPr>
              <w:t xml:space="preserve"> describe</w:t>
            </w:r>
            <w:r w:rsidR="0084168B" w:rsidRPr="00DF20CD">
              <w:rPr>
                <w:strike/>
                <w:sz w:val="20"/>
                <w:szCs w:val="20"/>
              </w:rPr>
              <w:t>ing the</w:t>
            </w:r>
            <w:r w:rsidR="0084168B" w:rsidRPr="00DF20CD">
              <w:rPr>
                <w:sz w:val="20"/>
                <w:szCs w:val="20"/>
              </w:rPr>
              <w:t xml:space="preserve"> relationships of instrumental music to the other fine arts and other fields of knowledge.</w:t>
            </w:r>
            <w:r w:rsidR="0084168B" w:rsidRPr="00DF20CD">
              <w:rPr>
                <w:strike/>
                <w:sz w:val="20"/>
                <w:szCs w:val="20"/>
              </w:rPr>
              <w:t>;describing the relationship of instrumental music to the other fine arts and other fields of knowledge</w:t>
            </w:r>
            <w:r w:rsidR="0084168B" w:rsidRPr="00DF20CD">
              <w:rPr>
                <w:strike/>
                <w:sz w:val="20"/>
                <w:szCs w:val="20"/>
                <w:u w:val="single"/>
              </w:rPr>
              <w:t>.</w:t>
            </w:r>
            <w:r w:rsidR="0084168B" w:rsidRPr="00DF20CD">
              <w:rPr>
                <w:strike/>
                <w:sz w:val="20"/>
                <w:szCs w:val="20"/>
              </w:rPr>
              <w:t xml:space="preserve">; </w:t>
            </w:r>
          </w:p>
          <w:p w14:paraId="489FE410" w14:textId="77777777" w:rsidR="009E5731" w:rsidRPr="009E5731" w:rsidRDefault="00DF20CD" w:rsidP="009E5731">
            <w:pPr>
              <w:pStyle w:val="SOLNumberedBullet"/>
              <w:numPr>
                <w:ilvl w:val="0"/>
                <w:numId w:val="20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B.9]</w:t>
            </w:r>
            <w:r>
              <w:rPr>
                <w:sz w:val="20"/>
                <w:szCs w:val="20"/>
              </w:rPr>
              <w:t xml:space="preserve"> </w:t>
            </w:r>
            <w:r w:rsidR="0084168B" w:rsidRPr="0084168B">
              <w:rPr>
                <w:sz w:val="20"/>
                <w:szCs w:val="20"/>
                <w:u w:val="single"/>
              </w:rPr>
              <w:t>The student will</w:t>
            </w:r>
            <w:r w:rsidR="0084168B">
              <w:rPr>
                <w:sz w:val="20"/>
                <w:szCs w:val="20"/>
              </w:rPr>
              <w:t xml:space="preserve"> </w:t>
            </w:r>
            <w:r w:rsidR="0084168B" w:rsidRPr="00671FA1">
              <w:rPr>
                <w:sz w:val="20"/>
                <w:szCs w:val="20"/>
              </w:rPr>
              <w:t>describe</w:t>
            </w:r>
            <w:r w:rsidR="0084168B" w:rsidRPr="00671FA1">
              <w:rPr>
                <w:strike/>
                <w:sz w:val="20"/>
                <w:szCs w:val="20"/>
              </w:rPr>
              <w:t>ing</w:t>
            </w:r>
            <w:r w:rsidR="0084168B" w:rsidRPr="00671FA1">
              <w:rPr>
                <w:sz w:val="20"/>
                <w:szCs w:val="20"/>
              </w:rPr>
              <w:t xml:space="preserve"> career options in music </w:t>
            </w:r>
            <w:r w:rsidR="0084168B" w:rsidRPr="00671FA1">
              <w:rPr>
                <w:sz w:val="20"/>
                <w:szCs w:val="20"/>
                <w:u w:val="single"/>
              </w:rPr>
              <w:t>and discuss the future of music-related careers.</w:t>
            </w:r>
            <w:r w:rsidR="0084168B" w:rsidRPr="00671FA1">
              <w:rPr>
                <w:strike/>
                <w:sz w:val="20"/>
                <w:szCs w:val="20"/>
              </w:rPr>
              <w:t>;</w:t>
            </w:r>
            <w:r w:rsidR="0084168B" w:rsidRPr="00671FA1">
              <w:rPr>
                <w:sz w:val="20"/>
                <w:szCs w:val="20"/>
              </w:rPr>
              <w:t xml:space="preserve"> </w:t>
            </w:r>
          </w:p>
          <w:p w14:paraId="38FD1C6B" w14:textId="77777777" w:rsidR="009E5731" w:rsidRDefault="00DF20CD" w:rsidP="009E5731">
            <w:pPr>
              <w:pStyle w:val="SOLNumberedBullet"/>
              <w:numPr>
                <w:ilvl w:val="0"/>
                <w:numId w:val="200"/>
              </w:numPr>
              <w:ind w:left="360"/>
              <w:rPr>
                <w:strike/>
                <w:sz w:val="20"/>
                <w:szCs w:val="20"/>
              </w:rPr>
            </w:pPr>
            <w:r w:rsidRPr="009E5731">
              <w:rPr>
                <w:sz w:val="20"/>
                <w:szCs w:val="20"/>
              </w:rPr>
              <w:t xml:space="preserve">[Moved to HIB.8] </w:t>
            </w:r>
            <w:r w:rsidR="0084168B" w:rsidRPr="009E5731">
              <w:rPr>
                <w:sz w:val="20"/>
                <w:szCs w:val="20"/>
                <w:u w:val="single"/>
              </w:rPr>
              <w:t xml:space="preserve">The student will </w:t>
            </w:r>
            <w:r w:rsidR="0084168B" w:rsidRPr="009E5731">
              <w:rPr>
                <w:sz w:val="20"/>
                <w:szCs w:val="20"/>
              </w:rPr>
              <w:t>describe</w:t>
            </w:r>
            <w:r w:rsidR="0084168B" w:rsidRPr="009E5731">
              <w:rPr>
                <w:strike/>
                <w:sz w:val="20"/>
                <w:szCs w:val="20"/>
              </w:rPr>
              <w:t>ing</w:t>
            </w:r>
            <w:r w:rsidR="0084168B" w:rsidRPr="009E5731">
              <w:rPr>
                <w:sz w:val="20"/>
                <w:szCs w:val="20"/>
              </w:rPr>
              <w:t xml:space="preserve"> ethical standards as applied to the use of </w:t>
            </w:r>
            <w:r w:rsidR="0084168B" w:rsidRPr="009E5731">
              <w:rPr>
                <w:sz w:val="20"/>
                <w:szCs w:val="20"/>
                <w:u w:val="single"/>
              </w:rPr>
              <w:t>intellectual property</w:t>
            </w:r>
            <w:r w:rsidR="0084168B" w:rsidRPr="009E5731">
              <w:rPr>
                <w:sz w:val="20"/>
                <w:szCs w:val="20"/>
              </w:rPr>
              <w:t xml:space="preserve">. </w:t>
            </w:r>
            <w:r w:rsidR="0084168B" w:rsidRPr="009E5731">
              <w:rPr>
                <w:strike/>
                <w:sz w:val="20"/>
                <w:szCs w:val="20"/>
              </w:rPr>
              <w:t>social media and copyrighted materials; and</w:t>
            </w:r>
          </w:p>
          <w:p w14:paraId="61381035" w14:textId="77777777" w:rsidR="0084168B" w:rsidRPr="009E5731" w:rsidRDefault="009E5731" w:rsidP="009E5731">
            <w:pPr>
              <w:pStyle w:val="SOLNumberedBullet"/>
              <w:numPr>
                <w:ilvl w:val="0"/>
                <w:numId w:val="200"/>
              </w:numPr>
              <w:ind w:left="360"/>
              <w:rPr>
                <w:strike/>
                <w:sz w:val="20"/>
                <w:szCs w:val="20"/>
              </w:rPr>
            </w:pPr>
            <w:r w:rsidRPr="009E5731">
              <w:rPr>
                <w:sz w:val="20"/>
                <w:szCs w:val="20"/>
              </w:rPr>
              <w:t>[Moved to HIB.5</w:t>
            </w:r>
            <w:r>
              <w:rPr>
                <w:sz w:val="20"/>
                <w:szCs w:val="20"/>
              </w:rPr>
              <w:t xml:space="preserve">] </w:t>
            </w:r>
            <w:r w:rsidR="0084168B" w:rsidRPr="009E5731">
              <w:rPr>
                <w:sz w:val="20"/>
                <w:szCs w:val="20"/>
                <w:u w:val="single"/>
              </w:rPr>
              <w:t>Describe and</w:t>
            </w:r>
            <w:r w:rsidR="0084168B" w:rsidRPr="009E5731">
              <w:rPr>
                <w:sz w:val="20"/>
                <w:szCs w:val="20"/>
              </w:rPr>
              <w:t xml:space="preserve"> demonstrat</w:t>
            </w:r>
            <w:r w:rsidR="0084168B" w:rsidRPr="009E5731">
              <w:rPr>
                <w:sz w:val="20"/>
                <w:szCs w:val="20"/>
                <w:u w:val="single"/>
              </w:rPr>
              <w:t>e</w:t>
            </w:r>
            <w:r w:rsidR="0084168B" w:rsidRPr="009E5731">
              <w:rPr>
                <w:strike/>
                <w:sz w:val="20"/>
                <w:szCs w:val="20"/>
              </w:rPr>
              <w:t>ing</w:t>
            </w:r>
            <w:r w:rsidR="0084168B" w:rsidRPr="009E5731">
              <w:rPr>
                <w:sz w:val="20"/>
                <w:szCs w:val="20"/>
              </w:rPr>
              <w:t xml:space="preserve"> </w:t>
            </w:r>
            <w:r w:rsidR="0084168B" w:rsidRPr="009E5731">
              <w:rPr>
                <w:sz w:val="20"/>
                <w:szCs w:val="20"/>
                <w:u w:val="single"/>
              </w:rPr>
              <w:t>rehearsal and</w:t>
            </w:r>
            <w:r w:rsidR="0084168B" w:rsidRPr="009E5731">
              <w:rPr>
                <w:sz w:val="20"/>
                <w:szCs w:val="20"/>
              </w:rPr>
              <w:t xml:space="preserve"> concert etiquette </w:t>
            </w:r>
            <w:r w:rsidR="0084168B" w:rsidRPr="009E5731">
              <w:rPr>
                <w:sz w:val="20"/>
                <w:szCs w:val="20"/>
                <w:u w:val="single"/>
              </w:rPr>
              <w:t>as a performer (e.g., using critical aural skills, following conducting gestures, maintaining attention in rest position).</w:t>
            </w:r>
            <w:r w:rsidR="0084168B" w:rsidRPr="009E5731">
              <w:rPr>
                <w:strike/>
                <w:sz w:val="20"/>
                <w:szCs w:val="20"/>
              </w:rPr>
              <w:t xml:space="preserve"> </w:t>
            </w:r>
            <w:r w:rsidRPr="009E5731">
              <w:rPr>
                <w:strike/>
                <w:sz w:val="20"/>
                <w:szCs w:val="20"/>
              </w:rPr>
              <w:t>as an active listener.</w:t>
            </w:r>
            <w:r w:rsidRPr="009E5731">
              <w:rPr>
                <w:sz w:val="20"/>
                <w:szCs w:val="20"/>
              </w:rPr>
              <w:t xml:space="preserve"> </w:t>
            </w:r>
            <w:r w:rsidR="0084168B" w:rsidRPr="009E5731">
              <w:rPr>
                <w:sz w:val="20"/>
                <w:szCs w:val="20"/>
              </w:rPr>
              <w:t xml:space="preserve">[Moved to </w:t>
            </w:r>
            <w:r w:rsidR="00815A0D" w:rsidRPr="009E5731">
              <w:rPr>
                <w:sz w:val="20"/>
                <w:szCs w:val="20"/>
              </w:rPr>
              <w:t>HIB.5.c)</w:t>
            </w:r>
            <w:r w:rsidR="00815A0D" w:rsidRPr="009E5731">
              <w:rPr>
                <w:sz w:val="20"/>
                <w:szCs w:val="20"/>
                <w:u w:val="single"/>
              </w:rPr>
              <w:t xml:space="preserve"> Describe and demonstrate active listening skills as an audience member.</w:t>
            </w:r>
            <w:r w:rsidR="0084168B" w:rsidRPr="009E5731">
              <w:rPr>
                <w:sz w:val="20"/>
                <w:szCs w:val="20"/>
              </w:rPr>
              <w:t>]</w:t>
            </w:r>
          </w:p>
          <w:p w14:paraId="3ED2AB34" w14:textId="77777777" w:rsidR="00A73DF9" w:rsidRPr="00A73DF9" w:rsidRDefault="0084168B" w:rsidP="004457BE">
            <w:pPr>
              <w:ind w:left="342"/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importance of composers’ use of style, cultural influences, and historical context for the interpretation of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z w:val="20"/>
                <w:szCs w:val="20"/>
              </w:rPr>
              <w:t>[Moved from HIB.20]</w:t>
            </w:r>
          </w:p>
        </w:tc>
      </w:tr>
      <w:tr w:rsidR="00A73DF9" w14:paraId="2B02B643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BBF935" w14:textId="77777777" w:rsidR="00A73DF9" w:rsidRPr="00AE3572" w:rsidRDefault="00A73DF9" w:rsidP="00BE4BD0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B.</w:t>
            </w:r>
            <w:r w:rsidRPr="00AE3572">
              <w:rPr>
                <w:sz w:val="18"/>
                <w:szCs w:val="20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3545EAA" w14:textId="77777777" w:rsidR="00A73DF9" w:rsidRDefault="00A73DF9" w:rsidP="00BE4BD0">
            <w:pPr>
              <w:jc w:val="center"/>
            </w:pPr>
            <w:r>
              <w:rPr>
                <w:sz w:val="18"/>
                <w:szCs w:val="20"/>
              </w:rPr>
              <w:t>HIB.</w:t>
            </w:r>
            <w:r w:rsidR="00D451CC">
              <w:rPr>
                <w:sz w:val="18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C075B3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703AF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9378B0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89D90B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586FF5" w14:textId="77777777" w:rsidR="00D451CC" w:rsidRPr="00671FA1" w:rsidRDefault="00D451CC" w:rsidP="00D451CC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2CBF8AD" w14:textId="77777777" w:rsidR="00D451CC" w:rsidRPr="00671FA1" w:rsidRDefault="00D451CC" w:rsidP="00D451CC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definition of </w:t>
            </w:r>
            <w:r w:rsidRPr="00671FA1">
              <w:rPr>
                <w:i/>
                <w:sz w:val="20"/>
                <w:szCs w:val="20"/>
              </w:rPr>
              <w:t>music</w:t>
            </w:r>
            <w:r w:rsidRPr="00671FA1">
              <w:rPr>
                <w:sz w:val="20"/>
                <w:szCs w:val="20"/>
              </w:rPr>
              <w:t xml:space="preserve"> and suppor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at defin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>[Moved from HIB.21]</w:t>
            </w:r>
          </w:p>
          <w:p w14:paraId="060FC344" w14:textId="77777777" w:rsidR="00D451CC" w:rsidRPr="00671FA1" w:rsidRDefault="009E5731" w:rsidP="00406A4F">
            <w:pPr>
              <w:pStyle w:val="SOLNumberedBullet"/>
              <w:numPr>
                <w:ilvl w:val="0"/>
                <w:numId w:val="19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B.6]</w:t>
            </w:r>
            <w:r w:rsidR="00815A0D" w:rsidRPr="00671FA1">
              <w:rPr>
                <w:sz w:val="20"/>
                <w:szCs w:val="20"/>
                <w:u w:val="single"/>
              </w:rPr>
              <w:t>D</w:t>
            </w:r>
            <w:r w:rsidR="00815A0D" w:rsidRPr="00671FA1">
              <w:rPr>
                <w:strike/>
                <w:sz w:val="20"/>
                <w:szCs w:val="20"/>
              </w:rPr>
              <w:t>d</w:t>
            </w:r>
            <w:r w:rsidR="00815A0D" w:rsidRPr="00671FA1">
              <w:rPr>
                <w:sz w:val="20"/>
                <w:szCs w:val="20"/>
              </w:rPr>
              <w:t>escrib</w:t>
            </w:r>
            <w:r w:rsidR="00815A0D" w:rsidRPr="00671FA1">
              <w:rPr>
                <w:sz w:val="20"/>
                <w:szCs w:val="20"/>
                <w:u w:val="single"/>
              </w:rPr>
              <w:t>e</w:t>
            </w:r>
            <w:r w:rsidR="00815A0D" w:rsidRPr="00671FA1">
              <w:rPr>
                <w:strike/>
                <w:sz w:val="20"/>
                <w:szCs w:val="20"/>
              </w:rPr>
              <w:t>ing</w:t>
            </w:r>
            <w:r w:rsidR="00815A0D" w:rsidRPr="00671FA1">
              <w:rPr>
                <w:sz w:val="20"/>
                <w:szCs w:val="20"/>
              </w:rPr>
              <w:t xml:space="preserve"> the importance of composers’ use of style, cultural influences, and historical context for the interpretation of works of music</w:t>
            </w:r>
            <w:r w:rsidR="00815A0D" w:rsidRPr="00671FA1">
              <w:rPr>
                <w:sz w:val="20"/>
                <w:szCs w:val="20"/>
                <w:u w:val="single"/>
              </w:rPr>
              <w:t>.</w:t>
            </w:r>
            <w:r w:rsidR="00815A0D"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25C2C6F2" w14:textId="77777777" w:rsidR="00D451CC" w:rsidRPr="00671FA1" w:rsidRDefault="00D451CC" w:rsidP="00406A4F">
            <w:pPr>
              <w:pStyle w:val="SOLNumberedBullet"/>
              <w:numPr>
                <w:ilvl w:val="0"/>
                <w:numId w:val="19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56F114" w14:textId="77777777" w:rsidR="00D451CC" w:rsidRPr="00671FA1" w:rsidRDefault="00D451CC" w:rsidP="00406A4F">
            <w:pPr>
              <w:pStyle w:val="SOLNumberedBullet"/>
              <w:numPr>
                <w:ilvl w:val="0"/>
                <w:numId w:val="19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E6B6AD3" w14:textId="77777777" w:rsidR="00D451CC" w:rsidRPr="00671FA1" w:rsidRDefault="00D451CC" w:rsidP="00406A4F">
            <w:pPr>
              <w:pStyle w:val="SOLNumberedBullet"/>
              <w:numPr>
                <w:ilvl w:val="0"/>
                <w:numId w:val="19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9EE0356" w14:textId="77777777" w:rsidR="00A73DF9" w:rsidRPr="00D451CC" w:rsidRDefault="00D451CC" w:rsidP="00406A4F">
            <w:pPr>
              <w:pStyle w:val="SOLNumberedBullet"/>
              <w:numPr>
                <w:ilvl w:val="0"/>
                <w:numId w:val="19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used for critiquing musical performances of self and oth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D451CC" w14:paraId="3C486F50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6EEC6" w14:textId="77777777" w:rsidR="00D451CC" w:rsidRDefault="00D451CC" w:rsidP="00D451CC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2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4D2F1E0" w14:textId="77777777" w:rsidR="00D451CC" w:rsidRDefault="00D451CC" w:rsidP="00D451CC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B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61750" w14:textId="77777777" w:rsidR="00D451CC" w:rsidRPr="00817BBD" w:rsidRDefault="00D451CC" w:rsidP="00D451C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0911FC" w14:textId="77777777" w:rsidR="00D451CC" w:rsidRPr="00817BBD" w:rsidRDefault="00D451CC" w:rsidP="00D451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3B3AF" w14:textId="77777777" w:rsidR="00D451CC" w:rsidRPr="00817BBD" w:rsidRDefault="00D451CC" w:rsidP="00D451C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C1110D3" w14:textId="77777777" w:rsidR="00D451CC" w:rsidRPr="00817BBD" w:rsidRDefault="00D451CC" w:rsidP="00D451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BF36BB" w14:textId="77777777" w:rsidR="00D451CC" w:rsidRPr="00671FA1" w:rsidRDefault="00D451CC" w:rsidP="00D451CC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43A39A18" w14:textId="77777777" w:rsidR="00D451CC" w:rsidRPr="00671FA1" w:rsidRDefault="009E5731" w:rsidP="00406A4F">
            <w:pPr>
              <w:pStyle w:val="SOLNumberedBullet"/>
              <w:numPr>
                <w:ilvl w:val="0"/>
                <w:numId w:val="19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B.3</w:t>
            </w:r>
            <w:r>
              <w:rPr>
                <w:sz w:val="20"/>
                <w:szCs w:val="20"/>
              </w:rPr>
              <w:t>.a</w:t>
            </w:r>
            <w:r w:rsidRPr="00671FA1">
              <w:rPr>
                <w:sz w:val="20"/>
                <w:szCs w:val="20"/>
              </w:rPr>
              <w:t>]</w:t>
            </w:r>
            <w:r w:rsidR="00815A0D" w:rsidRPr="00671FA1">
              <w:rPr>
                <w:sz w:val="20"/>
                <w:szCs w:val="20"/>
                <w:u w:val="single"/>
              </w:rPr>
              <w:t>P</w:t>
            </w:r>
            <w:r w:rsidR="00815A0D" w:rsidRPr="00671FA1">
              <w:rPr>
                <w:strike/>
                <w:sz w:val="20"/>
                <w:szCs w:val="20"/>
              </w:rPr>
              <w:t>p</w:t>
            </w:r>
            <w:r w:rsidR="00815A0D" w:rsidRPr="00671FA1">
              <w:rPr>
                <w:sz w:val="20"/>
                <w:szCs w:val="20"/>
              </w:rPr>
              <w:t>ropos</w:t>
            </w:r>
            <w:r w:rsidR="00815A0D" w:rsidRPr="00671FA1">
              <w:rPr>
                <w:sz w:val="20"/>
                <w:szCs w:val="20"/>
                <w:u w:val="single"/>
              </w:rPr>
              <w:t>e</w:t>
            </w:r>
            <w:r w:rsidR="00815A0D" w:rsidRPr="00671FA1">
              <w:rPr>
                <w:strike/>
                <w:sz w:val="20"/>
                <w:szCs w:val="20"/>
              </w:rPr>
              <w:t>ing</w:t>
            </w:r>
            <w:r w:rsidR="00815A0D" w:rsidRPr="00671FA1">
              <w:rPr>
                <w:sz w:val="20"/>
                <w:szCs w:val="20"/>
              </w:rPr>
              <w:t xml:space="preserve"> a definition of </w:t>
            </w:r>
            <w:r w:rsidR="00815A0D" w:rsidRPr="00671FA1">
              <w:rPr>
                <w:i/>
                <w:sz w:val="20"/>
                <w:szCs w:val="20"/>
              </w:rPr>
              <w:t>music</w:t>
            </w:r>
            <w:r w:rsidR="00815A0D" w:rsidRPr="00671FA1">
              <w:rPr>
                <w:sz w:val="20"/>
                <w:szCs w:val="20"/>
              </w:rPr>
              <w:t xml:space="preserve"> and support</w:t>
            </w:r>
            <w:r w:rsidR="00815A0D" w:rsidRPr="00671FA1">
              <w:rPr>
                <w:strike/>
                <w:sz w:val="20"/>
                <w:szCs w:val="20"/>
              </w:rPr>
              <w:t>ing</w:t>
            </w:r>
            <w:r w:rsidR="00815A0D" w:rsidRPr="00671FA1">
              <w:rPr>
                <w:sz w:val="20"/>
                <w:szCs w:val="20"/>
              </w:rPr>
              <w:t xml:space="preserve"> that definition</w:t>
            </w:r>
            <w:r w:rsidR="00815A0D" w:rsidRPr="00671FA1">
              <w:rPr>
                <w:sz w:val="20"/>
                <w:szCs w:val="20"/>
                <w:u w:val="single"/>
              </w:rPr>
              <w:t>.</w:t>
            </w:r>
            <w:r w:rsidR="00815A0D" w:rsidRPr="00671FA1">
              <w:rPr>
                <w:strike/>
                <w:sz w:val="20"/>
                <w:szCs w:val="20"/>
              </w:rPr>
              <w:t>;</w:t>
            </w:r>
          </w:p>
          <w:p w14:paraId="765B75CA" w14:textId="77777777" w:rsidR="00D451CC" w:rsidRPr="00671FA1" w:rsidRDefault="00D451CC" w:rsidP="00406A4F">
            <w:pPr>
              <w:pStyle w:val="SOLNumberedBullet"/>
              <w:numPr>
                <w:ilvl w:val="0"/>
                <w:numId w:val="19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DC2B5E1" w14:textId="77777777" w:rsidR="00D451CC" w:rsidRPr="00671FA1" w:rsidRDefault="00D451CC" w:rsidP="00406A4F">
            <w:pPr>
              <w:pStyle w:val="SOLNumberedBullet"/>
              <w:numPr>
                <w:ilvl w:val="0"/>
                <w:numId w:val="19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1C83702" w14:textId="77777777" w:rsidR="00815A0D" w:rsidRDefault="00D451CC" w:rsidP="00406A4F">
            <w:pPr>
              <w:pStyle w:val="SOLNumberedBullet"/>
              <w:numPr>
                <w:ilvl w:val="0"/>
                <w:numId w:val="19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aesthetic criteria used for determining the quality of a work of music or importance of a musical style; and</w:t>
            </w:r>
          </w:p>
          <w:p w14:paraId="18F2F908" w14:textId="77777777" w:rsidR="00D451CC" w:rsidRPr="00815A0D" w:rsidRDefault="00215A0F" w:rsidP="00406A4F">
            <w:pPr>
              <w:pStyle w:val="SOLNumberedBullet"/>
              <w:numPr>
                <w:ilvl w:val="0"/>
                <w:numId w:val="198"/>
              </w:numPr>
              <w:ind w:left="360"/>
              <w:rPr>
                <w:strike/>
                <w:sz w:val="20"/>
                <w:szCs w:val="20"/>
              </w:rPr>
            </w:pPr>
            <w:r w:rsidRPr="00815A0D">
              <w:rPr>
                <w:sz w:val="20"/>
                <w:szCs w:val="20"/>
              </w:rPr>
              <w:t>[Moved to HIB.7</w:t>
            </w:r>
            <w:r>
              <w:rPr>
                <w:sz w:val="20"/>
                <w:szCs w:val="20"/>
              </w:rPr>
              <w:t xml:space="preserve">] </w:t>
            </w:r>
            <w:r w:rsidR="00D451CC" w:rsidRPr="00815A0D">
              <w:rPr>
                <w:strike/>
                <w:sz w:val="20"/>
                <w:szCs w:val="20"/>
              </w:rPr>
              <w:t xml:space="preserve">explaining the value of musical performance to the school community. </w:t>
            </w:r>
            <w:r w:rsidR="00815A0D" w:rsidRPr="00815A0D">
              <w:rPr>
                <w:sz w:val="20"/>
                <w:szCs w:val="20"/>
                <w:u w:val="single"/>
              </w:rPr>
              <w:t>The student will identify ways to engage the school community in a music performance.</w:t>
            </w:r>
          </w:p>
        </w:tc>
      </w:tr>
      <w:tr w:rsidR="00A73DF9" w14:paraId="2516F920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E32DDF" w14:textId="77777777" w:rsidR="00A73DF9" w:rsidRDefault="00A73DF9" w:rsidP="00BE4B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363ADBC" w14:textId="77777777" w:rsidR="00A73DF9" w:rsidRPr="00A36E6B" w:rsidRDefault="00A73DF9" w:rsidP="00BE4B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B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0CEA73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8B1FDC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20BD9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E9D3DE7" w14:textId="77777777" w:rsidR="00A73DF9" w:rsidRPr="00817BBD" w:rsidRDefault="00A73DF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5C97FF" w14:textId="77777777" w:rsidR="00D451CC" w:rsidRPr="00671FA1" w:rsidRDefault="00D451CC" w:rsidP="00D451CC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B.2</w:t>
            </w:r>
            <w:r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583FB347" w14:textId="77777777" w:rsidR="00D451CC" w:rsidRPr="00671FA1" w:rsidRDefault="00D451CC" w:rsidP="00406A4F">
            <w:pPr>
              <w:pStyle w:val="ListParagraph"/>
              <w:numPr>
                <w:ilvl w:val="0"/>
                <w:numId w:val="196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dentify and explore steps of a creative process.</w:t>
            </w:r>
          </w:p>
          <w:p w14:paraId="1ECD99FD" w14:textId="77777777" w:rsidR="00D451CC" w:rsidRPr="00671FA1" w:rsidRDefault="00D451CC" w:rsidP="00406A4F">
            <w:pPr>
              <w:pStyle w:val="ListParagraph"/>
              <w:numPr>
                <w:ilvl w:val="0"/>
                <w:numId w:val="196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fine, identify, organize, and document ideas, investigations, and research of music ideas and concepts.</w:t>
            </w:r>
          </w:p>
          <w:p w14:paraId="50995321" w14:textId="77777777" w:rsidR="00A73DF9" w:rsidRPr="00D451CC" w:rsidRDefault="00D451CC" w:rsidP="00406A4F">
            <w:pPr>
              <w:pStyle w:val="ListParagraph"/>
              <w:numPr>
                <w:ilvl w:val="0"/>
                <w:numId w:val="196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dividual practice through the use of practice records or journals that identify specific musical go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HIB.17]</w:t>
            </w:r>
          </w:p>
        </w:tc>
      </w:tr>
    </w:tbl>
    <w:p w14:paraId="7D5FF5D2" w14:textId="77777777" w:rsidR="00D451CC" w:rsidRPr="00D12EA8" w:rsidRDefault="00A73DF9" w:rsidP="00D451CC">
      <w:pPr>
        <w:spacing w:after="120"/>
        <w:ind w:left="180"/>
        <w:rPr>
          <w:b/>
          <w:bCs/>
          <w:sz w:val="28"/>
        </w:rPr>
      </w:pPr>
      <w:r>
        <w:br w:type="page"/>
      </w:r>
      <w:r w:rsidR="00D451CC">
        <w:rPr>
          <w:b/>
          <w:bCs/>
          <w:sz w:val="32"/>
        </w:rPr>
        <w:lastRenderedPageBreak/>
        <w:t>High School Instrumental Music, Intermediate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D451CC" w:rsidRPr="00817BBD" w14:paraId="7F89F993" w14:textId="77777777" w:rsidTr="006A0A6D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667824" w14:textId="77777777" w:rsidR="00D451CC" w:rsidRPr="00433D01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1BEADA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0D64A4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DDAD14E" w14:textId="77777777" w:rsidR="00D451CC" w:rsidRPr="00817BBD" w:rsidRDefault="00D451CC" w:rsidP="006A0A6D">
            <w:pPr>
              <w:jc w:val="center"/>
              <w:rPr>
                <w:sz w:val="16"/>
                <w:szCs w:val="22"/>
              </w:rPr>
            </w:pPr>
          </w:p>
          <w:p w14:paraId="6E9C5C33" w14:textId="77777777" w:rsidR="00D451CC" w:rsidRPr="00D065C2" w:rsidRDefault="00D451CC" w:rsidP="006A0A6D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D451CC" w:rsidRPr="00817BBD" w14:paraId="1019E6C8" w14:textId="77777777" w:rsidTr="006A0A6D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386FB7" w14:textId="77777777" w:rsidR="00D451CC" w:rsidRPr="00817BBD" w:rsidRDefault="00D451CC" w:rsidP="006A0A6D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22AE4C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858C54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652997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F94CBD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C01C20D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7E734B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451CC" w14:paraId="7D1500DB" w14:textId="77777777" w:rsidTr="006A0A6D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B734A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6C2577" w14:textId="77777777" w:rsidR="00D451CC" w:rsidRPr="00750B4B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6198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6F0F7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10899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1A38A2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F8F42F" w14:textId="77777777" w:rsidR="006A0A6D" w:rsidRPr="006A0A6D" w:rsidRDefault="006A0A6D" w:rsidP="006A0A6D">
            <w:pPr>
              <w:ind w:left="720" w:hanging="720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</w:rPr>
              <w:t>HII.</w:t>
            </w:r>
            <w:r w:rsidRPr="006A0A6D">
              <w:rPr>
                <w:strike/>
                <w:sz w:val="20"/>
                <w:szCs w:val="20"/>
              </w:rPr>
              <w:t>1</w:t>
            </w:r>
            <w:r w:rsidRPr="006A0A6D">
              <w:rPr>
                <w:sz w:val="20"/>
                <w:szCs w:val="20"/>
                <w:u w:val="single"/>
              </w:rPr>
              <w:t>12</w:t>
            </w:r>
            <w:r w:rsidRPr="006A0A6D">
              <w:rPr>
                <w:sz w:val="20"/>
                <w:szCs w:val="20"/>
              </w:rPr>
              <w:t xml:space="preserve">  </w:t>
            </w:r>
            <w:r w:rsidRPr="006A0A6D">
              <w:rPr>
                <w:sz w:val="20"/>
                <w:szCs w:val="20"/>
                <w:u w:val="single"/>
              </w:rPr>
              <w:t>The student will demonstrate music literacy.</w:t>
            </w:r>
            <w:r w:rsidRPr="006A0A6D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A0A6D">
              <w:rPr>
                <w:strike/>
                <w:sz w:val="20"/>
                <w:szCs w:val="20"/>
              </w:rPr>
              <w:t>echo, read, and notate music, including</w:t>
            </w:r>
          </w:p>
          <w:p w14:paraId="4EBC7116" w14:textId="77777777" w:rsidR="006A0A6D" w:rsidRPr="006A0A6D" w:rsidRDefault="006A0A6D" w:rsidP="00120957">
            <w:pPr>
              <w:numPr>
                <w:ilvl w:val="0"/>
                <w:numId w:val="211"/>
              </w:numPr>
              <w:ind w:left="522" w:hanging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a) 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</w:t>
            </w:r>
            <w:r w:rsidRPr="006A0A6D">
              <w:rPr>
                <w:strike/>
                <w:sz w:val="20"/>
                <w:szCs w:val="20"/>
              </w:rPr>
              <w:t>ing</w:t>
            </w:r>
            <w:r w:rsidRPr="006A0A6D">
              <w:rPr>
                <w:sz w:val="20"/>
                <w:szCs w:val="20"/>
              </w:rPr>
              <w:t>, defin</w:t>
            </w:r>
            <w:r w:rsidRPr="006A0A6D">
              <w:rPr>
                <w:sz w:val="20"/>
                <w:szCs w:val="20"/>
                <w:u w:val="single"/>
              </w:rPr>
              <w:t>e</w:t>
            </w:r>
            <w:r w:rsidRPr="006A0A6D">
              <w:rPr>
                <w:strike/>
                <w:sz w:val="20"/>
                <w:szCs w:val="20"/>
              </w:rPr>
              <w:t>ing</w:t>
            </w:r>
            <w:r w:rsidRPr="006A0A6D">
              <w:rPr>
                <w:sz w:val="20"/>
                <w:szCs w:val="20"/>
              </w:rPr>
              <w:t>, and apply</w:t>
            </w:r>
            <w:r w:rsidRPr="006A0A6D">
              <w:rPr>
                <w:strike/>
                <w:sz w:val="20"/>
                <w:szCs w:val="20"/>
              </w:rPr>
              <w:t>ing</w:t>
            </w:r>
            <w:r w:rsidRPr="006A0A6D">
              <w:rPr>
                <w:sz w:val="20"/>
                <w:szCs w:val="20"/>
              </w:rPr>
              <w:t xml:space="preserve"> standard notation for pitch, rhythm, meter, articulation, dynamics, and other elements of music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; and</w:t>
            </w:r>
          </w:p>
          <w:p w14:paraId="2E4B33CF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160F455F" w14:textId="77777777" w:rsidR="006A0A6D" w:rsidRPr="006A0A6D" w:rsidRDefault="006A0A6D" w:rsidP="00120957">
            <w:pPr>
              <w:numPr>
                <w:ilvl w:val="0"/>
                <w:numId w:val="211"/>
              </w:numPr>
              <w:ind w:left="522" w:hanging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c) S</w:t>
            </w:r>
            <w:r w:rsidRPr="006A0A6D">
              <w:rPr>
                <w:strike/>
                <w:sz w:val="20"/>
                <w:szCs w:val="20"/>
              </w:rPr>
              <w:t>s</w:t>
            </w:r>
            <w:r w:rsidRPr="006A0A6D">
              <w:rPr>
                <w:sz w:val="20"/>
                <w:szCs w:val="20"/>
              </w:rPr>
              <w:t>ing</w:t>
            </w:r>
            <w:r w:rsidRPr="006A0A6D">
              <w:rPr>
                <w:strike/>
                <w:sz w:val="20"/>
                <w:szCs w:val="20"/>
              </w:rPr>
              <w:t>ing</w:t>
            </w:r>
            <w:r w:rsidRPr="006A0A6D">
              <w:rPr>
                <w:sz w:val="20"/>
                <w:szCs w:val="20"/>
              </w:rPr>
              <w:t xml:space="preserve"> similar and contrasting parts from the music being studied.</w:t>
            </w:r>
          </w:p>
          <w:p w14:paraId="62E517B0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d) </w:t>
            </w:r>
            <w:r w:rsidR="00F61273">
              <w:rPr>
                <w:strike/>
                <w:sz w:val="20"/>
                <w:szCs w:val="20"/>
              </w:rPr>
              <w:t xml:space="preserve">HII.2  </w:t>
            </w:r>
            <w:r w:rsidRPr="006A0A6D">
              <w:rPr>
                <w:strike/>
                <w:sz w:val="20"/>
                <w:szCs w:val="20"/>
              </w:rPr>
              <w:t>The student will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z w:val="20"/>
                <w:szCs w:val="20"/>
                <w:u w:val="single"/>
              </w:rPr>
              <w:t>E</w:t>
            </w:r>
            <w:r w:rsidRPr="006A0A6D">
              <w:rPr>
                <w:strike/>
                <w:sz w:val="20"/>
                <w:szCs w:val="20"/>
              </w:rPr>
              <w:t>e</w:t>
            </w:r>
            <w:r w:rsidRPr="006A0A6D">
              <w:rPr>
                <w:sz w:val="20"/>
                <w:szCs w:val="20"/>
              </w:rPr>
              <w:t xml:space="preserve">cho, read, </w:t>
            </w:r>
            <w:r w:rsidRPr="006A0A6D">
              <w:rPr>
                <w:sz w:val="20"/>
                <w:szCs w:val="20"/>
                <w:u w:val="single"/>
              </w:rPr>
              <w:t>count (using a counting system),</w:t>
            </w:r>
            <w:r w:rsidRPr="006A0A6D">
              <w:rPr>
                <w:sz w:val="20"/>
                <w:szCs w:val="20"/>
              </w:rPr>
              <w:t xml:space="preserve"> and perform rhythms and rhythmic patterns, including sixteenth notes, dotted eighth notes, quarter-note triplets, half-note triplets, and corresponding rests.</w:t>
            </w:r>
          </w:p>
          <w:p w14:paraId="09CAB466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e)</w:t>
            </w:r>
            <w:r w:rsidRPr="006A0A6D">
              <w:rPr>
                <w:sz w:val="20"/>
                <w:szCs w:val="20"/>
              </w:rPr>
              <w:t xml:space="preserve"> </w:t>
            </w:r>
            <w:r w:rsidR="00F61273">
              <w:rPr>
                <w:strike/>
                <w:sz w:val="20"/>
                <w:szCs w:val="20"/>
              </w:rPr>
              <w:t xml:space="preserve">HII.3   </w:t>
            </w:r>
            <w:r w:rsidRPr="006A0A6D">
              <w:rPr>
                <w:strike/>
                <w:sz w:val="20"/>
                <w:szCs w:val="20"/>
              </w:rPr>
              <w:t>The student will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 xml:space="preserve">dentify, read, compare, contrast, and perform music in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215A0F">
              <w:rPr>
                <w:sz w:val="10"/>
                <w:szCs w:val="10"/>
                <w:vertAlign w:val="subscript"/>
              </w:rPr>
              <w:t xml:space="preserve"> </w:t>
            </w:r>
            <w:r w:rsidRPr="00215A0F">
              <w:rPr>
                <w:sz w:val="10"/>
                <w:szCs w:val="1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215A0F">
              <w:rPr>
                <w:sz w:val="10"/>
                <w:szCs w:val="10"/>
                <w:vertAlign w:val="subscript"/>
              </w:rPr>
              <w:t xml:space="preserve"> </w:t>
            </w:r>
            <w:r w:rsidRPr="00215A0F">
              <w:rPr>
                <w:sz w:val="10"/>
                <w:szCs w:val="1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215A0F">
              <w:rPr>
                <w:sz w:val="10"/>
                <w:szCs w:val="10"/>
                <w:vertAlign w:val="subscript"/>
              </w:rPr>
              <w:t xml:space="preserve"> </w:t>
            </w:r>
            <w:r w:rsidRPr="00215A0F">
              <w:rPr>
                <w:sz w:val="10"/>
                <w:szCs w:val="1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215A0F">
              <w:rPr>
                <w:sz w:val="10"/>
                <w:szCs w:val="10"/>
                <w:vertAlign w:val="subscript"/>
              </w:rPr>
              <w:t xml:space="preserve"> </w:t>
            </w:r>
            <w:r w:rsidRPr="006A0A6D">
              <w:rPr>
                <w:sz w:val="20"/>
                <w:szCs w:val="20"/>
              </w:rPr>
              <w:t xml:space="preserve">, and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</m:m>
            </m:oMath>
            <w:r w:rsidRPr="00215A0F">
              <w:rPr>
                <w:sz w:val="16"/>
                <w:szCs w:val="16"/>
                <w:vertAlign w:val="subscript"/>
              </w:rPr>
              <w:t xml:space="preserve"> </w:t>
            </w:r>
            <w:r w:rsidRPr="006A0A6D">
              <w:rPr>
                <w:sz w:val="20"/>
                <w:szCs w:val="20"/>
              </w:rPr>
              <w:t>(alla breve or cut time) meters.</w:t>
            </w:r>
          </w:p>
          <w:p w14:paraId="40777164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f) </w:t>
            </w:r>
            <w:r w:rsidRPr="006A0A6D">
              <w:rPr>
                <w:strike/>
                <w:sz w:val="20"/>
                <w:szCs w:val="20"/>
              </w:rPr>
              <w:t>HII.6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, compare, contrast, and perform music written in sonata, theme-and-variation</w:t>
            </w:r>
            <w:r w:rsidRPr="006A0A6D">
              <w:rPr>
                <w:strike/>
                <w:sz w:val="20"/>
                <w:szCs w:val="20"/>
              </w:rPr>
              <w:t>s</w:t>
            </w:r>
            <w:r w:rsidRPr="006A0A6D">
              <w:rPr>
                <w:sz w:val="20"/>
                <w:szCs w:val="20"/>
              </w:rPr>
              <w:t>, and compound binary forms.</w:t>
            </w:r>
          </w:p>
          <w:p w14:paraId="4145D5FB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g) </w:t>
            </w:r>
            <w:r w:rsidRPr="006A0A6D">
              <w:rPr>
                <w:strike/>
                <w:sz w:val="20"/>
                <w:szCs w:val="20"/>
              </w:rPr>
              <w:t>HII.8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A0A6D">
              <w:rPr>
                <w:sz w:val="20"/>
                <w:szCs w:val="20"/>
                <w:u w:val="single"/>
              </w:rPr>
              <w:t>D</w:t>
            </w:r>
            <w:r w:rsidRPr="006A0A6D">
              <w:rPr>
                <w:strike/>
                <w:sz w:val="20"/>
                <w:szCs w:val="20"/>
              </w:rPr>
              <w:t>d</w:t>
            </w:r>
            <w:r w:rsidRPr="006A0A6D">
              <w:rPr>
                <w:sz w:val="20"/>
                <w:szCs w:val="20"/>
              </w:rPr>
              <w:t>efine and apply music terminology found in the music literature being studied.</w:t>
            </w:r>
          </w:p>
          <w:p w14:paraId="2F2ED10E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h)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trike/>
                <w:sz w:val="20"/>
                <w:szCs w:val="20"/>
              </w:rPr>
              <w:t>HII.12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A0A6D">
              <w:rPr>
                <w:sz w:val="20"/>
                <w:szCs w:val="20"/>
                <w:u w:val="single"/>
              </w:rPr>
              <w:t>R</w:t>
            </w:r>
            <w:r w:rsidRPr="006A0A6D">
              <w:rPr>
                <w:strike/>
                <w:sz w:val="20"/>
                <w:szCs w:val="20"/>
              </w:rPr>
              <w:t>r</w:t>
            </w:r>
            <w:r w:rsidRPr="006A0A6D">
              <w:rPr>
                <w:sz w:val="20"/>
                <w:szCs w:val="20"/>
              </w:rPr>
              <w:t>ead and interpret standard music notation while performing music of varying styles and levels of difficulty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, in accordance with VBODA Levels 2–4.</w:t>
            </w:r>
          </w:p>
          <w:p w14:paraId="3216DBE1" w14:textId="77777777" w:rsidR="006A0A6D" w:rsidRPr="006A0A6D" w:rsidRDefault="006A0A6D" w:rsidP="00F6127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i) </w:t>
            </w:r>
            <w:r w:rsidRPr="006A0A6D">
              <w:rPr>
                <w:strike/>
                <w:sz w:val="20"/>
                <w:szCs w:val="20"/>
              </w:rPr>
              <w:t>HII.17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A0A6D">
              <w:rPr>
                <w:sz w:val="20"/>
                <w:szCs w:val="20"/>
                <w:u w:val="single"/>
              </w:rPr>
              <w:t>S</w:t>
            </w:r>
            <w:r w:rsidRPr="006A0A6D">
              <w:rPr>
                <w:strike/>
                <w:sz w:val="20"/>
                <w:szCs w:val="20"/>
              </w:rPr>
              <w:t>s</w:t>
            </w:r>
            <w:r w:rsidRPr="006A0A6D">
              <w:rPr>
                <w:sz w:val="20"/>
                <w:szCs w:val="20"/>
              </w:rPr>
              <w:t>ight-read music of varying styles and levels of difficulty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, in accordance with VBODA Levels 2–4.</w:t>
            </w:r>
          </w:p>
          <w:p w14:paraId="31FE1FC1" w14:textId="77777777" w:rsidR="00D451CC" w:rsidRPr="006A0A6D" w:rsidRDefault="006A0A6D" w:rsidP="00F61273">
            <w:pPr>
              <w:ind w:left="522"/>
              <w:contextualSpacing/>
              <w:rPr>
                <w:color w:val="000000"/>
                <w:sz w:val="20"/>
                <w:szCs w:val="20"/>
                <w:lang w:eastAsia="ja-JP"/>
              </w:rPr>
            </w:pPr>
            <w:r w:rsidRPr="006A0A6D">
              <w:rPr>
                <w:sz w:val="20"/>
                <w:szCs w:val="20"/>
                <w:u w:val="single"/>
                <w:lang w:eastAsia="ja-JP"/>
              </w:rPr>
              <w:t xml:space="preserve">j) Guitar student—Read basic rhythm guitar using first position </w:t>
            </w:r>
            <w:r w:rsidRPr="006A0A6D">
              <w:rPr>
                <w:sz w:val="20"/>
                <w:szCs w:val="20"/>
                <w:u w:val="double"/>
                <w:lang w:eastAsia="ja-JP"/>
              </w:rPr>
              <w:t xml:space="preserve">and bar </w:t>
            </w:r>
            <w:r w:rsidRPr="006A0A6D">
              <w:rPr>
                <w:sz w:val="20"/>
                <w:szCs w:val="20"/>
                <w:u w:val="single"/>
                <w:lang w:eastAsia="ja-JP"/>
              </w:rPr>
              <w:t>chords. Read and interpret guitar tablature.</w:t>
            </w:r>
          </w:p>
        </w:tc>
      </w:tr>
      <w:tr w:rsidR="00D451CC" w14:paraId="3CE182C2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CED848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F4C0C68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84F23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4CC1F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BA9526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DF899E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3567F3" w14:textId="77777777" w:rsidR="00D451CC" w:rsidRPr="00A73DF9" w:rsidRDefault="00F61273" w:rsidP="006A0A6D">
            <w:r>
              <w:rPr>
                <w:strike/>
                <w:sz w:val="20"/>
                <w:szCs w:val="20"/>
              </w:rPr>
              <w:t xml:space="preserve">HII.2  </w:t>
            </w:r>
            <w:r w:rsidRPr="00671FA1">
              <w:rPr>
                <w:strike/>
                <w:sz w:val="20"/>
                <w:szCs w:val="20"/>
              </w:rPr>
              <w:t>The student will echo, read, and perform rhythms and rhythmic patterns, including sixteenth notes, dotted eighth notes, quarter-note triplets, half-note triplets, and corresponding rests.</w:t>
            </w:r>
            <w:r w:rsidRPr="00671FA1">
              <w:rPr>
                <w:sz w:val="20"/>
                <w:szCs w:val="20"/>
              </w:rPr>
              <w:t xml:space="preserve"> [Moved to HII.12</w:t>
            </w:r>
            <w:r w:rsidR="00215A0F">
              <w:rPr>
                <w:sz w:val="20"/>
                <w:szCs w:val="20"/>
              </w:rPr>
              <w:t>.d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53A21E2E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623022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BDD5227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A59F2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74DB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CE633E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EC2069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845448" w14:textId="77777777" w:rsidR="00D451CC" w:rsidRPr="00A73DF9" w:rsidRDefault="00F61273" w:rsidP="006A0A6D">
            <w:r>
              <w:rPr>
                <w:strike/>
                <w:sz w:val="20"/>
                <w:szCs w:val="20"/>
              </w:rPr>
              <w:t xml:space="preserve">HII.3  </w:t>
            </w:r>
            <w:r w:rsidRPr="00671FA1">
              <w:rPr>
                <w:strike/>
                <w:sz w:val="20"/>
                <w:szCs w:val="20"/>
              </w:rPr>
              <w:t xml:space="preserve">The student will identify, read, compare, contrast, and perform music in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2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2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326241">
              <w:rPr>
                <w:strike/>
                <w:sz w:val="12"/>
                <w:szCs w:val="20"/>
                <w:vertAlign w:val="subscript"/>
              </w:rPr>
              <w:t xml:space="preserve"> </w:t>
            </w:r>
            <w:r w:rsidRPr="00326241">
              <w:rPr>
                <w:strike/>
                <w:sz w:val="12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2"/>
                        <w:szCs w:val="20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2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326241">
              <w:rPr>
                <w:strike/>
                <w:sz w:val="12"/>
                <w:szCs w:val="20"/>
                <w:vertAlign w:val="subscript"/>
              </w:rPr>
              <w:t xml:space="preserve"> </w:t>
            </w:r>
            <w:r w:rsidRPr="00326241">
              <w:rPr>
                <w:strike/>
                <w:sz w:val="12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2"/>
                        <w:szCs w:val="20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2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326241">
              <w:rPr>
                <w:strike/>
                <w:sz w:val="12"/>
                <w:szCs w:val="20"/>
                <w:vertAlign w:val="subscript"/>
              </w:rPr>
              <w:t xml:space="preserve"> </w:t>
            </w:r>
            <w:r w:rsidRPr="00326241">
              <w:rPr>
                <w:strike/>
                <w:sz w:val="12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2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2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trike/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, and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2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2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2"/>
                        <w:szCs w:val="20"/>
                        <w:vertAlign w:val="subscript"/>
                      </w:rPr>
                      <m:t>2</m:t>
                    </m:r>
                  </m:e>
                </m:mr>
              </m:m>
            </m:oMath>
            <w:r w:rsidRPr="00671FA1">
              <w:rPr>
                <w:strike/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(alla breve or cut time) meters.</w:t>
            </w:r>
            <w:r w:rsidRPr="00671FA1">
              <w:rPr>
                <w:sz w:val="20"/>
                <w:szCs w:val="20"/>
              </w:rPr>
              <w:t xml:space="preserve"> [Moved to HII.12</w:t>
            </w:r>
            <w:r w:rsidR="00215A0F">
              <w:rPr>
                <w:sz w:val="20"/>
                <w:szCs w:val="20"/>
              </w:rPr>
              <w:t>.e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29E27C48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6CA441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BE6076A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B7310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0598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D80356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704CBE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0FA966" w14:textId="77777777" w:rsidR="00D451CC" w:rsidRPr="00A73DF9" w:rsidRDefault="00F61273" w:rsidP="006A0A6D">
            <w:r>
              <w:rPr>
                <w:strike/>
                <w:sz w:val="20"/>
                <w:szCs w:val="20"/>
              </w:rPr>
              <w:t xml:space="preserve">HII.4  </w:t>
            </w:r>
            <w:r w:rsidRPr="00671FA1">
              <w:rPr>
                <w:strike/>
                <w:sz w:val="20"/>
                <w:szCs w:val="20"/>
              </w:rPr>
              <w:t>The student will identify and notate key signatures of scales and literature being performed.</w:t>
            </w:r>
            <w:r w:rsidRPr="00671FA1">
              <w:rPr>
                <w:sz w:val="20"/>
                <w:szCs w:val="20"/>
              </w:rPr>
              <w:t xml:space="preserve"> [Moved to HII.13</w:t>
            </w:r>
            <w:r w:rsidR="00215A0F">
              <w:rPr>
                <w:sz w:val="20"/>
                <w:szCs w:val="20"/>
              </w:rPr>
              <w:t>.a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3529C1EB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C6A1E8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I.</w:t>
            </w:r>
            <w:r w:rsidRPr="00AE3572">
              <w:rPr>
                <w:sz w:val="18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F3E33A0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215A0F">
              <w:rPr>
                <w:sz w:val="18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4F3BC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5BD3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28414C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85DA61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B8F9D8" w14:textId="77777777" w:rsidR="006A0A6D" w:rsidRPr="006A0A6D" w:rsidRDefault="006A0A6D" w:rsidP="006A0A6D">
            <w:pPr>
              <w:ind w:left="720" w:hanging="720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</w:rPr>
              <w:t>HII.</w:t>
            </w:r>
            <w:r w:rsidRPr="006A0A6D">
              <w:rPr>
                <w:strike/>
                <w:sz w:val="20"/>
                <w:szCs w:val="20"/>
              </w:rPr>
              <w:t>5</w:t>
            </w:r>
            <w:r w:rsidRPr="006A0A6D">
              <w:rPr>
                <w:sz w:val="20"/>
                <w:szCs w:val="20"/>
                <w:u w:val="single"/>
              </w:rPr>
              <w:t>13</w:t>
            </w:r>
            <w:r w:rsidRPr="006A0A6D">
              <w:rPr>
                <w:sz w:val="20"/>
                <w:szCs w:val="20"/>
              </w:rPr>
              <w:t xml:space="preserve">  The student will read, notate, and perform scales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, including</w:t>
            </w:r>
          </w:p>
          <w:p w14:paraId="3255D698" w14:textId="77777777" w:rsidR="006A0A6D" w:rsidRPr="006A0A6D" w:rsidRDefault="006A0A6D" w:rsidP="00534DE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a)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trike/>
                <w:sz w:val="20"/>
                <w:szCs w:val="20"/>
              </w:rPr>
              <w:t>HII.4   The student will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 and notate key signatures of scales and literature being performed.</w:t>
            </w:r>
          </w:p>
          <w:p w14:paraId="22165A44" w14:textId="77777777" w:rsidR="006A0A6D" w:rsidRPr="006A0A6D" w:rsidRDefault="006A0A6D" w:rsidP="00406A4F">
            <w:pPr>
              <w:numPr>
                <w:ilvl w:val="3"/>
                <w:numId w:val="212"/>
              </w:numPr>
              <w:tabs>
                <w:tab w:val="clear" w:pos="1350"/>
              </w:tabs>
              <w:ind w:left="522" w:hanging="378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b) W</w:t>
            </w:r>
            <w:r w:rsidRPr="006A0A6D">
              <w:rPr>
                <w:strike/>
                <w:sz w:val="20"/>
                <w:szCs w:val="20"/>
              </w:rPr>
              <w:t>w</w:t>
            </w:r>
            <w:r w:rsidRPr="006A0A6D">
              <w:rPr>
                <w:sz w:val="20"/>
                <w:szCs w:val="20"/>
              </w:rPr>
              <w:t>ind/mallet student—</w:t>
            </w:r>
            <w:r w:rsidRPr="00215A0F">
              <w:rPr>
                <w:sz w:val="20"/>
                <w:szCs w:val="20"/>
                <w:u w:val="single"/>
              </w:rPr>
              <w:t>concert major scales up</w:t>
            </w:r>
            <w:r w:rsidRPr="006A0A6D">
              <w:rPr>
                <w:sz w:val="20"/>
                <w:szCs w:val="20"/>
                <w:u w:val="single"/>
              </w:rPr>
              <w:t xml:space="preserve"> to 5 flats and 5 </w:t>
            </w:r>
            <w:r w:rsidRPr="00215A0F">
              <w:rPr>
                <w:sz w:val="20"/>
                <w:szCs w:val="20"/>
              </w:rPr>
              <w:t>sharps; minor scales up to 3 flats and 1 sharp</w:t>
            </w:r>
            <w:r w:rsidR="00215A0F" w:rsidRPr="00215A0F">
              <w:rPr>
                <w:sz w:val="20"/>
                <w:szCs w:val="20"/>
              </w:rPr>
              <w:t>;</w:t>
            </w:r>
            <w:r w:rsidR="00215A0F">
              <w:rPr>
                <w:sz w:val="20"/>
                <w:szCs w:val="20"/>
                <w:u w:val="single"/>
              </w:rPr>
              <w:t xml:space="preserve"> </w:t>
            </w:r>
            <w:r w:rsidRPr="006A0A6D">
              <w:rPr>
                <w:sz w:val="20"/>
                <w:szCs w:val="20"/>
              </w:rPr>
              <w:t>a chromatic scale</w:t>
            </w:r>
            <w:r w:rsidRPr="006A0A6D">
              <w:rPr>
                <w:dstrike/>
                <w:sz w:val="20"/>
                <w:szCs w:val="20"/>
              </w:rPr>
              <w:t>,</w:t>
            </w:r>
            <w:r w:rsidRPr="006A0A6D">
              <w:rPr>
                <w:sz w:val="20"/>
                <w:szCs w:val="20"/>
              </w:rPr>
              <w:t xml:space="preserve"> in eighth notes with M.M. quarter note= 100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;</w:t>
            </w:r>
          </w:p>
          <w:p w14:paraId="4E919C66" w14:textId="77777777" w:rsidR="006A0A6D" w:rsidRPr="006A0A6D" w:rsidRDefault="006A0A6D" w:rsidP="00406A4F">
            <w:pPr>
              <w:numPr>
                <w:ilvl w:val="3"/>
                <w:numId w:val="212"/>
              </w:numPr>
              <w:tabs>
                <w:tab w:val="clear" w:pos="1350"/>
              </w:tabs>
              <w:ind w:left="522" w:hanging="378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c) Orchestral </w:t>
            </w:r>
            <w:r w:rsidRPr="006A0A6D">
              <w:rPr>
                <w:sz w:val="20"/>
                <w:szCs w:val="20"/>
              </w:rPr>
              <w:t>string student—</w:t>
            </w:r>
            <w:r w:rsidRPr="006A0A6D">
              <w:rPr>
                <w:sz w:val="20"/>
                <w:szCs w:val="20"/>
                <w:u w:val="single"/>
              </w:rPr>
              <w:t>T</w:t>
            </w:r>
            <w:r w:rsidRPr="006A0A6D">
              <w:rPr>
                <w:strike/>
                <w:sz w:val="20"/>
                <w:szCs w:val="20"/>
              </w:rPr>
              <w:t>t</w:t>
            </w:r>
            <w:r w:rsidRPr="006A0A6D">
              <w:rPr>
                <w:sz w:val="20"/>
                <w:szCs w:val="20"/>
              </w:rPr>
              <w:t xml:space="preserve">wo-octave </w:t>
            </w:r>
            <w:r w:rsidRPr="006A0A6D">
              <w:rPr>
                <w:sz w:val="20"/>
                <w:szCs w:val="20"/>
                <w:u w:val="single"/>
              </w:rPr>
              <w:t>scales up to three flats and three sharps, up to 2 sharps relative minor</w:t>
            </w:r>
            <w:r w:rsidRPr="006A0A6D">
              <w:rPr>
                <w:strike/>
                <w:sz w:val="20"/>
                <w:szCs w:val="20"/>
              </w:rPr>
              <w:t>; C, F, B-flat, E-Flat, G, D, and A major scales and G and A harmonic minor scales (double bass: one octave)</w:t>
            </w:r>
            <w:r w:rsidRPr="006A0A6D">
              <w:rPr>
                <w:sz w:val="20"/>
                <w:szCs w:val="20"/>
              </w:rPr>
              <w:t>, in eighth notes with M.M. quarter note = 100.</w:t>
            </w:r>
          </w:p>
          <w:p w14:paraId="4329C9A6" w14:textId="77777777" w:rsidR="00D451CC" w:rsidRPr="006A0A6D" w:rsidRDefault="006A0A6D" w:rsidP="00534DE3">
            <w:pPr>
              <w:ind w:left="522"/>
              <w:rPr>
                <w:sz w:val="20"/>
                <w:szCs w:val="20"/>
                <w:u w:val="single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d) </w:t>
            </w:r>
            <w:r w:rsidRPr="006A0A6D">
              <w:rPr>
                <w:color w:val="000000"/>
                <w:sz w:val="20"/>
                <w:szCs w:val="20"/>
                <w:u w:val="single"/>
              </w:rPr>
              <w:t>Guitar student—</w:t>
            </w:r>
            <w:r w:rsidRPr="006A0A6D">
              <w:rPr>
                <w:sz w:val="20"/>
                <w:szCs w:val="20"/>
                <w:u w:val="single"/>
              </w:rPr>
              <w:t xml:space="preserve">scales and chords in root position and in inversions. One-octave major, natural minor, and harmonic minor scales up to four sharps/two flats. scales up to the 12th fret. One form of the movable, two-octave blues scale. First position and barre chords using eight basic forms: E, E7, Em, Em7, A, A7, Am, Am7. Power chords with roots on the sixth and fifth strings through 10th position.  A I-IV-V7 chord progression in the keys of C, G, D, A, E and F major and A and E minor. 12-bar blues progression in a variety of keys.  </w:t>
            </w:r>
          </w:p>
        </w:tc>
      </w:tr>
      <w:tr w:rsidR="00D451CC" w14:paraId="0ADD6938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011B55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823FE1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976D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B05F8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EC1C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C6D889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1D4498" w14:textId="77777777" w:rsidR="00D451CC" w:rsidRPr="00A73DF9" w:rsidRDefault="00F61273" w:rsidP="006A0A6D">
            <w:r>
              <w:rPr>
                <w:strike/>
                <w:sz w:val="20"/>
                <w:szCs w:val="20"/>
              </w:rPr>
              <w:t xml:space="preserve">HII.6  </w:t>
            </w:r>
            <w:r w:rsidRPr="00671FA1">
              <w:rPr>
                <w:strike/>
                <w:sz w:val="20"/>
                <w:szCs w:val="20"/>
              </w:rPr>
              <w:t>The student will identify, compare, contrast, and perform music written in sonata, theme-and-variations, and compound binary forms.</w:t>
            </w:r>
            <w:r w:rsidRPr="00671FA1">
              <w:rPr>
                <w:sz w:val="20"/>
                <w:szCs w:val="20"/>
              </w:rPr>
              <w:t xml:space="preserve"> [Moved to HII.12</w:t>
            </w:r>
            <w:r w:rsidR="00215A0F">
              <w:rPr>
                <w:sz w:val="20"/>
                <w:szCs w:val="20"/>
              </w:rPr>
              <w:t>.f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0D70C977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1A2F55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96AD3D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80E39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A7D6F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EDD98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0BE10A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922BB0" w14:textId="77777777" w:rsidR="00AF1C6D" w:rsidRPr="00671FA1" w:rsidRDefault="00AF1C6D" w:rsidP="00A40982">
            <w:pPr>
              <w:pStyle w:val="Paragraph"/>
              <w:spacing w:after="0"/>
              <w:ind w:left="522" w:hanging="55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A40982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use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usic composition as a means of </w:t>
            </w:r>
            <w:r w:rsidRPr="00671FA1">
              <w:rPr>
                <w:sz w:val="20"/>
                <w:szCs w:val="20"/>
                <w:u w:val="single"/>
              </w:rPr>
              <w:t xml:space="preserve">creative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0A2E84A" w14:textId="77777777" w:rsidR="00AF1C6D" w:rsidRPr="00AF1C6D" w:rsidRDefault="00AF1C6D" w:rsidP="00406A4F">
            <w:pPr>
              <w:numPr>
                <w:ilvl w:val="0"/>
                <w:numId w:val="205"/>
              </w:numPr>
              <w:tabs>
                <w:tab w:val="clear" w:pos="0"/>
              </w:tabs>
              <w:ind w:left="522" w:hanging="346"/>
              <w:textAlignment w:val="baseline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AF1C6D">
              <w:rPr>
                <w:color w:val="000000"/>
                <w:sz w:val="20"/>
                <w:szCs w:val="20"/>
              </w:rPr>
              <w:t xml:space="preserve"> an eight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AF1C6D">
              <w:rPr>
                <w:color w:val="000000"/>
                <w:sz w:val="20"/>
                <w:szCs w:val="20"/>
              </w:rPr>
              <w:t xml:space="preserve"> </w:t>
            </w:r>
            <w:r w:rsidRPr="00AF1C6D">
              <w:rPr>
                <w:strike/>
                <w:color w:val="000000"/>
                <w:sz w:val="20"/>
                <w:szCs w:val="20"/>
              </w:rPr>
              <w:t>and</w:t>
            </w:r>
          </w:p>
          <w:p w14:paraId="54B62132" w14:textId="77777777" w:rsidR="00AF1C6D" w:rsidRPr="00AF1C6D" w:rsidRDefault="00AF1C6D" w:rsidP="00406A4F">
            <w:pPr>
              <w:numPr>
                <w:ilvl w:val="0"/>
                <w:numId w:val="205"/>
              </w:numPr>
              <w:tabs>
                <w:tab w:val="clear" w:pos="0"/>
              </w:tabs>
              <w:ind w:left="522" w:hanging="346"/>
              <w:textAlignment w:val="baseline"/>
              <w:rPr>
                <w:color w:val="000000"/>
                <w:sz w:val="20"/>
                <w:szCs w:val="20"/>
              </w:rPr>
            </w:pPr>
            <w:r w:rsidRPr="00AF1C6D">
              <w:rPr>
                <w:color w:val="000000"/>
                <w:sz w:val="20"/>
                <w:szCs w:val="20"/>
              </w:rPr>
              <w:t xml:space="preserve">b) </w:t>
            </w:r>
            <w:r w:rsidRPr="00AF1C6D">
              <w:rPr>
                <w:strike/>
                <w:color w:val="000000"/>
                <w:sz w:val="20"/>
                <w:szCs w:val="20"/>
              </w:rPr>
              <w:t xml:space="preserve">HII.14 The student will 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>C</w:t>
            </w:r>
            <w:r w:rsidRPr="00AF1C6D">
              <w:rPr>
                <w:strike/>
                <w:color w:val="000000"/>
                <w:sz w:val="20"/>
                <w:szCs w:val="20"/>
              </w:rPr>
              <w:t>c</w:t>
            </w:r>
            <w:r w:rsidRPr="00AF1C6D">
              <w:rPr>
                <w:color w:val="000000"/>
                <w:sz w:val="20"/>
                <w:szCs w:val="20"/>
              </w:rPr>
              <w:t>reate and perform simple rhythmic and melodic examples</w:t>
            </w:r>
            <w:r w:rsidRPr="00AF1C6D">
              <w:rPr>
                <w:strike/>
                <w:color w:val="000000"/>
                <w:sz w:val="20"/>
                <w:szCs w:val="20"/>
              </w:rPr>
              <w:t>,</w:t>
            </w:r>
            <w:r w:rsidRPr="00AF1C6D">
              <w:rPr>
                <w:color w:val="000000"/>
                <w:sz w:val="20"/>
                <w:szCs w:val="20"/>
              </w:rPr>
              <w:t xml:space="preserve"> using call-and-response and basic improvisation.</w:t>
            </w:r>
          </w:p>
          <w:p w14:paraId="6A244B7C" w14:textId="77777777" w:rsidR="00D451CC" w:rsidRPr="00A40982" w:rsidRDefault="00AF1C6D" w:rsidP="00406A4F">
            <w:pPr>
              <w:numPr>
                <w:ilvl w:val="0"/>
                <w:numId w:val="205"/>
              </w:numPr>
              <w:tabs>
                <w:tab w:val="clear" w:pos="0"/>
              </w:tabs>
              <w:ind w:left="522" w:hanging="346"/>
              <w:textAlignment w:val="baseline"/>
              <w:rPr>
                <w:color w:val="000000"/>
                <w:sz w:val="20"/>
                <w:szCs w:val="20"/>
              </w:rPr>
            </w:pPr>
            <w:r w:rsidRPr="00AF1C6D">
              <w:rPr>
                <w:color w:val="000000"/>
                <w:sz w:val="20"/>
                <w:szCs w:val="20"/>
              </w:rPr>
              <w:t>c)</w:t>
            </w:r>
            <w:r w:rsidRPr="00AF1C6D">
              <w:rPr>
                <w:strike/>
                <w:color w:val="000000"/>
                <w:sz w:val="20"/>
                <w:szCs w:val="20"/>
              </w:rPr>
              <w:t xml:space="preserve"> HII.15 The student will</w:t>
            </w:r>
            <w:r w:rsidRPr="00AF1C6D">
              <w:rPr>
                <w:color w:val="000000"/>
                <w:sz w:val="20"/>
                <w:szCs w:val="20"/>
              </w:rPr>
              <w:t xml:space="preserve"> 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>C</w:t>
            </w:r>
            <w:r w:rsidRPr="00AF1C6D">
              <w:rPr>
                <w:strike/>
                <w:color w:val="000000"/>
                <w:sz w:val="20"/>
                <w:szCs w:val="20"/>
              </w:rPr>
              <w:t>c</w:t>
            </w:r>
            <w:r w:rsidRPr="00AF1C6D">
              <w:rPr>
                <w:color w:val="000000"/>
                <w:sz w:val="20"/>
                <w:szCs w:val="20"/>
              </w:rPr>
              <w:t>ompo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>s</w:t>
            </w:r>
            <w:r w:rsidRPr="00AF1C6D">
              <w:rPr>
                <w:color w:val="000000"/>
                <w:sz w:val="20"/>
                <w:szCs w:val="20"/>
              </w:rPr>
              <w:t xml:space="preserve">e, 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 xml:space="preserve">improvise, </w:t>
            </w:r>
            <w:r w:rsidRPr="00AF1C6D">
              <w:rPr>
                <w:color w:val="000000"/>
                <w:sz w:val="20"/>
                <w:szCs w:val="20"/>
              </w:rPr>
              <w:t xml:space="preserve">and perform rhythmic and melodic variations 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>of eight- to twelve-measure excerpts</w:t>
            </w:r>
            <w:r w:rsidRPr="00AF1C6D">
              <w:rPr>
                <w:color w:val="000000"/>
                <w:sz w:val="20"/>
                <w:szCs w:val="20"/>
              </w:rPr>
              <w:t xml:space="preserve"> based upon original ideas or musical works.</w:t>
            </w:r>
            <w:r w:rsidRPr="00AF1C6D">
              <w:rPr>
                <w:strike/>
                <w:color w:val="000000"/>
                <w:sz w:val="20"/>
                <w:szCs w:val="20"/>
              </w:rPr>
              <w:t xml:space="preserve"> folk songs, exercises, or etudes.</w:t>
            </w:r>
            <w:r w:rsidRPr="00AF1C6D">
              <w:rPr>
                <w:color w:val="000000"/>
                <w:sz w:val="20"/>
                <w:szCs w:val="20"/>
              </w:rPr>
              <w:t xml:space="preserve"> </w:t>
            </w:r>
          </w:p>
        </w:tc>
      </w:tr>
      <w:tr w:rsidR="00D451CC" w14:paraId="47A4B170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ED7F8C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42E2DE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0643A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5E31C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A9D1B9" w14:textId="77777777" w:rsidR="00D451CC" w:rsidRDefault="00D451CC" w:rsidP="006A0A6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1DFAC6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E5D18B" w14:textId="77777777" w:rsidR="00D451CC" w:rsidRPr="00D451CC" w:rsidRDefault="00F61273" w:rsidP="00D451CC">
            <w:r>
              <w:rPr>
                <w:strike/>
                <w:sz w:val="20"/>
                <w:szCs w:val="20"/>
              </w:rPr>
              <w:t xml:space="preserve">HII.8  </w:t>
            </w:r>
            <w:r w:rsidRPr="00671FA1">
              <w:rPr>
                <w:strike/>
                <w:sz w:val="20"/>
                <w:szCs w:val="20"/>
              </w:rPr>
              <w:t>The student will define and apply music terminology found in the music literature being studied.</w:t>
            </w:r>
            <w:r w:rsidRPr="00671FA1">
              <w:rPr>
                <w:sz w:val="20"/>
                <w:szCs w:val="20"/>
              </w:rPr>
              <w:t xml:space="preserve"> [Moved to HII.12</w:t>
            </w:r>
            <w:r w:rsidR="00215A0F">
              <w:rPr>
                <w:sz w:val="20"/>
                <w:szCs w:val="20"/>
              </w:rPr>
              <w:t>.g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1CDAFD80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37FDEA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I.</w:t>
            </w:r>
            <w:r w:rsidRPr="00AE3572">
              <w:rPr>
                <w:sz w:val="18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314C6E2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1EB3E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E7882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5FB3C2" w14:textId="77777777" w:rsidR="00D451CC" w:rsidRDefault="00D451CC" w:rsidP="006A0A6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A80070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9A3A3B" w14:textId="77777777" w:rsidR="006A0A6D" w:rsidRPr="00671FA1" w:rsidRDefault="006A0A6D" w:rsidP="006A0A6D">
            <w:pPr>
              <w:pStyle w:val="SOLLetteredBullet"/>
              <w:spacing w:after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3B8ED74" w14:textId="77777777" w:rsidR="006A0A6D" w:rsidRPr="00671FA1" w:rsidRDefault="006A0A6D" w:rsidP="00406A4F">
            <w:pPr>
              <w:pStyle w:val="SOLNumberedBullet"/>
              <w:numPr>
                <w:ilvl w:val="0"/>
                <w:numId w:val="213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6A0A6D">
              <w:rPr>
                <w:sz w:val="20"/>
                <w:szCs w:val="20"/>
                <w:u w:val="single"/>
              </w:rPr>
              <w:t>Demonstrate proper 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are and basic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87A7D72" w14:textId="77777777" w:rsidR="006A0A6D" w:rsidRPr="00671FA1" w:rsidRDefault="006A0A6D" w:rsidP="00406A4F">
            <w:pPr>
              <w:pStyle w:val="SOLNumberedBullet"/>
              <w:numPr>
                <w:ilvl w:val="0"/>
                <w:numId w:val="213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repai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inor problem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E2B2D19" w14:textId="77777777" w:rsidR="006A0A6D" w:rsidRPr="00671FA1" w:rsidRDefault="006A0A6D" w:rsidP="00406A4F">
            <w:pPr>
              <w:pStyle w:val="SOLNumberedBullet"/>
              <w:numPr>
                <w:ilvl w:val="0"/>
                <w:numId w:val="213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A0A6D">
              <w:rPr>
                <w:sz w:val="20"/>
                <w:szCs w:val="20"/>
                <w:u w:val="single"/>
              </w:rPr>
              <w:t>Demonstrate b</w:t>
            </w:r>
            <w:r w:rsidRPr="00671FA1">
              <w:rPr>
                <w:dstrike/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sic tuning of the instrument, with and without an electronic tun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6DD1C7" w14:textId="77777777" w:rsidR="006A0A6D" w:rsidRPr="00671FA1" w:rsidRDefault="006A0A6D" w:rsidP="00406A4F">
            <w:pPr>
              <w:pStyle w:val="SOLNumberedBullet"/>
              <w:numPr>
                <w:ilvl w:val="0"/>
                <w:numId w:val="213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51593E4" w14:textId="77777777" w:rsidR="006A0A6D" w:rsidRPr="00671FA1" w:rsidRDefault="00215A0F" w:rsidP="00406A4F">
            <w:pPr>
              <w:pStyle w:val="SOLNumberedBullet"/>
              <w:keepNext/>
              <w:numPr>
                <w:ilvl w:val="0"/>
                <w:numId w:val="213"/>
              </w:numPr>
              <w:ind w:left="522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14]</w:t>
            </w:r>
            <w:r>
              <w:rPr>
                <w:sz w:val="20"/>
                <w:szCs w:val="20"/>
              </w:rPr>
              <w:t xml:space="preserve"> </w:t>
            </w:r>
            <w:r w:rsidR="006A0A6D" w:rsidRPr="00671FA1">
              <w:rPr>
                <w:strike/>
                <w:sz w:val="20"/>
                <w:szCs w:val="20"/>
              </w:rPr>
              <w:t>wind student—describing and demonstrating proper embouchure; and</w:t>
            </w:r>
          </w:p>
          <w:p w14:paraId="77D74813" w14:textId="77777777" w:rsidR="006A0A6D" w:rsidRPr="00215A0F" w:rsidRDefault="00215A0F" w:rsidP="00215A0F">
            <w:pPr>
              <w:pStyle w:val="SOLNumberedBullet"/>
              <w:numPr>
                <w:ilvl w:val="0"/>
                <w:numId w:val="0"/>
              </w:numPr>
              <w:ind w:left="522"/>
              <w:rPr>
                <w:strike/>
                <w:sz w:val="20"/>
                <w:szCs w:val="20"/>
                <w:u w:val="single"/>
              </w:rPr>
            </w:pPr>
            <w:r w:rsidRPr="00215A0F">
              <w:rPr>
                <w:sz w:val="20"/>
                <w:szCs w:val="20"/>
              </w:rPr>
              <w:t xml:space="preserve">[Moved to HII.14] </w:t>
            </w:r>
            <w:r w:rsidR="006A0A6D" w:rsidRPr="00215A0F">
              <w:rPr>
                <w:strike/>
                <w:sz w:val="20"/>
                <w:szCs w:val="20"/>
              </w:rPr>
              <w:t>percussion student—stick grip for snare drum and mallets; basic tuning of timpani; setup of timpani, mallet instruments, and auxiliary instruments.</w:t>
            </w:r>
            <w:r w:rsidR="006A0A6D" w:rsidRPr="00215A0F">
              <w:rPr>
                <w:sz w:val="20"/>
                <w:szCs w:val="20"/>
              </w:rPr>
              <w:t xml:space="preserve"> </w:t>
            </w:r>
          </w:p>
          <w:p w14:paraId="18F4EE3A" w14:textId="77777777" w:rsidR="006A0A6D" w:rsidRPr="00671FA1" w:rsidRDefault="006A0A6D" w:rsidP="00406A4F">
            <w:pPr>
              <w:pStyle w:val="SOLNumberedBullet"/>
              <w:numPr>
                <w:ilvl w:val="0"/>
                <w:numId w:val="213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 student—</w:t>
            </w:r>
            <w:r w:rsidRPr="00671FA1">
              <w:rPr>
                <w:sz w:val="20"/>
                <w:szCs w:val="20"/>
                <w:u w:val="single"/>
              </w:rPr>
              <w:t xml:space="preserve">Describe and demonstrate </w:t>
            </w:r>
            <w:r w:rsidRPr="00671FA1">
              <w:rPr>
                <w:sz w:val="20"/>
                <w:szCs w:val="20"/>
              </w:rPr>
              <w:t>stick grip for snare drum and mallets; basic tuning of timpani; setup of timpani, mallet instruments, and auxiliary instruments.</w:t>
            </w:r>
          </w:p>
          <w:p w14:paraId="0763DB26" w14:textId="77777777" w:rsidR="00D451CC" w:rsidRPr="006A0A6D" w:rsidRDefault="006A0A6D" w:rsidP="006A0A6D">
            <w:pPr>
              <w:pStyle w:val="SOLStatement"/>
              <w:spacing w:before="0"/>
              <w:ind w:left="522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Guitar student—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emonstrate correct left hand position and finger placement, and right hand strumming position with thumb and pick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D451CC" w14:paraId="54769712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BCFEC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9A461F5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EC9F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A62FD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87212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00FB64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D084DC" w14:textId="77777777" w:rsidR="006A0A6D" w:rsidRPr="00671FA1" w:rsidRDefault="006A0A6D" w:rsidP="006A0A6D">
            <w:pPr>
              <w:pStyle w:val="SOLStatement"/>
              <w:spacing w:before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B858ED7" w14:textId="77777777" w:rsidR="006A0A6D" w:rsidRPr="00671FA1" w:rsidRDefault="006A0A6D" w:rsidP="00406A4F">
            <w:pPr>
              <w:pStyle w:val="SOLNumberedBullet"/>
              <w:numPr>
                <w:ilvl w:val="0"/>
                <w:numId w:val="214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ol </w:t>
            </w:r>
            <w:r w:rsidRPr="00671FA1">
              <w:rPr>
                <w:strike/>
                <w:sz w:val="20"/>
                <w:szCs w:val="20"/>
              </w:rPr>
              <w:t xml:space="preserve">perfecting </w:t>
            </w:r>
            <w:r w:rsidRPr="00671FA1">
              <w:rPr>
                <w:sz w:val="20"/>
                <w:szCs w:val="20"/>
              </w:rPr>
              <w:t>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DC59A4F" w14:textId="77777777" w:rsidR="006A0A6D" w:rsidRPr="00671FA1" w:rsidRDefault="006A0A6D" w:rsidP="00406A4F">
            <w:pPr>
              <w:pStyle w:val="SOLNumberedBullet"/>
              <w:numPr>
                <w:ilvl w:val="0"/>
                <w:numId w:val="214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haracteristic </w:t>
            </w:r>
            <w:r w:rsidRPr="00671FA1">
              <w:rPr>
                <w:sz w:val="20"/>
                <w:szCs w:val="20"/>
              </w:rPr>
              <w:t>tones that are clear, free of tension, sustained, and unwavering in pitc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BD981F" w14:textId="77777777" w:rsidR="006A0A6D" w:rsidRPr="00671FA1" w:rsidRDefault="006A0A6D" w:rsidP="00406A4F">
            <w:pPr>
              <w:pStyle w:val="SOLNumberedBullet"/>
              <w:numPr>
                <w:ilvl w:val="0"/>
                <w:numId w:val="214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 student—proper breathing techniques and consistent embouchure; contrasting articulations (marcato, sforzando, forte-piano, tenut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481CBC7" w14:textId="77777777" w:rsidR="006A0A6D" w:rsidRPr="00671FA1" w:rsidRDefault="006A0A6D" w:rsidP="00406A4F">
            <w:pPr>
              <w:pStyle w:val="SOLNumberedBullet"/>
              <w:numPr>
                <w:ilvl w:val="0"/>
                <w:numId w:val="214"/>
              </w:numPr>
              <w:ind w:left="522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</w:t>
            </w:r>
            <w:r>
              <w:rPr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</w:rPr>
              <w:t>speed; contrasting articulations (accents, hooked bowing, multiple-note slurs, slurred staccato, sforzando, martelé, spiccato)</w:t>
            </w:r>
            <w:r w:rsidRPr="00671FA1">
              <w:rPr>
                <w:sz w:val="20"/>
                <w:szCs w:val="20"/>
                <w:u w:val="double"/>
              </w:rPr>
              <w:t>,</w:t>
            </w:r>
            <w:r w:rsidRPr="007F01AB">
              <w:rPr>
                <w:sz w:val="20"/>
                <w:szCs w:val="20"/>
                <w:u w:val="single"/>
              </w:rPr>
              <w:t xml:space="preserve"> and shift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2738E6C" w14:textId="77777777" w:rsidR="006A0A6D" w:rsidRPr="00671FA1" w:rsidRDefault="006A0A6D" w:rsidP="00406A4F">
            <w:pPr>
              <w:pStyle w:val="SOLNumberedBullet"/>
              <w:numPr>
                <w:ilvl w:val="0"/>
                <w:numId w:val="214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 student—</w:t>
            </w:r>
            <w:r w:rsidRPr="00671FA1">
              <w:rPr>
                <w:strike/>
                <w:color w:val="000000"/>
                <w:sz w:val="20"/>
                <w:szCs w:val="20"/>
              </w:rPr>
              <w:t>percussion student—13 Standard Rudiments and Lesson 25,</w:t>
            </w:r>
            <w:r w:rsidRPr="00671FA1">
              <w:rPr>
                <w:color w:val="000000"/>
                <w:sz w:val="20"/>
                <w:szCs w:val="20"/>
              </w:rPr>
              <w:t xml:space="preserve"> </w:t>
            </w:r>
            <w:r w:rsidRPr="007F01AB">
              <w:rPr>
                <w:strike/>
                <w:color w:val="000000"/>
                <w:sz w:val="20"/>
                <w:szCs w:val="20"/>
              </w:rPr>
              <w:t>Open-close-open, on snare drum (PAS); tuning timpani while playing; playing techniques on timpani, mallet, and auxiliary</w:t>
            </w:r>
            <w:r w:rsidRPr="00671FA1">
              <w:rPr>
                <w:dstrike/>
                <w:color w:val="000000"/>
                <w:sz w:val="20"/>
                <w:szCs w:val="20"/>
              </w:rPr>
              <w:t xml:space="preserve"> </w:t>
            </w:r>
            <w:r w:rsidRPr="007F01AB">
              <w:rPr>
                <w:strike/>
                <w:color w:val="000000"/>
                <w:sz w:val="20"/>
                <w:szCs w:val="20"/>
              </w:rPr>
              <w:t>instruments, including single-stroke roll.</w:t>
            </w:r>
            <w:r w:rsidRPr="00671FA1">
              <w:rPr>
                <w:color w:val="000000"/>
                <w:sz w:val="20"/>
                <w:szCs w:val="20"/>
              </w:rPr>
              <w:t xml:space="preserve"> </w:t>
            </w:r>
            <w:r w:rsidRPr="007F01AB">
              <w:rPr>
                <w:color w:val="000000"/>
                <w:sz w:val="20"/>
                <w:szCs w:val="20"/>
                <w:u w:val="single"/>
              </w:rPr>
              <w:t>s</w:t>
            </w:r>
            <w:r w:rsidRPr="006A0A6D">
              <w:rPr>
                <w:color w:val="000000"/>
                <w:sz w:val="20"/>
                <w:szCs w:val="20"/>
                <w:u w:val="single"/>
              </w:rPr>
              <w:t>tick control</w:t>
            </w:r>
            <w:r w:rsidRPr="007F01AB">
              <w:rPr>
                <w:sz w:val="20"/>
                <w:szCs w:val="20"/>
                <w:u w:val="single"/>
              </w:rPr>
              <w:t xml:space="preserve"> </w:t>
            </w:r>
            <w:r w:rsidRPr="006A0A6D">
              <w:rPr>
                <w:color w:val="000000"/>
                <w:sz w:val="20"/>
                <w:szCs w:val="20"/>
                <w:u w:val="single"/>
              </w:rPr>
              <w:t>and continued performance of roll, diddle, flam, and drag rudiments with increasing difficulty; open-close-open on snare drum; single stroke roll; playing techniques on timpani, mallet and auxiliary instruments.</w:t>
            </w:r>
          </w:p>
          <w:p w14:paraId="062BAC1D" w14:textId="77777777" w:rsidR="00D451CC" w:rsidRPr="00D451CC" w:rsidRDefault="006A0A6D" w:rsidP="006A0A6D">
            <w:pPr>
              <w:ind w:left="522"/>
            </w:pPr>
            <w:r w:rsidRPr="00671FA1">
              <w:rPr>
                <w:sz w:val="20"/>
                <w:szCs w:val="20"/>
                <w:u w:val="single"/>
              </w:rPr>
              <w:t>f) Guitar student—right-hand techniques (finger style, pick style, arpeggio patterns with varying combinations of pulgar, indici</w:t>
            </w:r>
            <w:r w:rsidRPr="00671FA1">
              <w:rPr>
                <w:dstrike/>
                <w:sz w:val="20"/>
                <w:szCs w:val="20"/>
                <w:u w:val="single"/>
              </w:rPr>
              <w:t>a</w:t>
            </w:r>
            <w:r w:rsidRPr="00671FA1">
              <w:rPr>
                <w:sz w:val="20"/>
                <w:szCs w:val="20"/>
                <w:u w:val="double"/>
              </w:rPr>
              <w:t>o</w:t>
            </w:r>
            <w:r w:rsidRPr="00671FA1">
              <w:rPr>
                <w:sz w:val="20"/>
                <w:szCs w:val="20"/>
                <w:u w:val="single"/>
              </w:rPr>
              <w:t>, medi</w:t>
            </w:r>
            <w:r w:rsidRPr="00671FA1">
              <w:rPr>
                <w:dstrike/>
                <w:sz w:val="20"/>
                <w:szCs w:val="20"/>
                <w:u w:val="single"/>
              </w:rPr>
              <w:t>a</w:t>
            </w:r>
            <w:r w:rsidRPr="00671FA1">
              <w:rPr>
                <w:sz w:val="20"/>
                <w:szCs w:val="20"/>
                <w:u w:val="double"/>
              </w:rPr>
              <w:t>o</w:t>
            </w:r>
            <w:r w:rsidRPr="00671FA1">
              <w:rPr>
                <w:sz w:val="20"/>
                <w:szCs w:val="20"/>
                <w:u w:val="single"/>
              </w:rPr>
              <w:t>, anular [pima]); and left-hand techniques (first position, finger technique, barre techniques).</w:t>
            </w:r>
          </w:p>
        </w:tc>
      </w:tr>
      <w:tr w:rsidR="00D451CC" w14:paraId="30248052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8E72C4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I.</w:t>
            </w:r>
            <w:r w:rsidRPr="00AE3572">
              <w:rPr>
                <w:sz w:val="18"/>
                <w:szCs w:val="20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7D5B241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24346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FBA75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4E9BF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AC29F9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710832" w14:textId="77777777" w:rsidR="006A0A6D" w:rsidRPr="00671FA1" w:rsidRDefault="006A0A6D" w:rsidP="006A0A6D">
            <w:pPr>
              <w:pStyle w:val="SOLStatement"/>
              <w:spacing w:before="0"/>
              <w:ind w:left="-18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demonstrate and describ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 xml:space="preserve">. </w:t>
            </w:r>
            <w:r w:rsidRPr="00671FA1">
              <w:rPr>
                <w:strike/>
                <w:sz w:val="20"/>
                <w:szCs w:val="20"/>
              </w:rPr>
              <w:t>at an intermediate level, including</w:t>
            </w:r>
          </w:p>
          <w:p w14:paraId="565443AC" w14:textId="77777777" w:rsidR="006A0A6D" w:rsidRPr="00671FA1" w:rsidRDefault="006A0A6D" w:rsidP="00406A4F">
            <w:pPr>
              <w:pStyle w:val="SOLNumberedBullet"/>
              <w:numPr>
                <w:ilvl w:val="0"/>
                <w:numId w:val="215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b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B511B2" w14:textId="77777777" w:rsidR="006A0A6D" w:rsidRPr="00671FA1" w:rsidRDefault="006A0A6D" w:rsidP="00406A4F">
            <w:pPr>
              <w:pStyle w:val="SOLNumberedBullet"/>
              <w:numPr>
                <w:ilvl w:val="0"/>
                <w:numId w:val="215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274CF4D" w14:textId="77777777" w:rsidR="006A0A6D" w:rsidRPr="00671FA1" w:rsidRDefault="006A0A6D" w:rsidP="00406A4F">
            <w:pPr>
              <w:pStyle w:val="SOLNumberedBullet"/>
              <w:numPr>
                <w:ilvl w:val="0"/>
                <w:numId w:val="215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6419DB4" w14:textId="77777777" w:rsidR="006A0A6D" w:rsidRPr="007F01AB" w:rsidRDefault="006A0A6D" w:rsidP="00406A4F">
            <w:pPr>
              <w:pStyle w:val="SOLNumberedBullet"/>
              <w:numPr>
                <w:ilvl w:val="0"/>
                <w:numId w:val="215"/>
              </w:numPr>
              <w:ind w:left="522" w:hanging="378"/>
              <w:rPr>
                <w:sz w:val="20"/>
                <w:szCs w:val="20"/>
              </w:rPr>
            </w:pPr>
            <w:r w:rsidRPr="007F01AB">
              <w:rPr>
                <w:sz w:val="20"/>
                <w:szCs w:val="20"/>
                <w:u w:val="single"/>
              </w:rPr>
              <w:t>d) R</w:t>
            </w:r>
            <w:r w:rsidRPr="007F01AB">
              <w:rPr>
                <w:strike/>
                <w:sz w:val="20"/>
                <w:szCs w:val="20"/>
              </w:rPr>
              <w:t>r</w:t>
            </w:r>
            <w:r w:rsidRPr="007F01AB">
              <w:rPr>
                <w:sz w:val="20"/>
                <w:szCs w:val="20"/>
              </w:rPr>
              <w:t>espond</w:t>
            </w:r>
            <w:r w:rsidRPr="007F01AB">
              <w:rPr>
                <w:strike/>
                <w:sz w:val="20"/>
                <w:szCs w:val="20"/>
              </w:rPr>
              <w:t>ing</w:t>
            </w:r>
            <w:r w:rsidRPr="007F01AB">
              <w:rPr>
                <w:sz w:val="20"/>
                <w:szCs w:val="20"/>
              </w:rPr>
              <w:t xml:space="preserve"> to conducting patterns and gestures</w:t>
            </w:r>
            <w:r w:rsidRPr="007F01AB">
              <w:rPr>
                <w:sz w:val="20"/>
                <w:szCs w:val="20"/>
                <w:u w:val="single"/>
              </w:rPr>
              <w:t>.</w:t>
            </w:r>
            <w:r w:rsidRPr="007F01AB">
              <w:rPr>
                <w:strike/>
                <w:sz w:val="20"/>
                <w:szCs w:val="20"/>
              </w:rPr>
              <w:t>;</w:t>
            </w:r>
            <w:r w:rsidRPr="007F01AB">
              <w:rPr>
                <w:sz w:val="20"/>
                <w:szCs w:val="20"/>
              </w:rPr>
              <w:t xml:space="preserve"> </w:t>
            </w:r>
            <w:r w:rsidRPr="007F01AB">
              <w:rPr>
                <w:strike/>
                <w:sz w:val="20"/>
                <w:szCs w:val="20"/>
              </w:rPr>
              <w:t>and</w:t>
            </w:r>
          </w:p>
          <w:p w14:paraId="5E4BEF56" w14:textId="77777777" w:rsidR="006A0A6D" w:rsidRPr="007F01AB" w:rsidRDefault="006A0A6D" w:rsidP="00406A4F">
            <w:pPr>
              <w:pStyle w:val="SOLNumberedBullet"/>
              <w:numPr>
                <w:ilvl w:val="0"/>
                <w:numId w:val="215"/>
              </w:numPr>
              <w:ind w:left="522" w:hanging="378"/>
              <w:rPr>
                <w:sz w:val="20"/>
                <w:szCs w:val="20"/>
              </w:rPr>
            </w:pPr>
            <w:r w:rsidRPr="007F01AB">
              <w:rPr>
                <w:sz w:val="20"/>
                <w:szCs w:val="20"/>
                <w:u w:val="single"/>
              </w:rPr>
              <w:t>e) M</w:t>
            </w:r>
            <w:r w:rsidRPr="007F01AB">
              <w:rPr>
                <w:strike/>
                <w:sz w:val="20"/>
                <w:szCs w:val="20"/>
              </w:rPr>
              <w:t>m</w:t>
            </w:r>
            <w:r w:rsidRPr="007F01AB">
              <w:rPr>
                <w:sz w:val="20"/>
                <w:szCs w:val="20"/>
              </w:rPr>
              <w:t>aintain</w:t>
            </w:r>
            <w:r w:rsidRPr="007F01AB">
              <w:rPr>
                <w:strike/>
                <w:sz w:val="20"/>
                <w:szCs w:val="20"/>
              </w:rPr>
              <w:t>ing</w:t>
            </w:r>
            <w:r w:rsidRPr="007F01AB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22299421" w14:textId="77777777" w:rsidR="00D451CC" w:rsidRPr="00D451CC" w:rsidRDefault="006A0A6D" w:rsidP="006A0A6D">
            <w:pPr>
              <w:ind w:left="522"/>
            </w:pPr>
            <w:r w:rsidRPr="007F01AB">
              <w:rPr>
                <w:sz w:val="20"/>
                <w:szCs w:val="20"/>
                <w:u w:val="single"/>
              </w:rPr>
              <w:t>f) Apply articulations, dynamic contrasts, phrasing, various tempos, and tempo changes as means of expression.</w:t>
            </w:r>
          </w:p>
        </w:tc>
      </w:tr>
      <w:tr w:rsidR="00D451CC" w14:paraId="07FA489B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5B8476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8F55EF5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48D0C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7DE16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3CB2A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79DF3FA" w14:textId="77777777" w:rsidR="00D451CC" w:rsidRPr="00173D07" w:rsidRDefault="00D451CC" w:rsidP="006A0A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A592B7" w14:textId="77777777" w:rsidR="00D451CC" w:rsidRPr="00D451CC" w:rsidRDefault="00F61273" w:rsidP="00D451CC">
            <w:r w:rsidRPr="00671FA1">
              <w:rPr>
                <w:strike/>
                <w:sz w:val="20"/>
                <w:szCs w:val="20"/>
              </w:rPr>
              <w:t>HII.12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read and interpret standard music notation while performing music of varying styles and levels of difficulty, in accordance with VBODA Levels 2–4.</w:t>
            </w:r>
            <w:r w:rsidRPr="00671FA1">
              <w:rPr>
                <w:sz w:val="20"/>
                <w:szCs w:val="20"/>
              </w:rPr>
              <w:t xml:space="preserve"> [Moved to HII.12</w:t>
            </w:r>
            <w:r w:rsidR="00215A0F">
              <w:rPr>
                <w:sz w:val="20"/>
                <w:szCs w:val="20"/>
              </w:rPr>
              <w:t>.h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335E02D2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C018C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F838C86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6.f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B2985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8A38A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AB9D8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1C8305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F37F0D" w14:textId="77777777" w:rsidR="00D451CC" w:rsidRPr="00D451CC" w:rsidRDefault="00F61273" w:rsidP="00D451CC">
            <w:r w:rsidRPr="00671FA1">
              <w:rPr>
                <w:strike/>
                <w:sz w:val="20"/>
                <w:szCs w:val="20"/>
              </w:rPr>
              <w:t>HII.13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apply articulations, dynamic contrasts, phrasing, various tempos, and tempo changes as means of expression.</w:t>
            </w:r>
          </w:p>
        </w:tc>
      </w:tr>
      <w:tr w:rsidR="00D451CC" w14:paraId="2C985FC6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9EF7C0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9342D6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77ED8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E0091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C9A84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849550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4EDD9B" w14:textId="77777777" w:rsidR="00D451CC" w:rsidRPr="00D451CC" w:rsidRDefault="00F61273" w:rsidP="00D451CC">
            <w:r w:rsidRPr="00671FA1">
              <w:rPr>
                <w:strike/>
                <w:sz w:val="20"/>
                <w:szCs w:val="20"/>
              </w:rPr>
              <w:t>HII.1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create and perform simple rhythmic and melodic examples, using call-and-response and basic improvisation.</w:t>
            </w:r>
            <w:r w:rsidRPr="00671FA1">
              <w:rPr>
                <w:sz w:val="20"/>
                <w:szCs w:val="20"/>
              </w:rPr>
              <w:t xml:space="preserve"> [Moved to HII.1</w:t>
            </w:r>
            <w:r w:rsidR="002272C3"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595ED43F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9EE7F3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3537E3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ADB47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016A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13EE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2F7465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532FD4" w14:textId="77777777" w:rsidR="00D451CC" w:rsidRPr="00D451CC" w:rsidRDefault="00F61273" w:rsidP="00D451CC">
            <w:r w:rsidRPr="00671FA1">
              <w:rPr>
                <w:strike/>
                <w:sz w:val="20"/>
                <w:szCs w:val="20"/>
              </w:rPr>
              <w:t>HII.1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compose and perform rhythmic and melodic variations based upon original ideas or folk songs, exercises, or etudes.</w:t>
            </w:r>
            <w:r w:rsidRPr="00671FA1">
              <w:rPr>
                <w:sz w:val="20"/>
                <w:szCs w:val="20"/>
              </w:rPr>
              <w:t xml:space="preserve"> [Moved to HII.1</w:t>
            </w:r>
            <w:r w:rsidR="002272C3">
              <w:rPr>
                <w:sz w:val="20"/>
                <w:szCs w:val="20"/>
              </w:rPr>
              <w:t>.c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7EB5E7AF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015506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C277C62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5</w:t>
            </w:r>
          </w:p>
          <w:p w14:paraId="31DB6DBB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15</w:t>
            </w:r>
          </w:p>
          <w:p w14:paraId="4A0D6644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6</w:t>
            </w:r>
          </w:p>
          <w:p w14:paraId="7F19158B" w14:textId="77777777" w:rsidR="00D451CC" w:rsidRDefault="00D451CC" w:rsidP="006A0A6D">
            <w:pPr>
              <w:jc w:val="center"/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5C635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5BE58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8185F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EFC809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DDD502" w14:textId="77777777" w:rsidR="00A40982" w:rsidRPr="00671FA1" w:rsidRDefault="00A40982" w:rsidP="006A0A6D">
            <w:pPr>
              <w:pStyle w:val="SOLStatement"/>
              <w:spacing w:before="0"/>
              <w:ind w:left="0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</w:t>
            </w:r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usicianship and personal engagement by </w:t>
            </w:r>
          </w:p>
          <w:p w14:paraId="04417164" w14:textId="77777777" w:rsidR="00A40982" w:rsidRPr="00671FA1" w:rsidRDefault="00A40982" w:rsidP="00406A4F">
            <w:pPr>
              <w:pStyle w:val="SOLNumberedBullet"/>
              <w:numPr>
                <w:ilvl w:val="3"/>
                <w:numId w:val="209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aking adjustments to facilitate correct intonation;</w:t>
            </w:r>
            <w:r w:rsidRPr="00671FA1">
              <w:rPr>
                <w:sz w:val="20"/>
                <w:szCs w:val="20"/>
              </w:rPr>
              <w:t xml:space="preserve"> [Moved to HII.16</w:t>
            </w:r>
            <w:r w:rsidR="002272C3"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</w:p>
          <w:p w14:paraId="5DA7BDA0" w14:textId="77777777" w:rsidR="00A40982" w:rsidRPr="00671FA1" w:rsidRDefault="00215A0F" w:rsidP="00406A4F">
            <w:pPr>
              <w:pStyle w:val="SOLNumberedBullet"/>
              <w:numPr>
                <w:ilvl w:val="3"/>
                <w:numId w:val="209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15</w:t>
            </w:r>
            <w:r w:rsidR="00B87F04"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  <w:r w:rsidR="00A40982" w:rsidRPr="00671FA1">
              <w:rPr>
                <w:strike/>
                <w:sz w:val="20"/>
                <w:szCs w:val="20"/>
              </w:rPr>
              <w:t>identifying and producing the characteristic sound of the instrument being studied;</w:t>
            </w:r>
            <w:r w:rsidR="00A40982" w:rsidRPr="00671FA1">
              <w:rPr>
                <w:sz w:val="20"/>
                <w:szCs w:val="20"/>
              </w:rPr>
              <w:t xml:space="preserve"> </w:t>
            </w:r>
          </w:p>
          <w:p w14:paraId="07229B17" w14:textId="77777777" w:rsidR="00A40982" w:rsidRPr="00671FA1" w:rsidRDefault="00215A0F" w:rsidP="00406A4F">
            <w:pPr>
              <w:pStyle w:val="SOLNumberedBullet"/>
              <w:numPr>
                <w:ilvl w:val="3"/>
                <w:numId w:val="209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2</w:t>
            </w:r>
            <w:r w:rsidR="00B87F04">
              <w:rPr>
                <w:sz w:val="20"/>
                <w:szCs w:val="20"/>
              </w:rPr>
              <w:t>.c</w:t>
            </w:r>
            <w:r w:rsidRPr="00671FA1">
              <w:rPr>
                <w:sz w:val="20"/>
                <w:szCs w:val="20"/>
              </w:rPr>
              <w:t>]</w:t>
            </w:r>
            <w:r w:rsidR="00A40982" w:rsidRPr="00671FA1">
              <w:rPr>
                <w:strike/>
                <w:sz w:val="20"/>
                <w:szCs w:val="20"/>
              </w:rPr>
              <w:t>monitoring individual practice with a level of refinement that reflects specific musical goals;</w:t>
            </w:r>
            <w:r w:rsidR="00A40982" w:rsidRPr="00671FA1">
              <w:rPr>
                <w:sz w:val="20"/>
                <w:szCs w:val="20"/>
              </w:rPr>
              <w:t xml:space="preserve"> </w:t>
            </w:r>
          </w:p>
          <w:p w14:paraId="55A46D6A" w14:textId="77777777" w:rsidR="00A40982" w:rsidRPr="00671FA1" w:rsidRDefault="00A40982" w:rsidP="00406A4F">
            <w:pPr>
              <w:pStyle w:val="SOLNumberedBullet"/>
              <w:numPr>
                <w:ilvl w:val="3"/>
                <w:numId w:val="209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curricular and co-curricular </w:t>
            </w:r>
            <w:r w:rsidRPr="00671FA1">
              <w:rPr>
                <w:sz w:val="20"/>
                <w:szCs w:val="20"/>
                <w:u w:val="single"/>
              </w:rPr>
              <w:t xml:space="preserve">ensembles, performances, and </w:t>
            </w:r>
            <w:r w:rsidRPr="00671FA1">
              <w:rPr>
                <w:sz w:val="20"/>
                <w:szCs w:val="20"/>
              </w:rPr>
              <w:t xml:space="preserve">events </w:t>
            </w:r>
            <w:r w:rsidRPr="00671FA1">
              <w:rPr>
                <w:sz w:val="20"/>
                <w:szCs w:val="20"/>
                <w:u w:val="single"/>
              </w:rPr>
              <w:t>at school, and in community, county, district, regional, state, and national events.</w:t>
            </w:r>
            <w:r w:rsidRPr="00671FA1">
              <w:rPr>
                <w:strike/>
                <w:sz w:val="20"/>
                <w:szCs w:val="20"/>
              </w:rPr>
              <w:t xml:space="preserve"> (e.g., concerts, other performances); ensembles such as symphonic ensembles, chamber ensembles, marching band, jazz ensembles; All-County, All-District, All-Region, and All-Virginia event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0064DDB" w14:textId="77777777" w:rsidR="00A40982" w:rsidRPr="00671FA1" w:rsidRDefault="00A40982" w:rsidP="00406A4F">
            <w:pPr>
              <w:pStyle w:val="SOLNumberedBullet"/>
              <w:numPr>
                <w:ilvl w:val="3"/>
                <w:numId w:val="209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apply </w:t>
            </w:r>
            <w:r w:rsidRPr="00671FA1">
              <w:rPr>
                <w:strike/>
                <w:sz w:val="20"/>
                <w:szCs w:val="20"/>
              </w:rPr>
              <w:t>demonstrating</w:t>
            </w:r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2CE595F0" w14:textId="77777777" w:rsidR="00D451CC" w:rsidRPr="00D451CC" w:rsidRDefault="00A40982" w:rsidP="006A0A6D">
            <w:pPr>
              <w:ind w:left="522"/>
            </w:pPr>
            <w:r w:rsidRPr="00671FA1">
              <w:rPr>
                <w:sz w:val="20"/>
                <w:szCs w:val="20"/>
                <w:u w:val="single"/>
              </w:rPr>
              <w:t>c) Apply active listening skills as an audience member.</w:t>
            </w:r>
          </w:p>
        </w:tc>
      </w:tr>
      <w:tr w:rsidR="00D451CC" w14:paraId="015552EF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861A10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I.</w:t>
            </w:r>
            <w:r w:rsidRPr="00AE3572">
              <w:rPr>
                <w:sz w:val="18"/>
                <w:szCs w:val="20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AA2AA75" w14:textId="77777777" w:rsidR="00D451CC" w:rsidRDefault="00D451CC" w:rsidP="00F61273">
            <w:pPr>
              <w:jc w:val="center"/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7231C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B9E7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C187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8B3A57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E0637B" w14:textId="77777777" w:rsidR="00D451CC" w:rsidRPr="00F61273" w:rsidRDefault="00F61273" w:rsidP="00F61273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bookmarkStart w:id="0" w:name="OLE_LINK1"/>
            <w:r w:rsidRPr="00671FA1">
              <w:rPr>
                <w:strike/>
                <w:sz w:val="20"/>
                <w:szCs w:val="20"/>
              </w:rPr>
              <w:t>HII.17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sight-read music of varying styles and levels of difficulty, in accordance with VBODA Levels 2–4.</w:t>
            </w:r>
            <w:bookmarkEnd w:id="0"/>
            <w:r w:rsidRPr="00671FA1">
              <w:rPr>
                <w:sz w:val="20"/>
                <w:szCs w:val="20"/>
              </w:rPr>
              <w:t xml:space="preserve"> [Moved to HII.12</w:t>
            </w:r>
            <w:r w:rsidR="00215A0F">
              <w:rPr>
                <w:sz w:val="20"/>
                <w:szCs w:val="20"/>
              </w:rPr>
              <w:t>.i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33F9CB55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5B4802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E63C82" w14:textId="77777777" w:rsidR="00D451CC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6</w:t>
            </w:r>
          </w:p>
          <w:p w14:paraId="4CAC2CFB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</w:p>
          <w:p w14:paraId="0446664A" w14:textId="77777777" w:rsidR="00F61273" w:rsidRDefault="00F61273" w:rsidP="00F61273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Also</w:t>
            </w:r>
          </w:p>
          <w:p w14:paraId="1BCED4D7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5</w:t>
            </w:r>
          </w:p>
          <w:p w14:paraId="68C7F92B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7</w:t>
            </w:r>
          </w:p>
          <w:p w14:paraId="5AAEE83F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8</w:t>
            </w:r>
          </w:p>
          <w:p w14:paraId="03109BDF" w14:textId="77777777" w:rsidR="00F61273" w:rsidRDefault="00F6127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9</w:t>
            </w:r>
          </w:p>
          <w:p w14:paraId="2F386B77" w14:textId="77777777" w:rsidR="00F61273" w:rsidRDefault="00F61273" w:rsidP="006A0A6D">
            <w:pPr>
              <w:jc w:val="center"/>
            </w:pPr>
            <w:r>
              <w:rPr>
                <w:sz w:val="18"/>
                <w:szCs w:val="20"/>
              </w:rPr>
              <w:t>HII.11</w:t>
            </w:r>
          </w:p>
          <w:p w14:paraId="227F8994" w14:textId="77777777" w:rsidR="00D451CC" w:rsidRDefault="00D451CC" w:rsidP="006A0A6D">
            <w:pPr>
              <w:jc w:val="center"/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CDB8F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3E09D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D423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EB23D8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EE4B91" w14:textId="77777777" w:rsidR="00A40982" w:rsidRPr="00671FA1" w:rsidRDefault="00A40982" w:rsidP="00A40982">
            <w:pPr>
              <w:pStyle w:val="Paragraph"/>
              <w:spacing w:after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ED5BB16" w14:textId="77777777" w:rsidR="00A40982" w:rsidRPr="00671FA1" w:rsidRDefault="00A40982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>, musical styles, composers, and historical period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ssociated with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music literature being studied;</w:t>
            </w:r>
          </w:p>
          <w:p w14:paraId="78772AC8" w14:textId="77777777" w:rsidR="00A40982" w:rsidRPr="00671FA1" w:rsidRDefault="00A40982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 variety of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EB13B29" w14:textId="77777777" w:rsidR="00A40982" w:rsidRPr="00671FA1" w:rsidRDefault="00A40982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functions of instrumental music in a variety of cultures </w:t>
            </w:r>
            <w:r w:rsidRPr="00671FA1">
              <w:rPr>
                <w:sz w:val="20"/>
                <w:szCs w:val="20"/>
                <w:u w:val="single"/>
              </w:rPr>
              <w:t>and communiti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0375B27" w14:textId="77777777" w:rsidR="00A40982" w:rsidRPr="00671FA1" w:rsidRDefault="00B87F04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7]</w:t>
            </w:r>
            <w:r>
              <w:rPr>
                <w:sz w:val="20"/>
                <w:szCs w:val="20"/>
              </w:rPr>
              <w:t xml:space="preserve"> </w:t>
            </w:r>
            <w:r w:rsidR="00A40982" w:rsidRPr="00671FA1">
              <w:rPr>
                <w:strike/>
                <w:sz w:val="20"/>
                <w:szCs w:val="20"/>
              </w:rPr>
              <w:t>describing how musicians, consumers of music, and music advocates impact the community;</w:t>
            </w:r>
            <w:r w:rsidR="00A40982" w:rsidRPr="00671FA1">
              <w:rPr>
                <w:sz w:val="20"/>
                <w:szCs w:val="20"/>
              </w:rPr>
              <w:t xml:space="preserve"> </w:t>
            </w:r>
          </w:p>
          <w:p w14:paraId="26B0B70B" w14:textId="77777777" w:rsidR="00A40982" w:rsidRPr="00671FA1" w:rsidRDefault="00B87F04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9]</w:t>
            </w:r>
            <w:r>
              <w:rPr>
                <w:sz w:val="20"/>
                <w:szCs w:val="20"/>
              </w:rPr>
              <w:t xml:space="preserve"> </w:t>
            </w:r>
            <w:r w:rsidR="00A40982" w:rsidRPr="00671FA1">
              <w:rPr>
                <w:strike/>
                <w:sz w:val="20"/>
                <w:szCs w:val="20"/>
              </w:rPr>
              <w:t>comparing and contrasting career options in music;</w:t>
            </w:r>
            <w:r w:rsidR="00A40982" w:rsidRPr="00671FA1">
              <w:rPr>
                <w:sz w:val="20"/>
                <w:szCs w:val="20"/>
              </w:rPr>
              <w:t xml:space="preserve"> </w:t>
            </w:r>
          </w:p>
          <w:p w14:paraId="646AEC99" w14:textId="77777777" w:rsidR="00A40982" w:rsidRPr="00671FA1" w:rsidRDefault="00B87F04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11]</w:t>
            </w:r>
            <w:r>
              <w:rPr>
                <w:sz w:val="20"/>
                <w:szCs w:val="20"/>
              </w:rPr>
              <w:t xml:space="preserve"> </w:t>
            </w:r>
            <w:r w:rsidR="00A40982" w:rsidRPr="00671FA1">
              <w:rPr>
                <w:strike/>
                <w:sz w:val="20"/>
                <w:szCs w:val="20"/>
              </w:rPr>
              <w:t>relating the relationship of instrumental music to the other fine arts</w:t>
            </w:r>
            <w:r w:rsidR="00A40982" w:rsidRPr="00671FA1">
              <w:rPr>
                <w:sz w:val="20"/>
                <w:szCs w:val="20"/>
              </w:rPr>
              <w:t xml:space="preserve">; </w:t>
            </w:r>
          </w:p>
          <w:p w14:paraId="75038DFC" w14:textId="77777777" w:rsidR="00A40982" w:rsidRPr="00A40982" w:rsidRDefault="00B87F04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</w:pPr>
            <w:r w:rsidRPr="00671FA1">
              <w:rPr>
                <w:sz w:val="20"/>
                <w:szCs w:val="20"/>
              </w:rPr>
              <w:t>[Moved to HII.8</w:t>
            </w:r>
            <w:r>
              <w:rPr>
                <w:sz w:val="20"/>
                <w:szCs w:val="20"/>
              </w:rPr>
              <w:t xml:space="preserve">] </w:t>
            </w:r>
            <w:r w:rsidR="00A40982" w:rsidRPr="00671FA1">
              <w:rPr>
                <w:strike/>
                <w:sz w:val="20"/>
                <w:szCs w:val="20"/>
              </w:rPr>
              <w:t>applying ethical standards to the use of social media and copyrighted materials</w:t>
            </w:r>
            <w:r w:rsidR="00A40982" w:rsidRPr="00671FA1">
              <w:rPr>
                <w:sz w:val="20"/>
                <w:szCs w:val="20"/>
              </w:rPr>
              <w:t xml:space="preserve">. </w:t>
            </w:r>
            <w:r w:rsidR="00A40982" w:rsidRPr="00671FA1">
              <w:rPr>
                <w:strike/>
                <w:sz w:val="20"/>
                <w:szCs w:val="20"/>
              </w:rPr>
              <w:t>and</w:t>
            </w:r>
          </w:p>
          <w:p w14:paraId="246AE5AC" w14:textId="77777777" w:rsidR="00D451CC" w:rsidRPr="00D451CC" w:rsidRDefault="00B87F04" w:rsidP="00406A4F">
            <w:pPr>
              <w:pStyle w:val="SOLNumberedBullet"/>
              <w:numPr>
                <w:ilvl w:val="1"/>
                <w:numId w:val="210"/>
              </w:numPr>
              <w:ind w:left="522" w:hanging="378"/>
            </w:pPr>
            <w:r w:rsidRPr="00671FA1">
              <w:rPr>
                <w:sz w:val="20"/>
                <w:szCs w:val="20"/>
              </w:rPr>
              <w:t>[Moved to HII.5]</w:t>
            </w:r>
            <w:r>
              <w:rPr>
                <w:sz w:val="20"/>
                <w:szCs w:val="20"/>
              </w:rPr>
              <w:t xml:space="preserve"> </w:t>
            </w:r>
            <w:r w:rsidR="00A40982" w:rsidRPr="00671FA1">
              <w:rPr>
                <w:strike/>
                <w:sz w:val="20"/>
                <w:szCs w:val="20"/>
              </w:rPr>
              <w:t>consistently demonstrating concert etiquette as an active listener</w:t>
            </w:r>
            <w:r w:rsidR="00A40982" w:rsidRPr="00671FA1">
              <w:rPr>
                <w:sz w:val="20"/>
                <w:szCs w:val="20"/>
              </w:rPr>
              <w:t>.</w:t>
            </w:r>
          </w:p>
        </w:tc>
      </w:tr>
      <w:tr w:rsidR="00D451CC" w14:paraId="15E44EF3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A392C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1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A7016C9" w14:textId="77777777" w:rsidR="00D451CC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="00F61273">
              <w:rPr>
                <w:sz w:val="18"/>
                <w:szCs w:val="20"/>
              </w:rPr>
              <w:t>3</w:t>
            </w:r>
          </w:p>
          <w:p w14:paraId="692719FF" w14:textId="77777777" w:rsidR="00F61273" w:rsidRDefault="00F61273" w:rsidP="006A0A6D">
            <w:pPr>
              <w:jc w:val="center"/>
            </w:pPr>
            <w:r>
              <w:rPr>
                <w:sz w:val="18"/>
                <w:szCs w:val="20"/>
              </w:rPr>
              <w:t>HII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D4AF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D0CA5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EEDCF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4A0EC5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98A1CD" w14:textId="77777777" w:rsidR="00A40982" w:rsidRPr="00671FA1" w:rsidRDefault="00A40982" w:rsidP="00A40982">
            <w:pPr>
              <w:pStyle w:val="Paragraph"/>
              <w:spacing w:after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9.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music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683EC2C" w14:textId="77777777" w:rsidR="00A40982" w:rsidRPr="00671FA1" w:rsidRDefault="00B87F04" w:rsidP="00406A4F">
            <w:pPr>
              <w:pStyle w:val="SOLStatement"/>
              <w:numPr>
                <w:ilvl w:val="0"/>
                <w:numId w:val="207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6]</w:t>
            </w:r>
            <w:r>
              <w:rPr>
                <w:sz w:val="20"/>
                <w:szCs w:val="20"/>
              </w:rPr>
              <w:t xml:space="preserve"> </w:t>
            </w:r>
            <w:r w:rsidR="00A40982" w:rsidRPr="00671FA1">
              <w:rPr>
                <w:strike/>
                <w:sz w:val="20"/>
                <w:szCs w:val="20"/>
              </w:rPr>
              <w:t>explaining the importance of composers’ use of style, cultural influences, and historical</w:t>
            </w:r>
            <w:r w:rsidR="00E80966">
              <w:rPr>
                <w:strike/>
                <w:sz w:val="20"/>
                <w:szCs w:val="20"/>
              </w:rPr>
              <w:t xml:space="preserve"> </w:t>
            </w:r>
            <w:r w:rsidR="00A40982" w:rsidRPr="00671FA1">
              <w:rPr>
                <w:strike/>
                <w:sz w:val="20"/>
                <w:szCs w:val="20"/>
              </w:rPr>
              <w:t>context for the interpretation of works of music;</w:t>
            </w:r>
            <w:r w:rsidR="00A40982" w:rsidRPr="00671FA1">
              <w:rPr>
                <w:sz w:val="20"/>
                <w:szCs w:val="20"/>
              </w:rPr>
              <w:t xml:space="preserve"> </w:t>
            </w:r>
          </w:p>
          <w:p w14:paraId="2E081E64" w14:textId="77777777" w:rsidR="00A40982" w:rsidRPr="00671FA1" w:rsidRDefault="00A40982" w:rsidP="00406A4F">
            <w:pPr>
              <w:pStyle w:val="SOLStatement"/>
              <w:numPr>
                <w:ilvl w:val="0"/>
                <w:numId w:val="207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882A3F8" w14:textId="77777777" w:rsidR="00A40982" w:rsidRPr="00671FA1" w:rsidRDefault="00A40982" w:rsidP="00406A4F">
            <w:pPr>
              <w:pStyle w:val="SOLStatement"/>
              <w:numPr>
                <w:ilvl w:val="0"/>
                <w:numId w:val="207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analyzing and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6D91911" w14:textId="77777777" w:rsidR="00A40982" w:rsidRPr="00671FA1" w:rsidRDefault="00A40982" w:rsidP="00406A4F">
            <w:pPr>
              <w:pStyle w:val="SOLStatement"/>
              <w:numPr>
                <w:ilvl w:val="0"/>
                <w:numId w:val="207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1A36EF4" w14:textId="77777777" w:rsidR="00D451CC" w:rsidRPr="00A40982" w:rsidRDefault="00A40982" w:rsidP="006A0A6D">
            <w:pPr>
              <w:pStyle w:val="Paragraph"/>
              <w:spacing w:after="0"/>
              <w:ind w:left="522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D451CC" w14:paraId="76EC2D12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B57E9D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I.</w:t>
            </w:r>
            <w:r w:rsidRPr="00AE3572">
              <w:rPr>
                <w:sz w:val="18"/>
                <w:szCs w:val="20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7C75209" w14:textId="77777777" w:rsidR="00D451CC" w:rsidRDefault="00F61273" w:rsidP="006A0A6D">
            <w:pPr>
              <w:jc w:val="center"/>
            </w:pPr>
            <w:r>
              <w:rPr>
                <w:sz w:val="18"/>
                <w:szCs w:val="20"/>
              </w:rPr>
              <w:t>HII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A2E6A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693A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0ADCC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3C5D01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CBA7A4" w14:textId="77777777" w:rsidR="00A40982" w:rsidRPr="00671FA1" w:rsidRDefault="00A40982" w:rsidP="00F61273">
            <w:pPr>
              <w:pStyle w:val="Paragraph"/>
              <w:spacing w:after="0"/>
              <w:ind w:left="-18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5DEB1066" w14:textId="77777777" w:rsidR="00A40982" w:rsidRPr="00671FA1" w:rsidRDefault="00A40982" w:rsidP="00406A4F">
            <w:pPr>
              <w:pStyle w:val="SOLNumberedBullet"/>
              <w:numPr>
                <w:ilvl w:val="0"/>
                <w:numId w:val="208"/>
              </w:numPr>
              <w:ind w:left="522" w:hanging="378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nalyzing and explaining how the factors of time and place influence characteristics that give meaning and value to a work of music;</w:t>
            </w:r>
          </w:p>
          <w:p w14:paraId="1DE10062" w14:textId="77777777" w:rsidR="00A40982" w:rsidRPr="00671FA1" w:rsidRDefault="00A40982" w:rsidP="00406A4F">
            <w:pPr>
              <w:pStyle w:val="SOLNumberedBullet"/>
              <w:numPr>
                <w:ilvl w:val="0"/>
                <w:numId w:val="208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BD87595" w14:textId="77777777" w:rsidR="00A40982" w:rsidRPr="00671FA1" w:rsidRDefault="00A40982" w:rsidP="00406A4F">
            <w:pPr>
              <w:pStyle w:val="SOLNumberedBullet"/>
              <w:numPr>
                <w:ilvl w:val="0"/>
                <w:numId w:val="208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23C7FF" w14:textId="77777777" w:rsidR="00A40982" w:rsidRPr="00671FA1" w:rsidRDefault="00A40982" w:rsidP="00406A4F">
            <w:pPr>
              <w:pStyle w:val="SOLNumberedBullet"/>
              <w:numPr>
                <w:ilvl w:val="0"/>
                <w:numId w:val="208"/>
              </w:numPr>
              <w:ind w:left="522" w:hanging="378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esthetic criteria for determining the quality of a work of music or importance of a musical style; and</w:t>
            </w:r>
          </w:p>
          <w:p w14:paraId="69BC4692" w14:textId="77777777" w:rsidR="00D451CC" w:rsidRPr="00F61273" w:rsidRDefault="00A40982" w:rsidP="00406A4F">
            <w:pPr>
              <w:pStyle w:val="SOLNumberedBullet"/>
              <w:numPr>
                <w:ilvl w:val="0"/>
                <w:numId w:val="208"/>
              </w:numPr>
              <w:ind w:left="522" w:hanging="378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the community.</w:t>
            </w:r>
          </w:p>
        </w:tc>
      </w:tr>
      <w:tr w:rsidR="00D451CC" w14:paraId="2EDDC5EF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8A0A2B" w14:textId="77777777" w:rsidR="00D451CC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3B4EC90" w14:textId="77777777" w:rsidR="00D451CC" w:rsidRPr="00A36E6B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I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E41B1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F025D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84C7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CCA8D9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A7505E" w14:textId="77777777" w:rsidR="00AF1C6D" w:rsidRPr="00671FA1" w:rsidRDefault="00AF1C6D" w:rsidP="00AF1C6D">
            <w:pPr>
              <w:pStyle w:val="Paragraph"/>
              <w:spacing w:after="0"/>
              <w:ind w:left="1080" w:hanging="108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I.2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pply a creative process for music.</w:t>
            </w:r>
          </w:p>
          <w:p w14:paraId="3AC316EB" w14:textId="77777777" w:rsidR="00AF1C6D" w:rsidRPr="00671FA1" w:rsidRDefault="00AF1C6D" w:rsidP="00406A4F">
            <w:pPr>
              <w:pStyle w:val="ListParagraph"/>
              <w:numPr>
                <w:ilvl w:val="0"/>
                <w:numId w:val="206"/>
              </w:numPr>
              <w:ind w:left="522" w:hanging="346"/>
              <w:rPr>
                <w:sz w:val="20"/>
                <w:szCs w:val="20"/>
                <w:u w:val="single"/>
              </w:rPr>
            </w:pPr>
            <w:r w:rsidRPr="00AF1C6D">
              <w:rPr>
                <w:color w:val="000000"/>
                <w:sz w:val="20"/>
                <w:szCs w:val="20"/>
                <w:u w:val="single"/>
              </w:rPr>
              <w:t>Identify and document the steps of a creative process to develop original music arrangements, compositions, or improvisations.</w:t>
            </w:r>
          </w:p>
          <w:p w14:paraId="6952F715" w14:textId="77777777" w:rsidR="00D451CC" w:rsidRPr="00AF1C6D" w:rsidRDefault="00AF1C6D" w:rsidP="00406A4F">
            <w:pPr>
              <w:pStyle w:val="ListParagraph"/>
              <w:numPr>
                <w:ilvl w:val="0"/>
                <w:numId w:val="206"/>
              </w:numPr>
              <w:ind w:left="522" w:hanging="346"/>
              <w:rPr>
                <w:sz w:val="20"/>
                <w:szCs w:val="20"/>
                <w:u w:val="single"/>
              </w:rPr>
            </w:pPr>
            <w:r w:rsidRPr="00AF1C6D">
              <w:rPr>
                <w:color w:val="000000"/>
                <w:sz w:val="20"/>
                <w:szCs w:val="20"/>
                <w:u w:val="single"/>
              </w:rPr>
              <w:t>M</w:t>
            </w:r>
            <w:r w:rsidRPr="00AF1C6D">
              <w:rPr>
                <w:strike/>
                <w:color w:val="000000"/>
                <w:sz w:val="20"/>
                <w:szCs w:val="20"/>
              </w:rPr>
              <w:t>m</w:t>
            </w:r>
            <w:r w:rsidRPr="00AF1C6D">
              <w:rPr>
                <w:color w:val="000000"/>
                <w:sz w:val="20"/>
                <w:szCs w:val="20"/>
              </w:rPr>
              <w:t>onitor individual practice with a level of refinement that reflects specific musical goals. [Moved from HII.</w:t>
            </w:r>
            <w:r w:rsidR="00B87F04">
              <w:rPr>
                <w:color w:val="000000"/>
                <w:sz w:val="20"/>
                <w:szCs w:val="20"/>
              </w:rPr>
              <w:t>16.3</w:t>
            </w:r>
            <w:r w:rsidRPr="00AF1C6D">
              <w:rPr>
                <w:color w:val="000000"/>
                <w:sz w:val="20"/>
                <w:szCs w:val="20"/>
              </w:rPr>
              <w:t>]</w:t>
            </w:r>
          </w:p>
        </w:tc>
      </w:tr>
      <w:tr w:rsidR="00D451CC" w14:paraId="680FA109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FF2B7B" w14:textId="77777777" w:rsidR="00D451CC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33D65D" w14:textId="77777777" w:rsidR="00D451CC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I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38EF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808A1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3FB2C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6BA959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09DA7B" w14:textId="77777777" w:rsidR="00D451CC" w:rsidRPr="00A73DF9" w:rsidRDefault="00A40982" w:rsidP="006A0A6D">
            <w:r w:rsidRPr="00A40982">
              <w:rPr>
                <w:color w:val="000000"/>
                <w:sz w:val="20"/>
                <w:szCs w:val="20"/>
                <w:u w:val="single"/>
              </w:rPr>
              <w:t>HII.10</w:t>
            </w:r>
            <w:r w:rsidRPr="00A40982">
              <w:rPr>
                <w:color w:val="000000"/>
                <w:sz w:val="20"/>
                <w:szCs w:val="20"/>
              </w:rPr>
              <w:t xml:space="preserve">  </w:t>
            </w:r>
            <w:r w:rsidRPr="00A40982">
              <w:rPr>
                <w:color w:val="000000"/>
                <w:sz w:val="20"/>
                <w:szCs w:val="20"/>
                <w:u w:val="single"/>
              </w:rPr>
              <w:t>The student will explore a variety of innovative media, tools, and processes to create, edit, present, and/or understand new works of music.</w:t>
            </w:r>
          </w:p>
        </w:tc>
      </w:tr>
    </w:tbl>
    <w:p w14:paraId="3AA1B5F4" w14:textId="77777777" w:rsidR="00D451CC" w:rsidRPr="00D12EA8" w:rsidRDefault="00A73DF9" w:rsidP="00D451CC">
      <w:pPr>
        <w:spacing w:after="120"/>
        <w:ind w:left="180"/>
        <w:rPr>
          <w:b/>
          <w:bCs/>
          <w:sz w:val="28"/>
        </w:rPr>
      </w:pPr>
      <w:r>
        <w:br w:type="page"/>
      </w:r>
      <w:r w:rsidR="00D451CC">
        <w:rPr>
          <w:b/>
          <w:bCs/>
          <w:sz w:val="32"/>
        </w:rPr>
        <w:lastRenderedPageBreak/>
        <w:t>High School Instrument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D451CC" w:rsidRPr="00817BBD" w14:paraId="13928708" w14:textId="77777777" w:rsidTr="006A0A6D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CE29C1" w14:textId="77777777" w:rsidR="00D451CC" w:rsidRPr="00433D01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24C254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3FFBF6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2B1F857" w14:textId="77777777" w:rsidR="00D451CC" w:rsidRPr="00817BBD" w:rsidRDefault="00D451CC" w:rsidP="006A0A6D">
            <w:pPr>
              <w:jc w:val="center"/>
              <w:rPr>
                <w:sz w:val="16"/>
                <w:szCs w:val="22"/>
              </w:rPr>
            </w:pPr>
          </w:p>
          <w:p w14:paraId="4090F1A1" w14:textId="77777777" w:rsidR="00D451CC" w:rsidRPr="00D065C2" w:rsidRDefault="00D451CC" w:rsidP="006A0A6D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D451CC" w:rsidRPr="00817BBD" w14:paraId="7E876C0A" w14:textId="77777777" w:rsidTr="006A0A6D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52F3B4" w14:textId="77777777" w:rsidR="00D451CC" w:rsidRPr="00817BBD" w:rsidRDefault="00D451CC" w:rsidP="006A0A6D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5C2A44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CE3F82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6718AB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2A4C09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8B3CF08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1A56FA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451CC" w14:paraId="3C2F1222" w14:textId="77777777" w:rsidTr="006A0A6D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48B6D1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C9A3B13" w14:textId="77777777" w:rsidR="00D451CC" w:rsidRPr="00750B4B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94F3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C1195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6246D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1E0532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E3AD35" w14:textId="77777777" w:rsidR="00891D9E" w:rsidRPr="00671FA1" w:rsidRDefault="00891D9E" w:rsidP="00891D9E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demonstrate music literacy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0A788527" w14:textId="77777777" w:rsidR="00891D9E" w:rsidRPr="00671FA1" w:rsidRDefault="00891D9E" w:rsidP="00406A4F">
            <w:pPr>
              <w:pStyle w:val="SOLNumberedBullet"/>
              <w:numPr>
                <w:ilvl w:val="0"/>
                <w:numId w:val="2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C98D3CD" w14:textId="77777777" w:rsidR="00891D9E" w:rsidRPr="00671FA1" w:rsidRDefault="00891D9E" w:rsidP="00406A4F">
            <w:pPr>
              <w:pStyle w:val="SOLNumberedBullet"/>
              <w:numPr>
                <w:ilvl w:val="0"/>
                <w:numId w:val="2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1E0246E0" w14:textId="77777777" w:rsidR="00891D9E" w:rsidRPr="00671FA1" w:rsidRDefault="00891D9E" w:rsidP="00406A4F">
            <w:pPr>
              <w:pStyle w:val="SOLNumberedBullet"/>
              <w:numPr>
                <w:ilvl w:val="0"/>
                <w:numId w:val="2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signed parts while others sing or play contrasting parts from the music being studied.</w:t>
            </w:r>
          </w:p>
          <w:p w14:paraId="5865CC53" w14:textId="77777777" w:rsidR="00891D9E" w:rsidRPr="00671FA1" w:rsidRDefault="00891D9E" w:rsidP="00022BEB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D.2</w:t>
            </w:r>
            <w:r w:rsidRPr="00671FA1">
              <w:rPr>
                <w:strike/>
                <w:sz w:val="20"/>
                <w:szCs w:val="20"/>
              </w:rPr>
              <w:tab/>
              <w:t>The student will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analyze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perform, and compose varied rhythmic patterns in complex meter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demonstrating technical facility and preci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commensurate with VBODA Levels 4 and 5.</w:t>
            </w:r>
          </w:p>
          <w:p w14:paraId="545C7AE5" w14:textId="77777777" w:rsidR="00891D9E" w:rsidRPr="00671FA1" w:rsidRDefault="00891D9E" w:rsidP="00022BEB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>HIAD.6</w:t>
            </w:r>
            <w:r w:rsidRPr="00671FA1">
              <w:rPr>
                <w:strike/>
                <w:sz w:val="20"/>
                <w:szCs w:val="20"/>
              </w:rPr>
              <w:tab/>
              <w:t>The student will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, compare, contrast, and perform music written in fugal and theme-and-variations forms.</w:t>
            </w:r>
          </w:p>
          <w:p w14:paraId="7AE38EDC" w14:textId="77777777" w:rsidR="00891D9E" w:rsidRPr="00671FA1" w:rsidRDefault="00891D9E" w:rsidP="00022BEB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D.8</w:t>
            </w:r>
            <w:r w:rsidRPr="00671FA1">
              <w:rPr>
                <w:strike/>
                <w:sz w:val="20"/>
                <w:szCs w:val="20"/>
              </w:rPr>
              <w:tab/>
              <w:t>The student will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 and differentiate music terminology found in the music literature being studied.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</w:p>
          <w:p w14:paraId="06EC8ECD" w14:textId="77777777" w:rsidR="00D451CC" w:rsidRPr="00891D9E" w:rsidRDefault="00891D9E" w:rsidP="00022BEB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="0061351D" w:rsidRPr="00671FA1">
              <w:rPr>
                <w:strike/>
                <w:sz w:val="20"/>
                <w:szCs w:val="20"/>
              </w:rPr>
              <w:t>HIAD.19</w:t>
            </w:r>
            <w:r w:rsidR="0061351D">
              <w:rPr>
                <w:strike/>
                <w:sz w:val="20"/>
                <w:szCs w:val="20"/>
              </w:rPr>
              <w:t xml:space="preserve">   </w:t>
            </w:r>
            <w:r w:rsidR="0061351D" w:rsidRPr="00671FA1">
              <w:rPr>
                <w:strike/>
                <w:sz w:val="20"/>
                <w:szCs w:val="20"/>
              </w:rPr>
              <w:t>The student will s</w:t>
            </w:r>
            <w:r w:rsidR="0061351D" w:rsidRPr="0061351D">
              <w:rPr>
                <w:sz w:val="20"/>
                <w:szCs w:val="20"/>
              </w:rPr>
              <w:t>Sight-read music of varying styles and levels of difficulty</w:t>
            </w:r>
            <w:r w:rsidR="0061351D" w:rsidRPr="0061351D">
              <w:rPr>
                <w:sz w:val="20"/>
                <w:szCs w:val="20"/>
                <w:u w:val="single"/>
              </w:rPr>
              <w:t>.</w:t>
            </w:r>
            <w:r w:rsidR="0061351D" w:rsidRPr="00671FA1">
              <w:rPr>
                <w:strike/>
                <w:sz w:val="20"/>
                <w:szCs w:val="20"/>
              </w:rPr>
              <w:t>, in accordance with VBODA Levels 2–4.</w:t>
            </w:r>
            <w:r w:rsidR="0061351D"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D451CC" w14:paraId="62832D7C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77D03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E3D40E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022BEB">
              <w:rPr>
                <w:sz w:val="18"/>
                <w:szCs w:val="20"/>
              </w:rPr>
              <w:t>12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AC93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642A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814A7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20D1A8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C0121A" w14:textId="77777777" w:rsidR="00D451CC" w:rsidRPr="00891D9E" w:rsidRDefault="00022BEB" w:rsidP="00022BEB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D.2</w:t>
            </w:r>
            <w:r w:rsidRPr="00671FA1">
              <w:rPr>
                <w:strike/>
                <w:sz w:val="20"/>
                <w:szCs w:val="20"/>
              </w:rPr>
              <w:tab/>
              <w:t>The student will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analyze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perform, and compose varied rhythmic patterns in complex meter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demonstrating technical facility and preci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commensurate with VBODA Levels 4 and 5.</w:t>
            </w:r>
            <w:r w:rsidRPr="00022BEB">
              <w:rPr>
                <w:sz w:val="20"/>
                <w:szCs w:val="20"/>
              </w:rPr>
              <w:t>[Moved to HIAD.12.d]</w:t>
            </w:r>
          </w:p>
        </w:tc>
      </w:tr>
      <w:tr w:rsidR="00D451CC" w14:paraId="2B316C57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4D72B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6F86C1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A32946">
              <w:rPr>
                <w:sz w:val="18"/>
                <w:szCs w:val="20"/>
              </w:rPr>
              <w:t>13</w:t>
            </w:r>
            <w:r w:rsidR="00022BEB">
              <w:rPr>
                <w:sz w:val="18"/>
                <w:szCs w:val="20"/>
              </w:rPr>
              <w:t>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176C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87646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23734C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60B071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1B1CED" w14:textId="77777777" w:rsidR="00D451CC" w:rsidRPr="00A73DF9" w:rsidRDefault="00A32946" w:rsidP="006A0A6D">
            <w:r w:rsidRPr="00671FA1">
              <w:rPr>
                <w:strike/>
                <w:sz w:val="20"/>
                <w:szCs w:val="20"/>
              </w:rPr>
              <w:t>HIAD.3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notate all key signatures.</w:t>
            </w:r>
            <w:r w:rsidR="00022BEB">
              <w:rPr>
                <w:sz w:val="20"/>
                <w:szCs w:val="20"/>
              </w:rPr>
              <w:t xml:space="preserve"> [Moved to </w:t>
            </w:r>
            <w:r w:rsidR="00022BEB">
              <w:rPr>
                <w:sz w:val="18"/>
                <w:szCs w:val="20"/>
              </w:rPr>
              <w:t>HIAD.13.</w:t>
            </w:r>
            <w:r w:rsidR="00022BEB" w:rsidRPr="00A32946">
              <w:rPr>
                <w:sz w:val="20"/>
                <w:szCs w:val="20"/>
              </w:rPr>
              <w:t>a</w:t>
            </w:r>
            <w:r w:rsidR="00022BEB">
              <w:rPr>
                <w:sz w:val="20"/>
                <w:szCs w:val="20"/>
              </w:rPr>
              <w:t>]</w:t>
            </w:r>
          </w:p>
        </w:tc>
      </w:tr>
      <w:tr w:rsidR="00D451CC" w14:paraId="72C40CA0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620F2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FAB5E3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20945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E897E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17D315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D098A8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140283" w14:textId="77777777" w:rsidR="00537A4E" w:rsidRPr="00671FA1" w:rsidRDefault="00537A4E" w:rsidP="00537A4E">
            <w:pPr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AD.</w:t>
            </w:r>
            <w:r w:rsidRPr="00C06125">
              <w:rPr>
                <w:strike/>
                <w:sz w:val="20"/>
                <w:szCs w:val="20"/>
                <w:u w:val="single"/>
              </w:rPr>
              <w:t>4</w:t>
            </w:r>
            <w:r w:rsidR="00F74A3E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read, notate, and perform scales.</w:t>
            </w:r>
          </w:p>
          <w:p w14:paraId="24B1082D" w14:textId="77777777" w:rsidR="00537A4E" w:rsidRPr="00671FA1" w:rsidRDefault="00537A4E" w:rsidP="00022BEB">
            <w:pPr>
              <w:pStyle w:val="SOLStatement"/>
              <w:spacing w:before="0"/>
              <w:ind w:left="69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D.3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notate all key signatures.</w:t>
            </w:r>
          </w:p>
          <w:p w14:paraId="36935CBF" w14:textId="77777777" w:rsidR="00537A4E" w:rsidRPr="00671FA1" w:rsidRDefault="00537A4E" w:rsidP="00022BEB">
            <w:pPr>
              <w:pStyle w:val="SOLStatement"/>
              <w:spacing w:before="0"/>
              <w:ind w:left="69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trike/>
                <w:sz w:val="20"/>
                <w:szCs w:val="20"/>
              </w:rPr>
              <w:t xml:space="preserve"> HIAD.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notate, and perform all ascending and descending major scales </w:t>
            </w:r>
            <w:r w:rsidRPr="00671FA1">
              <w:rPr>
                <w:sz w:val="20"/>
                <w:szCs w:val="20"/>
                <w:u w:val="single"/>
              </w:rPr>
              <w:t>as well as select minor scales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s per VBODA All-Virginia audition requirements, as well as selected minor scales.</w:t>
            </w:r>
          </w:p>
          <w:p w14:paraId="4E59E048" w14:textId="77777777" w:rsidR="00537A4E" w:rsidRPr="00671FA1" w:rsidRDefault="00537A4E" w:rsidP="00022BEB">
            <w:pPr>
              <w:pStyle w:val="SOLStatement"/>
              <w:spacing w:before="0"/>
              <w:ind w:left="69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HIAD.5</w:t>
            </w:r>
            <w:r w:rsidR="00F74A3E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The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/mallet student—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dstrike/>
                <w:sz w:val="20"/>
                <w:szCs w:val="20"/>
                <w:u w:val="single"/>
              </w:rPr>
              <w:t>P</w:t>
            </w:r>
            <w:r w:rsidRPr="00671FA1">
              <w:rPr>
                <w:sz w:val="20"/>
                <w:szCs w:val="20"/>
                <w:u w:val="doub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 an ascending and descending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trike/>
                <w:sz w:val="20"/>
                <w:szCs w:val="20"/>
              </w:rPr>
              <w:t>as per VBODA All-Virginia audition requirements.</w:t>
            </w:r>
          </w:p>
          <w:p w14:paraId="68FDFC47" w14:textId="77777777" w:rsidR="00D451CC" w:rsidRPr="006D52D6" w:rsidRDefault="00537A4E" w:rsidP="00022BEB">
            <w:pPr>
              <w:pStyle w:val="SOLNumberedBullet"/>
              <w:numPr>
                <w:ilvl w:val="0"/>
                <w:numId w:val="0"/>
              </w:numPr>
              <w:ind w:left="421"/>
              <w:rPr>
                <w:sz w:val="20"/>
                <w:szCs w:val="20"/>
                <w:u w:val="single"/>
              </w:rPr>
            </w:pPr>
            <w:r w:rsidRPr="00F74A3E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 xml:space="preserve">) Guitar student—and descending </w:t>
            </w:r>
            <w:r w:rsidRPr="00A42CAF">
              <w:rPr>
                <w:sz w:val="20"/>
                <w:szCs w:val="20"/>
                <w:u w:val="single"/>
              </w:rPr>
              <w:t>scales; major, natural minor, and harmonic minor scales of at least two octaves up to five sharps/three flats; chromatic</w:t>
            </w:r>
            <w:r w:rsidRPr="00671FA1">
              <w:rPr>
                <w:sz w:val="20"/>
                <w:szCs w:val="20"/>
                <w:u w:val="single"/>
              </w:rPr>
              <w:t xml:space="preserve"> scales up to the 12th </w:t>
            </w:r>
            <w:r w:rsidRPr="00A42CAF">
              <w:rPr>
                <w:sz w:val="20"/>
                <w:szCs w:val="20"/>
                <w:u w:val="single"/>
              </w:rPr>
              <w:t>fret; two</w:t>
            </w:r>
            <w:r w:rsidRPr="00671FA1">
              <w:rPr>
                <w:sz w:val="20"/>
                <w:szCs w:val="20"/>
                <w:u w:val="single"/>
              </w:rPr>
              <w:t xml:space="preserve"> forms of the movable blues scales. First position, barre chords and movable jazz chords. A ii7-V7-I7 chord progression in a variety of keys. A 12-bar blues progression in a variety of keys.</w:t>
            </w:r>
          </w:p>
        </w:tc>
      </w:tr>
      <w:tr w:rsidR="00D451CC" w14:paraId="3F74EB88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25585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D.</w:t>
            </w:r>
            <w:r w:rsidRPr="00AE3572">
              <w:rPr>
                <w:sz w:val="18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1BB42D9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3</w:t>
            </w:r>
            <w:r w:rsidR="00022BEB">
              <w:rPr>
                <w:sz w:val="18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0439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2ED47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9AECA6" w14:textId="77777777" w:rsidR="00D451CC" w:rsidRDefault="00D451CC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A754DF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3D806E" w14:textId="77777777" w:rsidR="00D451CC" w:rsidRPr="00DF28B8" w:rsidRDefault="00DF28B8" w:rsidP="00DF28B8">
            <w:pPr>
              <w:pStyle w:val="SOLStatement"/>
              <w:spacing w:before="0"/>
              <w:ind w:left="54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D.5</w:t>
            </w:r>
            <w:r w:rsidR="00F74A3E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The wind/mallet student will perform an ascending and descending chromatic scale, as per VBODA All-Virginia audition requirements.</w:t>
            </w:r>
            <w:r w:rsidRPr="00671FA1">
              <w:rPr>
                <w:sz w:val="20"/>
                <w:szCs w:val="20"/>
              </w:rPr>
              <w:t xml:space="preserve"> [Moved to HIAD.13</w:t>
            </w:r>
            <w:r w:rsidR="0061351D">
              <w:rPr>
                <w:sz w:val="20"/>
                <w:szCs w:val="20"/>
              </w:rPr>
              <w:t>.c</w:t>
            </w:r>
            <w:r w:rsidRPr="00671FA1">
              <w:rPr>
                <w:sz w:val="20"/>
                <w:szCs w:val="20"/>
              </w:rPr>
              <w:t>]</w:t>
            </w:r>
          </w:p>
        </w:tc>
      </w:tr>
      <w:tr w:rsidR="00D451CC" w14:paraId="2EB7D3ED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7C85A5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1FB81F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2</w:t>
            </w:r>
            <w:r w:rsidR="00022BEB">
              <w:rPr>
                <w:sz w:val="18"/>
                <w:szCs w:val="20"/>
              </w:rPr>
              <w:t>.e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E76B6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104F1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63AB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8F805E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0847D0" w14:textId="77777777" w:rsidR="00D451CC" w:rsidRPr="00DF28B8" w:rsidRDefault="00DF28B8" w:rsidP="00DF28B8">
            <w:pPr>
              <w:pStyle w:val="SOLStatement"/>
              <w:spacing w:before="0"/>
              <w:ind w:left="54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D.6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dentify, compare, contrast, and perform music written in fugal and theme-and-variations forms.</w:t>
            </w:r>
            <w:r w:rsidRPr="00671FA1">
              <w:rPr>
                <w:sz w:val="20"/>
                <w:szCs w:val="20"/>
              </w:rPr>
              <w:t xml:space="preserve"> [Moved to HIAD.12]</w:t>
            </w:r>
          </w:p>
        </w:tc>
      </w:tr>
      <w:tr w:rsidR="00D451CC" w14:paraId="19C08A62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49EB03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7C9A99A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7C7F2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66E3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5EB0D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5B2C37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011E71" w14:textId="77777777" w:rsidR="00891D9E" w:rsidRPr="00671FA1" w:rsidRDefault="00891D9E" w:rsidP="00891D9E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use music composition as a means of </w:t>
            </w:r>
            <w:r w:rsidRPr="00671FA1">
              <w:rPr>
                <w:sz w:val="20"/>
                <w:szCs w:val="20"/>
                <w:u w:val="single"/>
              </w:rPr>
              <w:t xml:space="preserve">creative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53F9C511" w14:textId="77777777" w:rsidR="00891D9E" w:rsidRPr="00022BEB" w:rsidRDefault="00891D9E" w:rsidP="00022BEB">
            <w:pPr>
              <w:pStyle w:val="SOLNumberedBullet"/>
              <w:numPr>
                <w:ilvl w:val="0"/>
                <w:numId w:val="218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00A0C39" w14:textId="77777777" w:rsidR="00022BEB" w:rsidRPr="00022BEB" w:rsidRDefault="00022BEB" w:rsidP="00022BEB">
            <w:pPr>
              <w:pStyle w:val="SOLNumberedBullet"/>
              <w:numPr>
                <w:ilvl w:val="0"/>
                <w:numId w:val="218"/>
              </w:numPr>
              <w:ind w:left="511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12</w:t>
            </w:r>
            <w:r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notating the composition in standard notation, using contemporary technology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C83A187" w14:textId="77777777" w:rsidR="00891D9E" w:rsidRPr="00671FA1" w:rsidRDefault="00891D9E" w:rsidP="00537A4E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HIAD.9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e a melody to a 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.</w:t>
            </w:r>
          </w:p>
          <w:p w14:paraId="30D88213" w14:textId="77777777" w:rsidR="00891D9E" w:rsidRPr="00671FA1" w:rsidRDefault="00891D9E" w:rsidP="00537A4E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HIAD.10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rrange or compose accompanying harmonies and/or counter melodies to a given melody.</w:t>
            </w:r>
          </w:p>
          <w:p w14:paraId="7D02D80F" w14:textId="77777777" w:rsidR="00891D9E" w:rsidRPr="00671FA1" w:rsidRDefault="00891D9E" w:rsidP="00537A4E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HIAD.16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 xml:space="preserve">reate, </w:t>
            </w:r>
            <w:r w:rsidRPr="00671FA1">
              <w:rPr>
                <w:sz w:val="20"/>
                <w:szCs w:val="20"/>
                <w:u w:val="single"/>
              </w:rPr>
              <w:t>improvise,</w:t>
            </w:r>
            <w:r w:rsidRPr="00671FA1">
              <w:rPr>
                <w:sz w:val="20"/>
                <w:szCs w:val="20"/>
              </w:rPr>
              <w:t xml:space="preserve"> and perform rhythmic and melodic examples to a 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all-and-response and improvisation.</w:t>
            </w:r>
          </w:p>
          <w:p w14:paraId="7127AA63" w14:textId="77777777" w:rsidR="00D451CC" w:rsidRPr="00891D9E" w:rsidRDefault="00891D9E" w:rsidP="00537A4E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>HIAD.17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 accompanying harmonies and/or counter melodies to a given melody.</w:t>
            </w:r>
          </w:p>
        </w:tc>
      </w:tr>
      <w:tr w:rsidR="00D451CC" w14:paraId="04D20156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89932B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ADF899F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2</w:t>
            </w:r>
            <w:r w:rsidR="00022BEB">
              <w:rPr>
                <w:sz w:val="18"/>
                <w:szCs w:val="20"/>
              </w:rPr>
              <w:t>.f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AF910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B5B1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C32965" w14:textId="77777777" w:rsidR="00D451CC" w:rsidRDefault="00D451CC" w:rsidP="006A0A6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F17FAE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026462" w14:textId="77777777" w:rsidR="00D451CC" w:rsidRPr="00DF28B8" w:rsidRDefault="00DF28B8" w:rsidP="00417182">
            <w:pPr>
              <w:pStyle w:val="SOLStatement"/>
              <w:spacing w:before="0"/>
              <w:ind w:left="331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D.8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apply and differentiate music terminology found in the music literature being studied.</w:t>
            </w:r>
            <w:r w:rsidRPr="00671FA1">
              <w:rPr>
                <w:sz w:val="20"/>
                <w:szCs w:val="20"/>
              </w:rPr>
              <w:t xml:space="preserve"> [Moved to HIAD.12]</w:t>
            </w:r>
          </w:p>
        </w:tc>
      </w:tr>
      <w:tr w:rsidR="00D451CC" w14:paraId="49F959A6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89EBC8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26F939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</w:t>
            </w:r>
            <w:r w:rsidR="0061351D">
              <w:rPr>
                <w:sz w:val="18"/>
                <w:szCs w:val="20"/>
              </w:rPr>
              <w:t>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33E7E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5588B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6A22CE" w14:textId="77777777" w:rsidR="00D451CC" w:rsidRDefault="00D451CC" w:rsidP="006A0A6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BC6024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51C4D8" w14:textId="77777777" w:rsidR="00D451CC" w:rsidRPr="00DF28B8" w:rsidRDefault="0061351D" w:rsidP="00417182">
            <w:pPr>
              <w:pStyle w:val="SOLStatement"/>
              <w:spacing w:before="0"/>
              <w:ind w:left="331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D.9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e a melody to a 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.</w:t>
            </w:r>
            <w:r w:rsidR="00DF28B8" w:rsidRPr="00671FA1">
              <w:rPr>
                <w:sz w:val="20"/>
                <w:szCs w:val="20"/>
              </w:rPr>
              <w:t xml:space="preserve"> [Moved to HIAD.1</w:t>
            </w:r>
            <w:r>
              <w:rPr>
                <w:sz w:val="20"/>
                <w:szCs w:val="20"/>
              </w:rPr>
              <w:t>.b</w:t>
            </w:r>
            <w:r w:rsidR="00DF28B8" w:rsidRPr="00671FA1">
              <w:rPr>
                <w:sz w:val="20"/>
                <w:szCs w:val="20"/>
              </w:rPr>
              <w:t>]</w:t>
            </w:r>
          </w:p>
        </w:tc>
      </w:tr>
      <w:tr w:rsidR="00D451CC" w14:paraId="6D660672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F12492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14EB21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</w:t>
            </w:r>
            <w:r w:rsidR="0061351D">
              <w:rPr>
                <w:sz w:val="18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8D0EA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8095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A2A7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F0AE58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133F09" w14:textId="77777777" w:rsidR="00D451CC" w:rsidRPr="00DF28B8" w:rsidRDefault="0061351D" w:rsidP="00417182">
            <w:pPr>
              <w:pStyle w:val="SOLStatement"/>
              <w:spacing w:before="0"/>
              <w:ind w:left="331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D.10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rrange or compose accompanying harmonies and/or counter melodies to a given melody.</w:t>
            </w:r>
            <w:r w:rsidR="00DF28B8" w:rsidRPr="00671FA1">
              <w:rPr>
                <w:sz w:val="20"/>
                <w:szCs w:val="20"/>
              </w:rPr>
              <w:t xml:space="preserve"> [Moved to HIAD.1</w:t>
            </w:r>
            <w:r>
              <w:rPr>
                <w:sz w:val="20"/>
                <w:szCs w:val="20"/>
              </w:rPr>
              <w:t>.c</w:t>
            </w:r>
            <w:r w:rsidR="00DF28B8" w:rsidRPr="00671FA1">
              <w:rPr>
                <w:sz w:val="20"/>
                <w:szCs w:val="20"/>
              </w:rPr>
              <w:t>]</w:t>
            </w:r>
          </w:p>
        </w:tc>
      </w:tr>
      <w:tr w:rsidR="00D451CC" w14:paraId="4A8A9A22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123CDF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CB621C9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3AEFB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0B153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39179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74A385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606EEB" w14:textId="77777777" w:rsidR="00537A4E" w:rsidRPr="00671FA1" w:rsidRDefault="00537A4E" w:rsidP="00537A4E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appropriat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preparatory </w:t>
            </w:r>
            <w:r w:rsidRPr="00671FA1">
              <w:rPr>
                <w:sz w:val="20"/>
                <w:szCs w:val="20"/>
              </w:rPr>
              <w:t>procedures for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F8C1D3D" w14:textId="77777777" w:rsidR="00537A4E" w:rsidRPr="00671FA1" w:rsidRDefault="00537A4E" w:rsidP="00406A4F">
            <w:pPr>
              <w:pStyle w:val="SOLNumberedBullet"/>
              <w:numPr>
                <w:ilvl w:val="0"/>
                <w:numId w:val="22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double"/>
              </w:rPr>
              <w:t>Apply p</w:t>
            </w:r>
            <w:r w:rsidRPr="00671FA1">
              <w:rPr>
                <w:dstrike/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 for care and basic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4A8E44" w14:textId="77777777" w:rsidR="00537A4E" w:rsidRPr="00671FA1" w:rsidRDefault="00537A4E" w:rsidP="00406A4F">
            <w:pPr>
              <w:pStyle w:val="SOLNumberedBullet"/>
              <w:numPr>
                <w:ilvl w:val="0"/>
                <w:numId w:val="22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process for tuning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040B021" w14:textId="77777777" w:rsidR="00537A4E" w:rsidRPr="00671FA1" w:rsidRDefault="00537A4E" w:rsidP="00406A4F">
            <w:pPr>
              <w:pStyle w:val="SOLNumberedBullet"/>
              <w:numPr>
                <w:ilvl w:val="0"/>
                <w:numId w:val="22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repai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inor problem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B1AB58" w14:textId="77777777" w:rsidR="00537A4E" w:rsidRPr="00671FA1" w:rsidRDefault="00537A4E" w:rsidP="00406A4F">
            <w:pPr>
              <w:pStyle w:val="SOLNumberedBullet"/>
              <w:numPr>
                <w:ilvl w:val="0"/>
                <w:numId w:val="22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072225" w14:textId="77777777" w:rsidR="00537A4E" w:rsidRPr="00671FA1" w:rsidRDefault="00537A4E" w:rsidP="00406A4F">
            <w:pPr>
              <w:pStyle w:val="SOLNumberedBullet"/>
              <w:numPr>
                <w:ilvl w:val="0"/>
                <w:numId w:val="22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 student—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embouch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37B58A62" w14:textId="77777777" w:rsidR="00D451CC" w:rsidRPr="00537A4E" w:rsidRDefault="00537A4E" w:rsidP="00406A4F">
            <w:pPr>
              <w:pStyle w:val="SOLNumberedBullet"/>
              <w:numPr>
                <w:ilvl w:val="0"/>
                <w:numId w:val="224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intonation problems within the ensemble, and providing a solution.</w:t>
            </w:r>
          </w:p>
        </w:tc>
      </w:tr>
      <w:tr w:rsidR="00D451CC" w14:paraId="41ACB5FD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7DD9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D.</w:t>
            </w:r>
            <w:r w:rsidRPr="00AE3572">
              <w:rPr>
                <w:sz w:val="18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A0D08DA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197DF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0266B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2B493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CA5329A" w14:textId="77777777" w:rsidR="00D451CC" w:rsidRPr="00173D07" w:rsidRDefault="00D451CC" w:rsidP="006A0A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931370" w14:textId="77777777" w:rsidR="00537A4E" w:rsidRPr="00671FA1" w:rsidRDefault="00537A4E" w:rsidP="00537A4E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and describ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1D5D9332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perf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9E4A109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Identifying and </w:t>
            </w:r>
            <w:r w:rsidRPr="00671FA1">
              <w:rPr>
                <w:sz w:val="20"/>
                <w:szCs w:val="20"/>
              </w:rPr>
              <w:t>p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tones that are </w:t>
            </w:r>
            <w:r w:rsidRPr="00671FA1">
              <w:rPr>
                <w:sz w:val="20"/>
                <w:szCs w:val="20"/>
                <w:u w:val="single"/>
              </w:rPr>
              <w:t xml:space="preserve">characteristic of the instrument. </w:t>
            </w:r>
            <w:r w:rsidRPr="00671FA1">
              <w:rPr>
                <w:strike/>
                <w:sz w:val="20"/>
                <w:szCs w:val="20"/>
              </w:rPr>
              <w:t>clear, free of tension, sustained, and unwavering in pitch;</w:t>
            </w:r>
          </w:p>
          <w:p w14:paraId="43028EC4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trasting articulations in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42BCD65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vibrato, alternate fingerings, trills, and grace notes when performing;</w:t>
            </w:r>
          </w:p>
          <w:p w14:paraId="2F736D84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proper breathing techniques and embouchure; double-tongue and breath attacks;</w:t>
            </w:r>
          </w:p>
          <w:p w14:paraId="7A3D21EA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advanced tuning and artistic bowing techniques; shifting (violin or viola—up to fifth position; cello or bass—up to thumb position); playing double stops; and</w:t>
            </w:r>
          </w:p>
          <w:p w14:paraId="164AFA5B" w14:textId="77777777" w:rsidR="00537A4E" w:rsidRPr="00671FA1" w:rsidRDefault="00537A4E" w:rsidP="00406A4F">
            <w:pPr>
              <w:pStyle w:val="SOLNumberedBullet"/>
              <w:numPr>
                <w:ilvl w:val="0"/>
                <w:numId w:val="225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advanced techniques; 40 Standard Rudiments and Lesson 25, open-close-open, on snare drum (PAS); three-mallet technique on mallet percussion; multiple percussion techniques on auxiliary percussion instruments; timpani technique on three or four drums; tuning drums to reference pitches; making changes during performance.</w:t>
            </w:r>
          </w:p>
          <w:p w14:paraId="557341B6" w14:textId="77777777" w:rsidR="00D451CC" w:rsidRPr="00537A4E" w:rsidRDefault="00537A4E" w:rsidP="00537A4E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A42CAF">
              <w:rPr>
                <w:sz w:val="20"/>
                <w:szCs w:val="20"/>
                <w:u w:val="single"/>
              </w:rPr>
              <w:t>Identify and apply ad</w:t>
            </w:r>
            <w:r w:rsidRPr="00671FA1">
              <w:rPr>
                <w:sz w:val="20"/>
                <w:szCs w:val="20"/>
                <w:u w:val="single"/>
              </w:rPr>
              <w:t>vanced techniques including but not limited to, right-hand and left-hand, mallet percussion, double-tonguing.</w:t>
            </w:r>
          </w:p>
        </w:tc>
      </w:tr>
      <w:tr w:rsidR="00D451CC" w14:paraId="24EC7D44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CE80B5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22C5268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F74A3E">
              <w:rPr>
                <w:sz w:val="18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62318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12E86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6A818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FF7BDC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3976A7" w14:textId="77777777" w:rsidR="00537A4E" w:rsidRPr="00671FA1" w:rsidRDefault="00537A4E" w:rsidP="00537A4E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demonstrate, describe, and analyz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at an advanced level, including</w:t>
            </w:r>
          </w:p>
          <w:p w14:paraId="7D89D74E" w14:textId="77777777" w:rsidR="00537A4E" w:rsidRPr="00671FA1" w:rsidRDefault="00537A4E" w:rsidP="00406A4F">
            <w:pPr>
              <w:pStyle w:val="SOLNumberedBullet"/>
              <w:numPr>
                <w:ilvl w:val="0"/>
                <w:numId w:val="22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b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C15C83E" w14:textId="77777777" w:rsidR="00537A4E" w:rsidRPr="00671FA1" w:rsidRDefault="00537A4E" w:rsidP="00537A4E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Identify intonation problems within the ensemble and provide a solution.</w:t>
            </w:r>
          </w:p>
          <w:p w14:paraId="5AAFC492" w14:textId="77777777" w:rsidR="00537A4E" w:rsidRPr="00671FA1" w:rsidRDefault="00537A4E" w:rsidP="00406A4F">
            <w:pPr>
              <w:pStyle w:val="SOLNumberedBullet"/>
              <w:numPr>
                <w:ilvl w:val="0"/>
                <w:numId w:val="22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414EAE9" w14:textId="77777777" w:rsidR="00537A4E" w:rsidRPr="00671FA1" w:rsidRDefault="00537A4E" w:rsidP="00406A4F">
            <w:pPr>
              <w:pStyle w:val="SOLNumberedBullet"/>
              <w:numPr>
                <w:ilvl w:val="0"/>
                <w:numId w:val="22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184A643" w14:textId="77777777" w:rsidR="00537A4E" w:rsidRPr="00671FA1" w:rsidRDefault="00537A4E" w:rsidP="00406A4F">
            <w:pPr>
              <w:pStyle w:val="SOLNumberedBullet"/>
              <w:numPr>
                <w:ilvl w:val="0"/>
                <w:numId w:val="22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advanced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8EB4C54" w14:textId="77777777" w:rsidR="00537A4E" w:rsidRPr="00671FA1" w:rsidRDefault="00537A4E" w:rsidP="00406A4F">
            <w:pPr>
              <w:pStyle w:val="SOLNumberedBullet"/>
              <w:numPr>
                <w:ilvl w:val="0"/>
                <w:numId w:val="22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5DC1340" w14:textId="77777777" w:rsidR="00537A4E" w:rsidRPr="00671FA1" w:rsidRDefault="00537A4E" w:rsidP="00537A4E">
            <w:pPr>
              <w:ind w:left="540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steady beat at various tempos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changes in the music literature being studied.</w:t>
            </w:r>
          </w:p>
          <w:p w14:paraId="06DB44D6" w14:textId="77777777" w:rsidR="00D451CC" w:rsidRPr="00891D9E" w:rsidRDefault="00537A4E" w:rsidP="00537A4E">
            <w:pPr>
              <w:ind w:left="540" w:hanging="18"/>
              <w:rPr>
                <w:sz w:val="20"/>
                <w:szCs w:val="20"/>
                <w:u w:val="single"/>
              </w:rPr>
            </w:pPr>
            <w:r w:rsidRPr="00E81E0D">
              <w:rPr>
                <w:sz w:val="20"/>
                <w:szCs w:val="20"/>
                <w:u w:val="single"/>
              </w:rPr>
              <w:t>h) Use contrasting articulations, dynamic contrasts, phrasing, various tempos, and tempo changes as means of expression.</w:t>
            </w:r>
          </w:p>
        </w:tc>
      </w:tr>
      <w:tr w:rsidR="00D451CC" w14:paraId="3D1AB9E0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E640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A067F0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417182">
              <w:rPr>
                <w:sz w:val="18"/>
                <w:szCs w:val="20"/>
              </w:rPr>
              <w:t>12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C044A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163B5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EF6AC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9E0E70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0CE0D9" w14:textId="77777777" w:rsidR="00D451CC" w:rsidRPr="00D451CC" w:rsidRDefault="00537A4E" w:rsidP="006A0A6D">
            <w:r w:rsidRPr="00671FA1">
              <w:rPr>
                <w:strike/>
                <w:sz w:val="20"/>
                <w:szCs w:val="20"/>
              </w:rPr>
              <w:t>HIAD.14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read and interpret standard music notation while performing music of varying styles and levels of difficulty, in accordance with VBODA Levels 4 and 5.</w:t>
            </w:r>
            <w:r w:rsidR="00417182" w:rsidRPr="00417182">
              <w:rPr>
                <w:sz w:val="20"/>
                <w:szCs w:val="20"/>
              </w:rPr>
              <w:t>[Included in HIAD.12.d]</w:t>
            </w:r>
          </w:p>
        </w:tc>
      </w:tr>
      <w:tr w:rsidR="00D451CC" w14:paraId="73505B88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59A66F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B52C4EC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417182">
              <w:rPr>
                <w:sz w:val="18"/>
                <w:szCs w:val="20"/>
              </w:rPr>
              <w:t>16.h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5947FB" w14:textId="77777777" w:rsidR="00D451CC" w:rsidRPr="00817BBD" w:rsidRDefault="00417182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2B558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7C103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8875D2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0DAA70" w14:textId="77777777" w:rsidR="00D451CC" w:rsidRPr="00D451CC" w:rsidRDefault="00537A4E" w:rsidP="006A0A6D">
            <w:r w:rsidRPr="00671FA1">
              <w:rPr>
                <w:strike/>
                <w:sz w:val="20"/>
                <w:szCs w:val="20"/>
              </w:rPr>
              <w:t>HIAD.1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the u</w:t>
            </w:r>
            <w:r w:rsidR="0061351D" w:rsidRPr="0061351D">
              <w:rPr>
                <w:strike/>
                <w:sz w:val="20"/>
                <w:szCs w:val="20"/>
                <w:u w:val="single"/>
              </w:rPr>
              <w:t>U</w:t>
            </w:r>
            <w:r w:rsidRPr="00417182">
              <w:rPr>
                <w:sz w:val="20"/>
                <w:szCs w:val="20"/>
              </w:rPr>
              <w:t xml:space="preserve">se </w:t>
            </w:r>
            <w:r w:rsidRPr="00671FA1">
              <w:rPr>
                <w:strike/>
                <w:sz w:val="20"/>
                <w:szCs w:val="20"/>
              </w:rPr>
              <w:t xml:space="preserve">of </w:t>
            </w:r>
            <w:r w:rsidR="00417182" w:rsidRPr="00417182">
              <w:rPr>
                <w:sz w:val="20"/>
                <w:szCs w:val="20"/>
                <w:u w:val="single"/>
              </w:rPr>
              <w:t xml:space="preserve">contrasting </w:t>
            </w:r>
            <w:r w:rsidRPr="00417182">
              <w:rPr>
                <w:sz w:val="20"/>
                <w:szCs w:val="20"/>
              </w:rPr>
              <w:t>articulations, dynamic contrasts, phrasing, various tempos, and tempo changes as means of expression.</w:t>
            </w:r>
            <w:r w:rsidR="00417182">
              <w:rPr>
                <w:sz w:val="20"/>
                <w:szCs w:val="20"/>
              </w:rPr>
              <w:t>[Moved to HIAD.16.h]</w:t>
            </w:r>
          </w:p>
        </w:tc>
      </w:tr>
      <w:tr w:rsidR="00D451CC" w14:paraId="675EF0E0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D4703B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CE28324" w14:textId="77777777" w:rsidR="00D451CC" w:rsidRDefault="00D451CC" w:rsidP="00D451CC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61351D">
              <w:rPr>
                <w:sz w:val="18"/>
                <w:szCs w:val="20"/>
              </w:rPr>
              <w:t>1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CDD1B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3714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4DD78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D5175D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2263E3" w14:textId="77777777" w:rsidR="00D451CC" w:rsidRPr="00D451CC" w:rsidRDefault="0061351D" w:rsidP="006A0A6D">
            <w:r w:rsidRPr="00671FA1">
              <w:rPr>
                <w:strike/>
                <w:sz w:val="20"/>
                <w:szCs w:val="20"/>
              </w:rPr>
              <w:t>HIAD.16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 xml:space="preserve">reate, </w:t>
            </w:r>
            <w:r w:rsidRPr="00671FA1">
              <w:rPr>
                <w:sz w:val="20"/>
                <w:szCs w:val="20"/>
                <w:u w:val="single"/>
              </w:rPr>
              <w:t>improvise,</w:t>
            </w:r>
            <w:r w:rsidRPr="00671FA1">
              <w:rPr>
                <w:sz w:val="20"/>
                <w:szCs w:val="20"/>
              </w:rPr>
              <w:t xml:space="preserve"> and perform rhythmic and melodic examples to a 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all-and-response and improvisation.</w:t>
            </w:r>
            <w:r w:rsidR="00537A4E" w:rsidRPr="00671FA1">
              <w:rPr>
                <w:sz w:val="20"/>
                <w:szCs w:val="20"/>
              </w:rPr>
              <w:t xml:space="preserve"> [Moved to HIAD.1</w:t>
            </w:r>
            <w:r>
              <w:rPr>
                <w:sz w:val="20"/>
                <w:szCs w:val="20"/>
              </w:rPr>
              <w:t>.d</w:t>
            </w:r>
            <w:r w:rsidR="00537A4E" w:rsidRPr="00671FA1">
              <w:rPr>
                <w:sz w:val="20"/>
                <w:szCs w:val="20"/>
              </w:rPr>
              <w:t>]</w:t>
            </w:r>
          </w:p>
        </w:tc>
      </w:tr>
      <w:tr w:rsidR="00D451CC" w14:paraId="14511015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4BB36B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D.</w:t>
            </w:r>
            <w:r w:rsidRPr="00AE3572">
              <w:rPr>
                <w:sz w:val="18"/>
                <w:szCs w:val="20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2ED4E2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61351D">
              <w:rPr>
                <w:sz w:val="18"/>
                <w:szCs w:val="20"/>
              </w:rPr>
              <w:t>1.e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A9A0B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86D2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0E3C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8BF75B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135282" w14:textId="77777777" w:rsidR="00D451CC" w:rsidRPr="00D451CC" w:rsidRDefault="0061351D" w:rsidP="006A0A6D">
            <w:r w:rsidRPr="00671FA1">
              <w:rPr>
                <w:strike/>
                <w:sz w:val="20"/>
                <w:szCs w:val="20"/>
              </w:rPr>
              <w:t>HIAD.17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 xml:space="preserve">erform accompanying harmonies and/or counter melodies to a given melody. </w:t>
            </w:r>
            <w:r w:rsidR="00537A4E" w:rsidRPr="00671FA1">
              <w:rPr>
                <w:sz w:val="20"/>
                <w:szCs w:val="20"/>
              </w:rPr>
              <w:t>[Moved to HIAD.1</w:t>
            </w:r>
            <w:r>
              <w:rPr>
                <w:sz w:val="20"/>
                <w:szCs w:val="20"/>
              </w:rPr>
              <w:t>.e</w:t>
            </w:r>
            <w:r w:rsidR="00537A4E" w:rsidRPr="00671FA1">
              <w:rPr>
                <w:sz w:val="20"/>
                <w:szCs w:val="20"/>
              </w:rPr>
              <w:t>]</w:t>
            </w:r>
          </w:p>
        </w:tc>
      </w:tr>
      <w:tr w:rsidR="00D451CC" w14:paraId="70160BA3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E2BAB7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21C418" w14:textId="77777777" w:rsidR="00D451CC" w:rsidRDefault="00D451CC" w:rsidP="00D451CC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61351D">
              <w:rPr>
                <w:sz w:val="18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6C766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640C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FEE8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89EA1E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B54A13" w14:textId="77777777" w:rsidR="00891D9E" w:rsidRPr="00671FA1" w:rsidRDefault="00891D9E" w:rsidP="00891D9E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 w:rsidR="005F3966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</w:t>
            </w:r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usicianship and personal engagement by </w:t>
            </w:r>
          </w:p>
          <w:p w14:paraId="7DE76EC0" w14:textId="77777777" w:rsidR="00891D9E" w:rsidRPr="00A32946" w:rsidRDefault="00A32946" w:rsidP="00406A4F">
            <w:pPr>
              <w:pStyle w:val="SOLNumberedBullet"/>
              <w:numPr>
                <w:ilvl w:val="0"/>
                <w:numId w:val="221"/>
              </w:numPr>
              <w:tabs>
                <w:tab w:val="left" w:pos="0"/>
              </w:tabs>
              <w:ind w:left="540"/>
              <w:rPr>
                <w:sz w:val="20"/>
                <w:szCs w:val="20"/>
              </w:rPr>
            </w:pPr>
            <w:r w:rsidRPr="00A32946">
              <w:rPr>
                <w:sz w:val="20"/>
                <w:szCs w:val="20"/>
              </w:rPr>
              <w:t xml:space="preserve">[Moved to HIAD.16] </w:t>
            </w:r>
            <w:r w:rsidR="00891D9E" w:rsidRPr="00A32946">
              <w:rPr>
                <w:strike/>
                <w:sz w:val="20"/>
                <w:szCs w:val="20"/>
              </w:rPr>
              <w:t xml:space="preserve">making adjustments to facilitate correct intonation; </w:t>
            </w:r>
          </w:p>
          <w:p w14:paraId="3290B044" w14:textId="77777777" w:rsidR="00891D9E" w:rsidRPr="00671FA1" w:rsidRDefault="00A32946" w:rsidP="00406A4F">
            <w:pPr>
              <w:pStyle w:val="SOLNumberedBullet"/>
              <w:numPr>
                <w:ilvl w:val="0"/>
                <w:numId w:val="221"/>
              </w:numPr>
              <w:tabs>
                <w:tab w:val="left" w:pos="0"/>
              </w:tabs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16]</w:t>
            </w:r>
            <w:r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>identifying and producing the characteristic sound of the instrument being studied;</w:t>
            </w:r>
            <w:r w:rsidR="00891D9E" w:rsidRPr="00671FA1">
              <w:rPr>
                <w:sz w:val="20"/>
                <w:szCs w:val="20"/>
              </w:rPr>
              <w:t xml:space="preserve"> </w:t>
            </w:r>
          </w:p>
          <w:p w14:paraId="73C6E58F" w14:textId="77777777" w:rsidR="00891D9E" w:rsidRPr="00671FA1" w:rsidRDefault="00A32946" w:rsidP="00406A4F">
            <w:pPr>
              <w:pStyle w:val="SOLNumberedBullet"/>
              <w:numPr>
                <w:ilvl w:val="0"/>
                <w:numId w:val="221"/>
              </w:numPr>
              <w:tabs>
                <w:tab w:val="left" w:pos="0"/>
              </w:tabs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2]</w:t>
            </w:r>
            <w:r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 xml:space="preserve">monitoring individual practice with a level of refinement that reflects advanced musical goals; </w:t>
            </w:r>
          </w:p>
          <w:p w14:paraId="30619C61" w14:textId="77777777" w:rsidR="00891D9E" w:rsidRPr="00671FA1" w:rsidRDefault="00891D9E" w:rsidP="00406A4F">
            <w:pPr>
              <w:pStyle w:val="SOLNumberedBullet"/>
              <w:numPr>
                <w:ilvl w:val="0"/>
                <w:numId w:val="221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curricular and co-curricular </w:t>
            </w:r>
            <w:r w:rsidRPr="00671FA1">
              <w:rPr>
                <w:sz w:val="20"/>
                <w:szCs w:val="20"/>
                <w:u w:val="single"/>
              </w:rPr>
              <w:t xml:space="preserve">ensembles, performances, and </w:t>
            </w:r>
            <w:r w:rsidRPr="00671FA1">
              <w:rPr>
                <w:sz w:val="20"/>
                <w:szCs w:val="20"/>
              </w:rPr>
              <w:t xml:space="preserve">events </w:t>
            </w:r>
            <w:r w:rsidRPr="00671FA1">
              <w:rPr>
                <w:sz w:val="20"/>
                <w:szCs w:val="20"/>
                <w:u w:val="single"/>
              </w:rPr>
              <w:t>at school, and in community, county, district, regional, state, and national events.</w:t>
            </w:r>
            <w:r w:rsidRPr="00671FA1">
              <w:rPr>
                <w:strike/>
                <w:sz w:val="20"/>
                <w:szCs w:val="20"/>
              </w:rPr>
              <w:t xml:space="preserve"> (e.g., concerts, other performances); ensembles such as symphonic ensembles, chamber ensembles, marching band, jazz ensembles; All-County, All-District, All-Region, and All-Virginia event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BB911C7" w14:textId="77777777" w:rsidR="00891D9E" w:rsidRPr="00671FA1" w:rsidRDefault="00891D9E" w:rsidP="00406A4F">
            <w:pPr>
              <w:pStyle w:val="SOLNumberedBullet"/>
              <w:numPr>
                <w:ilvl w:val="0"/>
                <w:numId w:val="221"/>
              </w:numPr>
              <w:tabs>
                <w:tab w:val="left" w:pos="0"/>
              </w:tabs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rehearsal and concert etiquette as a performer (e.g., using critical aural skills, following conducting gestures, maintaining attention in rest position).</w:t>
            </w:r>
          </w:p>
          <w:p w14:paraId="75EBBF47" w14:textId="77777777" w:rsidR="00D451CC" w:rsidRPr="00891D9E" w:rsidRDefault="00891D9E" w:rsidP="00891D9E">
            <w:pPr>
              <w:pStyle w:val="SOLNumberedBullet"/>
              <w:numPr>
                <w:ilvl w:val="0"/>
                <w:numId w:val="0"/>
              </w:numPr>
              <w:tabs>
                <w:tab w:val="left" w:pos="0"/>
              </w:tabs>
              <w:ind w:left="540"/>
              <w:rPr>
                <w:sz w:val="20"/>
                <w:szCs w:val="20"/>
              </w:rPr>
            </w:pPr>
            <w:r w:rsidRPr="00A42CAF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z w:val="20"/>
                <w:szCs w:val="20"/>
                <w:u w:val="single"/>
              </w:rPr>
              <w:t>onsistently demonstrate exemplary concert etiquette as an active listener.</w:t>
            </w:r>
          </w:p>
        </w:tc>
      </w:tr>
      <w:tr w:rsidR="00D451CC" w14:paraId="729B95A9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96E5E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1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29BD342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61351D">
              <w:rPr>
                <w:sz w:val="18"/>
                <w:szCs w:val="20"/>
              </w:rPr>
              <w:t>12.g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44CE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0780D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E725D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BA4034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1F520D" w14:textId="77777777" w:rsidR="00D451CC" w:rsidRPr="00D451CC" w:rsidRDefault="0061351D" w:rsidP="00537A4E">
            <w:r w:rsidRPr="00671FA1">
              <w:rPr>
                <w:strike/>
                <w:sz w:val="20"/>
                <w:szCs w:val="20"/>
              </w:rPr>
              <w:t>HIAD.19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The student will s</w:t>
            </w:r>
            <w:r w:rsidRPr="0061351D">
              <w:rPr>
                <w:sz w:val="20"/>
                <w:szCs w:val="20"/>
              </w:rPr>
              <w:t>Sight-read music of varying styles and levels of difficulty</w:t>
            </w:r>
            <w:r w:rsidRPr="0061351D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2–4.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="00537A4E" w:rsidRPr="00537A4E">
              <w:rPr>
                <w:sz w:val="20"/>
                <w:szCs w:val="20"/>
              </w:rPr>
              <w:t>[Moved to HIAD.12.</w:t>
            </w:r>
            <w:r>
              <w:rPr>
                <w:sz w:val="20"/>
                <w:szCs w:val="20"/>
              </w:rPr>
              <w:t>g</w:t>
            </w:r>
            <w:r w:rsidR="00537A4E" w:rsidRPr="00537A4E">
              <w:rPr>
                <w:sz w:val="20"/>
                <w:szCs w:val="20"/>
              </w:rPr>
              <w:t>]</w:t>
            </w:r>
          </w:p>
        </w:tc>
      </w:tr>
      <w:tr w:rsidR="00D451CC" w14:paraId="54BD9E8A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C9658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Pr="00AE3572">
              <w:rPr>
                <w:sz w:val="18"/>
                <w:szCs w:val="20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A491D66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D.</w:t>
            </w:r>
            <w:r w:rsidR="00417182">
              <w:rPr>
                <w:sz w:val="18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9A9B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F0E59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A595D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872693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3A61F5" w14:textId="77777777" w:rsidR="00891D9E" w:rsidRPr="00671FA1" w:rsidRDefault="00891D9E" w:rsidP="00891D9E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color w:val="000000"/>
                <w:sz w:val="20"/>
                <w:szCs w:val="20"/>
              </w:rPr>
              <w:t xml:space="preserve">  </w:t>
            </w:r>
            <w:r w:rsidRPr="00671FA1">
              <w:rPr>
                <w:color w:val="000000"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z w:val="20"/>
                <w:szCs w:val="20"/>
                <w:u w:val="single"/>
              </w:rPr>
              <w:t xml:space="preserve">influences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62CCAFB8" w14:textId="77777777" w:rsidR="00891D9E" w:rsidRPr="00671FA1" w:rsidRDefault="00891D9E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17E1D21" w14:textId="77777777" w:rsidR="00891D9E" w:rsidRPr="00671FA1" w:rsidRDefault="00891D9E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305B6C" w14:textId="77777777" w:rsidR="00891D9E" w:rsidRPr="00671FA1" w:rsidRDefault="00891D9E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haracteristics of instrument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300F4E" w14:textId="77777777" w:rsidR="00891D9E" w:rsidRPr="00A32946" w:rsidRDefault="00A32946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A32946">
              <w:rPr>
                <w:sz w:val="20"/>
                <w:szCs w:val="20"/>
              </w:rPr>
              <w:t xml:space="preserve">[Moved to HII.7] </w:t>
            </w:r>
            <w:r w:rsidR="00891D9E" w:rsidRPr="00A32946">
              <w:rPr>
                <w:strike/>
                <w:sz w:val="20"/>
                <w:szCs w:val="20"/>
              </w:rPr>
              <w:t>describing opportunities for music performance and advocacy within the community;</w:t>
            </w:r>
            <w:r w:rsidR="00891D9E" w:rsidRPr="00A32946">
              <w:rPr>
                <w:sz w:val="20"/>
                <w:szCs w:val="20"/>
              </w:rPr>
              <w:t xml:space="preserve"> </w:t>
            </w:r>
          </w:p>
          <w:p w14:paraId="2EC811B5" w14:textId="77777777" w:rsidR="00891D9E" w:rsidRPr="00671FA1" w:rsidRDefault="009B3FCF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9]</w:t>
            </w:r>
            <w:r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>researching career options in music;</w:t>
            </w:r>
            <w:r w:rsidR="00891D9E" w:rsidRPr="00671FA1">
              <w:rPr>
                <w:sz w:val="20"/>
                <w:szCs w:val="20"/>
              </w:rPr>
              <w:t xml:space="preserve"> </w:t>
            </w:r>
          </w:p>
          <w:p w14:paraId="4C5C1595" w14:textId="77777777" w:rsidR="00891D9E" w:rsidRPr="009B3FCF" w:rsidRDefault="009B3FCF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9B3FCF">
              <w:rPr>
                <w:sz w:val="20"/>
                <w:szCs w:val="20"/>
              </w:rPr>
              <w:t xml:space="preserve">[Moved to HII.11] </w:t>
            </w:r>
            <w:r w:rsidR="00891D9E" w:rsidRPr="009B3FCF">
              <w:rPr>
                <w:strike/>
                <w:sz w:val="20"/>
                <w:szCs w:val="20"/>
              </w:rPr>
              <w:t>explaining the relationship of instrumental music to other fields of knowledge;</w:t>
            </w:r>
            <w:r w:rsidR="00891D9E" w:rsidRPr="009B3FCF">
              <w:rPr>
                <w:sz w:val="20"/>
                <w:szCs w:val="20"/>
              </w:rPr>
              <w:t xml:space="preserve"> </w:t>
            </w:r>
          </w:p>
          <w:p w14:paraId="03B4E440" w14:textId="77777777" w:rsidR="00891D9E" w:rsidRPr="00671FA1" w:rsidRDefault="009B3FCF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8]</w:t>
            </w:r>
            <w:r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>researching the use and misuse of ethical standards as applied to social media and</w:t>
            </w:r>
            <w:r w:rsidR="00891D9E" w:rsidRPr="00671FA1"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>copyrighted materials</w:t>
            </w:r>
            <w:r w:rsidR="00891D9E" w:rsidRPr="00671FA1"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 xml:space="preserve">and  </w:t>
            </w:r>
          </w:p>
          <w:p w14:paraId="4DA52D09" w14:textId="77777777" w:rsidR="00D451CC" w:rsidRPr="00891D9E" w:rsidRDefault="00A32946" w:rsidP="00406A4F">
            <w:pPr>
              <w:pStyle w:val="SOLNumberedBullet"/>
              <w:numPr>
                <w:ilvl w:val="0"/>
                <w:numId w:val="2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5]</w:t>
            </w:r>
            <w:r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>consistently demonstrating exemplary concert etiquette as an active listener.</w:t>
            </w:r>
          </w:p>
        </w:tc>
      </w:tr>
      <w:tr w:rsidR="00D451CC" w14:paraId="6DE90FA6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80009" w14:textId="77777777" w:rsidR="00D451CC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D.2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A5FBF6" w14:textId="77777777" w:rsidR="00D451CC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</w:t>
            </w:r>
            <w:r w:rsidR="00891D9E">
              <w:rPr>
                <w:sz w:val="18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BFEA0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81EA5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0785E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4A91CF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C97ADC" w14:textId="77777777" w:rsidR="00891D9E" w:rsidRPr="00671FA1" w:rsidRDefault="00891D9E" w:rsidP="00891D9E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analyze</w:t>
            </w:r>
            <w:r w:rsidRPr="00671FA1">
              <w:rPr>
                <w:sz w:val="20"/>
                <w:szCs w:val="20"/>
                <w:u w:val="single"/>
              </w:rPr>
              <w:t>,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 comparing and contrasting the importance of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2A7B342C" w14:textId="77777777" w:rsidR="00891D9E" w:rsidRPr="00671FA1" w:rsidRDefault="009B3FCF" w:rsidP="00406A4F">
            <w:pPr>
              <w:pStyle w:val="SOLStatement"/>
              <w:numPr>
                <w:ilvl w:val="0"/>
                <w:numId w:val="219"/>
              </w:numPr>
              <w:spacing w:before="0"/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6]</w:t>
            </w:r>
            <w:r>
              <w:rPr>
                <w:sz w:val="20"/>
                <w:szCs w:val="20"/>
              </w:rPr>
              <w:t xml:space="preserve"> </w:t>
            </w:r>
            <w:r w:rsidR="00891D9E" w:rsidRPr="00671FA1">
              <w:rPr>
                <w:strike/>
                <w:sz w:val="20"/>
                <w:szCs w:val="20"/>
              </w:rPr>
              <w:t>composers’ use of style, cultural influences, and historical context for the interpretation of works of music;</w:t>
            </w:r>
            <w:r w:rsidR="00891D9E" w:rsidRPr="00671FA1">
              <w:rPr>
                <w:sz w:val="20"/>
                <w:szCs w:val="20"/>
              </w:rPr>
              <w:t xml:space="preserve"> </w:t>
            </w:r>
          </w:p>
          <w:p w14:paraId="538D4557" w14:textId="77777777" w:rsidR="00891D9E" w:rsidRPr="00671FA1" w:rsidRDefault="00891D9E" w:rsidP="00406A4F">
            <w:pPr>
              <w:pStyle w:val="SOLNumberedBullet"/>
              <w:numPr>
                <w:ilvl w:val="0"/>
                <w:numId w:val="219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amining ways in which personal experiences influence critical judgment about works of music and musical performances;</w:t>
            </w:r>
          </w:p>
          <w:p w14:paraId="6DA9EDC6" w14:textId="77777777" w:rsidR="00891D9E" w:rsidRPr="00671FA1" w:rsidRDefault="00891D9E" w:rsidP="00406A4F">
            <w:pPr>
              <w:pStyle w:val="SOLNumberedBullet"/>
              <w:numPr>
                <w:ilvl w:val="0"/>
                <w:numId w:val="219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analyzing and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B13B699" w14:textId="77777777" w:rsidR="00891D9E" w:rsidRPr="00671FA1" w:rsidRDefault="00891D9E" w:rsidP="00406A4F">
            <w:pPr>
              <w:pStyle w:val="SOLNumberedBullet"/>
              <w:numPr>
                <w:ilvl w:val="0"/>
                <w:numId w:val="219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ssess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E50D430" w14:textId="77777777" w:rsidR="00D451CC" w:rsidRPr="00891D9E" w:rsidRDefault="00891D9E" w:rsidP="00406A4F">
            <w:pPr>
              <w:pStyle w:val="SOLNumberedBullet"/>
              <w:numPr>
                <w:ilvl w:val="0"/>
                <w:numId w:val="219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891D9E" w14:paraId="7AE580AC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0A47D2" w14:textId="77777777" w:rsidR="00891D9E" w:rsidRDefault="00891D9E" w:rsidP="00891D9E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2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2720826" w14:textId="77777777" w:rsidR="00891D9E" w:rsidRDefault="00891D9E" w:rsidP="00891D9E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D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F70E0" w14:textId="77777777" w:rsidR="00891D9E" w:rsidRPr="00817BBD" w:rsidRDefault="00891D9E" w:rsidP="00891D9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89F765" w14:textId="77777777" w:rsidR="00891D9E" w:rsidRPr="00817BBD" w:rsidRDefault="00891D9E" w:rsidP="00891D9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E4DC79" w14:textId="77777777" w:rsidR="00891D9E" w:rsidRPr="00817BBD" w:rsidRDefault="00891D9E" w:rsidP="00891D9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5EACE52" w14:textId="77777777" w:rsidR="00891D9E" w:rsidRPr="00817BBD" w:rsidRDefault="00891D9E" w:rsidP="00891D9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F9FAC1" w14:textId="77777777" w:rsidR="00891D9E" w:rsidRPr="00671FA1" w:rsidRDefault="00891D9E" w:rsidP="00891D9E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r w:rsidRPr="00671FA1">
              <w:rPr>
                <w:strike/>
                <w:sz w:val="20"/>
                <w:szCs w:val="20"/>
              </w:rPr>
              <w:t>22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 xml:space="preserve">The student will 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10158539" w14:textId="77777777" w:rsidR="00891D9E" w:rsidRPr="00671FA1" w:rsidRDefault="00891D9E" w:rsidP="00406A4F">
            <w:pPr>
              <w:pStyle w:val="SOLNumberedBullet"/>
              <w:numPr>
                <w:ilvl w:val="0"/>
                <w:numId w:val="22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4A49DA5" w14:textId="77777777" w:rsidR="00891D9E" w:rsidRPr="00671FA1" w:rsidRDefault="00891D9E" w:rsidP="00406A4F">
            <w:pPr>
              <w:pStyle w:val="SOLNumberedBullet"/>
              <w:numPr>
                <w:ilvl w:val="0"/>
                <w:numId w:val="22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A4096C9" w14:textId="77777777" w:rsidR="00891D9E" w:rsidRPr="009B3FCF" w:rsidRDefault="00891D9E" w:rsidP="009B3FCF">
            <w:pPr>
              <w:pStyle w:val="SOLNumberedBullet"/>
              <w:numPr>
                <w:ilvl w:val="0"/>
                <w:numId w:val="220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 the value of musical performance to society.</w:t>
            </w:r>
          </w:p>
        </w:tc>
      </w:tr>
      <w:tr w:rsidR="00D451CC" w14:paraId="5B3D9394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8636A7" w14:textId="77777777" w:rsidR="00D451CC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4EB7B5D" w14:textId="77777777" w:rsidR="00D451CC" w:rsidRPr="00A36E6B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AD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8585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17B8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3D1BB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F5C6F3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22FB2E" w14:textId="77777777" w:rsidR="00891D9E" w:rsidRPr="00671FA1" w:rsidRDefault="00891D9E" w:rsidP="00891D9E">
            <w:pPr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AD.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410ACCA8" w14:textId="77777777" w:rsidR="00891D9E" w:rsidRPr="00671FA1" w:rsidRDefault="00891D9E" w:rsidP="00406A4F">
            <w:pPr>
              <w:pStyle w:val="ListParagraph"/>
              <w:numPr>
                <w:ilvl w:val="0"/>
                <w:numId w:val="216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evelop and share a creative process through original music arrangements and productions. </w:t>
            </w:r>
          </w:p>
          <w:p w14:paraId="565A24AB" w14:textId="77777777" w:rsidR="00D451CC" w:rsidRPr="00891D9E" w:rsidRDefault="00891D9E" w:rsidP="00406A4F">
            <w:pPr>
              <w:pStyle w:val="Paragraph"/>
              <w:numPr>
                <w:ilvl w:val="0"/>
                <w:numId w:val="216"/>
              </w:numPr>
              <w:spacing w:after="0"/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Monitor individual practice with a level of refinement that reflects advanced musical goals.</w:t>
            </w:r>
          </w:p>
        </w:tc>
      </w:tr>
    </w:tbl>
    <w:p w14:paraId="64537E56" w14:textId="77777777" w:rsidR="00D451CC" w:rsidRPr="00D12EA8" w:rsidRDefault="00D451CC" w:rsidP="00D451C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Instrumental Music, Artist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D451CC" w:rsidRPr="00817BBD" w14:paraId="36AFB606" w14:textId="77777777" w:rsidTr="006A0A6D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22A6D2" w14:textId="77777777" w:rsidR="00D451CC" w:rsidRPr="00433D01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66B09D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924749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2C5839A" w14:textId="77777777" w:rsidR="00D451CC" w:rsidRPr="00817BBD" w:rsidRDefault="00D451CC" w:rsidP="006A0A6D">
            <w:pPr>
              <w:jc w:val="center"/>
              <w:rPr>
                <w:sz w:val="16"/>
                <w:szCs w:val="22"/>
              </w:rPr>
            </w:pPr>
          </w:p>
          <w:p w14:paraId="5E567ABE" w14:textId="77777777" w:rsidR="00D451CC" w:rsidRPr="00D065C2" w:rsidRDefault="00D451CC" w:rsidP="006A0A6D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2F5466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D065C2">
              <w:rPr>
                <w:sz w:val="20"/>
                <w:szCs w:val="22"/>
              </w:rPr>
              <w:tab/>
            </w:r>
          </w:p>
        </w:tc>
      </w:tr>
      <w:tr w:rsidR="00D451CC" w:rsidRPr="00817BBD" w14:paraId="648A7B1D" w14:textId="77777777" w:rsidTr="006A0A6D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E6C658" w14:textId="77777777" w:rsidR="00D451CC" w:rsidRPr="00817BBD" w:rsidRDefault="00D451CC" w:rsidP="006A0A6D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53E05A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D2DA59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0F79A0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B9BB2D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54E9534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BE95EE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20A83" w14:paraId="5F1F7CB9" w14:textId="77777777" w:rsidTr="00E20A83">
        <w:trPr>
          <w:cantSplit/>
          <w:trHeight w:val="3583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A1F575" w14:textId="77777777" w:rsidR="00E20A83" w:rsidRPr="00AE3572" w:rsidRDefault="00E20A8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35265E3" w14:textId="77777777" w:rsidR="00E20A83" w:rsidRPr="00750B4B" w:rsidRDefault="00E20A83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20"/>
              </w:rPr>
              <w:t>HIAR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BB43E" w14:textId="77777777" w:rsidR="00E20A83" w:rsidRPr="00817BBD" w:rsidRDefault="00E20A83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DE9540" w14:textId="77777777" w:rsidR="00E20A83" w:rsidRPr="00817BBD" w:rsidRDefault="00E20A83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109336" w14:textId="77777777" w:rsidR="00E20A83" w:rsidRDefault="00E20A83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4EC6C17" w14:textId="77777777" w:rsidR="00E20A83" w:rsidRPr="00817BBD" w:rsidRDefault="00E20A83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FB704B" w14:textId="77777777" w:rsidR="00E20A83" w:rsidRPr="00671FA1" w:rsidRDefault="00E20A83" w:rsidP="0016066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750FC117" w14:textId="77777777" w:rsidR="00E20A83" w:rsidRPr="00671FA1" w:rsidRDefault="00E20A83" w:rsidP="00160666">
            <w:pPr>
              <w:pStyle w:val="SOLNumberedBullet"/>
              <w:numPr>
                <w:ilvl w:val="0"/>
                <w:numId w:val="2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86F7302" w14:textId="77777777" w:rsidR="00E20A83" w:rsidRPr="00671FA1" w:rsidRDefault="00E20A83" w:rsidP="00160666">
            <w:pPr>
              <w:pStyle w:val="SOLNumberedBullet"/>
              <w:numPr>
                <w:ilvl w:val="0"/>
                <w:numId w:val="2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</w:t>
            </w:r>
            <w:r w:rsidRPr="00671FA1">
              <w:rPr>
                <w:strike/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  <w:u w:val="single"/>
              </w:rPr>
              <w:t xml:space="preserve"> using contemporary technology.</w:t>
            </w:r>
          </w:p>
          <w:p w14:paraId="669C040B" w14:textId="77777777" w:rsidR="00E20A83" w:rsidRPr="00671FA1" w:rsidRDefault="00E20A83" w:rsidP="00160666">
            <w:pPr>
              <w:pStyle w:val="SOLNumberedBullet"/>
              <w:numPr>
                <w:ilvl w:val="0"/>
                <w:numId w:val="2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signed parts while others sing or play contrasting parts.</w:t>
            </w:r>
          </w:p>
          <w:p w14:paraId="0A53FEA1" w14:textId="77777777" w:rsidR="00E20A83" w:rsidRPr="00671FA1" w:rsidRDefault="00E20A83" w:rsidP="00E20A8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HIAR.2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analyze, </w:t>
            </w:r>
            <w:r w:rsidRPr="00671FA1">
              <w:rPr>
                <w:sz w:val="20"/>
                <w:szCs w:val="20"/>
                <w:u w:val="single"/>
              </w:rPr>
              <w:t>count (using a counting system),</w:t>
            </w:r>
            <w:r w:rsidRPr="00671FA1">
              <w:rPr>
                <w:sz w:val="20"/>
                <w:szCs w:val="20"/>
              </w:rPr>
              <w:t xml:space="preserve"> perform, and compose advanced rhythmic patterns in complex meters, demonstrating technical facility and preci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mmensurate with VBODA Levels 5 and 6.</w:t>
            </w:r>
          </w:p>
          <w:p w14:paraId="535C17CA" w14:textId="77777777" w:rsidR="00E20A83" w:rsidRPr="00671FA1" w:rsidRDefault="00E20A83" w:rsidP="00E20A8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>HIAR.8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, explain, and apply music terminology found in the music literature being studied.</w:t>
            </w:r>
          </w:p>
          <w:p w14:paraId="0F098E28" w14:textId="77777777" w:rsidR="00E20A83" w:rsidRPr="00671FA1" w:rsidRDefault="00E20A83" w:rsidP="00E20A8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HIAR.14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 and interpret standard music notation while performing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 accordance with VBODA Levels 5 and 6.</w:t>
            </w:r>
          </w:p>
          <w:p w14:paraId="7C9F4BFA" w14:textId="77777777" w:rsidR="00E20A83" w:rsidRPr="00671FA1" w:rsidRDefault="00E20A83" w:rsidP="00E20A8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trike/>
                <w:sz w:val="20"/>
                <w:szCs w:val="20"/>
              </w:rPr>
              <w:t>HIAR.16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e and perform rhythmic and melodic examples in sonata-allegro form.</w:t>
            </w:r>
          </w:p>
          <w:p w14:paraId="06329F8C" w14:textId="77777777" w:rsidR="00E20A83" w:rsidRPr="00160666" w:rsidRDefault="00E20A83" w:rsidP="00E20A8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r w:rsidRPr="00671FA1">
              <w:rPr>
                <w:strike/>
                <w:sz w:val="20"/>
                <w:szCs w:val="20"/>
              </w:rPr>
              <w:t>HIAR.19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ight-read music of varying styles and levels of difficulty. </w:t>
            </w:r>
          </w:p>
        </w:tc>
      </w:tr>
      <w:tr w:rsidR="00E20A83" w14:paraId="10800CC9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0AE41" w14:textId="77777777" w:rsidR="00E20A83" w:rsidRPr="00AE3572" w:rsidRDefault="00E20A83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329E6C6" w14:textId="77777777" w:rsidR="00E20A83" w:rsidRDefault="00E20A83" w:rsidP="006A0A6D">
            <w:pPr>
              <w:jc w:val="center"/>
            </w:pPr>
            <w:r>
              <w:rPr>
                <w:sz w:val="18"/>
                <w:szCs w:val="20"/>
              </w:rPr>
              <w:t>HIAR.12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87411A" w14:textId="77777777" w:rsidR="00E20A83" w:rsidRPr="00817BBD" w:rsidRDefault="00E20A83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D94FFF" w14:textId="77777777" w:rsidR="00E20A83" w:rsidRPr="00817BBD" w:rsidRDefault="00E20A83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EC366" w14:textId="77777777" w:rsidR="00E20A83" w:rsidRDefault="00E20A83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FFB111E" w14:textId="77777777" w:rsidR="00E20A83" w:rsidRPr="00817BBD" w:rsidRDefault="00E20A83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CCAFC5" w14:textId="77777777" w:rsidR="00E20A83" w:rsidRPr="00A73DF9" w:rsidRDefault="00E20A83" w:rsidP="006A0A6D"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E20A83">
              <w:rPr>
                <w:sz w:val="20"/>
                <w:szCs w:val="20"/>
                <w:u w:val="single"/>
              </w:rPr>
              <w:t>12.d</w:t>
            </w:r>
            <w:r w:rsidRPr="00A32946">
              <w:rPr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HIAR.2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 xml:space="preserve">ead, analyze, </w:t>
            </w:r>
            <w:r w:rsidRPr="00671FA1">
              <w:rPr>
                <w:sz w:val="20"/>
                <w:szCs w:val="20"/>
                <w:u w:val="single"/>
              </w:rPr>
              <w:t>count (using a counting system),</w:t>
            </w:r>
            <w:r w:rsidRPr="00671FA1">
              <w:rPr>
                <w:sz w:val="20"/>
                <w:szCs w:val="20"/>
              </w:rPr>
              <w:t xml:space="preserve"> perform, and compose advanced rhythmic patterns in complex meters, demonstrating technical facility and preci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mmensurate with VBODA Levels 5 and 6.</w:t>
            </w:r>
          </w:p>
        </w:tc>
      </w:tr>
      <w:tr w:rsidR="00160666" w14:paraId="1BAE7F48" w14:textId="77777777" w:rsidTr="00E20A83">
        <w:trPr>
          <w:cantSplit/>
          <w:trHeight w:val="83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7723EF" w14:textId="77777777" w:rsidR="00160666" w:rsidRPr="00AE3572" w:rsidRDefault="00160666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AA420B" w14:textId="77777777" w:rsidR="00160666" w:rsidRDefault="00160666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20A83">
              <w:rPr>
                <w:sz w:val="18"/>
                <w:szCs w:val="20"/>
              </w:rPr>
              <w:t>13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B47F01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792F7D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1FBE5A" w14:textId="77777777" w:rsidR="00160666" w:rsidRDefault="00160666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9D66AEC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D0AC9C" w14:textId="77777777" w:rsidR="00160666" w:rsidRPr="00671FA1" w:rsidRDefault="00160666" w:rsidP="0016066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IAR.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read, notate, and perform scales.</w:t>
            </w:r>
          </w:p>
          <w:p w14:paraId="7D7AC472" w14:textId="77777777" w:rsidR="00160666" w:rsidRPr="00671FA1" w:rsidRDefault="00160666" w:rsidP="00160666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R.3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 and notate all key signatures.</w:t>
            </w:r>
          </w:p>
          <w:p w14:paraId="69CF3934" w14:textId="77777777" w:rsidR="00160666" w:rsidRPr="00671FA1" w:rsidRDefault="00160666" w:rsidP="00160666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HIAR.4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, notate, and perform all ascending and descending major scales</w:t>
            </w:r>
            <w:r w:rsidRPr="00671FA1">
              <w:rPr>
                <w:strike/>
                <w:sz w:val="20"/>
                <w:szCs w:val="20"/>
              </w:rPr>
              <w:t>, as per VBODA All-Virginia audition requirements</w:t>
            </w:r>
            <w:r w:rsidRPr="00671FA1">
              <w:rPr>
                <w:sz w:val="20"/>
                <w:szCs w:val="20"/>
              </w:rPr>
              <w:t>, as well as selected minor scales and tonic arpeggios</w:t>
            </w:r>
            <w:r w:rsidRPr="00671FA1">
              <w:rPr>
                <w:strike/>
                <w:sz w:val="20"/>
                <w:szCs w:val="20"/>
              </w:rPr>
              <w:t xml:space="preserve"> in eighth notes</w:t>
            </w:r>
            <w:r w:rsidRPr="00671FA1">
              <w:rPr>
                <w:sz w:val="20"/>
                <w:szCs w:val="20"/>
              </w:rPr>
              <w:t>.</w:t>
            </w:r>
          </w:p>
          <w:p w14:paraId="4DD28064" w14:textId="77777777" w:rsidR="00160666" w:rsidRPr="00671FA1" w:rsidRDefault="00160666" w:rsidP="00160666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 xml:space="preserve">HIAD.5   The </w:t>
            </w:r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 xml:space="preserve">ind /mallet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</w:rPr>
              <w:t>perform an ascending and descending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as per VBODA All-Virginia audition requirements.</w:t>
            </w:r>
          </w:p>
          <w:p w14:paraId="1F9469E0" w14:textId="77777777" w:rsidR="00160666" w:rsidRPr="00160666" w:rsidRDefault="00160666" w:rsidP="00A42CAF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Guitar Student—</w:t>
            </w:r>
            <w:r w:rsidRPr="00671FA1">
              <w:rPr>
                <w:sz w:val="20"/>
                <w:szCs w:val="20"/>
                <w:u w:val="double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 xml:space="preserve">scending and descending </w:t>
            </w:r>
            <w:r w:rsidRPr="00E62B23">
              <w:rPr>
                <w:sz w:val="20"/>
                <w:szCs w:val="20"/>
                <w:u w:val="single"/>
              </w:rPr>
              <w:t>scales;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major, natural minor, harmonic minor</w:t>
            </w:r>
            <w:r w:rsidRPr="00671FA1">
              <w:rPr>
                <w:dstrike/>
                <w:sz w:val="20"/>
                <w:szCs w:val="20"/>
                <w:u w:val="single"/>
              </w:rPr>
              <w:t xml:space="preserve"> </w:t>
            </w:r>
            <w:r w:rsidRPr="00E62B23">
              <w:rPr>
                <w:sz w:val="20"/>
                <w:szCs w:val="20"/>
                <w:u w:val="single"/>
              </w:rPr>
              <w:t>and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melodic minor scales that cover the range of the instrument</w:t>
            </w:r>
            <w:r w:rsidRPr="00671FA1">
              <w:rPr>
                <w:sz w:val="20"/>
                <w:szCs w:val="20"/>
                <w:u w:val="double"/>
              </w:rPr>
              <w:t>;</w:t>
            </w:r>
            <w:r w:rsidRPr="00671FA1">
              <w:rPr>
                <w:sz w:val="20"/>
                <w:szCs w:val="20"/>
                <w:u w:val="single"/>
              </w:rPr>
              <w:t xml:space="preserve"> chromatic scales up to the 19th fret. Dorian, Phrygian, and Mixolydian modes in all positions. Major 7, Dominant 9, Dominant 13, Minor 7 (b5), diminished and substitute chords. </w:t>
            </w:r>
            <w:r w:rsidRPr="00E62B23">
              <w:rPr>
                <w:sz w:val="20"/>
                <w:szCs w:val="20"/>
                <w:u w:val="single"/>
              </w:rPr>
              <w:t>Chords in root position and in inversions.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hord progression in a variety of jazz </w:t>
            </w:r>
            <w:r w:rsidRPr="00E62B23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  <w:u w:val="single"/>
              </w:rPr>
              <w:t>blues standards. Utilize correct finger patterns in performing scales and repertoire in all major and minor keys. Perform moveable scale and mode patterns from memory.</w:t>
            </w:r>
          </w:p>
        </w:tc>
      </w:tr>
      <w:tr w:rsidR="00160666" w14:paraId="6A9E00B4" w14:textId="77777777" w:rsidTr="00E20A83">
        <w:trPr>
          <w:cantSplit/>
          <w:trHeight w:val="83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55BCE2" w14:textId="77777777" w:rsidR="00160666" w:rsidRPr="00AE3572" w:rsidRDefault="00160666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3BE7C5" w14:textId="77777777" w:rsidR="00160666" w:rsidRDefault="00160666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20A83">
              <w:rPr>
                <w:sz w:val="18"/>
                <w:szCs w:val="20"/>
              </w:rPr>
              <w:t>13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3736D9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00B35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FACB11" w14:textId="77777777" w:rsidR="00160666" w:rsidRDefault="00160666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D4D2AB5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vMerge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6C524C" w14:textId="77777777" w:rsidR="00160666" w:rsidRPr="00A73DF9" w:rsidRDefault="00160666" w:rsidP="006A0A6D"/>
        </w:tc>
      </w:tr>
      <w:tr w:rsidR="00160666" w14:paraId="450B91D1" w14:textId="77777777" w:rsidTr="00E20A83">
        <w:trPr>
          <w:cantSplit/>
          <w:trHeight w:val="83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DE417" w14:textId="77777777" w:rsidR="00160666" w:rsidRPr="00AE3572" w:rsidRDefault="00160666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741302" w14:textId="77777777" w:rsidR="00160666" w:rsidRDefault="00160666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20A83">
              <w:rPr>
                <w:sz w:val="18"/>
                <w:szCs w:val="20"/>
              </w:rPr>
              <w:t>13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0A0699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ABF160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7C8E3" w14:textId="77777777" w:rsidR="00160666" w:rsidRDefault="00160666" w:rsidP="006A0A6D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8C2A493" w14:textId="77777777" w:rsidR="00160666" w:rsidRPr="00817BBD" w:rsidRDefault="00160666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vMerge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307BD6" w14:textId="77777777" w:rsidR="00160666" w:rsidRPr="00A73DF9" w:rsidRDefault="00160666" w:rsidP="006A0A6D"/>
        </w:tc>
      </w:tr>
      <w:tr w:rsidR="00D451CC" w14:paraId="51BD8527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E5C6EE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R.</w:t>
            </w:r>
            <w:r w:rsidRPr="00AE3572">
              <w:rPr>
                <w:sz w:val="18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50D87A7" w14:textId="77777777" w:rsidR="00D451CC" w:rsidRDefault="00D451CC" w:rsidP="006A0A6D">
            <w:pPr>
              <w:jc w:val="center"/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1A00C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9D073F" w14:textId="77777777" w:rsidR="00D451CC" w:rsidRPr="00817BBD" w:rsidRDefault="00E20A83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2BC8C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0C1C89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3A1ED3" w14:textId="77777777" w:rsidR="00D451CC" w:rsidRPr="002B1CAA" w:rsidRDefault="00E20A83" w:rsidP="00E20A8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6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>will identify, compare, contrast, analyze, and perform music written in standard and nonstandard musical forms.</w:t>
            </w:r>
            <w:r w:rsidR="002B1CAA">
              <w:rPr>
                <w:sz w:val="20"/>
                <w:szCs w:val="20"/>
              </w:rPr>
              <w:t xml:space="preserve"> [Elements contained in HIAR.3 and HIAR.12]</w:t>
            </w:r>
          </w:p>
        </w:tc>
      </w:tr>
      <w:tr w:rsidR="00D451CC" w14:paraId="6BAFBD59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AA16C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E391342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A496B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374FE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017E8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85FD58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90CAF5" w14:textId="77777777" w:rsidR="00160666" w:rsidRPr="00671FA1" w:rsidRDefault="00160666" w:rsidP="00160666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use music composition as a means of </w:t>
            </w:r>
            <w:r w:rsidRPr="00671FA1">
              <w:rPr>
                <w:sz w:val="20"/>
                <w:szCs w:val="20"/>
                <w:u w:val="single"/>
              </w:rPr>
              <w:t>creative</w:t>
            </w:r>
            <w:r w:rsidRPr="00671FA1">
              <w:rPr>
                <w:sz w:val="20"/>
                <w:szCs w:val="20"/>
              </w:rPr>
              <w:t xml:space="preserve"> 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0C6E415" w14:textId="77777777" w:rsidR="00160666" w:rsidRPr="00671FA1" w:rsidRDefault="00160666" w:rsidP="002B1CAA">
            <w:pPr>
              <w:ind w:left="691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2B1CAA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Refine a creative sequence that utilizes individual inquiry to produce examples of a finished musical artifact.</w:t>
            </w:r>
          </w:p>
          <w:p w14:paraId="5928D39E" w14:textId="77777777" w:rsidR="00160666" w:rsidRPr="00671FA1" w:rsidRDefault="00160666" w:rsidP="002B1CAA">
            <w:pPr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2B1CAA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rhythmic-melodic variation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E4B3403" w14:textId="77777777" w:rsidR="00160666" w:rsidRPr="00671FA1" w:rsidRDefault="00160666" w:rsidP="002B1CAA">
            <w:pPr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="00E20A83" w:rsidRPr="002B1CAA">
              <w:rPr>
                <w:sz w:val="20"/>
                <w:szCs w:val="20"/>
              </w:rPr>
              <w:t xml:space="preserve"> </w:t>
            </w:r>
            <w:r w:rsidR="002B1CAA" w:rsidRPr="002B1CAA">
              <w:rPr>
                <w:sz w:val="20"/>
                <w:szCs w:val="20"/>
              </w:rPr>
              <w:t xml:space="preserve"> </w:t>
            </w:r>
            <w:r w:rsidR="00E20A83">
              <w:rPr>
                <w:strike/>
                <w:sz w:val="20"/>
                <w:szCs w:val="20"/>
              </w:rPr>
              <w:t>HIAR</w:t>
            </w:r>
            <w:r w:rsidRPr="00671FA1">
              <w:rPr>
                <w:strike/>
                <w:sz w:val="20"/>
                <w:szCs w:val="20"/>
              </w:rPr>
              <w:t>.9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 xml:space="preserve">mprovise a melody to a </w:t>
            </w:r>
            <w:r w:rsidR="00E20A83" w:rsidRPr="00671FA1">
              <w:rPr>
                <w:strike/>
                <w:sz w:val="20"/>
                <w:szCs w:val="20"/>
              </w:rPr>
              <w:t xml:space="preserve">12-bar blues </w:t>
            </w:r>
            <w:r w:rsidRPr="00671FA1">
              <w:rPr>
                <w:sz w:val="20"/>
                <w:szCs w:val="20"/>
              </w:rPr>
              <w:t>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.</w:t>
            </w:r>
          </w:p>
          <w:p w14:paraId="761701DF" w14:textId="77777777" w:rsidR="00D451CC" w:rsidRPr="00E20A83" w:rsidRDefault="00160666" w:rsidP="002B1CAA">
            <w:pPr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="002B1CAA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</w:t>
            </w:r>
            <w:r w:rsidR="00E20A83">
              <w:rPr>
                <w:strike/>
                <w:sz w:val="20"/>
                <w:szCs w:val="20"/>
              </w:rPr>
              <w:t>R</w:t>
            </w:r>
            <w:r w:rsidRPr="00671FA1">
              <w:rPr>
                <w:strike/>
                <w:sz w:val="20"/>
                <w:szCs w:val="20"/>
              </w:rPr>
              <w:t>.10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rrange or compose accompanying harmonies and/or counter melodies to a given melody.</w:t>
            </w:r>
          </w:p>
        </w:tc>
      </w:tr>
      <w:tr w:rsidR="00D451CC" w14:paraId="013B0855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FFEA8E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D620BB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2.e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262E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89F26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4CD6E" w14:textId="77777777" w:rsidR="00D451CC" w:rsidRDefault="00D451CC" w:rsidP="006A0A6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BE9CC6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536449" w14:textId="77777777" w:rsidR="00D451CC" w:rsidRPr="00E20A83" w:rsidRDefault="00C97E04" w:rsidP="00E20A83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8</w:t>
            </w:r>
            <w:r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, explain, and apply music terminology found in the music literature being studied.</w:t>
            </w:r>
          </w:p>
        </w:tc>
      </w:tr>
      <w:tr w:rsidR="00D451CC" w14:paraId="12409069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BB671D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6FB341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CA34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4F918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8F12F5" w14:textId="77777777" w:rsidR="00D451CC" w:rsidRDefault="00D451CC" w:rsidP="006A0A6D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7D700D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482F04" w14:textId="77777777" w:rsidR="00D451CC" w:rsidRPr="00E20A83" w:rsidRDefault="00E20A83" w:rsidP="00C97E04">
            <w:pPr>
              <w:ind w:left="360" w:hanging="360"/>
              <w:rPr>
                <w:sz w:val="20"/>
                <w:szCs w:val="20"/>
              </w:rPr>
            </w:pPr>
            <w:r w:rsidRPr="00E20A83">
              <w:rPr>
                <w:strike/>
                <w:sz w:val="20"/>
                <w:szCs w:val="20"/>
              </w:rPr>
              <w:t>HIAR.9</w:t>
            </w:r>
            <w:r w:rsidRPr="00E20A83">
              <w:rPr>
                <w:sz w:val="20"/>
                <w:szCs w:val="20"/>
                <w:u w:val="single"/>
              </w:rPr>
              <w:t>1.c</w:t>
            </w:r>
            <w:r w:rsidR="00C97E04">
              <w:rPr>
                <w:sz w:val="20"/>
                <w:szCs w:val="20"/>
                <w:u w:val="single"/>
              </w:rPr>
              <w:t>)</w:t>
            </w:r>
            <w:r w:rsidRPr="00E20A83">
              <w:rPr>
                <w:sz w:val="20"/>
                <w:szCs w:val="20"/>
              </w:rPr>
              <w:t xml:space="preserve"> </w:t>
            </w:r>
            <w:r w:rsidRPr="00E20A83">
              <w:rPr>
                <w:strike/>
                <w:sz w:val="20"/>
                <w:szCs w:val="20"/>
              </w:rPr>
              <w:t>The</w:t>
            </w:r>
            <w:r w:rsidRPr="00671FA1">
              <w:rPr>
                <w:strike/>
                <w:sz w:val="20"/>
                <w:szCs w:val="20"/>
              </w:rPr>
              <w:t xml:space="preserve">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 xml:space="preserve">mprovise a melody to a </w:t>
            </w:r>
            <w:r w:rsidRPr="00671FA1">
              <w:rPr>
                <w:strike/>
                <w:sz w:val="20"/>
                <w:szCs w:val="20"/>
              </w:rPr>
              <w:t xml:space="preserve">12-bar blues </w:t>
            </w:r>
            <w:r w:rsidRPr="00671FA1">
              <w:rPr>
                <w:sz w:val="20"/>
                <w:szCs w:val="20"/>
              </w:rPr>
              <w:t>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.</w:t>
            </w:r>
          </w:p>
        </w:tc>
      </w:tr>
      <w:tr w:rsidR="00D451CC" w14:paraId="66451A30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0CB75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DBA3401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.d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69BE7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BBB1B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EA4C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2256A7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73670D" w14:textId="77777777" w:rsidR="00D451CC" w:rsidRPr="00E20A83" w:rsidRDefault="00E20A83" w:rsidP="00C97E04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10</w:t>
            </w:r>
            <w:r w:rsidR="00C97E04" w:rsidRPr="00C97E04">
              <w:rPr>
                <w:sz w:val="20"/>
                <w:szCs w:val="20"/>
                <w:u w:val="single"/>
              </w:rPr>
              <w:t xml:space="preserve">1.d) </w:t>
            </w:r>
            <w:r w:rsidR="00C97E04" w:rsidRPr="00671FA1">
              <w:rPr>
                <w:strike/>
                <w:sz w:val="20"/>
                <w:szCs w:val="20"/>
              </w:rPr>
              <w:t>The student will</w:t>
            </w:r>
            <w:r w:rsidR="00C97E04" w:rsidRPr="00671FA1">
              <w:rPr>
                <w:sz w:val="20"/>
                <w:szCs w:val="20"/>
              </w:rPr>
              <w:t xml:space="preserve"> </w:t>
            </w:r>
            <w:r w:rsidR="00C97E04" w:rsidRPr="00671FA1">
              <w:rPr>
                <w:sz w:val="20"/>
                <w:szCs w:val="20"/>
                <w:u w:val="single"/>
              </w:rPr>
              <w:t>A</w:t>
            </w:r>
            <w:r w:rsidR="00C97E04" w:rsidRPr="00671FA1">
              <w:rPr>
                <w:strike/>
                <w:sz w:val="20"/>
                <w:szCs w:val="20"/>
              </w:rPr>
              <w:t>a</w:t>
            </w:r>
            <w:r w:rsidR="00C97E04" w:rsidRPr="00671FA1">
              <w:rPr>
                <w:sz w:val="20"/>
                <w:szCs w:val="20"/>
              </w:rPr>
              <w:t>rrange or compose accompanying harmonies and/or counter melodies to a given melody.</w:t>
            </w:r>
            <w:r w:rsidRPr="00671FA1">
              <w:rPr>
                <w:sz w:val="20"/>
                <w:szCs w:val="20"/>
              </w:rPr>
              <w:t xml:space="preserve"> </w:t>
            </w:r>
          </w:p>
        </w:tc>
      </w:tr>
      <w:tr w:rsidR="00D451CC" w14:paraId="3EECE051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0A93AF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4D06343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7CCE2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FD1BE2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23A10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1E4F04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E33EEB" w14:textId="77777777" w:rsidR="00160666" w:rsidRPr="00671FA1" w:rsidRDefault="00160666" w:rsidP="0016066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demonstrate preparatory procedures for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16F196C4" w14:textId="77777777" w:rsidR="00160666" w:rsidRPr="00671FA1" w:rsidRDefault="00160666" w:rsidP="00160666">
            <w:pPr>
              <w:pStyle w:val="SOLNumberedBullet"/>
              <w:numPr>
                <w:ilvl w:val="0"/>
                <w:numId w:val="23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 for care and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D319C11" w14:textId="77777777" w:rsidR="00160666" w:rsidRPr="00671FA1" w:rsidRDefault="00160666" w:rsidP="00160666">
            <w:pPr>
              <w:pStyle w:val="SOLNumberedBullet"/>
              <w:numPr>
                <w:ilvl w:val="0"/>
                <w:numId w:val="23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ing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process for tuning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33D213B" w14:textId="77777777" w:rsidR="00160666" w:rsidRPr="00671FA1" w:rsidRDefault="00160666" w:rsidP="00160666">
            <w:pPr>
              <w:pStyle w:val="SOLNumberedBullet"/>
              <w:numPr>
                <w:ilvl w:val="0"/>
                <w:numId w:val="23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repai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inor problem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B307ADF" w14:textId="77777777" w:rsidR="00160666" w:rsidRPr="00671FA1" w:rsidRDefault="00160666" w:rsidP="00160666">
            <w:pPr>
              <w:pStyle w:val="SOLNumberedBullet"/>
              <w:numPr>
                <w:ilvl w:val="0"/>
                <w:numId w:val="23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DE69DD2" w14:textId="77777777" w:rsidR="00160666" w:rsidRPr="00671FA1" w:rsidRDefault="00160666" w:rsidP="00160666">
            <w:pPr>
              <w:pStyle w:val="SOLNumberedBullet"/>
              <w:numPr>
                <w:ilvl w:val="0"/>
                <w:numId w:val="23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 student—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embouch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34165D8" w14:textId="77777777" w:rsidR="00D451CC" w:rsidRPr="00E20A83" w:rsidRDefault="00160666" w:rsidP="006A0A6D">
            <w:pPr>
              <w:pStyle w:val="SOLNumberedBullet"/>
              <w:numPr>
                <w:ilvl w:val="0"/>
                <w:numId w:val="23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intonation problems within the ensemble, and providing a solution.</w:t>
            </w:r>
          </w:p>
        </w:tc>
      </w:tr>
      <w:tr w:rsidR="00D451CC" w14:paraId="26338BCA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665CE4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R.</w:t>
            </w:r>
            <w:r w:rsidRPr="00AE3572">
              <w:rPr>
                <w:sz w:val="18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2066C06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AE9D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989CE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89A5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6D6EE93" w14:textId="77777777" w:rsidR="00D451CC" w:rsidRPr="00173D07" w:rsidRDefault="00D451CC" w:rsidP="006A0A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8B62DB" w14:textId="77777777" w:rsidR="00160666" w:rsidRPr="00671FA1" w:rsidRDefault="00160666" w:rsidP="0016066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nd describ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045C4327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a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perf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while playing;</w:t>
            </w:r>
          </w:p>
          <w:p w14:paraId="6288EF9B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characteristic sound and tone quality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ones that are clear, free of tension, sustained, and unwavering in pitch;</w:t>
            </w:r>
          </w:p>
          <w:p w14:paraId="3A5CEF3E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trasting articulations in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52E083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vibrato, alternate fingerings, trills, and grace notes when performing;</w:t>
            </w:r>
          </w:p>
          <w:p w14:paraId="787BC3E6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proper breathing techniques and embouchure; double-tongue, triple-tongue, breath attacks, and flutter-tongue;</w:t>
            </w:r>
          </w:p>
          <w:p w14:paraId="3F17453E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advanced tuning and artistic bowing techniques; shifting (violin or viola—fifth position and higher; cello or bass—beyond thumb position); playing chords; and</w:t>
            </w:r>
          </w:p>
          <w:p w14:paraId="7AC82A92" w14:textId="77777777" w:rsidR="00160666" w:rsidRPr="00671FA1" w:rsidRDefault="00160666" w:rsidP="00E20A83">
            <w:pPr>
              <w:pStyle w:val="SOLNumberedBullet"/>
              <w:numPr>
                <w:ilvl w:val="3"/>
                <w:numId w:val="103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artist-level techniques; 40 PAS drum rudiments, open-close-open, on snare drum; four-mallet technique on mallet percussion; multiple percussion techniques on auxiliary percussion instruments; timpani technique on four or more drums; tuning drums to reference pitches; making changes during performance</w:t>
            </w:r>
            <w:r w:rsidRPr="00671FA1">
              <w:rPr>
                <w:sz w:val="20"/>
                <w:szCs w:val="20"/>
              </w:rPr>
              <w:t>.</w:t>
            </w:r>
          </w:p>
          <w:p w14:paraId="6C161514" w14:textId="77777777" w:rsidR="00D451CC" w:rsidRPr="00E20A83" w:rsidRDefault="00160666" w:rsidP="00A42CAF">
            <w:pPr>
              <w:pStyle w:val="SOLStatement"/>
              <w:tabs>
                <w:tab w:val="num" w:pos="189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ab/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A42CAF">
              <w:rPr>
                <w:sz w:val="20"/>
                <w:szCs w:val="20"/>
                <w:u w:val="single"/>
              </w:rPr>
              <w:t>Use a</w:t>
            </w:r>
            <w:r w:rsidRPr="00671FA1">
              <w:rPr>
                <w:sz w:val="20"/>
                <w:szCs w:val="20"/>
                <w:u w:val="single"/>
              </w:rPr>
              <w:t xml:space="preserve">dvanced techniques </w:t>
            </w:r>
            <w:r w:rsidRPr="00A42CAF">
              <w:rPr>
                <w:sz w:val="20"/>
                <w:szCs w:val="20"/>
                <w:u w:val="single"/>
              </w:rPr>
              <w:t>with fluency and expression,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cluding but not limited to, right-hand and left-hand, mallet percussion, double-tonguing.</w:t>
            </w:r>
          </w:p>
        </w:tc>
      </w:tr>
      <w:tr w:rsidR="00D451CC" w14:paraId="0D447BB8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869109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F76D924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750FD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EEB70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0594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D9E4C5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E2907F" w14:textId="77777777" w:rsidR="00E20A83" w:rsidRPr="00671FA1" w:rsidRDefault="00E20A83" w:rsidP="00E20A8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 xml:space="preserve">demonstrate, describe, and analyz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at an advanced level, including</w:t>
            </w:r>
          </w:p>
          <w:p w14:paraId="4ACE46A8" w14:textId="77777777" w:rsidR="00E20A83" w:rsidRPr="00671FA1" w:rsidRDefault="00E20A83" w:rsidP="00E20A83">
            <w:pPr>
              <w:pStyle w:val="SOLNumberedBullet"/>
              <w:numPr>
                <w:ilvl w:val="0"/>
                <w:numId w:val="23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b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67971DF" w14:textId="77777777" w:rsidR="00E20A83" w:rsidRPr="00671FA1" w:rsidRDefault="00E20A83" w:rsidP="00E20A83">
            <w:pPr>
              <w:pStyle w:val="SOLNumberedBullet"/>
              <w:numPr>
                <w:ilvl w:val="0"/>
                <w:numId w:val="23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s to facilitate correct intonation </w:t>
            </w:r>
            <w:r w:rsidRPr="00671FA1">
              <w:rPr>
                <w:sz w:val="20"/>
                <w:szCs w:val="20"/>
                <w:u w:val="single"/>
              </w:rPr>
              <w:t>as an ensemble member and soloist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C1265DB" w14:textId="77777777" w:rsidR="00E20A83" w:rsidRPr="00671FA1" w:rsidRDefault="00E20A83" w:rsidP="00E20A83">
            <w:pPr>
              <w:pStyle w:val="SOLNumberedBullet"/>
              <w:numPr>
                <w:ilvl w:val="0"/>
                <w:numId w:val="23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8DA6756" w14:textId="77777777" w:rsidR="00E20A83" w:rsidRPr="00671FA1" w:rsidRDefault="00E20A83" w:rsidP="00E20A83">
            <w:pPr>
              <w:pStyle w:val="SOLNumberedBullet"/>
              <w:numPr>
                <w:ilvl w:val="0"/>
                <w:numId w:val="23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advanced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BB33D7" w14:textId="77777777" w:rsidR="00E20A83" w:rsidRPr="00671FA1" w:rsidRDefault="00E20A83" w:rsidP="00E20A83">
            <w:pPr>
              <w:pStyle w:val="SOLNumberedBullet"/>
              <w:numPr>
                <w:ilvl w:val="0"/>
                <w:numId w:val="23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1C0CB00" w14:textId="77777777" w:rsidR="00E20A83" w:rsidRPr="00671FA1" w:rsidRDefault="00E20A83" w:rsidP="00C97E04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steady beat at various tempos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changes in the music literature being studied.</w:t>
            </w:r>
          </w:p>
          <w:p w14:paraId="2C387746" w14:textId="77777777" w:rsidR="00D451CC" w:rsidRPr="00E20A83" w:rsidRDefault="00E63F06" w:rsidP="00E63F0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HIAR.15</w:t>
            </w:r>
            <w:r>
              <w:rPr>
                <w:sz w:val="20"/>
                <w:szCs w:val="20"/>
                <w:u w:val="single"/>
              </w:rPr>
              <w:t xml:space="preserve"> g)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E62B23">
              <w:rPr>
                <w:sz w:val="20"/>
                <w:szCs w:val="20"/>
                <w:u w:val="single"/>
              </w:rPr>
              <w:t xml:space="preserve">Describe and </w:t>
            </w:r>
            <w:r w:rsidRPr="00E63F06">
              <w:rPr>
                <w:sz w:val="20"/>
                <w:szCs w:val="20"/>
              </w:rPr>
              <w:t>demonstrate the use of articulations, dynamic contrasts, phrasing, various tempos, and tempo changes as means of expression.</w:t>
            </w:r>
          </w:p>
        </w:tc>
      </w:tr>
      <w:tr w:rsidR="00D451CC" w14:paraId="3157C8C0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4AF9AB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258D4F6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2.f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EB1E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2C41F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EB600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D0727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C52637" w14:textId="77777777" w:rsidR="00D451CC" w:rsidRPr="00E20A83" w:rsidRDefault="00C97E04" w:rsidP="006D2259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14</w:t>
            </w:r>
            <w:r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 and interpret standard music notation while performing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 accordance with VBODA Levels 5 and 6.</w:t>
            </w:r>
          </w:p>
        </w:tc>
      </w:tr>
      <w:tr w:rsidR="00D451CC" w14:paraId="077133F1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BD2D25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798B2D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6.g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DD3A0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0801F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4088B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AC9DDD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4FBF78" w14:textId="77777777" w:rsidR="00D451CC" w:rsidRPr="00E20A83" w:rsidRDefault="00E20A83" w:rsidP="006D2259">
            <w:pPr>
              <w:pStyle w:val="SOLStatement"/>
              <w:spacing w:before="0"/>
              <w:ind w:left="61" w:hanging="29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15</w:t>
            </w:r>
            <w:r w:rsidR="00E63F06" w:rsidRPr="00671FA1">
              <w:rPr>
                <w:sz w:val="20"/>
                <w:szCs w:val="20"/>
                <w:u w:val="single"/>
              </w:rPr>
              <w:t>16</w:t>
            </w:r>
            <w:r w:rsidR="00E63F06">
              <w:rPr>
                <w:sz w:val="20"/>
                <w:szCs w:val="20"/>
                <w:u w:val="single"/>
              </w:rPr>
              <w:t>.g)</w:t>
            </w:r>
            <w:r w:rsidR="00E63F06"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="00E63F06" w:rsidRPr="00E62B23">
              <w:rPr>
                <w:sz w:val="20"/>
                <w:szCs w:val="20"/>
                <w:u w:val="single"/>
              </w:rPr>
              <w:t xml:space="preserve">Describe and </w:t>
            </w:r>
            <w:r w:rsidRPr="00E63F06">
              <w:rPr>
                <w:sz w:val="20"/>
                <w:szCs w:val="20"/>
              </w:rPr>
              <w:t>demonstrate the use of articulations, dynamic contrasts, phrasing, various tempos, and tempo changes as means of expression.</w:t>
            </w:r>
          </w:p>
        </w:tc>
      </w:tr>
      <w:tr w:rsidR="00D451CC" w14:paraId="7DB0EE3B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E253C2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1B3FD96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2.g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14419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25902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19096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089B1D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778833" w14:textId="77777777" w:rsidR="00D451CC" w:rsidRPr="00D451CC" w:rsidRDefault="00C97E04" w:rsidP="00E20A83">
            <w:pPr>
              <w:pStyle w:val="SOLStatement"/>
              <w:spacing w:before="0"/>
              <w:ind w:left="0" w:firstLine="0"/>
            </w:pPr>
            <w:r w:rsidRPr="00671FA1">
              <w:rPr>
                <w:strike/>
                <w:sz w:val="20"/>
                <w:szCs w:val="20"/>
              </w:rPr>
              <w:t>HIAR.16</w:t>
            </w:r>
            <w:r>
              <w:rPr>
                <w:sz w:val="20"/>
                <w:szCs w:val="20"/>
                <w:u w:val="single"/>
              </w:rPr>
              <w:t>12.g</w:t>
            </w:r>
            <w:r w:rsidRPr="00671FA1">
              <w:rPr>
                <w:sz w:val="20"/>
                <w:szCs w:val="20"/>
                <w:u w:val="single"/>
              </w:rPr>
              <w:t xml:space="preserve">) 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e and perform rhythmic and melodic examples in sonata-allegro form.</w:t>
            </w:r>
          </w:p>
        </w:tc>
      </w:tr>
      <w:tr w:rsidR="00D451CC" w14:paraId="2E87F678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B0483F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R.</w:t>
            </w:r>
            <w:r w:rsidRPr="00AE3572">
              <w:rPr>
                <w:sz w:val="18"/>
                <w:szCs w:val="20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0D04147" w14:textId="77777777" w:rsidR="00D451CC" w:rsidRDefault="00D451CC" w:rsidP="006A0A6D">
            <w:pPr>
              <w:jc w:val="center"/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64F09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6EF313" w14:textId="77777777" w:rsidR="00D451CC" w:rsidRPr="00817BBD" w:rsidRDefault="00E63F06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00368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63F8F03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5E44F4" w14:textId="77777777" w:rsidR="00D451CC" w:rsidRPr="00E20A83" w:rsidRDefault="00E20A83" w:rsidP="00E20A83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17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>will perform accompanying harmonies and/or coun</w:t>
            </w:r>
            <w:r>
              <w:rPr>
                <w:strike/>
                <w:sz w:val="20"/>
                <w:szCs w:val="20"/>
              </w:rPr>
              <w:t>ter melodies to a given melody.</w:t>
            </w:r>
          </w:p>
        </w:tc>
      </w:tr>
      <w:tr w:rsidR="00D451CC" w14:paraId="0667CBD3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072B6B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B1968D5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79FB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176F3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2B094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90CF38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E88DF8" w14:textId="77777777" w:rsidR="00160666" w:rsidRPr="00671FA1" w:rsidRDefault="00160666" w:rsidP="0016066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</w:t>
            </w:r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usicianship and personal engagement by </w:t>
            </w:r>
          </w:p>
          <w:p w14:paraId="449B0E7A" w14:textId="77777777" w:rsidR="00160666" w:rsidRPr="006D2259" w:rsidRDefault="006D2259" w:rsidP="00160666">
            <w:pPr>
              <w:pStyle w:val="SOLNumberedBullet"/>
              <w:numPr>
                <w:ilvl w:val="0"/>
                <w:numId w:val="229"/>
              </w:numPr>
              <w:ind w:left="360"/>
              <w:rPr>
                <w:sz w:val="20"/>
                <w:szCs w:val="20"/>
              </w:rPr>
            </w:pPr>
            <w:r w:rsidRPr="006D2259">
              <w:rPr>
                <w:sz w:val="20"/>
                <w:szCs w:val="20"/>
              </w:rPr>
              <w:t>[Moved to HIAD.16.b]</w:t>
            </w:r>
            <w:r>
              <w:rPr>
                <w:sz w:val="20"/>
                <w:szCs w:val="20"/>
              </w:rPr>
              <w:t xml:space="preserve"> </w:t>
            </w:r>
            <w:r w:rsidR="00160666" w:rsidRPr="006D2259">
              <w:rPr>
                <w:strike/>
                <w:sz w:val="20"/>
                <w:szCs w:val="20"/>
              </w:rPr>
              <w:t>making adjustments to facilitate correct intonation as an ensemble member and soloist;</w:t>
            </w:r>
            <w:r w:rsidR="00160666" w:rsidRPr="006D2259">
              <w:rPr>
                <w:sz w:val="20"/>
                <w:szCs w:val="20"/>
              </w:rPr>
              <w:t xml:space="preserve"> </w:t>
            </w:r>
          </w:p>
          <w:p w14:paraId="0B873EAE" w14:textId="77777777" w:rsidR="00160666" w:rsidRPr="00671FA1" w:rsidRDefault="006D2259" w:rsidP="00160666">
            <w:pPr>
              <w:pStyle w:val="SOLNumberedBullet"/>
              <w:numPr>
                <w:ilvl w:val="0"/>
                <w:numId w:val="22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1</w:t>
            </w:r>
            <w:r>
              <w:rPr>
                <w:sz w:val="20"/>
                <w:szCs w:val="20"/>
              </w:rPr>
              <w:t>5.b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160666" w:rsidRPr="00671FA1">
              <w:rPr>
                <w:strike/>
                <w:sz w:val="20"/>
                <w:szCs w:val="20"/>
              </w:rPr>
              <w:t>identifying and producing the characteristic sound of the instrument being studied;</w:t>
            </w:r>
            <w:r w:rsidR="00160666" w:rsidRPr="00671FA1">
              <w:rPr>
                <w:sz w:val="20"/>
                <w:szCs w:val="20"/>
              </w:rPr>
              <w:t xml:space="preserve"> </w:t>
            </w:r>
          </w:p>
          <w:p w14:paraId="5E7C6350" w14:textId="77777777" w:rsidR="00160666" w:rsidRPr="00671FA1" w:rsidRDefault="006D2259" w:rsidP="00160666">
            <w:pPr>
              <w:pStyle w:val="SOLNumberedBullet"/>
              <w:numPr>
                <w:ilvl w:val="0"/>
                <w:numId w:val="22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</w:t>
            </w:r>
            <w:r>
              <w:rPr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.2</w:t>
            </w:r>
            <w:r>
              <w:rPr>
                <w:sz w:val="20"/>
                <w:szCs w:val="20"/>
              </w:rPr>
              <w:t>.b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160666" w:rsidRPr="00671FA1">
              <w:rPr>
                <w:strike/>
                <w:sz w:val="20"/>
                <w:szCs w:val="20"/>
              </w:rPr>
              <w:t>monitoring individual practice with a level of refinement that reflects artistic musical goals;</w:t>
            </w:r>
            <w:r w:rsidR="00160666" w:rsidRPr="00671FA1">
              <w:rPr>
                <w:sz w:val="20"/>
                <w:szCs w:val="20"/>
              </w:rPr>
              <w:t xml:space="preserve"> </w:t>
            </w:r>
          </w:p>
          <w:p w14:paraId="64FAE68D" w14:textId="77777777" w:rsidR="00160666" w:rsidRPr="00671FA1" w:rsidRDefault="00160666" w:rsidP="00160666">
            <w:pPr>
              <w:pStyle w:val="SOLNumberedBullet"/>
              <w:numPr>
                <w:ilvl w:val="0"/>
                <w:numId w:val="22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curricular and co-curricular </w:t>
            </w:r>
            <w:r w:rsidRPr="00671FA1">
              <w:rPr>
                <w:sz w:val="20"/>
                <w:szCs w:val="20"/>
                <w:u w:val="single"/>
              </w:rPr>
              <w:t xml:space="preserve">ensembles, performances, and </w:t>
            </w:r>
            <w:r w:rsidRPr="00671FA1">
              <w:rPr>
                <w:sz w:val="20"/>
                <w:szCs w:val="20"/>
              </w:rPr>
              <w:t xml:space="preserve">events </w:t>
            </w:r>
            <w:r w:rsidRPr="00671FA1">
              <w:rPr>
                <w:sz w:val="20"/>
                <w:szCs w:val="20"/>
                <w:u w:val="single"/>
              </w:rPr>
              <w:t>at school, and in community, county, district, regional, state, and national events.</w:t>
            </w:r>
            <w:r w:rsidRPr="00671FA1">
              <w:rPr>
                <w:strike/>
                <w:sz w:val="20"/>
                <w:szCs w:val="20"/>
              </w:rPr>
              <w:t xml:space="preserve"> (e.g., concerts, other performances); ensembles such as symphonic ensembles, chamber ensembles, marching band, jazz ensembles; All-County, All-District, All-Region, and All-Virginia event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86B9E0C" w14:textId="77777777" w:rsidR="00160666" w:rsidRPr="00671FA1" w:rsidRDefault="00160666" w:rsidP="00160666">
            <w:pPr>
              <w:pStyle w:val="SOLNumberedBullet"/>
              <w:numPr>
                <w:ilvl w:val="0"/>
                <w:numId w:val="22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rehearsal and concert etiquette as a performer (e.g., using critical aural skills, following conducting gestures, maintaining attention in rest position).</w:t>
            </w:r>
          </w:p>
          <w:p w14:paraId="239AD846" w14:textId="77777777" w:rsidR="00D451CC" w:rsidRPr="00E20A83" w:rsidRDefault="00160666" w:rsidP="00C97E04">
            <w:pPr>
              <w:ind w:left="360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r w:rsidRPr="00671FA1">
              <w:rPr>
                <w:sz w:val="20"/>
                <w:szCs w:val="20"/>
                <w:u w:val="single"/>
              </w:rPr>
              <w:t>Model exemplary concert etiquette as an active listener.</w:t>
            </w:r>
          </w:p>
        </w:tc>
      </w:tr>
      <w:tr w:rsidR="00D451CC" w14:paraId="1584EBFE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0321B0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1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E303415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12.h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4AC6A0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B2960E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337E2F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17CCEE1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1966AE" w14:textId="77777777" w:rsidR="00D451CC" w:rsidRPr="00E20A83" w:rsidRDefault="00C97E04" w:rsidP="00E20A8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19</w:t>
            </w:r>
            <w:r>
              <w:rPr>
                <w:sz w:val="20"/>
                <w:szCs w:val="20"/>
                <w:u w:val="single"/>
              </w:rPr>
              <w:t>12.</w:t>
            </w: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r>
              <w:rPr>
                <w:strike/>
                <w:sz w:val="20"/>
                <w:szCs w:val="20"/>
              </w:rPr>
              <w:t xml:space="preserve">  The student </w:t>
            </w:r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ight-read music of varying styles and levels of difficulty.</w:t>
            </w:r>
            <w:r w:rsidRPr="00671FA1">
              <w:rPr>
                <w:strike/>
                <w:sz w:val="20"/>
                <w:szCs w:val="20"/>
              </w:rPr>
              <w:t xml:space="preserve"> , in accordance with VBODA Level 4 or higher.</w:t>
            </w:r>
          </w:p>
        </w:tc>
      </w:tr>
      <w:tr w:rsidR="00D451CC" w14:paraId="6C2ECCC1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5E2D64" w14:textId="77777777" w:rsidR="00D451CC" w:rsidRPr="00AE3572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Pr="00AE3572">
              <w:rPr>
                <w:sz w:val="18"/>
                <w:szCs w:val="20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3001F0E" w14:textId="77777777" w:rsidR="00D451CC" w:rsidRDefault="00D451CC" w:rsidP="006A0A6D">
            <w:pPr>
              <w:jc w:val="center"/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B4521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E6625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6163D9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8403D7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8302ED" w14:textId="77777777" w:rsidR="00160666" w:rsidRPr="00671FA1" w:rsidRDefault="00160666" w:rsidP="0016066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fluences </w:t>
            </w:r>
            <w:r w:rsidRPr="00671FA1">
              <w:rPr>
                <w:sz w:val="20"/>
                <w:szCs w:val="20"/>
              </w:rPr>
              <w:t>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414324F" w14:textId="77777777" w:rsidR="00160666" w:rsidRPr="00671FA1" w:rsidRDefault="00160666" w:rsidP="00160666">
            <w:pPr>
              <w:pStyle w:val="SOLNumberedBullet"/>
              <w:numPr>
                <w:ilvl w:val="1"/>
                <w:numId w:val="23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5DAF655" w14:textId="77777777" w:rsidR="00160666" w:rsidRPr="00671FA1" w:rsidRDefault="00160666" w:rsidP="00160666">
            <w:pPr>
              <w:pStyle w:val="SOLNumberedBullet"/>
              <w:numPr>
                <w:ilvl w:val="1"/>
                <w:numId w:val="23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ssess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C2921D3" w14:textId="77777777" w:rsidR="00160666" w:rsidRPr="00671FA1" w:rsidRDefault="00160666" w:rsidP="00160666">
            <w:pPr>
              <w:pStyle w:val="SOLNumberedBullet"/>
              <w:numPr>
                <w:ilvl w:val="1"/>
                <w:numId w:val="23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haracteristics of instrument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1037ABE" w14:textId="77777777" w:rsidR="00160666" w:rsidRPr="00671FA1" w:rsidRDefault="006D2259" w:rsidP="00160666">
            <w:pPr>
              <w:pStyle w:val="SOLNumberedBullet"/>
              <w:numPr>
                <w:ilvl w:val="1"/>
                <w:numId w:val="23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</w:t>
            </w:r>
            <w:r>
              <w:rPr>
                <w:sz w:val="20"/>
                <w:szCs w:val="20"/>
              </w:rPr>
              <w:t>AR</w:t>
            </w:r>
            <w:r w:rsidRPr="00671FA1">
              <w:rPr>
                <w:sz w:val="20"/>
                <w:szCs w:val="20"/>
              </w:rPr>
              <w:t>.7]</w:t>
            </w:r>
            <w:r>
              <w:rPr>
                <w:sz w:val="20"/>
                <w:szCs w:val="20"/>
              </w:rPr>
              <w:t xml:space="preserve"> </w:t>
            </w:r>
            <w:r w:rsidR="00160666" w:rsidRPr="00671FA1">
              <w:rPr>
                <w:strike/>
                <w:sz w:val="20"/>
                <w:szCs w:val="20"/>
              </w:rPr>
              <w:t>analyzing and evaluating opportunities for music performance and advocacy within the community;</w:t>
            </w:r>
            <w:r w:rsidR="00160666" w:rsidRPr="00671FA1">
              <w:rPr>
                <w:sz w:val="20"/>
                <w:szCs w:val="20"/>
              </w:rPr>
              <w:t xml:space="preserve"> </w:t>
            </w:r>
          </w:p>
          <w:p w14:paraId="7D886B77" w14:textId="77777777" w:rsidR="00160666" w:rsidRPr="00671FA1" w:rsidRDefault="006D2259" w:rsidP="00160666">
            <w:pPr>
              <w:pStyle w:val="SOLNumberedBullet"/>
              <w:numPr>
                <w:ilvl w:val="1"/>
                <w:numId w:val="23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</w:t>
            </w:r>
            <w:r>
              <w:rPr>
                <w:sz w:val="20"/>
                <w:szCs w:val="20"/>
              </w:rPr>
              <w:t>IAR</w:t>
            </w:r>
            <w:r w:rsidRPr="00671FA1">
              <w:rPr>
                <w:sz w:val="20"/>
                <w:szCs w:val="20"/>
              </w:rPr>
              <w:t>.9]</w:t>
            </w:r>
            <w:r>
              <w:rPr>
                <w:sz w:val="20"/>
                <w:szCs w:val="20"/>
              </w:rPr>
              <w:t xml:space="preserve"> </w:t>
            </w:r>
            <w:r w:rsidR="00160666" w:rsidRPr="00671FA1">
              <w:rPr>
                <w:strike/>
                <w:sz w:val="20"/>
                <w:szCs w:val="20"/>
              </w:rPr>
              <w:t>investigating career pathways in the music field;</w:t>
            </w:r>
            <w:r w:rsidR="00160666" w:rsidRPr="00671FA1">
              <w:rPr>
                <w:strike/>
                <w:sz w:val="20"/>
                <w:szCs w:val="20"/>
                <w:u w:val="single"/>
              </w:rPr>
              <w:t>and</w:t>
            </w:r>
            <w:r w:rsidR="00160666" w:rsidRPr="00671FA1">
              <w:rPr>
                <w:sz w:val="20"/>
                <w:szCs w:val="20"/>
                <w:u w:val="single"/>
              </w:rPr>
              <w:t xml:space="preserve"> </w:t>
            </w:r>
            <w:r w:rsidR="00160666" w:rsidRPr="00671FA1">
              <w:rPr>
                <w:sz w:val="20"/>
                <w:szCs w:val="20"/>
              </w:rPr>
              <w:t xml:space="preserve"> </w:t>
            </w:r>
          </w:p>
          <w:p w14:paraId="758FA705" w14:textId="77777777" w:rsidR="00160666" w:rsidRPr="00671FA1" w:rsidRDefault="006D2259" w:rsidP="00160666">
            <w:pPr>
              <w:pStyle w:val="SOLNumberedBullet"/>
              <w:numPr>
                <w:ilvl w:val="1"/>
                <w:numId w:val="230"/>
              </w:num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Moved to HIAR</w:t>
            </w:r>
            <w:r w:rsidRPr="00671FA1">
              <w:rPr>
                <w:sz w:val="20"/>
                <w:szCs w:val="20"/>
              </w:rPr>
              <w:t>.8]</w:t>
            </w:r>
            <w:r>
              <w:rPr>
                <w:sz w:val="20"/>
                <w:szCs w:val="20"/>
              </w:rPr>
              <w:t xml:space="preserve"> </w:t>
            </w:r>
            <w:r w:rsidR="00160666" w:rsidRPr="00671FA1">
              <w:rPr>
                <w:strike/>
                <w:sz w:val="20"/>
                <w:szCs w:val="20"/>
              </w:rPr>
              <w:t xml:space="preserve">assessing the use and misuse of ethical standards as applied to social media and copyrighted materials; and </w:t>
            </w:r>
          </w:p>
          <w:p w14:paraId="23075AB0" w14:textId="77777777" w:rsidR="00D451CC" w:rsidRPr="00E20A83" w:rsidRDefault="006D2259" w:rsidP="006A0A6D">
            <w:pPr>
              <w:pStyle w:val="SOLNumberedBullet"/>
              <w:numPr>
                <w:ilvl w:val="1"/>
                <w:numId w:val="230"/>
              </w:numPr>
              <w:ind w:left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[Moved to HIAR</w:t>
            </w:r>
            <w:r w:rsidRPr="00671FA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5.b and 5.c] </w:t>
            </w:r>
            <w:r w:rsidR="00160666" w:rsidRPr="00671FA1">
              <w:rPr>
                <w:strike/>
                <w:sz w:val="20"/>
                <w:szCs w:val="20"/>
              </w:rPr>
              <w:t>modeling exemplary concert etiquette as an active listener.</w:t>
            </w:r>
          </w:p>
        </w:tc>
      </w:tr>
      <w:tr w:rsidR="00D451CC" w14:paraId="7542DD78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71F881" w14:textId="77777777" w:rsidR="00D451CC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HIAR.2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1575862" w14:textId="77777777" w:rsidR="00D451CC" w:rsidRDefault="00D451CC" w:rsidP="006A0A6D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69A8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C39267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42D0C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2D0DE9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F8B176" w14:textId="77777777" w:rsidR="00160666" w:rsidRPr="00671FA1" w:rsidRDefault="00160666" w:rsidP="0016066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, interpret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CBCA47B" w14:textId="77777777" w:rsidR="00417182" w:rsidRPr="00417182" w:rsidRDefault="00417182" w:rsidP="00417182">
            <w:pPr>
              <w:pStyle w:val="SOLStatement"/>
              <w:numPr>
                <w:ilvl w:val="0"/>
                <w:numId w:val="236"/>
              </w:numPr>
              <w:spacing w:before="0"/>
              <w:ind w:left="331"/>
              <w:rPr>
                <w:sz w:val="20"/>
                <w:szCs w:val="20"/>
              </w:rPr>
            </w:pPr>
            <w:r w:rsidRPr="00417182">
              <w:rPr>
                <w:sz w:val="20"/>
                <w:szCs w:val="20"/>
              </w:rPr>
              <w:t>[Moved to HIAR.6]</w:t>
            </w:r>
            <w:r w:rsidR="00160666" w:rsidRPr="00417182">
              <w:rPr>
                <w:strike/>
                <w:sz w:val="20"/>
                <w:szCs w:val="20"/>
              </w:rPr>
              <w:t>comparing and contrasting the importance of composers’ use of style, cultural influences, and historical context for the interpretation of works of music;</w:t>
            </w:r>
          </w:p>
          <w:p w14:paraId="2BFEC766" w14:textId="77777777" w:rsidR="00417182" w:rsidRPr="00417182" w:rsidRDefault="00417182" w:rsidP="00417182">
            <w:pPr>
              <w:pStyle w:val="SOLStatement"/>
              <w:numPr>
                <w:ilvl w:val="0"/>
                <w:numId w:val="236"/>
              </w:numPr>
              <w:spacing w:before="0"/>
              <w:ind w:left="331"/>
              <w:rPr>
                <w:sz w:val="20"/>
                <w:szCs w:val="20"/>
              </w:rPr>
            </w:pPr>
            <w:r w:rsidRPr="00417182">
              <w:rPr>
                <w:sz w:val="20"/>
                <w:szCs w:val="20"/>
              </w:rPr>
              <w:t>[Moved to HIAD.4]</w:t>
            </w:r>
            <w:r w:rsidR="00160666" w:rsidRPr="00417182">
              <w:rPr>
                <w:strike/>
                <w:sz w:val="20"/>
                <w:szCs w:val="20"/>
              </w:rPr>
              <w:t xml:space="preserve">analyzing ways in which personal experiences influence critical judgment about works of music and musical performances; </w:t>
            </w:r>
          </w:p>
          <w:p w14:paraId="68344DD3" w14:textId="77777777" w:rsidR="00160666" w:rsidRPr="00417182" w:rsidRDefault="00417182" w:rsidP="00417182">
            <w:pPr>
              <w:pStyle w:val="SOLStatement"/>
              <w:numPr>
                <w:ilvl w:val="0"/>
                <w:numId w:val="236"/>
              </w:numPr>
              <w:spacing w:before="0"/>
              <w:ind w:left="331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r w:rsidR="00160666" w:rsidRPr="00417182">
              <w:rPr>
                <w:sz w:val="20"/>
                <w:szCs w:val="20"/>
                <w:u w:val="single"/>
              </w:rPr>
              <w:t>A</w:t>
            </w:r>
            <w:r w:rsidR="00160666" w:rsidRPr="00417182">
              <w:rPr>
                <w:strike/>
                <w:sz w:val="20"/>
                <w:szCs w:val="20"/>
              </w:rPr>
              <w:t>a</w:t>
            </w:r>
            <w:r w:rsidR="00160666" w:rsidRPr="00417182">
              <w:rPr>
                <w:sz w:val="20"/>
                <w:szCs w:val="20"/>
              </w:rPr>
              <w:t>pply</w:t>
            </w:r>
            <w:r w:rsidR="00160666" w:rsidRPr="00417182">
              <w:rPr>
                <w:strike/>
                <w:sz w:val="20"/>
                <w:szCs w:val="20"/>
              </w:rPr>
              <w:t>ing</w:t>
            </w:r>
            <w:r w:rsidR="00160666" w:rsidRPr="00417182">
              <w:rPr>
                <w:sz w:val="20"/>
                <w:szCs w:val="20"/>
              </w:rPr>
              <w:t xml:space="preserve"> accepted criteria for analyzing and evaluating works of music</w:t>
            </w:r>
            <w:r w:rsidR="00160666" w:rsidRPr="00417182">
              <w:rPr>
                <w:sz w:val="20"/>
                <w:szCs w:val="20"/>
                <w:u w:val="single"/>
              </w:rPr>
              <w:t>.</w:t>
            </w:r>
            <w:r w:rsidR="00160666" w:rsidRPr="00417182">
              <w:rPr>
                <w:strike/>
                <w:sz w:val="20"/>
                <w:szCs w:val="20"/>
              </w:rPr>
              <w:t xml:space="preserve">; and </w:t>
            </w:r>
          </w:p>
          <w:p w14:paraId="399A7337" w14:textId="77777777" w:rsidR="00D451CC" w:rsidRPr="00E20A83" w:rsidRDefault="00160666" w:rsidP="00417182">
            <w:pPr>
              <w:numPr>
                <w:ilvl w:val="0"/>
                <w:numId w:val="236"/>
              </w:numPr>
              <w:ind w:left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160666" w14:paraId="4D3145FE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37324A" w14:textId="77777777" w:rsidR="00160666" w:rsidRDefault="00160666" w:rsidP="00160666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2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D9117B9" w14:textId="77777777" w:rsidR="00160666" w:rsidRDefault="00160666" w:rsidP="00160666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IAR.</w:t>
            </w:r>
            <w:r w:rsidR="00E63F06">
              <w:rPr>
                <w:sz w:val="18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48020E" w14:textId="77777777" w:rsidR="00160666" w:rsidRPr="00817BBD" w:rsidRDefault="00160666" w:rsidP="0016066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839180" w14:textId="77777777" w:rsidR="00160666" w:rsidRPr="00817BBD" w:rsidRDefault="00160666" w:rsidP="0016066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1C11B" w14:textId="77777777" w:rsidR="00160666" w:rsidRPr="00817BBD" w:rsidRDefault="00160666" w:rsidP="0016066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809E7F9" w14:textId="77777777" w:rsidR="00160666" w:rsidRPr="00817BBD" w:rsidRDefault="00160666" w:rsidP="0016066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151A04" w14:textId="77777777" w:rsidR="00160666" w:rsidRPr="00671FA1" w:rsidRDefault="00160666" w:rsidP="0016066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22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4793EE22" w14:textId="77777777" w:rsidR="00160666" w:rsidRPr="00671FA1" w:rsidRDefault="00160666" w:rsidP="00160666">
            <w:pPr>
              <w:pStyle w:val="SOLNumberedBullet"/>
              <w:numPr>
                <w:ilvl w:val="0"/>
                <w:numId w:val="22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Justify </w:t>
            </w:r>
            <w:r w:rsidRPr="00671FA1">
              <w:rPr>
                <w:strike/>
                <w:sz w:val="20"/>
                <w:szCs w:val="20"/>
              </w:rPr>
              <w:t>analyzing and explain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12370A9" w14:textId="77777777" w:rsidR="00160666" w:rsidRPr="00671FA1" w:rsidRDefault="00160666" w:rsidP="00160666">
            <w:pPr>
              <w:pStyle w:val="SOLNumberedBullet"/>
              <w:numPr>
                <w:ilvl w:val="0"/>
                <w:numId w:val="22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Justify </w:t>
            </w:r>
            <w:r w:rsidRPr="00671FA1">
              <w:rPr>
                <w:strike/>
                <w:sz w:val="20"/>
                <w:szCs w:val="20"/>
              </w:rPr>
              <w:t>analyz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7A5C2DD" w14:textId="77777777" w:rsidR="00160666" w:rsidRPr="00E20A83" w:rsidRDefault="00160666" w:rsidP="00E20A83">
            <w:pPr>
              <w:pStyle w:val="SOLNumberedBullet"/>
              <w:numPr>
                <w:ilvl w:val="0"/>
                <w:numId w:val="22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nalyz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 xml:space="preserve"> the value of musical performance to society</w:t>
            </w:r>
          </w:p>
        </w:tc>
      </w:tr>
      <w:tr w:rsidR="00D451CC" w14:paraId="62E65AD3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6F377" w14:textId="77777777" w:rsidR="00D451CC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0C72667" w14:textId="77777777" w:rsidR="00D451CC" w:rsidRPr="00A36E6B" w:rsidRDefault="00D451CC" w:rsidP="006A0A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AR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18EECB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8DD67D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6A3846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FFDBE7A" w14:textId="77777777" w:rsidR="00D451CC" w:rsidRPr="00817BBD" w:rsidRDefault="00D451CC" w:rsidP="006A0A6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81417C" w14:textId="77777777" w:rsidR="00160666" w:rsidRPr="00671FA1" w:rsidRDefault="00160666" w:rsidP="00160666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AR.2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a creative process for music.</w:t>
            </w:r>
          </w:p>
          <w:p w14:paraId="2DBA12EE" w14:textId="77777777" w:rsidR="00160666" w:rsidRPr="00671FA1" w:rsidRDefault="00160666" w:rsidP="006D2259">
            <w:pPr>
              <w:pStyle w:val="ListParagraph"/>
              <w:numPr>
                <w:ilvl w:val="0"/>
                <w:numId w:val="227"/>
              </w:numPr>
              <w:ind w:left="601" w:hanging="27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a portfolio of creative original work that includes examples of both a creative process as well as finished products.</w:t>
            </w:r>
          </w:p>
          <w:p w14:paraId="567508FB" w14:textId="77777777" w:rsidR="00D451CC" w:rsidRPr="00E20A83" w:rsidRDefault="00C97E04" w:rsidP="006D2259">
            <w:pPr>
              <w:pStyle w:val="ListParagraph"/>
              <w:numPr>
                <w:ilvl w:val="0"/>
                <w:numId w:val="227"/>
              </w:numPr>
              <w:ind w:left="601" w:hanging="270"/>
              <w:rPr>
                <w:sz w:val="20"/>
                <w:szCs w:val="20"/>
                <w:u w:val="single"/>
              </w:rPr>
            </w:pPr>
            <w:r w:rsidRPr="00C97E04">
              <w:rPr>
                <w:strike/>
                <w:sz w:val="20"/>
                <w:szCs w:val="20"/>
              </w:rPr>
              <w:t>HIAR.1</w:t>
            </w:r>
            <w:r w:rsidRPr="00671FA1">
              <w:rPr>
                <w:strike/>
                <w:sz w:val="20"/>
                <w:szCs w:val="20"/>
              </w:rPr>
              <w:t>8</w:t>
            </w:r>
            <w:r>
              <w:rPr>
                <w:strike/>
                <w:sz w:val="20"/>
                <w:szCs w:val="20"/>
              </w:rPr>
              <w:t>.4</w:t>
            </w:r>
            <w:r w:rsidR="00160666" w:rsidRPr="00671FA1">
              <w:rPr>
                <w:sz w:val="20"/>
                <w:szCs w:val="20"/>
                <w:u w:val="single"/>
              </w:rPr>
              <w:t>Monitor individual practice with a level of refinement that reflects artistic musical goals.</w:t>
            </w:r>
          </w:p>
        </w:tc>
      </w:tr>
    </w:tbl>
    <w:p w14:paraId="3A374218" w14:textId="77777777" w:rsidR="00E80966" w:rsidRDefault="00E80966" w:rsidP="00763CA4"/>
    <w:sectPr w:rsidR="00E80966" w:rsidSect="00A15481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89DBF" w14:textId="77777777" w:rsidR="00891BE9" w:rsidRDefault="00891BE9" w:rsidP="005C0BB8">
      <w:r>
        <w:separator/>
      </w:r>
    </w:p>
  </w:endnote>
  <w:endnote w:type="continuationSeparator" w:id="0">
    <w:p w14:paraId="29B07427" w14:textId="77777777" w:rsidR="00891BE9" w:rsidRDefault="00891BE9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E1448" w14:textId="12163FF5" w:rsidR="00E80966" w:rsidRPr="00DA3A68" w:rsidRDefault="00DA3A68" w:rsidP="00DA3A68">
    <w:pPr>
      <w:pStyle w:val="Footer"/>
      <w:tabs>
        <w:tab w:val="clear" w:pos="4680"/>
        <w:tab w:val="clear" w:pos="9360"/>
        <w:tab w:val="center" w:pos="7200"/>
        <w:tab w:val="right" w:pos="14400"/>
      </w:tabs>
    </w:pPr>
    <w:r w:rsidRPr="00A15481">
      <w:rPr>
        <w:sz w:val="18"/>
      </w:rPr>
      <w:t>0</w:t>
    </w:r>
    <w:r w:rsidR="007402F2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9E5B42">
      <w:rPr>
        <w:sz w:val="18"/>
        <w:szCs w:val="18"/>
      </w:rPr>
      <w:fldChar w:fldCharType="begin"/>
    </w:r>
    <w:r w:rsidRPr="009E5B42">
      <w:rPr>
        <w:sz w:val="18"/>
        <w:szCs w:val="18"/>
      </w:rPr>
      <w:instrText xml:space="preserve"> PAGE   \* MERGEFORMAT </w:instrText>
    </w:r>
    <w:r w:rsidRPr="009E5B42">
      <w:rPr>
        <w:sz w:val="18"/>
        <w:szCs w:val="18"/>
      </w:rPr>
      <w:fldChar w:fldCharType="separate"/>
    </w:r>
    <w:r w:rsidR="007F51FF">
      <w:rPr>
        <w:noProof/>
        <w:sz w:val="18"/>
        <w:szCs w:val="18"/>
      </w:rPr>
      <w:t>22</w:t>
    </w:r>
    <w:r w:rsidRPr="009E5B42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20"/>
      </w:rPr>
      <w:drawing>
        <wp:inline distT="0" distB="0" distL="0" distR="0" wp14:anchorId="75D28107" wp14:editId="27ACE7CD">
          <wp:extent cx="1645920" cy="437515"/>
          <wp:effectExtent l="0" t="0" r="0" b="635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BBE7C" w14:textId="77777777" w:rsidR="00E80966" w:rsidRPr="00E80966" w:rsidRDefault="00E80966" w:rsidP="00E80966">
    <w:pPr>
      <w:pStyle w:val="Footer"/>
      <w:tabs>
        <w:tab w:val="clear" w:pos="4680"/>
        <w:tab w:val="clear" w:pos="9360"/>
        <w:tab w:val="right" w:pos="14400"/>
      </w:tabs>
    </w:pPr>
    <w:r>
      <w:rPr>
        <w:sz w:val="20"/>
      </w:rPr>
      <w:tab/>
    </w:r>
    <w:r>
      <w:rPr>
        <w:noProof/>
        <w:sz w:val="20"/>
      </w:rPr>
      <w:drawing>
        <wp:inline distT="0" distB="0" distL="0" distR="0" wp14:anchorId="2F45597F" wp14:editId="1287358E">
          <wp:extent cx="1645920" cy="437515"/>
          <wp:effectExtent l="0" t="0" r="0" b="635"/>
          <wp:docPr id="15" name="Picture 15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F202FF" w14:textId="77777777" w:rsidR="00891BE9" w:rsidRDefault="00891BE9" w:rsidP="005C0BB8">
      <w:r>
        <w:separator/>
      </w:r>
    </w:p>
  </w:footnote>
  <w:footnote w:type="continuationSeparator" w:id="0">
    <w:p w14:paraId="69A32F64" w14:textId="77777777" w:rsidR="00891BE9" w:rsidRDefault="00891BE9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77E1B" w14:textId="77777777" w:rsidR="00E80966" w:rsidRPr="00A15481" w:rsidRDefault="00E80966" w:rsidP="002F5466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EARNING</w:t>
    </w:r>
    <w:r w:rsidRPr="00A15481">
      <w:rPr>
        <w:sz w:val="20"/>
        <w:szCs w:val="20"/>
      </w:rPr>
      <w:tab/>
      <w:t>2013 – 2020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7997"/>
    <w:multiLevelType w:val="hybridMultilevel"/>
    <w:tmpl w:val="1ADA7AA2"/>
    <w:lvl w:ilvl="0" w:tplc="0FA0B80E">
      <w:start w:val="1"/>
      <w:numFmt w:val="lowerLetter"/>
      <w:lvlText w:val="%1)"/>
      <w:lvlJc w:val="left"/>
      <w:pPr>
        <w:ind w:left="71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31" w:hanging="360"/>
      </w:pPr>
    </w:lvl>
    <w:lvl w:ilvl="2" w:tplc="0409001B" w:tentative="1">
      <w:start w:val="1"/>
      <w:numFmt w:val="lowerRoman"/>
      <w:lvlText w:val="%3."/>
      <w:lvlJc w:val="right"/>
      <w:pPr>
        <w:ind w:left="2151" w:hanging="180"/>
      </w:pPr>
    </w:lvl>
    <w:lvl w:ilvl="3" w:tplc="0409000F" w:tentative="1">
      <w:start w:val="1"/>
      <w:numFmt w:val="decimal"/>
      <w:lvlText w:val="%4."/>
      <w:lvlJc w:val="left"/>
      <w:pPr>
        <w:ind w:left="2871" w:hanging="360"/>
      </w:pPr>
    </w:lvl>
    <w:lvl w:ilvl="4" w:tplc="04090019" w:tentative="1">
      <w:start w:val="1"/>
      <w:numFmt w:val="lowerLetter"/>
      <w:lvlText w:val="%5."/>
      <w:lvlJc w:val="left"/>
      <w:pPr>
        <w:ind w:left="3591" w:hanging="360"/>
      </w:pPr>
    </w:lvl>
    <w:lvl w:ilvl="5" w:tplc="0409001B" w:tentative="1">
      <w:start w:val="1"/>
      <w:numFmt w:val="lowerRoman"/>
      <w:lvlText w:val="%6."/>
      <w:lvlJc w:val="right"/>
      <w:pPr>
        <w:ind w:left="4311" w:hanging="180"/>
      </w:pPr>
    </w:lvl>
    <w:lvl w:ilvl="6" w:tplc="0409000F" w:tentative="1">
      <w:start w:val="1"/>
      <w:numFmt w:val="decimal"/>
      <w:lvlText w:val="%7."/>
      <w:lvlJc w:val="left"/>
      <w:pPr>
        <w:ind w:left="5031" w:hanging="360"/>
      </w:pPr>
    </w:lvl>
    <w:lvl w:ilvl="7" w:tplc="04090019" w:tentative="1">
      <w:start w:val="1"/>
      <w:numFmt w:val="lowerLetter"/>
      <w:lvlText w:val="%8."/>
      <w:lvlJc w:val="left"/>
      <w:pPr>
        <w:ind w:left="5751" w:hanging="360"/>
      </w:pPr>
    </w:lvl>
    <w:lvl w:ilvl="8" w:tplc="04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1" w15:restartNumberingAfterBreak="0">
    <w:nsid w:val="012526C6"/>
    <w:multiLevelType w:val="hybridMultilevel"/>
    <w:tmpl w:val="1E341420"/>
    <w:lvl w:ilvl="0" w:tplc="D8EC7B28">
      <w:start w:val="1"/>
      <w:numFmt w:val="lowerLetter"/>
      <w:lvlText w:val="%1)"/>
      <w:lvlJc w:val="left"/>
      <w:pPr>
        <w:ind w:left="12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2" w:hanging="360"/>
      </w:pPr>
    </w:lvl>
    <w:lvl w:ilvl="2" w:tplc="0409001B" w:tentative="1">
      <w:start w:val="1"/>
      <w:numFmt w:val="lowerRoman"/>
      <w:lvlText w:val="%3."/>
      <w:lvlJc w:val="right"/>
      <w:pPr>
        <w:ind w:left="2732" w:hanging="180"/>
      </w:pPr>
    </w:lvl>
    <w:lvl w:ilvl="3" w:tplc="0409000F" w:tentative="1">
      <w:start w:val="1"/>
      <w:numFmt w:val="decimal"/>
      <w:lvlText w:val="%4."/>
      <w:lvlJc w:val="left"/>
      <w:pPr>
        <w:ind w:left="3452" w:hanging="360"/>
      </w:pPr>
    </w:lvl>
    <w:lvl w:ilvl="4" w:tplc="04090019" w:tentative="1">
      <w:start w:val="1"/>
      <w:numFmt w:val="lowerLetter"/>
      <w:lvlText w:val="%5."/>
      <w:lvlJc w:val="left"/>
      <w:pPr>
        <w:ind w:left="4172" w:hanging="360"/>
      </w:pPr>
    </w:lvl>
    <w:lvl w:ilvl="5" w:tplc="0409001B" w:tentative="1">
      <w:start w:val="1"/>
      <w:numFmt w:val="lowerRoman"/>
      <w:lvlText w:val="%6."/>
      <w:lvlJc w:val="right"/>
      <w:pPr>
        <w:ind w:left="4892" w:hanging="180"/>
      </w:pPr>
    </w:lvl>
    <w:lvl w:ilvl="6" w:tplc="0409000F" w:tentative="1">
      <w:start w:val="1"/>
      <w:numFmt w:val="decimal"/>
      <w:lvlText w:val="%7."/>
      <w:lvlJc w:val="left"/>
      <w:pPr>
        <w:ind w:left="5612" w:hanging="360"/>
      </w:pPr>
    </w:lvl>
    <w:lvl w:ilvl="7" w:tplc="04090019" w:tentative="1">
      <w:start w:val="1"/>
      <w:numFmt w:val="lowerLetter"/>
      <w:lvlText w:val="%8."/>
      <w:lvlJc w:val="left"/>
      <w:pPr>
        <w:ind w:left="6332" w:hanging="360"/>
      </w:pPr>
    </w:lvl>
    <w:lvl w:ilvl="8" w:tplc="0409001B" w:tentative="1">
      <w:start w:val="1"/>
      <w:numFmt w:val="lowerRoman"/>
      <w:lvlText w:val="%9."/>
      <w:lvlJc w:val="right"/>
      <w:pPr>
        <w:ind w:left="7052" w:hanging="180"/>
      </w:pPr>
    </w:lvl>
  </w:abstractNum>
  <w:abstractNum w:abstractNumId="2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86619E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 w15:restartNumberingAfterBreak="0">
    <w:nsid w:val="05D023CA"/>
    <w:multiLevelType w:val="hybridMultilevel"/>
    <w:tmpl w:val="7CD6B810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68668F7"/>
    <w:multiLevelType w:val="hybridMultilevel"/>
    <w:tmpl w:val="2F007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B27EE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EA67D2"/>
    <w:multiLevelType w:val="hybridMultilevel"/>
    <w:tmpl w:val="2CE81F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FB71A1"/>
    <w:multiLevelType w:val="hybridMultilevel"/>
    <w:tmpl w:val="FDE86CD2"/>
    <w:lvl w:ilvl="0" w:tplc="5224C0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7493114"/>
    <w:multiLevelType w:val="hybridMultilevel"/>
    <w:tmpl w:val="8116C7E6"/>
    <w:lvl w:ilvl="0" w:tplc="3FFAAF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B262A7"/>
    <w:multiLevelType w:val="hybridMultilevel"/>
    <w:tmpl w:val="BE3EE6E2"/>
    <w:lvl w:ilvl="0" w:tplc="A984A6DA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FD4CDECA">
      <w:start w:val="1"/>
      <w:numFmt w:val="lowerLetter"/>
      <w:lvlText w:val="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8FF4FCD"/>
    <w:multiLevelType w:val="multilevel"/>
    <w:tmpl w:val="7DA24B6C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2" w15:restartNumberingAfterBreak="0">
    <w:nsid w:val="092461CA"/>
    <w:multiLevelType w:val="hybridMultilevel"/>
    <w:tmpl w:val="817CF684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13" w15:restartNumberingAfterBreak="0">
    <w:nsid w:val="09832661"/>
    <w:multiLevelType w:val="hybridMultilevel"/>
    <w:tmpl w:val="1608A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047153"/>
    <w:multiLevelType w:val="hybridMultilevel"/>
    <w:tmpl w:val="6F685ADE"/>
    <w:lvl w:ilvl="0" w:tplc="8D103520">
      <w:start w:val="1"/>
      <w:numFmt w:val="decimal"/>
      <w:lvlText w:val="%1."/>
      <w:lvlJc w:val="left"/>
      <w:pPr>
        <w:ind w:left="1440" w:hanging="360"/>
      </w:pPr>
      <w:rPr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0A3D6F69"/>
    <w:multiLevelType w:val="hybridMultilevel"/>
    <w:tmpl w:val="AFF27B1E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0CD44916"/>
    <w:multiLevelType w:val="hybridMultilevel"/>
    <w:tmpl w:val="2342186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25655D"/>
    <w:multiLevelType w:val="multilevel"/>
    <w:tmpl w:val="140A0C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0DA11B0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0E4E7824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0FB13325"/>
    <w:multiLevelType w:val="multilevel"/>
    <w:tmpl w:val="CD42FCA0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5"/>
      <w:numFmt w:val="decimal"/>
      <w:isLgl/>
      <w:lvlText w:val="%1.%2"/>
      <w:lvlJc w:val="left"/>
      <w:pPr>
        <w:ind w:left="1620" w:hanging="12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12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12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20" w:hanging="126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2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0FB42B87"/>
    <w:multiLevelType w:val="hybridMultilevel"/>
    <w:tmpl w:val="C6A0877A"/>
    <w:lvl w:ilvl="0" w:tplc="F6024F02">
      <w:start w:val="1"/>
      <w:numFmt w:val="lowerLetter"/>
      <w:lvlText w:val="%1)"/>
      <w:lvlJc w:val="left"/>
      <w:pPr>
        <w:ind w:left="108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036139A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1AC31B2"/>
    <w:multiLevelType w:val="hybridMultilevel"/>
    <w:tmpl w:val="74E03FF2"/>
    <w:lvl w:ilvl="0" w:tplc="7370010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8B2290"/>
    <w:multiLevelType w:val="hybridMultilevel"/>
    <w:tmpl w:val="4FB68898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12E34048"/>
    <w:multiLevelType w:val="multilevel"/>
    <w:tmpl w:val="8EC24F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6" w15:restartNumberingAfterBreak="0">
    <w:nsid w:val="150757C9"/>
    <w:multiLevelType w:val="hybridMultilevel"/>
    <w:tmpl w:val="170CAB7C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5773DC0"/>
    <w:multiLevelType w:val="hybridMultilevel"/>
    <w:tmpl w:val="63F4FCFE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28" w15:restartNumberingAfterBreak="0">
    <w:nsid w:val="15B6260A"/>
    <w:multiLevelType w:val="hybridMultilevel"/>
    <w:tmpl w:val="8312C8F4"/>
    <w:lvl w:ilvl="0" w:tplc="D876B2DA">
      <w:start w:val="2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60561E7"/>
    <w:multiLevelType w:val="hybridMultilevel"/>
    <w:tmpl w:val="78DE6426"/>
    <w:lvl w:ilvl="0" w:tplc="FDD8EF2E">
      <w:start w:val="1"/>
      <w:numFmt w:val="lowerLetter"/>
      <w:lvlText w:val="%1)"/>
      <w:lvlJc w:val="left"/>
      <w:pPr>
        <w:ind w:left="662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382" w:hanging="360"/>
      </w:pPr>
    </w:lvl>
    <w:lvl w:ilvl="2" w:tplc="0409001B" w:tentative="1">
      <w:start w:val="1"/>
      <w:numFmt w:val="lowerRoman"/>
      <w:lvlText w:val="%3."/>
      <w:lvlJc w:val="right"/>
      <w:pPr>
        <w:ind w:left="2102" w:hanging="180"/>
      </w:pPr>
    </w:lvl>
    <w:lvl w:ilvl="3" w:tplc="0409000F" w:tentative="1">
      <w:start w:val="1"/>
      <w:numFmt w:val="decimal"/>
      <w:lvlText w:val="%4."/>
      <w:lvlJc w:val="left"/>
      <w:pPr>
        <w:ind w:left="2822" w:hanging="360"/>
      </w:pPr>
    </w:lvl>
    <w:lvl w:ilvl="4" w:tplc="04090019" w:tentative="1">
      <w:start w:val="1"/>
      <w:numFmt w:val="lowerLetter"/>
      <w:lvlText w:val="%5."/>
      <w:lvlJc w:val="left"/>
      <w:pPr>
        <w:ind w:left="3542" w:hanging="360"/>
      </w:pPr>
    </w:lvl>
    <w:lvl w:ilvl="5" w:tplc="0409001B" w:tentative="1">
      <w:start w:val="1"/>
      <w:numFmt w:val="lowerRoman"/>
      <w:lvlText w:val="%6."/>
      <w:lvlJc w:val="right"/>
      <w:pPr>
        <w:ind w:left="4262" w:hanging="180"/>
      </w:pPr>
    </w:lvl>
    <w:lvl w:ilvl="6" w:tplc="0409000F" w:tentative="1">
      <w:start w:val="1"/>
      <w:numFmt w:val="decimal"/>
      <w:lvlText w:val="%7."/>
      <w:lvlJc w:val="left"/>
      <w:pPr>
        <w:ind w:left="4982" w:hanging="360"/>
      </w:pPr>
    </w:lvl>
    <w:lvl w:ilvl="7" w:tplc="04090019" w:tentative="1">
      <w:start w:val="1"/>
      <w:numFmt w:val="lowerLetter"/>
      <w:lvlText w:val="%8."/>
      <w:lvlJc w:val="left"/>
      <w:pPr>
        <w:ind w:left="5702" w:hanging="360"/>
      </w:pPr>
    </w:lvl>
    <w:lvl w:ilvl="8" w:tplc="0409001B" w:tentative="1">
      <w:start w:val="1"/>
      <w:numFmt w:val="lowerRoman"/>
      <w:lvlText w:val="%9."/>
      <w:lvlJc w:val="right"/>
      <w:pPr>
        <w:ind w:left="6422" w:hanging="180"/>
      </w:pPr>
    </w:lvl>
  </w:abstractNum>
  <w:abstractNum w:abstractNumId="30" w15:restartNumberingAfterBreak="0">
    <w:nsid w:val="167F2EAB"/>
    <w:multiLevelType w:val="hybridMultilevel"/>
    <w:tmpl w:val="07105F56"/>
    <w:lvl w:ilvl="0" w:tplc="B9AA306C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71713BA"/>
    <w:multiLevelType w:val="hybridMultilevel"/>
    <w:tmpl w:val="8FB0D5B0"/>
    <w:lvl w:ilvl="0" w:tplc="68DC345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18261E15"/>
    <w:multiLevelType w:val="hybridMultilevel"/>
    <w:tmpl w:val="649C49C4"/>
    <w:lvl w:ilvl="0" w:tplc="613EEEB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18CA25B4"/>
    <w:multiLevelType w:val="hybridMultilevel"/>
    <w:tmpl w:val="41BEA6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8FB7F0A"/>
    <w:multiLevelType w:val="hybridMultilevel"/>
    <w:tmpl w:val="F0744194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191278DD"/>
    <w:multiLevelType w:val="hybridMultilevel"/>
    <w:tmpl w:val="61E875AC"/>
    <w:lvl w:ilvl="0" w:tplc="BCDCF322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6" w15:restartNumberingAfterBreak="0">
    <w:nsid w:val="197D0E43"/>
    <w:multiLevelType w:val="hybridMultilevel"/>
    <w:tmpl w:val="56D209E0"/>
    <w:lvl w:ilvl="0" w:tplc="17D0DF4C">
      <w:start w:val="1"/>
      <w:numFmt w:val="lowerLetter"/>
      <w:lvlText w:val="%1)"/>
      <w:lvlJc w:val="left"/>
      <w:pPr>
        <w:ind w:left="773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7" w15:restartNumberingAfterBreak="0">
    <w:nsid w:val="19E93BC7"/>
    <w:multiLevelType w:val="hybridMultilevel"/>
    <w:tmpl w:val="D4CE7B10"/>
    <w:lvl w:ilvl="0" w:tplc="A0182DC4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38" w15:restartNumberingAfterBreak="0">
    <w:nsid w:val="1A08638B"/>
    <w:multiLevelType w:val="hybridMultilevel"/>
    <w:tmpl w:val="AA4466EC"/>
    <w:lvl w:ilvl="0" w:tplc="FE22E2E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0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1A1D7C16"/>
    <w:multiLevelType w:val="hybridMultilevel"/>
    <w:tmpl w:val="4F5A96A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1A321E81"/>
    <w:multiLevelType w:val="hybridMultilevel"/>
    <w:tmpl w:val="9BE056BE"/>
    <w:lvl w:ilvl="0" w:tplc="09F67932">
      <w:start w:val="1"/>
      <w:numFmt w:val="decimal"/>
      <w:lvlText w:val="%1."/>
      <w:lvlJc w:val="left"/>
      <w:pPr>
        <w:ind w:left="691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11" w:hanging="360"/>
      </w:pPr>
    </w:lvl>
    <w:lvl w:ilvl="2" w:tplc="0409001B" w:tentative="1">
      <w:start w:val="1"/>
      <w:numFmt w:val="lowerRoman"/>
      <w:lvlText w:val="%3."/>
      <w:lvlJc w:val="right"/>
      <w:pPr>
        <w:ind w:left="2131" w:hanging="180"/>
      </w:pPr>
    </w:lvl>
    <w:lvl w:ilvl="3" w:tplc="0409000F" w:tentative="1">
      <w:start w:val="1"/>
      <w:numFmt w:val="decimal"/>
      <w:lvlText w:val="%4."/>
      <w:lvlJc w:val="left"/>
      <w:pPr>
        <w:ind w:left="2851" w:hanging="360"/>
      </w:pPr>
    </w:lvl>
    <w:lvl w:ilvl="4" w:tplc="04090019" w:tentative="1">
      <w:start w:val="1"/>
      <w:numFmt w:val="lowerLetter"/>
      <w:lvlText w:val="%5."/>
      <w:lvlJc w:val="left"/>
      <w:pPr>
        <w:ind w:left="3571" w:hanging="360"/>
      </w:pPr>
    </w:lvl>
    <w:lvl w:ilvl="5" w:tplc="0409001B" w:tentative="1">
      <w:start w:val="1"/>
      <w:numFmt w:val="lowerRoman"/>
      <w:lvlText w:val="%6."/>
      <w:lvlJc w:val="right"/>
      <w:pPr>
        <w:ind w:left="4291" w:hanging="180"/>
      </w:pPr>
    </w:lvl>
    <w:lvl w:ilvl="6" w:tplc="0409000F" w:tentative="1">
      <w:start w:val="1"/>
      <w:numFmt w:val="decimal"/>
      <w:lvlText w:val="%7."/>
      <w:lvlJc w:val="left"/>
      <w:pPr>
        <w:ind w:left="5011" w:hanging="360"/>
      </w:pPr>
    </w:lvl>
    <w:lvl w:ilvl="7" w:tplc="04090019" w:tentative="1">
      <w:start w:val="1"/>
      <w:numFmt w:val="lowerLetter"/>
      <w:lvlText w:val="%8."/>
      <w:lvlJc w:val="left"/>
      <w:pPr>
        <w:ind w:left="5731" w:hanging="360"/>
      </w:pPr>
    </w:lvl>
    <w:lvl w:ilvl="8" w:tplc="0409001B" w:tentative="1">
      <w:start w:val="1"/>
      <w:numFmt w:val="lowerRoman"/>
      <w:lvlText w:val="%9."/>
      <w:lvlJc w:val="right"/>
      <w:pPr>
        <w:ind w:left="6451" w:hanging="180"/>
      </w:pPr>
    </w:lvl>
  </w:abstractNum>
  <w:abstractNum w:abstractNumId="41" w15:restartNumberingAfterBreak="0">
    <w:nsid w:val="1AF43EF1"/>
    <w:multiLevelType w:val="hybridMultilevel"/>
    <w:tmpl w:val="276CE73A"/>
    <w:lvl w:ilvl="0" w:tplc="43B87936">
      <w:start w:val="1"/>
      <w:numFmt w:val="lowerLetter"/>
      <w:lvlText w:val="%1)"/>
      <w:lvlJc w:val="left"/>
      <w:pPr>
        <w:ind w:left="887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42" w15:restartNumberingAfterBreak="0">
    <w:nsid w:val="1B4C7283"/>
    <w:multiLevelType w:val="hybridMultilevel"/>
    <w:tmpl w:val="2CE81F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B7B7655"/>
    <w:multiLevelType w:val="hybridMultilevel"/>
    <w:tmpl w:val="7DE093F6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1C1636DC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16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5" w15:restartNumberingAfterBreak="0">
    <w:nsid w:val="1C1F0038"/>
    <w:multiLevelType w:val="hybridMultilevel"/>
    <w:tmpl w:val="65AE54D0"/>
    <w:lvl w:ilvl="0" w:tplc="07102B4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C947E8C"/>
    <w:multiLevelType w:val="hybridMultilevel"/>
    <w:tmpl w:val="69708D20"/>
    <w:lvl w:ilvl="0" w:tplc="7F14C9EE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0"/>
        <w:szCs w:val="18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7" w15:restartNumberingAfterBreak="0">
    <w:nsid w:val="1CE36939"/>
    <w:multiLevelType w:val="hybridMultilevel"/>
    <w:tmpl w:val="1C6A4EE0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DCD7925"/>
    <w:multiLevelType w:val="multilevel"/>
    <w:tmpl w:val="76E244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2"/>
      <w:numFmt w:val="decimal"/>
      <w:lvlText w:val="%2"/>
      <w:lvlJc w:val="left"/>
      <w:pPr>
        <w:ind w:left="216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9" w15:restartNumberingAfterBreak="0">
    <w:nsid w:val="1DCF399D"/>
    <w:multiLevelType w:val="hybridMultilevel"/>
    <w:tmpl w:val="EF2851AE"/>
    <w:lvl w:ilvl="0" w:tplc="EC58A1B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E0A0CFC"/>
    <w:multiLevelType w:val="multilevel"/>
    <w:tmpl w:val="88EEB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51" w15:restartNumberingAfterBreak="0">
    <w:nsid w:val="1E8B6799"/>
    <w:multiLevelType w:val="hybridMultilevel"/>
    <w:tmpl w:val="6C322032"/>
    <w:lvl w:ilvl="0" w:tplc="83283B00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1EA273E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3" w15:restartNumberingAfterBreak="0">
    <w:nsid w:val="1EBF3F85"/>
    <w:multiLevelType w:val="hybridMultilevel"/>
    <w:tmpl w:val="18862D98"/>
    <w:lvl w:ilvl="0" w:tplc="CD1EAA6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4" w15:restartNumberingAfterBreak="0">
    <w:nsid w:val="1EE8746D"/>
    <w:multiLevelType w:val="hybridMultilevel"/>
    <w:tmpl w:val="64E620A2"/>
    <w:lvl w:ilvl="0" w:tplc="44C0CE3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5" w15:restartNumberingAfterBreak="0">
    <w:nsid w:val="21D35738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29F5C5C"/>
    <w:multiLevelType w:val="hybridMultilevel"/>
    <w:tmpl w:val="5EFA038C"/>
    <w:lvl w:ilvl="0" w:tplc="8E34CBC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2EB50F2"/>
    <w:multiLevelType w:val="multilevel"/>
    <w:tmpl w:val="75EE9CDC"/>
    <w:lvl w:ilvl="0">
      <w:start w:val="1"/>
      <w:numFmt w:val="decimal"/>
      <w:lvlText w:val="%1."/>
      <w:lvlJc w:val="left"/>
      <w:pPr>
        <w:tabs>
          <w:tab w:val="num" w:pos="424"/>
        </w:tabs>
        <w:ind w:left="424" w:hanging="360"/>
      </w:pPr>
      <w:rPr>
        <w:strike/>
      </w:rPr>
    </w:lvl>
    <w:lvl w:ilvl="1">
      <w:start w:val="2"/>
      <w:numFmt w:val="decimal"/>
      <w:lvlText w:val="%2"/>
      <w:lvlJc w:val="left"/>
      <w:pPr>
        <w:ind w:left="11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64"/>
        </w:tabs>
        <w:ind w:left="1864" w:hanging="360"/>
      </w:pPr>
    </w:lvl>
    <w:lvl w:ilvl="3" w:tentative="1">
      <w:start w:val="1"/>
      <w:numFmt w:val="decimal"/>
      <w:lvlText w:val="%4."/>
      <w:lvlJc w:val="left"/>
      <w:pPr>
        <w:tabs>
          <w:tab w:val="num" w:pos="2584"/>
        </w:tabs>
        <w:ind w:left="2584" w:hanging="360"/>
      </w:pPr>
    </w:lvl>
    <w:lvl w:ilvl="4" w:tentative="1">
      <w:start w:val="1"/>
      <w:numFmt w:val="decimal"/>
      <w:lvlText w:val="%5."/>
      <w:lvlJc w:val="left"/>
      <w:pPr>
        <w:tabs>
          <w:tab w:val="num" w:pos="3304"/>
        </w:tabs>
        <w:ind w:left="3304" w:hanging="360"/>
      </w:pPr>
    </w:lvl>
    <w:lvl w:ilvl="5" w:tentative="1">
      <w:start w:val="1"/>
      <w:numFmt w:val="decimal"/>
      <w:lvlText w:val="%6."/>
      <w:lvlJc w:val="left"/>
      <w:pPr>
        <w:tabs>
          <w:tab w:val="num" w:pos="4024"/>
        </w:tabs>
        <w:ind w:left="4024" w:hanging="360"/>
      </w:pPr>
    </w:lvl>
    <w:lvl w:ilvl="6" w:tentative="1">
      <w:start w:val="1"/>
      <w:numFmt w:val="decimal"/>
      <w:lvlText w:val="%7."/>
      <w:lvlJc w:val="left"/>
      <w:pPr>
        <w:tabs>
          <w:tab w:val="num" w:pos="4744"/>
        </w:tabs>
        <w:ind w:left="4744" w:hanging="360"/>
      </w:pPr>
    </w:lvl>
    <w:lvl w:ilvl="7" w:tentative="1">
      <w:start w:val="1"/>
      <w:numFmt w:val="decimal"/>
      <w:lvlText w:val="%8."/>
      <w:lvlJc w:val="left"/>
      <w:pPr>
        <w:tabs>
          <w:tab w:val="num" w:pos="5464"/>
        </w:tabs>
        <w:ind w:left="5464" w:hanging="360"/>
      </w:pPr>
    </w:lvl>
    <w:lvl w:ilvl="8" w:tentative="1">
      <w:start w:val="1"/>
      <w:numFmt w:val="decimal"/>
      <w:lvlText w:val="%9."/>
      <w:lvlJc w:val="left"/>
      <w:pPr>
        <w:tabs>
          <w:tab w:val="num" w:pos="6184"/>
        </w:tabs>
        <w:ind w:left="6184" w:hanging="360"/>
      </w:pPr>
    </w:lvl>
  </w:abstractNum>
  <w:abstractNum w:abstractNumId="58" w15:restartNumberingAfterBreak="0">
    <w:nsid w:val="2351134A"/>
    <w:multiLevelType w:val="hybridMultilevel"/>
    <w:tmpl w:val="7FF42612"/>
    <w:lvl w:ilvl="0" w:tplc="E196CE5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9" w15:restartNumberingAfterBreak="0">
    <w:nsid w:val="23884354"/>
    <w:multiLevelType w:val="hybridMultilevel"/>
    <w:tmpl w:val="5E22A3FE"/>
    <w:lvl w:ilvl="0" w:tplc="FAB0C6F4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45B7666"/>
    <w:multiLevelType w:val="hybridMultilevel"/>
    <w:tmpl w:val="D94CB2F0"/>
    <w:lvl w:ilvl="0" w:tplc="57D87AA8">
      <w:start w:val="1"/>
      <w:numFmt w:val="lowerLetter"/>
      <w:lvlText w:val="%1)"/>
      <w:lvlJc w:val="left"/>
      <w:pPr>
        <w:ind w:left="686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1" w15:restartNumberingAfterBreak="0">
    <w:nsid w:val="24CA0DA9"/>
    <w:multiLevelType w:val="hybridMultilevel"/>
    <w:tmpl w:val="6D885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5D81C17"/>
    <w:multiLevelType w:val="hybridMultilevel"/>
    <w:tmpl w:val="02F49578"/>
    <w:lvl w:ilvl="0" w:tplc="8A1021C6">
      <w:start w:val="1"/>
      <w:numFmt w:val="decimal"/>
      <w:lvlText w:val="%1."/>
      <w:lvlJc w:val="left"/>
      <w:pPr>
        <w:ind w:left="2894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63" w15:restartNumberingAfterBreak="0">
    <w:nsid w:val="25ED28D7"/>
    <w:multiLevelType w:val="hybridMultilevel"/>
    <w:tmpl w:val="550E8D84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4" w15:restartNumberingAfterBreak="0">
    <w:nsid w:val="26B23892"/>
    <w:multiLevelType w:val="hybridMultilevel"/>
    <w:tmpl w:val="E46A4D60"/>
    <w:lvl w:ilvl="0" w:tplc="F4CCB604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D3D063D2">
      <w:start w:val="1"/>
      <w:numFmt w:val="lowerLetter"/>
      <w:lvlText w:val="%5)"/>
      <w:lvlJc w:val="left"/>
      <w:pPr>
        <w:ind w:left="3960" w:hanging="360"/>
      </w:pPr>
      <w:rPr>
        <w:rFonts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5" w15:restartNumberingAfterBreak="0">
    <w:nsid w:val="27274116"/>
    <w:multiLevelType w:val="hybridMultilevel"/>
    <w:tmpl w:val="38D0E282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6" w15:restartNumberingAfterBreak="0">
    <w:nsid w:val="27A656E4"/>
    <w:multiLevelType w:val="hybridMultilevel"/>
    <w:tmpl w:val="9CE6BFAA"/>
    <w:lvl w:ilvl="0" w:tplc="94D428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817250A"/>
    <w:multiLevelType w:val="hybridMultilevel"/>
    <w:tmpl w:val="A926BBE6"/>
    <w:lvl w:ilvl="0" w:tplc="F9BE881C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8" w15:restartNumberingAfterBreak="0">
    <w:nsid w:val="29E90008"/>
    <w:multiLevelType w:val="hybridMultilevel"/>
    <w:tmpl w:val="D88851B2"/>
    <w:lvl w:ilvl="0" w:tplc="96DE4D48">
      <w:start w:val="4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29FB3701"/>
    <w:multiLevelType w:val="hybridMultilevel"/>
    <w:tmpl w:val="D23E4DD4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0" w15:restartNumberingAfterBreak="0">
    <w:nsid w:val="2A623100"/>
    <w:multiLevelType w:val="hybridMultilevel"/>
    <w:tmpl w:val="FE1E4CCC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1" w15:restartNumberingAfterBreak="0">
    <w:nsid w:val="2AAF2683"/>
    <w:multiLevelType w:val="hybridMultilevel"/>
    <w:tmpl w:val="B790BBF6"/>
    <w:lvl w:ilvl="0" w:tplc="3E04AD6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2B412266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2B785DEA"/>
    <w:multiLevelType w:val="hybridMultilevel"/>
    <w:tmpl w:val="AEC43162"/>
    <w:lvl w:ilvl="0" w:tplc="F7C27CC0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74" w15:restartNumberingAfterBreak="0">
    <w:nsid w:val="2CBA28BE"/>
    <w:multiLevelType w:val="hybridMultilevel"/>
    <w:tmpl w:val="550E8D84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2CD409B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6" w15:restartNumberingAfterBreak="0">
    <w:nsid w:val="2DEC6AB7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2F046477"/>
    <w:multiLevelType w:val="hybridMultilevel"/>
    <w:tmpl w:val="452CFC44"/>
    <w:lvl w:ilvl="0" w:tplc="50067CB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2F3A76C2"/>
    <w:multiLevelType w:val="hybridMultilevel"/>
    <w:tmpl w:val="595EE906"/>
    <w:lvl w:ilvl="0" w:tplc="24180CB6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2F6327FF"/>
    <w:multiLevelType w:val="multilevel"/>
    <w:tmpl w:val="638C673C"/>
    <w:lvl w:ilvl="0">
      <w:start w:val="1"/>
      <w:numFmt w:val="decimal"/>
      <w:lvlText w:val="%1."/>
      <w:lvlJc w:val="left"/>
      <w:pPr>
        <w:ind w:left="1036" w:hanging="360"/>
      </w:pPr>
      <w:rPr>
        <w:strike/>
      </w:rPr>
    </w:lvl>
    <w:lvl w:ilvl="1">
      <w:start w:val="2"/>
      <w:numFmt w:val="decimal"/>
      <w:isLgl/>
      <w:lvlText w:val="%1.%2"/>
      <w:lvlJc w:val="left"/>
      <w:pPr>
        <w:ind w:left="1036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39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396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75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75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211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211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16" w:hanging="1440"/>
      </w:pPr>
      <w:rPr>
        <w:rFonts w:hint="default"/>
        <w:u w:val="single"/>
      </w:rPr>
    </w:lvl>
  </w:abstractNum>
  <w:abstractNum w:abstractNumId="80" w15:restartNumberingAfterBreak="0">
    <w:nsid w:val="2FAD4E0E"/>
    <w:multiLevelType w:val="multilevel"/>
    <w:tmpl w:val="0068D68A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81" w15:restartNumberingAfterBreak="0">
    <w:nsid w:val="2FD426DD"/>
    <w:multiLevelType w:val="hybridMultilevel"/>
    <w:tmpl w:val="B6BCD67C"/>
    <w:lvl w:ilvl="0" w:tplc="CD6638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 w15:restartNumberingAfterBreak="0">
    <w:nsid w:val="307413F8"/>
    <w:multiLevelType w:val="hybridMultilevel"/>
    <w:tmpl w:val="7332D6D6"/>
    <w:lvl w:ilvl="0" w:tplc="8514C84C">
      <w:start w:val="1"/>
      <w:numFmt w:val="decimal"/>
      <w:lvlText w:val="%1."/>
      <w:lvlJc w:val="left"/>
      <w:pPr>
        <w:ind w:left="36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30D22B23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4" w15:restartNumberingAfterBreak="0">
    <w:nsid w:val="31CF15BD"/>
    <w:multiLevelType w:val="hybridMultilevel"/>
    <w:tmpl w:val="6F1E34C6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5" w15:restartNumberingAfterBreak="0">
    <w:nsid w:val="31E26220"/>
    <w:multiLevelType w:val="hybridMultilevel"/>
    <w:tmpl w:val="635E9626"/>
    <w:lvl w:ilvl="0" w:tplc="AE4E8B82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320C2BBF"/>
    <w:multiLevelType w:val="hybridMultilevel"/>
    <w:tmpl w:val="B2AC1C3C"/>
    <w:lvl w:ilvl="0" w:tplc="790643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7" w15:restartNumberingAfterBreak="0">
    <w:nsid w:val="32D42E05"/>
    <w:multiLevelType w:val="hybridMultilevel"/>
    <w:tmpl w:val="48405404"/>
    <w:lvl w:ilvl="0" w:tplc="ABBE10C6">
      <w:start w:val="1"/>
      <w:numFmt w:val="decimal"/>
      <w:lvlText w:val="%1."/>
      <w:lvlJc w:val="left"/>
      <w:pPr>
        <w:ind w:left="16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8" w15:restartNumberingAfterBreak="0">
    <w:nsid w:val="33062712"/>
    <w:multiLevelType w:val="hybridMultilevel"/>
    <w:tmpl w:val="3EF0E57C"/>
    <w:lvl w:ilvl="0" w:tplc="50AE97F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33906845"/>
    <w:multiLevelType w:val="hybridMultilevel"/>
    <w:tmpl w:val="D98C5246"/>
    <w:lvl w:ilvl="0" w:tplc="CD46ACC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0" w15:restartNumberingAfterBreak="0">
    <w:nsid w:val="3392261E"/>
    <w:multiLevelType w:val="hybridMultilevel"/>
    <w:tmpl w:val="46B2A68E"/>
    <w:lvl w:ilvl="0" w:tplc="37F4F36E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91" w15:restartNumberingAfterBreak="0">
    <w:nsid w:val="34B71CC7"/>
    <w:multiLevelType w:val="hybridMultilevel"/>
    <w:tmpl w:val="BF1ABE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157EE79A">
      <w:start w:val="1"/>
      <w:numFmt w:val="lowerLetter"/>
      <w:lvlText w:val="%2)"/>
      <w:lvlJc w:val="left"/>
      <w:pPr>
        <w:ind w:left="1080" w:hanging="360"/>
      </w:pPr>
      <w:rPr>
        <w:rFonts w:hint="default"/>
        <w:u w:val="single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34D170D9"/>
    <w:multiLevelType w:val="hybridMultilevel"/>
    <w:tmpl w:val="ECF8A0EE"/>
    <w:lvl w:ilvl="0" w:tplc="E092DB7A">
      <w:start w:val="3"/>
      <w:numFmt w:val="decimal"/>
      <w:lvlText w:val="%1."/>
      <w:lvlJc w:val="left"/>
      <w:pPr>
        <w:ind w:left="72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3596099C"/>
    <w:multiLevelType w:val="hybridMultilevel"/>
    <w:tmpl w:val="47F6FEB0"/>
    <w:lvl w:ilvl="0" w:tplc="420884A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4" w15:restartNumberingAfterBreak="0">
    <w:nsid w:val="36F81138"/>
    <w:multiLevelType w:val="hybridMultilevel"/>
    <w:tmpl w:val="8034E96E"/>
    <w:lvl w:ilvl="0" w:tplc="CD1EAA68">
      <w:start w:val="1"/>
      <w:numFmt w:val="decimal"/>
      <w:lvlText w:val="%1."/>
      <w:lvlJc w:val="left"/>
      <w:pPr>
        <w:ind w:left="722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95" w15:restartNumberingAfterBreak="0">
    <w:nsid w:val="371D1238"/>
    <w:multiLevelType w:val="hybridMultilevel"/>
    <w:tmpl w:val="4F9C9C54"/>
    <w:lvl w:ilvl="0" w:tplc="D17C367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6" w15:restartNumberingAfterBreak="0">
    <w:nsid w:val="37AB4A10"/>
    <w:multiLevelType w:val="hybridMultilevel"/>
    <w:tmpl w:val="FA6804D6"/>
    <w:lvl w:ilvl="0" w:tplc="D8BE8A9A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398E3C95"/>
    <w:multiLevelType w:val="hybridMultilevel"/>
    <w:tmpl w:val="10D6310A"/>
    <w:lvl w:ilvl="0" w:tplc="DA80E76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8" w15:restartNumberingAfterBreak="0">
    <w:nsid w:val="39983CA1"/>
    <w:multiLevelType w:val="hybridMultilevel"/>
    <w:tmpl w:val="62E6AB4E"/>
    <w:lvl w:ilvl="0" w:tplc="6560710E">
      <w:start w:val="1"/>
      <w:numFmt w:val="lowerLetter"/>
      <w:lvlText w:val="%1)"/>
      <w:lvlJc w:val="left"/>
      <w:pPr>
        <w:ind w:left="496" w:hanging="360"/>
      </w:pPr>
      <w:rPr>
        <w:rFonts w:hint="default"/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99" w15:restartNumberingAfterBreak="0">
    <w:nsid w:val="39F650C2"/>
    <w:multiLevelType w:val="hybridMultilevel"/>
    <w:tmpl w:val="B790BBF6"/>
    <w:lvl w:ilvl="0" w:tplc="3E04AD6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3ABC04D2"/>
    <w:multiLevelType w:val="hybridMultilevel"/>
    <w:tmpl w:val="4B1E12C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B723DFA"/>
    <w:multiLevelType w:val="multilevel"/>
    <w:tmpl w:val="BB065608"/>
    <w:lvl w:ilvl="0">
      <w:start w:val="1"/>
      <w:numFmt w:val="decimal"/>
      <w:lvlText w:val="%1."/>
      <w:lvlJc w:val="left"/>
      <w:pPr>
        <w:tabs>
          <w:tab w:val="num" w:pos="794"/>
        </w:tabs>
        <w:ind w:left="794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514"/>
        </w:tabs>
        <w:ind w:left="1514" w:hanging="360"/>
      </w:pPr>
    </w:lvl>
    <w:lvl w:ilvl="2">
      <w:start w:val="1"/>
      <w:numFmt w:val="decimal"/>
      <w:lvlText w:val="%3."/>
      <w:lvlJc w:val="left"/>
      <w:pPr>
        <w:tabs>
          <w:tab w:val="num" w:pos="1514"/>
        </w:tabs>
        <w:ind w:left="1514" w:hanging="360"/>
      </w:pPr>
    </w:lvl>
    <w:lvl w:ilvl="3">
      <w:start w:val="1"/>
      <w:numFmt w:val="decimal"/>
      <w:lvlText w:val="%4."/>
      <w:lvlJc w:val="left"/>
      <w:pPr>
        <w:tabs>
          <w:tab w:val="num" w:pos="2954"/>
        </w:tabs>
        <w:ind w:left="2954" w:hanging="360"/>
      </w:pPr>
    </w:lvl>
    <w:lvl w:ilvl="4">
      <w:start w:val="1"/>
      <w:numFmt w:val="decimal"/>
      <w:lvlText w:val="%5."/>
      <w:lvlJc w:val="left"/>
      <w:pPr>
        <w:tabs>
          <w:tab w:val="num" w:pos="3674"/>
        </w:tabs>
        <w:ind w:left="3674" w:hanging="360"/>
      </w:pPr>
    </w:lvl>
    <w:lvl w:ilvl="5">
      <w:start w:val="1"/>
      <w:numFmt w:val="decimal"/>
      <w:lvlText w:val="%6."/>
      <w:lvlJc w:val="left"/>
      <w:pPr>
        <w:tabs>
          <w:tab w:val="num" w:pos="4394"/>
        </w:tabs>
        <w:ind w:left="4394" w:hanging="360"/>
      </w:pPr>
    </w:lvl>
    <w:lvl w:ilvl="6">
      <w:start w:val="1"/>
      <w:numFmt w:val="decimal"/>
      <w:lvlText w:val="%7."/>
      <w:lvlJc w:val="left"/>
      <w:pPr>
        <w:tabs>
          <w:tab w:val="num" w:pos="5114"/>
        </w:tabs>
        <w:ind w:left="5114" w:hanging="360"/>
      </w:pPr>
    </w:lvl>
    <w:lvl w:ilvl="7">
      <w:start w:val="1"/>
      <w:numFmt w:val="decimal"/>
      <w:lvlText w:val="%8."/>
      <w:lvlJc w:val="left"/>
      <w:pPr>
        <w:tabs>
          <w:tab w:val="num" w:pos="5834"/>
        </w:tabs>
        <w:ind w:left="5834" w:hanging="360"/>
      </w:pPr>
    </w:lvl>
    <w:lvl w:ilvl="8">
      <w:start w:val="1"/>
      <w:numFmt w:val="decimal"/>
      <w:lvlText w:val="%9."/>
      <w:lvlJc w:val="left"/>
      <w:pPr>
        <w:tabs>
          <w:tab w:val="num" w:pos="6554"/>
        </w:tabs>
        <w:ind w:left="6554" w:hanging="360"/>
      </w:pPr>
    </w:lvl>
  </w:abstractNum>
  <w:abstractNum w:abstractNumId="102" w15:restartNumberingAfterBreak="0">
    <w:nsid w:val="3BD462D7"/>
    <w:multiLevelType w:val="hybridMultilevel"/>
    <w:tmpl w:val="3BB28FD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3DF3474B"/>
    <w:multiLevelType w:val="hybridMultilevel"/>
    <w:tmpl w:val="93049B96"/>
    <w:lvl w:ilvl="0" w:tplc="61BE526C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4" w15:restartNumberingAfterBreak="0">
    <w:nsid w:val="3E686DF2"/>
    <w:multiLevelType w:val="hybridMultilevel"/>
    <w:tmpl w:val="83F49C16"/>
    <w:lvl w:ilvl="0" w:tplc="7DD4B0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3E8A7EEE"/>
    <w:multiLevelType w:val="hybridMultilevel"/>
    <w:tmpl w:val="4E4AE6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30F82A68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6" w15:restartNumberingAfterBreak="0">
    <w:nsid w:val="3F4B6422"/>
    <w:multiLevelType w:val="hybridMultilevel"/>
    <w:tmpl w:val="B6905EC0"/>
    <w:lvl w:ilvl="0" w:tplc="88B4D2CA">
      <w:start w:val="1"/>
      <w:numFmt w:val="decimal"/>
      <w:lvlText w:val="%1."/>
      <w:lvlJc w:val="left"/>
      <w:pPr>
        <w:ind w:left="189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29DE8212">
      <w:start w:val="1"/>
      <w:numFmt w:val="lowerLetter"/>
      <w:lvlText w:val="%2)"/>
      <w:lvlJc w:val="left"/>
      <w:pPr>
        <w:ind w:left="261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7" w15:restartNumberingAfterBreak="0">
    <w:nsid w:val="3F4F7F8F"/>
    <w:multiLevelType w:val="hybridMultilevel"/>
    <w:tmpl w:val="E0E66BA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3F9F7F9E"/>
    <w:multiLevelType w:val="hybridMultilevel"/>
    <w:tmpl w:val="2E748080"/>
    <w:lvl w:ilvl="0" w:tplc="49F0D90E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9" w15:restartNumberingAfterBreak="0">
    <w:nsid w:val="3FB842B3"/>
    <w:multiLevelType w:val="hybridMultilevel"/>
    <w:tmpl w:val="E3642D4C"/>
    <w:lvl w:ilvl="0" w:tplc="02C0E03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40803D75"/>
    <w:multiLevelType w:val="multilevel"/>
    <w:tmpl w:val="C558704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11" w15:restartNumberingAfterBreak="0">
    <w:nsid w:val="41BB717F"/>
    <w:multiLevelType w:val="hybridMultilevel"/>
    <w:tmpl w:val="B7864942"/>
    <w:lvl w:ilvl="0" w:tplc="FC12E76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2" w15:restartNumberingAfterBreak="0">
    <w:nsid w:val="427247A7"/>
    <w:multiLevelType w:val="hybridMultilevel"/>
    <w:tmpl w:val="4D4CF460"/>
    <w:lvl w:ilvl="0" w:tplc="C302AAC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2A57C3D"/>
    <w:multiLevelType w:val="hybridMultilevel"/>
    <w:tmpl w:val="0EC2A79C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4" w15:restartNumberingAfterBreak="0">
    <w:nsid w:val="432F278B"/>
    <w:multiLevelType w:val="hybridMultilevel"/>
    <w:tmpl w:val="BDA61266"/>
    <w:lvl w:ilvl="0" w:tplc="25DAA6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5" w15:restartNumberingAfterBreak="0">
    <w:nsid w:val="437C2E89"/>
    <w:multiLevelType w:val="multilevel"/>
    <w:tmpl w:val="8F30A81C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41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6" w15:restartNumberingAfterBreak="0">
    <w:nsid w:val="442E632B"/>
    <w:multiLevelType w:val="hybridMultilevel"/>
    <w:tmpl w:val="7C8A2BB0"/>
    <w:lvl w:ilvl="0" w:tplc="59765DF4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45132606"/>
    <w:multiLevelType w:val="hybridMultilevel"/>
    <w:tmpl w:val="8F42503A"/>
    <w:lvl w:ilvl="0" w:tplc="42645BB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456F67B5"/>
    <w:multiLevelType w:val="hybridMultilevel"/>
    <w:tmpl w:val="93780EF6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9" w15:restartNumberingAfterBreak="0">
    <w:nsid w:val="4767705F"/>
    <w:multiLevelType w:val="hybridMultilevel"/>
    <w:tmpl w:val="D032A2F8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9302515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48D009BC"/>
    <w:multiLevelType w:val="hybridMultilevel"/>
    <w:tmpl w:val="3516F416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 w15:restartNumberingAfterBreak="0">
    <w:nsid w:val="49A33AD2"/>
    <w:multiLevelType w:val="hybridMultilevel"/>
    <w:tmpl w:val="E258FE70"/>
    <w:lvl w:ilvl="0" w:tplc="9122688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2" w15:restartNumberingAfterBreak="0">
    <w:nsid w:val="4A667932"/>
    <w:multiLevelType w:val="hybridMultilevel"/>
    <w:tmpl w:val="565C5912"/>
    <w:lvl w:ilvl="0" w:tplc="72ACB7E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9B6F79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AF30FF8"/>
    <w:multiLevelType w:val="hybridMultilevel"/>
    <w:tmpl w:val="B7306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4B1E01A9"/>
    <w:multiLevelType w:val="hybridMultilevel"/>
    <w:tmpl w:val="ADFAD8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6" w15:restartNumberingAfterBreak="0">
    <w:nsid w:val="4B890917"/>
    <w:multiLevelType w:val="multilevel"/>
    <w:tmpl w:val="3BAA5D24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516"/>
      <w:numFmt w:val="decimal"/>
      <w:isLgl/>
      <w:lvlText w:val="%1.%2"/>
      <w:lvlJc w:val="left"/>
      <w:pPr>
        <w:ind w:left="198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27" w15:restartNumberingAfterBreak="0">
    <w:nsid w:val="4C9C3B55"/>
    <w:multiLevelType w:val="hybridMultilevel"/>
    <w:tmpl w:val="E17AA64A"/>
    <w:lvl w:ilvl="0" w:tplc="E82C6B66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4CD729ED"/>
    <w:multiLevelType w:val="hybridMultilevel"/>
    <w:tmpl w:val="321251D2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9" w15:restartNumberingAfterBreak="0">
    <w:nsid w:val="4D532935"/>
    <w:multiLevelType w:val="hybridMultilevel"/>
    <w:tmpl w:val="5F84B4F8"/>
    <w:lvl w:ilvl="0" w:tplc="2CC852B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0" w15:restartNumberingAfterBreak="0">
    <w:nsid w:val="4D7D7472"/>
    <w:multiLevelType w:val="hybridMultilevel"/>
    <w:tmpl w:val="4FA8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6620206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4D905398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2" w15:restartNumberingAfterBreak="0">
    <w:nsid w:val="4F786B7B"/>
    <w:multiLevelType w:val="hybridMultilevel"/>
    <w:tmpl w:val="31F87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50685D30"/>
    <w:multiLevelType w:val="hybridMultilevel"/>
    <w:tmpl w:val="5EB6F93E"/>
    <w:lvl w:ilvl="0" w:tplc="B374E228">
      <w:start w:val="2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51026E03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513774C3"/>
    <w:multiLevelType w:val="hybridMultilevel"/>
    <w:tmpl w:val="B5BC5A0C"/>
    <w:lvl w:ilvl="0" w:tplc="F0544D7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6" w15:restartNumberingAfterBreak="0">
    <w:nsid w:val="516C56FF"/>
    <w:multiLevelType w:val="hybridMultilevel"/>
    <w:tmpl w:val="7D4C3714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7" w15:restartNumberingAfterBreak="0">
    <w:nsid w:val="51D800E6"/>
    <w:multiLevelType w:val="hybridMultilevel"/>
    <w:tmpl w:val="42DC655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51E46CE9"/>
    <w:multiLevelType w:val="hybridMultilevel"/>
    <w:tmpl w:val="B5AE46E8"/>
    <w:lvl w:ilvl="0" w:tplc="A732AC5E">
      <w:start w:val="1"/>
      <w:numFmt w:val="decimal"/>
      <w:lvlText w:val="%1."/>
      <w:lvlJc w:val="left"/>
      <w:pPr>
        <w:ind w:left="765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9" w15:restartNumberingAfterBreak="0">
    <w:nsid w:val="522A58FA"/>
    <w:multiLevelType w:val="hybridMultilevel"/>
    <w:tmpl w:val="63C8708E"/>
    <w:lvl w:ilvl="0" w:tplc="26CE2C2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0" w15:restartNumberingAfterBreak="0">
    <w:nsid w:val="528157D1"/>
    <w:multiLevelType w:val="hybridMultilevel"/>
    <w:tmpl w:val="79287682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1" w15:restartNumberingAfterBreak="0">
    <w:nsid w:val="529155F4"/>
    <w:multiLevelType w:val="hybridMultilevel"/>
    <w:tmpl w:val="02C48066"/>
    <w:lvl w:ilvl="0" w:tplc="71A2F40C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2" w15:restartNumberingAfterBreak="0">
    <w:nsid w:val="529B54C9"/>
    <w:multiLevelType w:val="hybridMultilevel"/>
    <w:tmpl w:val="B27E4010"/>
    <w:lvl w:ilvl="0" w:tplc="137CFBE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52C47984"/>
    <w:multiLevelType w:val="hybridMultilevel"/>
    <w:tmpl w:val="57A4C484"/>
    <w:lvl w:ilvl="0" w:tplc="ADAE5CC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53093DF2"/>
    <w:multiLevelType w:val="hybridMultilevel"/>
    <w:tmpl w:val="395621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53D66FD4"/>
    <w:multiLevelType w:val="hybridMultilevel"/>
    <w:tmpl w:val="16E6DA44"/>
    <w:lvl w:ilvl="0" w:tplc="F7A65CBC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542671B5"/>
    <w:multiLevelType w:val="hybridMultilevel"/>
    <w:tmpl w:val="01FEE9E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545F7AE5"/>
    <w:multiLevelType w:val="hybridMultilevel"/>
    <w:tmpl w:val="EBD02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028CAD2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54B43B9D"/>
    <w:multiLevelType w:val="hybridMultilevel"/>
    <w:tmpl w:val="6C0EE846"/>
    <w:lvl w:ilvl="0" w:tplc="5C64FA76">
      <w:start w:val="1"/>
      <w:numFmt w:val="lowerLetter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54ED591E"/>
    <w:multiLevelType w:val="hybridMultilevel"/>
    <w:tmpl w:val="CA00E1BE"/>
    <w:lvl w:ilvl="0" w:tplc="68B44154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u w:val="none"/>
      </w:rPr>
    </w:lvl>
    <w:lvl w:ilvl="1" w:tplc="F724BFF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0" w15:restartNumberingAfterBreak="0">
    <w:nsid w:val="555C0166"/>
    <w:multiLevelType w:val="multilevel"/>
    <w:tmpl w:val="0CB60D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51" w15:restartNumberingAfterBreak="0">
    <w:nsid w:val="56164D61"/>
    <w:multiLevelType w:val="hybridMultilevel"/>
    <w:tmpl w:val="97261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563A28B2"/>
    <w:multiLevelType w:val="hybridMultilevel"/>
    <w:tmpl w:val="BA96B06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3" w15:restartNumberingAfterBreak="0">
    <w:nsid w:val="56A24931"/>
    <w:multiLevelType w:val="hybridMultilevel"/>
    <w:tmpl w:val="408E14A8"/>
    <w:lvl w:ilvl="0" w:tplc="C0CE354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4" w15:restartNumberingAfterBreak="0">
    <w:nsid w:val="56DF00E7"/>
    <w:multiLevelType w:val="hybridMultilevel"/>
    <w:tmpl w:val="9730B75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5" w15:restartNumberingAfterBreak="0">
    <w:nsid w:val="580038B3"/>
    <w:multiLevelType w:val="hybridMultilevel"/>
    <w:tmpl w:val="D5FE3226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8370AA7"/>
    <w:multiLevelType w:val="hybridMultilevel"/>
    <w:tmpl w:val="BD840B8E"/>
    <w:lvl w:ilvl="0" w:tplc="BF8C12E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7" w15:restartNumberingAfterBreak="0">
    <w:nsid w:val="58852CDB"/>
    <w:multiLevelType w:val="hybridMultilevel"/>
    <w:tmpl w:val="04A469CE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8976F53"/>
    <w:multiLevelType w:val="hybridMultilevel"/>
    <w:tmpl w:val="ACBE96E6"/>
    <w:lvl w:ilvl="0" w:tplc="9684E3E4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9" w15:restartNumberingAfterBreak="0">
    <w:nsid w:val="58AD224C"/>
    <w:multiLevelType w:val="hybridMultilevel"/>
    <w:tmpl w:val="C61C9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58CC596E"/>
    <w:multiLevelType w:val="hybridMultilevel"/>
    <w:tmpl w:val="FC68B21A"/>
    <w:lvl w:ilvl="0" w:tplc="1ACAF91C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 w:tplc="04090019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161" w15:restartNumberingAfterBreak="0">
    <w:nsid w:val="59014A78"/>
    <w:multiLevelType w:val="hybridMultilevel"/>
    <w:tmpl w:val="0D48FEBC"/>
    <w:lvl w:ilvl="0" w:tplc="28A47DE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2" w15:restartNumberingAfterBreak="0">
    <w:nsid w:val="59F12E7B"/>
    <w:multiLevelType w:val="multilevel"/>
    <w:tmpl w:val="3BFA35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63" w15:restartNumberingAfterBreak="0">
    <w:nsid w:val="5A460080"/>
    <w:multiLevelType w:val="hybridMultilevel"/>
    <w:tmpl w:val="ECB683EA"/>
    <w:lvl w:ilvl="0" w:tplc="2DEAD1E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5AF23466"/>
    <w:multiLevelType w:val="hybridMultilevel"/>
    <w:tmpl w:val="E490F1C8"/>
    <w:lvl w:ilvl="0" w:tplc="1C427D62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5B5750C1"/>
    <w:multiLevelType w:val="hybridMultilevel"/>
    <w:tmpl w:val="96888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5BC37E6E"/>
    <w:multiLevelType w:val="hybridMultilevel"/>
    <w:tmpl w:val="2E54B0FC"/>
    <w:lvl w:ilvl="0" w:tplc="28D02F9E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7" w15:restartNumberingAfterBreak="0">
    <w:nsid w:val="5C404A35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8" w15:restartNumberingAfterBreak="0">
    <w:nsid w:val="5D11280F"/>
    <w:multiLevelType w:val="hybridMultilevel"/>
    <w:tmpl w:val="6868D538"/>
    <w:lvl w:ilvl="0" w:tplc="B7862E70">
      <w:start w:val="1"/>
      <w:numFmt w:val="decimal"/>
      <w:lvlText w:val="%1."/>
      <w:lvlJc w:val="left"/>
      <w:pPr>
        <w:ind w:left="794" w:hanging="360"/>
      </w:pPr>
      <w:rPr>
        <w:strike/>
      </w:rPr>
    </w:lvl>
    <w:lvl w:ilvl="1" w:tplc="4BDC8E02">
      <w:start w:val="1"/>
      <w:numFmt w:val="lowerLetter"/>
      <w:lvlText w:val="%2)"/>
      <w:lvlJc w:val="left"/>
      <w:pPr>
        <w:ind w:left="1514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234" w:hanging="180"/>
      </w:pPr>
    </w:lvl>
    <w:lvl w:ilvl="3" w:tplc="0409000F" w:tentative="1">
      <w:start w:val="1"/>
      <w:numFmt w:val="decimal"/>
      <w:lvlText w:val="%4."/>
      <w:lvlJc w:val="left"/>
      <w:pPr>
        <w:ind w:left="2954" w:hanging="360"/>
      </w:pPr>
    </w:lvl>
    <w:lvl w:ilvl="4" w:tplc="04090019" w:tentative="1">
      <w:start w:val="1"/>
      <w:numFmt w:val="lowerLetter"/>
      <w:lvlText w:val="%5."/>
      <w:lvlJc w:val="left"/>
      <w:pPr>
        <w:ind w:left="3674" w:hanging="360"/>
      </w:pPr>
    </w:lvl>
    <w:lvl w:ilvl="5" w:tplc="0409001B" w:tentative="1">
      <w:start w:val="1"/>
      <w:numFmt w:val="lowerRoman"/>
      <w:lvlText w:val="%6."/>
      <w:lvlJc w:val="right"/>
      <w:pPr>
        <w:ind w:left="4394" w:hanging="180"/>
      </w:pPr>
    </w:lvl>
    <w:lvl w:ilvl="6" w:tplc="0409000F" w:tentative="1">
      <w:start w:val="1"/>
      <w:numFmt w:val="decimal"/>
      <w:lvlText w:val="%7."/>
      <w:lvlJc w:val="left"/>
      <w:pPr>
        <w:ind w:left="5114" w:hanging="360"/>
      </w:pPr>
    </w:lvl>
    <w:lvl w:ilvl="7" w:tplc="04090019" w:tentative="1">
      <w:start w:val="1"/>
      <w:numFmt w:val="lowerLetter"/>
      <w:lvlText w:val="%8."/>
      <w:lvlJc w:val="left"/>
      <w:pPr>
        <w:ind w:left="5834" w:hanging="360"/>
      </w:pPr>
    </w:lvl>
    <w:lvl w:ilvl="8" w:tplc="04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169" w15:restartNumberingAfterBreak="0">
    <w:nsid w:val="5E007090"/>
    <w:multiLevelType w:val="hybridMultilevel"/>
    <w:tmpl w:val="2956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5EDB3622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1" w15:restartNumberingAfterBreak="0">
    <w:nsid w:val="60143B66"/>
    <w:multiLevelType w:val="multilevel"/>
    <w:tmpl w:val="D966B18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14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2" w15:restartNumberingAfterBreak="0">
    <w:nsid w:val="608F19AA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3" w15:restartNumberingAfterBreak="0">
    <w:nsid w:val="60AC74D8"/>
    <w:multiLevelType w:val="hybridMultilevel"/>
    <w:tmpl w:val="C9D0CC80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4" w15:restartNumberingAfterBreak="0">
    <w:nsid w:val="610252F1"/>
    <w:multiLevelType w:val="hybridMultilevel"/>
    <w:tmpl w:val="6434B7CE"/>
    <w:lvl w:ilvl="0" w:tplc="2D1E5198">
      <w:start w:val="2"/>
      <w:numFmt w:val="decimal"/>
      <w:lvlText w:val="%1."/>
      <w:lvlJc w:val="left"/>
      <w:pPr>
        <w:ind w:left="72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6149017E"/>
    <w:multiLevelType w:val="hybridMultilevel"/>
    <w:tmpl w:val="31A2704A"/>
    <w:lvl w:ilvl="0" w:tplc="F724BFF2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52CE0CD4">
      <w:start w:val="1"/>
      <w:numFmt w:val="lowerLetter"/>
      <w:lvlText w:val="%2)"/>
      <w:lvlJc w:val="left"/>
      <w:pPr>
        <w:ind w:left="1215" w:hanging="135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61A30047"/>
    <w:multiLevelType w:val="multilevel"/>
    <w:tmpl w:val="969667C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9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7" w15:restartNumberingAfterBreak="0">
    <w:nsid w:val="62AA66F0"/>
    <w:multiLevelType w:val="hybridMultilevel"/>
    <w:tmpl w:val="FFEEEB00"/>
    <w:lvl w:ilvl="0" w:tplc="F31E7E06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0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8" w15:restartNumberingAfterBreak="0">
    <w:nsid w:val="63157A10"/>
    <w:multiLevelType w:val="hybridMultilevel"/>
    <w:tmpl w:val="2F2622E4"/>
    <w:lvl w:ilvl="0" w:tplc="A984A6DA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D742C194">
      <w:start w:val="1"/>
      <w:numFmt w:val="decimal"/>
      <w:lvlText w:val="%2."/>
      <w:lvlJc w:val="left"/>
      <w:pPr>
        <w:ind w:left="216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9" w15:restartNumberingAfterBreak="0">
    <w:nsid w:val="63197F0E"/>
    <w:multiLevelType w:val="hybridMultilevel"/>
    <w:tmpl w:val="736ECF34"/>
    <w:lvl w:ilvl="0" w:tplc="A2E23822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0" w15:restartNumberingAfterBreak="0">
    <w:nsid w:val="63212E57"/>
    <w:multiLevelType w:val="hybridMultilevel"/>
    <w:tmpl w:val="F3E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640B332C"/>
    <w:multiLevelType w:val="hybridMultilevel"/>
    <w:tmpl w:val="CC38336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2" w15:restartNumberingAfterBreak="0">
    <w:nsid w:val="64D5130E"/>
    <w:multiLevelType w:val="hybridMultilevel"/>
    <w:tmpl w:val="62142D4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652B7D57"/>
    <w:multiLevelType w:val="hybridMultilevel"/>
    <w:tmpl w:val="9A9AA5A8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65BC1D30"/>
    <w:multiLevelType w:val="hybridMultilevel"/>
    <w:tmpl w:val="240A1E9A"/>
    <w:lvl w:ilvl="0" w:tplc="790643D8">
      <w:start w:val="1"/>
      <w:numFmt w:val="decimal"/>
      <w:lvlText w:val="%1."/>
      <w:lvlJc w:val="left"/>
      <w:pPr>
        <w:ind w:left="2880" w:hanging="360"/>
      </w:pPr>
      <w:rPr>
        <w:strike/>
      </w:rPr>
    </w:lvl>
    <w:lvl w:ilvl="1" w:tplc="0409000F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5" w15:restartNumberingAfterBreak="0">
    <w:nsid w:val="671D12DC"/>
    <w:multiLevelType w:val="hybridMultilevel"/>
    <w:tmpl w:val="69404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672B2BD6"/>
    <w:multiLevelType w:val="hybridMultilevel"/>
    <w:tmpl w:val="CF1AC542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67B733F0"/>
    <w:multiLevelType w:val="hybridMultilevel"/>
    <w:tmpl w:val="6E38B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8" w15:restartNumberingAfterBreak="0">
    <w:nsid w:val="69430BB2"/>
    <w:multiLevelType w:val="multilevel"/>
    <w:tmpl w:val="1AEE9D30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89" w15:restartNumberingAfterBreak="0">
    <w:nsid w:val="6960522A"/>
    <w:multiLevelType w:val="hybridMultilevel"/>
    <w:tmpl w:val="D6B46AD6"/>
    <w:lvl w:ilvl="0" w:tplc="3128350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0" w15:restartNumberingAfterBreak="0">
    <w:nsid w:val="69897D43"/>
    <w:multiLevelType w:val="hybridMultilevel"/>
    <w:tmpl w:val="98BA8B70"/>
    <w:lvl w:ilvl="0" w:tplc="DA7C87E4">
      <w:start w:val="1"/>
      <w:numFmt w:val="lowerLetter"/>
      <w:lvlRestart w:val="0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1" w15:restartNumberingAfterBreak="0">
    <w:nsid w:val="6A7553B7"/>
    <w:multiLevelType w:val="multilevel"/>
    <w:tmpl w:val="376C9910"/>
    <w:lvl w:ilvl="0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>
      <w:start w:val="6"/>
      <w:numFmt w:val="decimal"/>
      <w:isLgl/>
      <w:lvlText w:val="%1.%2"/>
      <w:lvlJc w:val="left"/>
      <w:pPr>
        <w:ind w:left="84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0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0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62" w:hanging="1440"/>
      </w:pPr>
      <w:rPr>
        <w:rFonts w:hint="default"/>
      </w:rPr>
    </w:lvl>
  </w:abstractNum>
  <w:abstractNum w:abstractNumId="192" w15:restartNumberingAfterBreak="0">
    <w:nsid w:val="6A8F3A27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3" w15:restartNumberingAfterBreak="0">
    <w:nsid w:val="6ABD1938"/>
    <w:multiLevelType w:val="hybridMultilevel"/>
    <w:tmpl w:val="482AE16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4" w15:restartNumberingAfterBreak="0">
    <w:nsid w:val="6AC31B06"/>
    <w:multiLevelType w:val="hybridMultilevel"/>
    <w:tmpl w:val="41002A04"/>
    <w:lvl w:ilvl="0" w:tplc="28B2B8F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95" w15:restartNumberingAfterBreak="0">
    <w:nsid w:val="6ADC3E7D"/>
    <w:multiLevelType w:val="hybridMultilevel"/>
    <w:tmpl w:val="7854BFDE"/>
    <w:lvl w:ilvl="0" w:tplc="54D8735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4D96EA26">
      <w:start w:val="1"/>
      <w:numFmt w:val="lowerLetter"/>
      <w:lvlText w:val="%2)"/>
      <w:lvlJc w:val="left"/>
      <w:pPr>
        <w:ind w:left="252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6" w15:restartNumberingAfterBreak="0">
    <w:nsid w:val="6B3D3F3C"/>
    <w:multiLevelType w:val="hybridMultilevel"/>
    <w:tmpl w:val="357AF1F6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7" w15:restartNumberingAfterBreak="0">
    <w:nsid w:val="6B487B0A"/>
    <w:multiLevelType w:val="hybridMultilevel"/>
    <w:tmpl w:val="056A068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6C2D369E"/>
    <w:multiLevelType w:val="hybridMultilevel"/>
    <w:tmpl w:val="42123412"/>
    <w:lvl w:ilvl="0" w:tplc="018CDA8E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199" w15:restartNumberingAfterBreak="0">
    <w:nsid w:val="6CCB78B3"/>
    <w:multiLevelType w:val="hybridMultilevel"/>
    <w:tmpl w:val="781C50D2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0" w15:restartNumberingAfterBreak="0">
    <w:nsid w:val="6D290534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D5825CA"/>
    <w:multiLevelType w:val="hybridMultilevel"/>
    <w:tmpl w:val="564860F2"/>
    <w:lvl w:ilvl="0" w:tplc="92C888A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6D911EF1"/>
    <w:multiLevelType w:val="multilevel"/>
    <w:tmpl w:val="C728D8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3" w15:restartNumberingAfterBreak="0">
    <w:nsid w:val="6DC73969"/>
    <w:multiLevelType w:val="multilevel"/>
    <w:tmpl w:val="26EED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6F7B7FDF"/>
    <w:multiLevelType w:val="hybridMultilevel"/>
    <w:tmpl w:val="E988A65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700B1F2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6" w15:restartNumberingAfterBreak="0">
    <w:nsid w:val="707623AF"/>
    <w:multiLevelType w:val="hybridMultilevel"/>
    <w:tmpl w:val="4574C1A2"/>
    <w:lvl w:ilvl="0" w:tplc="0388EF3A">
      <w:start w:val="1"/>
      <w:numFmt w:val="decimal"/>
      <w:lvlText w:val="%1."/>
      <w:lvlJc w:val="left"/>
      <w:pPr>
        <w:ind w:left="3060" w:hanging="360"/>
      </w:pPr>
      <w:rPr>
        <w:rFonts w:hint="default"/>
        <w:strike/>
        <w:u w:val="none"/>
      </w:rPr>
    </w:lvl>
    <w:lvl w:ilvl="1" w:tplc="F178087A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7" w15:restartNumberingAfterBreak="0">
    <w:nsid w:val="72712B64"/>
    <w:multiLevelType w:val="hybridMultilevel"/>
    <w:tmpl w:val="E9B2DC78"/>
    <w:lvl w:ilvl="0" w:tplc="925EA2C0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08" w15:restartNumberingAfterBreak="0">
    <w:nsid w:val="742D3247"/>
    <w:multiLevelType w:val="hybridMultilevel"/>
    <w:tmpl w:val="1278CD7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74F2323E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751C1290"/>
    <w:multiLevelType w:val="hybridMultilevel"/>
    <w:tmpl w:val="B5F2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6951005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2" w15:restartNumberingAfterBreak="0">
    <w:nsid w:val="775D77BE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3" w15:restartNumberingAfterBreak="0">
    <w:nsid w:val="77AA0716"/>
    <w:multiLevelType w:val="hybridMultilevel"/>
    <w:tmpl w:val="23A493C8"/>
    <w:lvl w:ilvl="0" w:tplc="790643D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77D205E8"/>
    <w:multiLevelType w:val="hybridMultilevel"/>
    <w:tmpl w:val="73E6A64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5" w15:restartNumberingAfterBreak="0">
    <w:nsid w:val="783E290B"/>
    <w:multiLevelType w:val="hybridMultilevel"/>
    <w:tmpl w:val="21369188"/>
    <w:lvl w:ilvl="0" w:tplc="8370DFE0">
      <w:start w:val="1"/>
      <w:numFmt w:val="lowerLetter"/>
      <w:lvlText w:val="%1)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216" w15:restartNumberingAfterBreak="0">
    <w:nsid w:val="788732B0"/>
    <w:multiLevelType w:val="hybridMultilevel"/>
    <w:tmpl w:val="F2C64C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E640E86A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7" w15:restartNumberingAfterBreak="0">
    <w:nsid w:val="79186A8C"/>
    <w:multiLevelType w:val="hybridMultilevel"/>
    <w:tmpl w:val="261C446C"/>
    <w:lvl w:ilvl="0" w:tplc="C4F469CC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18" w15:restartNumberingAfterBreak="0">
    <w:nsid w:val="7A403189"/>
    <w:multiLevelType w:val="hybridMultilevel"/>
    <w:tmpl w:val="1D966ED2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9" w15:restartNumberingAfterBreak="0">
    <w:nsid w:val="7A957B4E"/>
    <w:multiLevelType w:val="multilevel"/>
    <w:tmpl w:val="58E494F6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220" w15:restartNumberingAfterBreak="0">
    <w:nsid w:val="7B8E3CED"/>
    <w:multiLevelType w:val="hybridMultilevel"/>
    <w:tmpl w:val="B7001B20"/>
    <w:lvl w:ilvl="0" w:tplc="17940E6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3C46CAB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1" w15:restartNumberingAfterBreak="0">
    <w:nsid w:val="7BD26937"/>
    <w:multiLevelType w:val="hybridMultilevel"/>
    <w:tmpl w:val="1906659E"/>
    <w:lvl w:ilvl="0" w:tplc="C20E210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C2D2A90"/>
    <w:multiLevelType w:val="hybridMultilevel"/>
    <w:tmpl w:val="573885C4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3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4" w15:restartNumberingAfterBreak="0">
    <w:nsid w:val="7CF75A53"/>
    <w:multiLevelType w:val="hybridMultilevel"/>
    <w:tmpl w:val="836C6E20"/>
    <w:lvl w:ilvl="0" w:tplc="36B40CB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0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5" w15:restartNumberingAfterBreak="0">
    <w:nsid w:val="7D0D34B2"/>
    <w:multiLevelType w:val="hybridMultilevel"/>
    <w:tmpl w:val="F7B47E6A"/>
    <w:lvl w:ilvl="0" w:tplc="0534EEC0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6" w15:restartNumberingAfterBreak="0">
    <w:nsid w:val="7E152DA7"/>
    <w:multiLevelType w:val="hybridMultilevel"/>
    <w:tmpl w:val="B2FAA39A"/>
    <w:lvl w:ilvl="0" w:tplc="C4487D9E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27" w15:restartNumberingAfterBreak="0">
    <w:nsid w:val="7E333F2E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8" w15:restartNumberingAfterBreak="0">
    <w:nsid w:val="7E3A54E8"/>
    <w:multiLevelType w:val="hybridMultilevel"/>
    <w:tmpl w:val="788E4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EF47E6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7E4A22AA"/>
    <w:multiLevelType w:val="hybridMultilevel"/>
    <w:tmpl w:val="3AFAE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7F216B66"/>
    <w:multiLevelType w:val="hybridMultilevel"/>
    <w:tmpl w:val="70D2903A"/>
    <w:lvl w:ilvl="0" w:tplc="957C3842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F6232C7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46"/>
    <w:lvlOverride w:ilvl="0">
      <w:startOverride w:val="1"/>
    </w:lvlOverride>
  </w:num>
  <w:num w:numId="3">
    <w:abstractNumId w:val="195"/>
  </w:num>
  <w:num w:numId="4">
    <w:abstractNumId w:val="113"/>
  </w:num>
  <w:num w:numId="5">
    <w:abstractNumId w:val="201"/>
  </w:num>
  <w:num w:numId="6">
    <w:abstractNumId w:val="191"/>
  </w:num>
  <w:num w:numId="7">
    <w:abstractNumId w:val="48"/>
  </w:num>
  <w:num w:numId="8">
    <w:abstractNumId w:val="2"/>
  </w:num>
  <w:num w:numId="9">
    <w:abstractNumId w:val="206"/>
  </w:num>
  <w:num w:numId="10">
    <w:abstractNumId w:val="126"/>
  </w:num>
  <w:num w:numId="11">
    <w:abstractNumId w:val="115"/>
  </w:num>
  <w:num w:numId="12">
    <w:abstractNumId w:val="83"/>
  </w:num>
  <w:num w:numId="13">
    <w:abstractNumId w:val="170"/>
  </w:num>
  <w:num w:numId="14">
    <w:abstractNumId w:val="223"/>
  </w:num>
  <w:num w:numId="15">
    <w:abstractNumId w:val="1"/>
  </w:num>
  <w:num w:numId="16">
    <w:abstractNumId w:val="152"/>
  </w:num>
  <w:num w:numId="17">
    <w:abstractNumId w:val="149"/>
  </w:num>
  <w:num w:numId="18">
    <w:abstractNumId w:val="175"/>
  </w:num>
  <w:num w:numId="19">
    <w:abstractNumId w:val="193"/>
  </w:num>
  <w:num w:numId="20">
    <w:abstractNumId w:val="127"/>
  </w:num>
  <w:num w:numId="21">
    <w:abstractNumId w:val="136"/>
  </w:num>
  <w:num w:numId="22">
    <w:abstractNumId w:val="158"/>
  </w:num>
  <w:num w:numId="23">
    <w:abstractNumId w:val="207"/>
  </w:num>
  <w:num w:numId="24">
    <w:abstractNumId w:val="160"/>
  </w:num>
  <w:num w:numId="25">
    <w:abstractNumId w:val="29"/>
  </w:num>
  <w:num w:numId="26">
    <w:abstractNumId w:val="171"/>
  </w:num>
  <w:num w:numId="27">
    <w:abstractNumId w:val="154"/>
  </w:num>
  <w:num w:numId="28">
    <w:abstractNumId w:val="39"/>
  </w:num>
  <w:num w:numId="29">
    <w:abstractNumId w:val="176"/>
  </w:num>
  <w:num w:numId="30">
    <w:abstractNumId w:val="230"/>
  </w:num>
  <w:num w:numId="31">
    <w:abstractNumId w:val="130"/>
  </w:num>
  <w:num w:numId="32">
    <w:abstractNumId w:val="81"/>
  </w:num>
  <w:num w:numId="33">
    <w:abstractNumId w:val="79"/>
  </w:num>
  <w:num w:numId="34">
    <w:abstractNumId w:val="217"/>
  </w:num>
  <w:num w:numId="35">
    <w:abstractNumId w:val="105"/>
  </w:num>
  <w:num w:numId="36">
    <w:abstractNumId w:val="36"/>
  </w:num>
  <w:num w:numId="37">
    <w:abstractNumId w:val="226"/>
  </w:num>
  <w:num w:numId="38">
    <w:abstractNumId w:val="111"/>
  </w:num>
  <w:num w:numId="39">
    <w:abstractNumId w:val="19"/>
  </w:num>
  <w:num w:numId="40">
    <w:abstractNumId w:val="8"/>
  </w:num>
  <w:num w:numId="41">
    <w:abstractNumId w:val="37"/>
  </w:num>
  <w:num w:numId="42">
    <w:abstractNumId w:val="77"/>
  </w:num>
  <w:num w:numId="43">
    <w:abstractNumId w:val="147"/>
  </w:num>
  <w:num w:numId="44">
    <w:abstractNumId w:val="222"/>
  </w:num>
  <w:num w:numId="45">
    <w:abstractNumId w:val="139"/>
  </w:num>
  <w:num w:numId="46">
    <w:abstractNumId w:val="41"/>
  </w:num>
  <w:num w:numId="47">
    <w:abstractNumId w:val="98"/>
  </w:num>
  <w:num w:numId="48">
    <w:abstractNumId w:val="76"/>
  </w:num>
  <w:num w:numId="49">
    <w:abstractNumId w:val="192"/>
  </w:num>
  <w:num w:numId="50">
    <w:abstractNumId w:val="47"/>
  </w:num>
  <w:num w:numId="51">
    <w:abstractNumId w:val="172"/>
  </w:num>
  <w:num w:numId="52">
    <w:abstractNumId w:val="211"/>
  </w:num>
  <w:num w:numId="53">
    <w:abstractNumId w:val="212"/>
  </w:num>
  <w:num w:numId="54">
    <w:abstractNumId w:val="25"/>
  </w:num>
  <w:num w:numId="55">
    <w:abstractNumId w:val="120"/>
  </w:num>
  <w:num w:numId="56">
    <w:abstractNumId w:val="128"/>
  </w:num>
  <w:num w:numId="57">
    <w:abstractNumId w:val="60"/>
  </w:num>
  <w:num w:numId="58">
    <w:abstractNumId w:val="215"/>
  </w:num>
  <w:num w:numId="59">
    <w:abstractNumId w:val="108"/>
  </w:num>
  <w:num w:numId="60">
    <w:abstractNumId w:val="103"/>
  </w:num>
  <w:num w:numId="61">
    <w:abstractNumId w:val="32"/>
  </w:num>
  <w:num w:numId="62">
    <w:abstractNumId w:val="90"/>
  </w:num>
  <w:num w:numId="63">
    <w:abstractNumId w:val="221"/>
  </w:num>
  <w:num w:numId="64">
    <w:abstractNumId w:val="114"/>
  </w:num>
  <w:num w:numId="65">
    <w:abstractNumId w:val="187"/>
  </w:num>
  <w:num w:numId="66">
    <w:abstractNumId w:val="214"/>
  </w:num>
  <w:num w:numId="67">
    <w:abstractNumId w:val="148"/>
  </w:num>
  <w:num w:numId="68">
    <w:abstractNumId w:val="131"/>
  </w:num>
  <w:num w:numId="69">
    <w:abstractNumId w:val="52"/>
  </w:num>
  <w:num w:numId="70">
    <w:abstractNumId w:val="87"/>
  </w:num>
  <w:num w:numId="71">
    <w:abstractNumId w:val="44"/>
  </w:num>
  <w:num w:numId="72">
    <w:abstractNumId w:val="186"/>
  </w:num>
  <w:num w:numId="73">
    <w:abstractNumId w:val="46"/>
    <w:lvlOverride w:ilvl="0">
      <w:startOverride w:val="1"/>
    </w:lvlOverride>
  </w:num>
  <w:num w:numId="74">
    <w:abstractNumId w:val="137"/>
  </w:num>
  <w:num w:numId="75">
    <w:abstractNumId w:val="129"/>
  </w:num>
  <w:num w:numId="76">
    <w:abstractNumId w:val="20"/>
  </w:num>
  <w:num w:numId="77">
    <w:abstractNumId w:val="109"/>
  </w:num>
  <w:num w:numId="78">
    <w:abstractNumId w:val="107"/>
  </w:num>
  <w:num w:numId="79">
    <w:abstractNumId w:val="99"/>
  </w:num>
  <w:num w:numId="80">
    <w:abstractNumId w:val="92"/>
  </w:num>
  <w:num w:numId="81">
    <w:abstractNumId w:val="174"/>
  </w:num>
  <w:num w:numId="82">
    <w:abstractNumId w:val="100"/>
  </w:num>
  <w:num w:numId="83">
    <w:abstractNumId w:val="55"/>
  </w:num>
  <w:num w:numId="84">
    <w:abstractNumId w:val="117"/>
  </w:num>
  <w:num w:numId="85">
    <w:abstractNumId w:val="12"/>
  </w:num>
  <w:num w:numId="86">
    <w:abstractNumId w:val="140"/>
  </w:num>
  <w:num w:numId="87">
    <w:abstractNumId w:val="116"/>
  </w:num>
  <w:num w:numId="88">
    <w:abstractNumId w:val="53"/>
  </w:num>
  <w:num w:numId="89">
    <w:abstractNumId w:val="119"/>
  </w:num>
  <w:num w:numId="90">
    <w:abstractNumId w:val="163"/>
  </w:num>
  <w:num w:numId="91">
    <w:abstractNumId w:val="204"/>
  </w:num>
  <w:num w:numId="92">
    <w:abstractNumId w:val="183"/>
  </w:num>
  <w:num w:numId="93">
    <w:abstractNumId w:val="155"/>
  </w:num>
  <w:num w:numId="94">
    <w:abstractNumId w:val="208"/>
  </w:num>
  <w:num w:numId="95">
    <w:abstractNumId w:val="30"/>
  </w:num>
  <w:num w:numId="96">
    <w:abstractNumId w:val="33"/>
  </w:num>
  <w:num w:numId="97">
    <w:abstractNumId w:val="197"/>
  </w:num>
  <w:num w:numId="98">
    <w:abstractNumId w:val="78"/>
  </w:num>
  <w:num w:numId="99">
    <w:abstractNumId w:val="74"/>
  </w:num>
  <w:num w:numId="100">
    <w:abstractNumId w:val="143"/>
  </w:num>
  <w:num w:numId="101">
    <w:abstractNumId w:val="231"/>
  </w:num>
  <w:num w:numId="102">
    <w:abstractNumId w:val="63"/>
  </w:num>
  <w:num w:numId="103">
    <w:abstractNumId w:val="38"/>
  </w:num>
  <w:num w:numId="104">
    <w:abstractNumId w:val="123"/>
  </w:num>
  <w:num w:numId="105">
    <w:abstractNumId w:val="14"/>
  </w:num>
  <w:num w:numId="106">
    <w:abstractNumId w:val="34"/>
  </w:num>
  <w:num w:numId="107">
    <w:abstractNumId w:val="4"/>
  </w:num>
  <w:num w:numId="108">
    <w:abstractNumId w:val="196"/>
  </w:num>
  <w:num w:numId="109">
    <w:abstractNumId w:val="27"/>
  </w:num>
  <w:num w:numId="110">
    <w:abstractNumId w:val="67"/>
  </w:num>
  <w:num w:numId="111">
    <w:abstractNumId w:val="89"/>
  </w:num>
  <w:num w:numId="112">
    <w:abstractNumId w:val="51"/>
  </w:num>
  <w:num w:numId="113">
    <w:abstractNumId w:val="70"/>
  </w:num>
  <w:num w:numId="114">
    <w:abstractNumId w:val="167"/>
  </w:num>
  <w:num w:numId="115">
    <w:abstractNumId w:val="85"/>
  </w:num>
  <w:num w:numId="116">
    <w:abstractNumId w:val="218"/>
  </w:num>
  <w:num w:numId="117">
    <w:abstractNumId w:val="173"/>
  </w:num>
  <w:num w:numId="118">
    <w:abstractNumId w:val="64"/>
  </w:num>
  <w:num w:numId="119">
    <w:abstractNumId w:val="43"/>
  </w:num>
  <w:num w:numId="120">
    <w:abstractNumId w:val="46"/>
    <w:lvlOverride w:ilvl="0">
      <w:startOverride w:val="1"/>
    </w:lvlOverride>
  </w:num>
  <w:num w:numId="121">
    <w:abstractNumId w:val="31"/>
  </w:num>
  <w:num w:numId="122">
    <w:abstractNumId w:val="35"/>
  </w:num>
  <w:num w:numId="123">
    <w:abstractNumId w:val="62"/>
  </w:num>
  <w:num w:numId="124">
    <w:abstractNumId w:val="18"/>
  </w:num>
  <w:num w:numId="125">
    <w:abstractNumId w:val="164"/>
  </w:num>
  <w:num w:numId="126">
    <w:abstractNumId w:val="75"/>
  </w:num>
  <w:num w:numId="127">
    <w:abstractNumId w:val="3"/>
  </w:num>
  <w:num w:numId="128">
    <w:abstractNumId w:val="93"/>
  </w:num>
  <w:num w:numId="129">
    <w:abstractNumId w:val="200"/>
  </w:num>
  <w:num w:numId="130">
    <w:abstractNumId w:val="26"/>
  </w:num>
  <w:num w:numId="131">
    <w:abstractNumId w:val="133"/>
  </w:num>
  <w:num w:numId="132">
    <w:abstractNumId w:val="205"/>
  </w:num>
  <w:num w:numId="133">
    <w:abstractNumId w:val="125"/>
  </w:num>
  <w:num w:numId="134">
    <w:abstractNumId w:val="194"/>
  </w:num>
  <w:num w:numId="135">
    <w:abstractNumId w:val="199"/>
  </w:num>
  <w:num w:numId="136">
    <w:abstractNumId w:val="5"/>
  </w:num>
  <w:num w:numId="137">
    <w:abstractNumId w:val="159"/>
  </w:num>
  <w:num w:numId="138">
    <w:abstractNumId w:val="165"/>
  </w:num>
  <w:num w:numId="139">
    <w:abstractNumId w:val="169"/>
  </w:num>
  <w:num w:numId="140">
    <w:abstractNumId w:val="112"/>
  </w:num>
  <w:num w:numId="141">
    <w:abstractNumId w:val="72"/>
  </w:num>
  <w:num w:numId="14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66"/>
  </w:num>
  <w:num w:numId="144">
    <w:abstractNumId w:val="188"/>
  </w:num>
  <w:num w:numId="145">
    <w:abstractNumId w:val="96"/>
  </w:num>
  <w:num w:numId="146">
    <w:abstractNumId w:val="142"/>
  </w:num>
  <w:num w:numId="147">
    <w:abstractNumId w:val="69"/>
  </w:num>
  <w:num w:numId="148">
    <w:abstractNumId w:val="80"/>
  </w:num>
  <w:num w:numId="149">
    <w:abstractNumId w:val="219"/>
  </w:num>
  <w:num w:numId="150">
    <w:abstractNumId w:val="28"/>
  </w:num>
  <w:num w:numId="151">
    <w:abstractNumId w:val="13"/>
  </w:num>
  <w:num w:numId="152">
    <w:abstractNumId w:val="180"/>
  </w:num>
  <w:num w:numId="153">
    <w:abstractNumId w:val="22"/>
  </w:num>
  <w:num w:numId="154">
    <w:abstractNumId w:val="210"/>
  </w:num>
  <w:num w:numId="155">
    <w:abstractNumId w:val="9"/>
  </w:num>
  <w:num w:numId="156">
    <w:abstractNumId w:val="45"/>
  </w:num>
  <w:num w:numId="157">
    <w:abstractNumId w:val="2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>
    <w:abstractNumId w:val="138"/>
  </w:num>
  <w:num w:numId="159">
    <w:abstractNumId w:val="110"/>
  </w:num>
  <w:num w:numId="160">
    <w:abstractNumId w:val="61"/>
  </w:num>
  <w:num w:numId="161">
    <w:abstractNumId w:val="227"/>
  </w:num>
  <w:num w:numId="162">
    <w:abstractNumId w:val="151"/>
  </w:num>
  <w:num w:numId="163">
    <w:abstractNumId w:val="132"/>
  </w:num>
  <w:num w:numId="164">
    <w:abstractNumId w:val="229"/>
  </w:num>
  <w:num w:numId="165">
    <w:abstractNumId w:val="185"/>
  </w:num>
  <w:num w:numId="166">
    <w:abstractNumId w:val="57"/>
  </w:num>
  <w:num w:numId="167">
    <w:abstractNumId w:val="42"/>
  </w:num>
  <w:num w:numId="168">
    <w:abstractNumId w:val="6"/>
  </w:num>
  <w:num w:numId="169">
    <w:abstractNumId w:val="49"/>
  </w:num>
  <w:num w:numId="170">
    <w:abstractNumId w:val="16"/>
  </w:num>
  <w:num w:numId="171">
    <w:abstractNumId w:val="157"/>
  </w:num>
  <w:num w:numId="172">
    <w:abstractNumId w:val="102"/>
  </w:num>
  <w:num w:numId="173">
    <w:abstractNumId w:val="182"/>
  </w:num>
  <w:num w:numId="174">
    <w:abstractNumId w:val="94"/>
  </w:num>
  <w:num w:numId="175">
    <w:abstractNumId w:val="146"/>
  </w:num>
  <w:num w:numId="176">
    <w:abstractNumId w:val="84"/>
  </w:num>
  <w:num w:numId="177">
    <w:abstractNumId w:val="7"/>
  </w:num>
  <w:num w:numId="178">
    <w:abstractNumId w:val="71"/>
  </w:num>
  <w:num w:numId="179">
    <w:abstractNumId w:val="15"/>
  </w:num>
  <w:num w:numId="180">
    <w:abstractNumId w:val="162"/>
  </w:num>
  <w:num w:numId="181">
    <w:abstractNumId w:val="59"/>
  </w:num>
  <w:num w:numId="182">
    <w:abstractNumId w:val="21"/>
  </w:num>
  <w:num w:numId="183">
    <w:abstractNumId w:val="190"/>
  </w:num>
  <w:num w:numId="184">
    <w:abstractNumId w:val="0"/>
  </w:num>
  <w:num w:numId="185">
    <w:abstractNumId w:val="66"/>
  </w:num>
  <w:num w:numId="186">
    <w:abstractNumId w:val="104"/>
  </w:num>
  <w:num w:numId="187">
    <w:abstractNumId w:val="181"/>
  </w:num>
  <w:num w:numId="188">
    <w:abstractNumId w:val="150"/>
  </w:num>
  <w:num w:numId="189">
    <w:abstractNumId w:val="17"/>
  </w:num>
  <w:num w:numId="190">
    <w:abstractNumId w:val="122"/>
  </w:num>
  <w:num w:numId="191">
    <w:abstractNumId w:val="202"/>
  </w:num>
  <w:num w:numId="192">
    <w:abstractNumId w:val="101"/>
  </w:num>
  <w:num w:numId="193">
    <w:abstractNumId w:val="24"/>
  </w:num>
  <w:num w:numId="194">
    <w:abstractNumId w:val="118"/>
  </w:num>
  <w:num w:numId="195">
    <w:abstractNumId w:val="50"/>
  </w:num>
  <w:num w:numId="196">
    <w:abstractNumId w:val="124"/>
  </w:num>
  <w:num w:numId="197">
    <w:abstractNumId w:val="56"/>
  </w:num>
  <w:num w:numId="198">
    <w:abstractNumId w:val="168"/>
  </w:num>
  <w:num w:numId="199">
    <w:abstractNumId w:val="220"/>
  </w:num>
  <w:num w:numId="200">
    <w:abstractNumId w:val="86"/>
  </w:num>
  <w:num w:numId="201">
    <w:abstractNumId w:val="82"/>
  </w:num>
  <w:num w:numId="202">
    <w:abstractNumId w:val="213"/>
  </w:num>
  <w:num w:numId="203">
    <w:abstractNumId w:val="141"/>
  </w:num>
  <w:num w:numId="204">
    <w:abstractNumId w:val="97"/>
  </w:num>
  <w:num w:numId="205">
    <w:abstractNumId w:val="11"/>
  </w:num>
  <w:num w:numId="206">
    <w:abstractNumId w:val="198"/>
  </w:num>
  <w:num w:numId="207">
    <w:abstractNumId w:val="88"/>
  </w:num>
  <w:num w:numId="208">
    <w:abstractNumId w:val="135"/>
  </w:num>
  <w:num w:numId="209">
    <w:abstractNumId w:val="68"/>
  </w:num>
  <w:num w:numId="210">
    <w:abstractNumId w:val="184"/>
  </w:num>
  <w:num w:numId="211">
    <w:abstractNumId w:val="153"/>
  </w:num>
  <w:num w:numId="212">
    <w:abstractNumId w:val="216"/>
  </w:num>
  <w:num w:numId="213">
    <w:abstractNumId w:val="106"/>
  </w:num>
  <w:num w:numId="214">
    <w:abstractNumId w:val="91"/>
  </w:num>
  <w:num w:numId="215">
    <w:abstractNumId w:val="95"/>
  </w:num>
  <w:num w:numId="216">
    <w:abstractNumId w:val="144"/>
  </w:num>
  <w:num w:numId="217">
    <w:abstractNumId w:val="134"/>
  </w:num>
  <w:num w:numId="218">
    <w:abstractNumId w:val="177"/>
  </w:num>
  <w:num w:numId="219">
    <w:abstractNumId w:val="209"/>
  </w:num>
  <w:num w:numId="220">
    <w:abstractNumId w:val="58"/>
  </w:num>
  <w:num w:numId="221">
    <w:abstractNumId w:val="224"/>
  </w:num>
  <w:num w:numId="222">
    <w:abstractNumId w:val="10"/>
  </w:num>
  <w:num w:numId="223">
    <w:abstractNumId w:val="145"/>
  </w:num>
  <w:num w:numId="224">
    <w:abstractNumId w:val="161"/>
  </w:num>
  <w:num w:numId="225">
    <w:abstractNumId w:val="121"/>
  </w:num>
  <w:num w:numId="226">
    <w:abstractNumId w:val="54"/>
  </w:num>
  <w:num w:numId="227">
    <w:abstractNumId w:val="73"/>
  </w:num>
  <w:num w:numId="228">
    <w:abstractNumId w:val="225"/>
  </w:num>
  <w:num w:numId="229">
    <w:abstractNumId w:val="156"/>
  </w:num>
  <w:num w:numId="230">
    <w:abstractNumId w:val="178"/>
  </w:num>
  <w:num w:numId="231">
    <w:abstractNumId w:val="189"/>
  </w:num>
  <w:num w:numId="232">
    <w:abstractNumId w:val="23"/>
  </w:num>
  <w:num w:numId="233">
    <w:abstractNumId w:val="179"/>
  </w:num>
  <w:num w:numId="234">
    <w:abstractNumId w:val="65"/>
  </w:num>
  <w:num w:numId="235">
    <w:abstractNumId w:val="228"/>
  </w:num>
  <w:num w:numId="236">
    <w:abstractNumId w:val="40"/>
  </w:num>
  <w:numIdMacAtCleanup w:val="2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xszAzNjG0MDdS0lEKTi0uzszPAykwrgUAaQL93iwAAAA="/>
  </w:docVars>
  <w:rsids>
    <w:rsidRoot w:val="00B438C2"/>
    <w:rsid w:val="00021DBB"/>
    <w:rsid w:val="00022BEB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A0A4C"/>
    <w:rsid w:val="000B48BD"/>
    <w:rsid w:val="00103414"/>
    <w:rsid w:val="00106240"/>
    <w:rsid w:val="00120957"/>
    <w:rsid w:val="00123EF7"/>
    <w:rsid w:val="00135931"/>
    <w:rsid w:val="00160666"/>
    <w:rsid w:val="00166220"/>
    <w:rsid w:val="00166678"/>
    <w:rsid w:val="00173D07"/>
    <w:rsid w:val="00182091"/>
    <w:rsid w:val="001A6C40"/>
    <w:rsid w:val="001A75BB"/>
    <w:rsid w:val="001C5E6F"/>
    <w:rsid w:val="001D2362"/>
    <w:rsid w:val="001E3A4F"/>
    <w:rsid w:val="001F0659"/>
    <w:rsid w:val="001F1BBE"/>
    <w:rsid w:val="001F72A7"/>
    <w:rsid w:val="00210959"/>
    <w:rsid w:val="0021220A"/>
    <w:rsid w:val="00215A0F"/>
    <w:rsid w:val="002272C3"/>
    <w:rsid w:val="00236A3B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A639D"/>
    <w:rsid w:val="002B1CAA"/>
    <w:rsid w:val="002B1F60"/>
    <w:rsid w:val="002C4C2D"/>
    <w:rsid w:val="002C6AC9"/>
    <w:rsid w:val="002D2C2A"/>
    <w:rsid w:val="002E4FBA"/>
    <w:rsid w:val="002E6E2C"/>
    <w:rsid w:val="002E73A0"/>
    <w:rsid w:val="002F0437"/>
    <w:rsid w:val="002F5466"/>
    <w:rsid w:val="002F76A4"/>
    <w:rsid w:val="002F771E"/>
    <w:rsid w:val="00305247"/>
    <w:rsid w:val="00317160"/>
    <w:rsid w:val="00327D17"/>
    <w:rsid w:val="003345D3"/>
    <w:rsid w:val="003372C5"/>
    <w:rsid w:val="00351E81"/>
    <w:rsid w:val="00354EB6"/>
    <w:rsid w:val="00361A6B"/>
    <w:rsid w:val="0036447D"/>
    <w:rsid w:val="00377B8D"/>
    <w:rsid w:val="003A50A7"/>
    <w:rsid w:val="003B18E4"/>
    <w:rsid w:val="003B3698"/>
    <w:rsid w:val="003C48A7"/>
    <w:rsid w:val="003F692A"/>
    <w:rsid w:val="00406A4F"/>
    <w:rsid w:val="00407399"/>
    <w:rsid w:val="00417182"/>
    <w:rsid w:val="0042254D"/>
    <w:rsid w:val="00426200"/>
    <w:rsid w:val="00430172"/>
    <w:rsid w:val="00431AEF"/>
    <w:rsid w:val="0043389D"/>
    <w:rsid w:val="00433D01"/>
    <w:rsid w:val="0043450E"/>
    <w:rsid w:val="0043687C"/>
    <w:rsid w:val="004457BE"/>
    <w:rsid w:val="0044664E"/>
    <w:rsid w:val="00447816"/>
    <w:rsid w:val="00454297"/>
    <w:rsid w:val="00461D15"/>
    <w:rsid w:val="00473C6A"/>
    <w:rsid w:val="00491E60"/>
    <w:rsid w:val="004968B1"/>
    <w:rsid w:val="004A545A"/>
    <w:rsid w:val="004A652D"/>
    <w:rsid w:val="004B3A0D"/>
    <w:rsid w:val="004B5AB2"/>
    <w:rsid w:val="004E1011"/>
    <w:rsid w:val="004E4076"/>
    <w:rsid w:val="004F0D2F"/>
    <w:rsid w:val="004F5114"/>
    <w:rsid w:val="004F7465"/>
    <w:rsid w:val="005162A6"/>
    <w:rsid w:val="00522B5C"/>
    <w:rsid w:val="00533A1E"/>
    <w:rsid w:val="00534DE3"/>
    <w:rsid w:val="00536510"/>
    <w:rsid w:val="00537A4E"/>
    <w:rsid w:val="00537A52"/>
    <w:rsid w:val="00570FC9"/>
    <w:rsid w:val="00571E4F"/>
    <w:rsid w:val="00586C6E"/>
    <w:rsid w:val="005B16B2"/>
    <w:rsid w:val="005B3B32"/>
    <w:rsid w:val="005C07FF"/>
    <w:rsid w:val="005C0BB8"/>
    <w:rsid w:val="005D469C"/>
    <w:rsid w:val="005E5416"/>
    <w:rsid w:val="005F3966"/>
    <w:rsid w:val="005F3EEB"/>
    <w:rsid w:val="005F68D3"/>
    <w:rsid w:val="006012C9"/>
    <w:rsid w:val="0060146E"/>
    <w:rsid w:val="0060292A"/>
    <w:rsid w:val="0061351D"/>
    <w:rsid w:val="00631878"/>
    <w:rsid w:val="00631C87"/>
    <w:rsid w:val="00634DDF"/>
    <w:rsid w:val="00656861"/>
    <w:rsid w:val="006570AC"/>
    <w:rsid w:val="006706CA"/>
    <w:rsid w:val="00671E1B"/>
    <w:rsid w:val="00676775"/>
    <w:rsid w:val="006814B1"/>
    <w:rsid w:val="00693B2F"/>
    <w:rsid w:val="006A0A6D"/>
    <w:rsid w:val="006B5ECE"/>
    <w:rsid w:val="006B684C"/>
    <w:rsid w:val="006C0D60"/>
    <w:rsid w:val="006C2A4E"/>
    <w:rsid w:val="006D2259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30A64"/>
    <w:rsid w:val="00735B1D"/>
    <w:rsid w:val="007402F2"/>
    <w:rsid w:val="00741592"/>
    <w:rsid w:val="007415B6"/>
    <w:rsid w:val="00742384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7B19"/>
    <w:rsid w:val="007B5C84"/>
    <w:rsid w:val="007C1876"/>
    <w:rsid w:val="007D50F5"/>
    <w:rsid w:val="007D79FB"/>
    <w:rsid w:val="007D7BC8"/>
    <w:rsid w:val="007F0158"/>
    <w:rsid w:val="007F51FF"/>
    <w:rsid w:val="00803FC5"/>
    <w:rsid w:val="008047BF"/>
    <w:rsid w:val="008058DF"/>
    <w:rsid w:val="00815A0D"/>
    <w:rsid w:val="00817BBD"/>
    <w:rsid w:val="0084168B"/>
    <w:rsid w:val="00844C6B"/>
    <w:rsid w:val="00845B6C"/>
    <w:rsid w:val="00854BCE"/>
    <w:rsid w:val="008649CC"/>
    <w:rsid w:val="008718CE"/>
    <w:rsid w:val="008736BE"/>
    <w:rsid w:val="00891BE9"/>
    <w:rsid w:val="00891D9E"/>
    <w:rsid w:val="008A1794"/>
    <w:rsid w:val="008A34A5"/>
    <w:rsid w:val="008D3927"/>
    <w:rsid w:val="008D673E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66CE1"/>
    <w:rsid w:val="0097551D"/>
    <w:rsid w:val="009764B4"/>
    <w:rsid w:val="0098563A"/>
    <w:rsid w:val="009A1755"/>
    <w:rsid w:val="009B1381"/>
    <w:rsid w:val="009B3FCF"/>
    <w:rsid w:val="009C6E37"/>
    <w:rsid w:val="009D0B98"/>
    <w:rsid w:val="009E41FB"/>
    <w:rsid w:val="009E5731"/>
    <w:rsid w:val="009F6852"/>
    <w:rsid w:val="00A0079C"/>
    <w:rsid w:val="00A15481"/>
    <w:rsid w:val="00A16BF8"/>
    <w:rsid w:val="00A207F9"/>
    <w:rsid w:val="00A30FED"/>
    <w:rsid w:val="00A32946"/>
    <w:rsid w:val="00A36E6B"/>
    <w:rsid w:val="00A40982"/>
    <w:rsid w:val="00A42CAF"/>
    <w:rsid w:val="00A4418B"/>
    <w:rsid w:val="00A63D59"/>
    <w:rsid w:val="00A64976"/>
    <w:rsid w:val="00A71E33"/>
    <w:rsid w:val="00A73DF9"/>
    <w:rsid w:val="00A76872"/>
    <w:rsid w:val="00A77D0D"/>
    <w:rsid w:val="00A83B02"/>
    <w:rsid w:val="00AA5920"/>
    <w:rsid w:val="00AB167B"/>
    <w:rsid w:val="00AB6894"/>
    <w:rsid w:val="00AB73C2"/>
    <w:rsid w:val="00AC4007"/>
    <w:rsid w:val="00AC7A00"/>
    <w:rsid w:val="00AE3572"/>
    <w:rsid w:val="00AE6EAB"/>
    <w:rsid w:val="00AE6F0B"/>
    <w:rsid w:val="00AF1C6D"/>
    <w:rsid w:val="00B03DC2"/>
    <w:rsid w:val="00B133CA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66BCC"/>
    <w:rsid w:val="00B74F02"/>
    <w:rsid w:val="00B75121"/>
    <w:rsid w:val="00B87F04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C01957"/>
    <w:rsid w:val="00C344D2"/>
    <w:rsid w:val="00C34DEF"/>
    <w:rsid w:val="00C3593A"/>
    <w:rsid w:val="00C42B7C"/>
    <w:rsid w:val="00C44461"/>
    <w:rsid w:val="00C45C1F"/>
    <w:rsid w:val="00C507D3"/>
    <w:rsid w:val="00C63841"/>
    <w:rsid w:val="00C809BA"/>
    <w:rsid w:val="00C85E1C"/>
    <w:rsid w:val="00C91540"/>
    <w:rsid w:val="00C93AD7"/>
    <w:rsid w:val="00C95074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D5000"/>
    <w:rsid w:val="00CF1038"/>
    <w:rsid w:val="00CF6329"/>
    <w:rsid w:val="00D065C2"/>
    <w:rsid w:val="00D12EA8"/>
    <w:rsid w:val="00D163F3"/>
    <w:rsid w:val="00D1711E"/>
    <w:rsid w:val="00D2328A"/>
    <w:rsid w:val="00D26B52"/>
    <w:rsid w:val="00D37DF4"/>
    <w:rsid w:val="00D451CC"/>
    <w:rsid w:val="00D5081E"/>
    <w:rsid w:val="00D61016"/>
    <w:rsid w:val="00D74E17"/>
    <w:rsid w:val="00D76D88"/>
    <w:rsid w:val="00D962E0"/>
    <w:rsid w:val="00DA3A68"/>
    <w:rsid w:val="00DB204F"/>
    <w:rsid w:val="00DC3158"/>
    <w:rsid w:val="00DF20CD"/>
    <w:rsid w:val="00DF28B8"/>
    <w:rsid w:val="00E02E22"/>
    <w:rsid w:val="00E10C72"/>
    <w:rsid w:val="00E20A83"/>
    <w:rsid w:val="00E25872"/>
    <w:rsid w:val="00E46440"/>
    <w:rsid w:val="00E46C16"/>
    <w:rsid w:val="00E532AF"/>
    <w:rsid w:val="00E55F63"/>
    <w:rsid w:val="00E62A62"/>
    <w:rsid w:val="00E63E22"/>
    <w:rsid w:val="00E63F06"/>
    <w:rsid w:val="00E74A7C"/>
    <w:rsid w:val="00E80966"/>
    <w:rsid w:val="00E94B67"/>
    <w:rsid w:val="00EA29FE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16735"/>
    <w:rsid w:val="00F333C0"/>
    <w:rsid w:val="00F34C49"/>
    <w:rsid w:val="00F35793"/>
    <w:rsid w:val="00F37907"/>
    <w:rsid w:val="00F47F46"/>
    <w:rsid w:val="00F50E01"/>
    <w:rsid w:val="00F61273"/>
    <w:rsid w:val="00F658B2"/>
    <w:rsid w:val="00F663F4"/>
    <w:rsid w:val="00F727BF"/>
    <w:rsid w:val="00F74A3E"/>
    <w:rsid w:val="00F74DBC"/>
    <w:rsid w:val="00F9104D"/>
    <w:rsid w:val="00F97BAD"/>
    <w:rsid w:val="00FA70EF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E16D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8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14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13</Words>
  <Characters>73607</Characters>
  <Application>Microsoft Office Word</Application>
  <DocSecurity>0</DocSecurity>
  <Lines>613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7T16:18:00Z</dcterms:created>
  <dcterms:modified xsi:type="dcterms:W3CDTF">2020-05-01T16:00:00Z</dcterms:modified>
</cp:coreProperties>
</file>